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2.png" ContentType="image/png"/>
  <Override PartName="/word/media/rId49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JAndrews</w:t>
      </w:r>
      <w:r>
        <w:t xml:space="preserve"> </w:t>
      </w:r>
      <w:r>
        <w:t xml:space="preserve">Explorator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Cozza</w:t>
      </w:r>
    </w:p>
    <w:p>
      <w:pPr>
        <w:pStyle w:val="Date"/>
      </w:pPr>
      <w:r>
        <w:t xml:space="preserve">3/3/2021</w:t>
      </w:r>
    </w:p>
    <w:p>
      <w:pPr>
        <w:pStyle w:val="SourceCode"/>
      </w:pPr>
      <w:r>
        <w:rPr>
          <w:rStyle w:val="NormalTok"/>
        </w:rPr>
        <w:t xml:space="preserve">HJ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01101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HJA)</w:t>
      </w:r>
    </w:p>
    <w:p>
      <w:pPr>
        <w:pStyle w:val="SourceCode"/>
      </w:pPr>
      <w:r>
        <w:rPr>
          <w:rStyle w:val="VerbatimChar"/>
        </w:rPr>
        <w:t xml:space="preserve">##  [1] "DBCODE"                  "ENTITY"                 </w:t>
      </w:r>
      <w:r>
        <w:br/>
      </w:r>
      <w:r>
        <w:rPr>
          <w:rStyle w:val="VerbatimChar"/>
        </w:rPr>
        <w:t xml:space="preserve">##  [3] "YEAR"                    "DATE"                   </w:t>
      </w:r>
      <w:r>
        <w:br/>
      </w:r>
      <w:r>
        <w:rPr>
          <w:rStyle w:val="VerbatimChar"/>
        </w:rPr>
        <w:t xml:space="preserve">##  [5] "STREAM"                  "SITE"                   </w:t>
      </w:r>
      <w:r>
        <w:br/>
      </w:r>
      <w:r>
        <w:rPr>
          <w:rStyle w:val="VerbatimChar"/>
        </w:rPr>
        <w:t xml:space="preserve">##  [7] "SITE_CODE"               "VISIT_NO"               </w:t>
      </w:r>
      <w:r>
        <w:br/>
      </w:r>
      <w:r>
        <w:rPr>
          <w:rStyle w:val="VerbatimChar"/>
        </w:rPr>
        <w:t xml:space="preserve">##  [9] "SAMPLING_TEAM"           "SAMPLING_METHOD"        </w:t>
      </w:r>
      <w:r>
        <w:br/>
      </w:r>
      <w:r>
        <w:rPr>
          <w:rStyle w:val="VerbatimChar"/>
        </w:rPr>
        <w:t xml:space="preserve">## [11] "MARK_RECAP"              "PASS_NUMBER"            </w:t>
      </w:r>
      <w:r>
        <w:br/>
      </w:r>
      <w:r>
        <w:rPr>
          <w:rStyle w:val="VerbatimChar"/>
        </w:rPr>
        <w:t xml:space="preserve">## [13] "PASS_DIRECTION"          "SPECIES"                </w:t>
      </w:r>
      <w:r>
        <w:br/>
      </w:r>
      <w:r>
        <w:rPr>
          <w:rStyle w:val="VerbatimChar"/>
        </w:rPr>
        <w:t xml:space="preserve">## [15] "VENT_FORK_LENGTH"        "TOTAL_LENGTH"           </w:t>
      </w:r>
      <w:r>
        <w:br/>
      </w:r>
      <w:r>
        <w:rPr>
          <w:rStyle w:val="VerbatimChar"/>
        </w:rPr>
        <w:t xml:space="preserve">## [17] "TF_LENGTH_LEGS_EXTENDED" "WEIGHT"                 </w:t>
      </w:r>
      <w:r>
        <w:br/>
      </w:r>
      <w:r>
        <w:rPr>
          <w:rStyle w:val="VerbatimChar"/>
        </w:rPr>
        <w:t xml:space="preserve">## [19] "LIFESTAGE_DEVELOPMENT"   "MARKED"                 </w:t>
      </w:r>
      <w:r>
        <w:br/>
      </w:r>
      <w:r>
        <w:rPr>
          <w:rStyle w:val="VerbatimChar"/>
        </w:rPr>
        <w:t xml:space="preserve">## [21] "RECAPTURED"              "COMMENTS"               </w:t>
      </w:r>
      <w:r>
        <w:br/>
      </w:r>
      <w:r>
        <w:rPr>
          <w:rStyle w:val="VerbatimChar"/>
        </w:rPr>
        <w:t xml:space="preserve">## [23] "QA_NOTES"                "VERT_INDEX"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H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JA-Exploratory-analysis_files/figure-docx/setu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TOTAL_LENGT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REAM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J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JA-Exploratory-analysis_files/figure-docx/setu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TOTAL_LENGT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J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JA-Exploratory-analysis_files/figure-docx/setup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SQ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H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TOTAL_LENGTHSQ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REAM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J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JA-Exploratory-analysis_files/figure-docx/setup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TOTAL_LENGTHSQ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J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JA-Exploratory-analysis_files/figure-docx/setup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oes transforming the data to square root help reduce outliers? </w:t>
      </w:r>
      <w:r>
        <w:br/>
      </w:r>
      <w:r>
        <w:rPr>
          <w:rStyle w:val="CommentTok"/>
        </w:rPr>
        <w:t xml:space="preserve">#Yes, there were quite a few high length values particularly in McRae stream. By using the sqrt transformation, this lessened the outliers a lot. However, there are still quite a few left in McRae stream. 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TOTAL_LENGT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REA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J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JA-Exploratory-analysis_files/figure-docx/setup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REAM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AM)</w:t>
      </w:r>
      <w:r>
        <w:br/>
      </w:r>
      <w:r>
        <w:rPr>
          <w:rStyle w:val="NormalTok"/>
        </w:rPr>
        <w:t xml:space="preserve">H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IT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)</w:t>
      </w:r>
      <w:r>
        <w:br/>
      </w:r>
      <w:r>
        <w:rPr>
          <w:rStyle w:val="NormalTok"/>
        </w:rPr>
        <w:t xml:space="preserve">H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H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PECI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STREA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SPECI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J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JA-Exploratory-analysis_files/figure-docx/setup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H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SPECI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J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JA-Exploratory-analysis_files/figure-docx/setup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H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SPECI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J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JA-Exploratory-analysis_files/figure-docx/setup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H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J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JA-Exploratory-analysis_files/figure-docx/setup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TOTAL_LENGTHSQ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REA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J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JA-Exploratory-analysis_files/figure-docx/setup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H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SQ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STREA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SPECI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J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JA-Exploratory-analysis_files/figure-docx/setup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H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SQ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SPECI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J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JA-Exploratory-analysis_files/figure-docx/setup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H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SQ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SPECI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J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JA-Exploratory-analysis_files/figure-docx/setup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H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SQ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JA)</w:t>
      </w:r>
      <w:r>
        <w:br/>
      </w:r>
      <w:r>
        <w:rPr>
          <w:rStyle w:val="CommentTok"/>
        </w:rPr>
        <w:t xml:space="preserve">#Looking into variables that may influence the outliers.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0.6     v dplyr   1.0.4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JA-Exploratory-analysis_files/figure-docx/setup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J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TAL_LENGTH,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STREAM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YEAR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55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JA-Exploratory-analysis_files/figure-docx/setup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J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TAL_LENGTHSQ,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STREAM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YEAR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55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JA-Exploratory-analysis_files/figure-docx/setup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TOTAL_LENGT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AMPLING_METHO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J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JA-Exploratory-analysis_files/figure-docx/setup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JA-Exploratory-analysis_files/figure-docx/setup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[H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T"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JA-Exploratory-analysis_files/figure-docx/setup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[H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GS"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G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JA-Exploratory-analysis_files/figure-docx/setup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[H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"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T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JA-Exploratory-analysis_files/figure-docx/setup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[H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T"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JA-Exploratory-analysis_files/figure-docx/setup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[H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JA-Exploratory-analysis_files/figure-docx/setup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[H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F"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T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JA-Exploratory-analysis_files/figure-docx/setup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</w:t>
      </w:r>
    </w:p>
    <w:p>
      <w:pPr>
        <w:pStyle w:val="SourceCode"/>
      </w:pPr>
      <w:r>
        <w:rPr>
          <w:rStyle w:val="VerbatimChar"/>
        </w:rPr>
        <w:t xml:space="preserve">##     [1] "CT"  "CT"  "CT"  "CT"  "CT"  "CT"  "CT"  "CT"  "CT"  "CT"  "CT"  "CT" </w:t>
      </w:r>
      <w:r>
        <w:br/>
      </w:r>
      <w:r>
        <w:rPr>
          <w:rStyle w:val="VerbatimChar"/>
        </w:rPr>
        <w:t xml:space="preserve">##    [13] "CT"  "CT"  "CT"  "CT"  "CT"  "CT"  "CT"  "CT"  "CT"  "CT"  "CT"  "CT" </w:t>
      </w:r>
      <w:r>
        <w:br/>
      </w:r>
      <w:r>
        <w:rPr>
          <w:rStyle w:val="VerbatimChar"/>
        </w:rPr>
        <w:t xml:space="preserve">##    [25] "CT"  "CT"  "CT"  "CT"  "CT"  "CT"  "CT"  "CT"  "CT"  "CT"  "CT"  "CT" </w:t>
      </w:r>
      <w:r>
        <w:br/>
      </w:r>
      <w:r>
        <w:rPr>
          <w:rStyle w:val="VerbatimChar"/>
        </w:rPr>
        <w:t xml:space="preserve">##    [37] "CT"  "CT"  "CT"  "CT"  "CT"  "CT"  "CT"  "CT"  "CT"  "CT"  "CT"  "CT" </w:t>
      </w:r>
      <w:r>
        <w:br/>
      </w:r>
      <w:r>
        <w:rPr>
          <w:rStyle w:val="VerbatimChar"/>
        </w:rPr>
        <w:t xml:space="preserve">##    [49] "CT"  "CT"  "CT"  "CT"  "CT"  "CT"  "CT"  "CT"  "CT"  "CT"  "CT"  "CT" </w:t>
      </w:r>
      <w:r>
        <w:br/>
      </w:r>
      <w:r>
        <w:rPr>
          <w:rStyle w:val="VerbatimChar"/>
        </w:rPr>
        <w:t xml:space="preserve">##    [61] "CT"  "CT"  "CT"  "CT"  "CT"  "CT"  "CT"  "CT"  "CT"  "CT"  "CT"  "CT" </w:t>
      </w:r>
      <w:r>
        <w:br/>
      </w:r>
      <w:r>
        <w:rPr>
          <w:rStyle w:val="VerbatimChar"/>
        </w:rPr>
        <w:t xml:space="preserve">##    [73] "CT"  "CT"  "CT"  "CT"  "GS"  "GS"  "GS"  "GS"  "GS"  "GS"  "GS"  "GS" </w:t>
      </w:r>
      <w:r>
        <w:br/>
      </w:r>
      <w:r>
        <w:rPr>
          <w:rStyle w:val="VerbatimChar"/>
        </w:rPr>
        <w:t xml:space="preserve">##    [85] "GS"  "GS"  "GS"  "GS"  "GS"  "GS"  "GS"  "GS"  "GS"  "GS"  "GS"  "GS" </w:t>
      </w:r>
      <w:r>
        <w:br/>
      </w:r>
      <w:r>
        <w:rPr>
          <w:rStyle w:val="VerbatimChar"/>
        </w:rPr>
        <w:t xml:space="preserve">##    [97] "GS"  "GS"  "GS"  "GS"  "GS"  "GS"  "GS"  "GS"  "GS"  "GS"  "GS"  "GS" </w:t>
      </w:r>
      <w:r>
        <w:br/>
      </w:r>
      <w:r>
        <w:rPr>
          <w:rStyle w:val="VerbatimChar"/>
        </w:rPr>
        <w:t xml:space="preserve">##   [109] "GS"  "GS"  "GS"  "GS"  "GS"  "GS"  "GS"  "GS"  "TR"  "TR"  "TR"  "TR" </w:t>
      </w:r>
      <w:r>
        <w:br/>
      </w:r>
      <w:r>
        <w:rPr>
          <w:rStyle w:val="VerbatimChar"/>
        </w:rPr>
        <w:t xml:space="preserve">##   [121] "TR"  "TR"  "TR"  "TR"  "TR"  "TR"  "TR"  "TR"  "TR"  "TR"  "TR"  "TR" </w:t>
      </w:r>
      <w:r>
        <w:br/>
      </w:r>
      <w:r>
        <w:rPr>
          <w:rStyle w:val="VerbatimChar"/>
        </w:rPr>
        <w:t xml:space="preserve">##   [133] "TR"  "TR"  "TR"  "TR"  "TR"  "TR"  "TR"  "TR"  "TR"  "TR"  "CT"  "CT" </w:t>
      </w:r>
      <w:r>
        <w:br/>
      </w:r>
      <w:r>
        <w:rPr>
          <w:rStyle w:val="VerbatimChar"/>
        </w:rPr>
        <w:t xml:space="preserve">##   [145] "CT"  "CT"  "CT"  "CT"  "CT"  "CT"  "CT"  "CT"  "CT"  "CT"  "CT"  "CT" </w:t>
      </w:r>
      <w:r>
        <w:br/>
      </w:r>
      <w:r>
        <w:rPr>
          <w:rStyle w:val="VerbatimChar"/>
        </w:rPr>
        <w:t xml:space="preserve">##   [157] "CT"  "CT"  "CT"  "CT"  "CT"  "CT"  "CT"  "CT"  "CT"  "CT"  "CT"  "CT" </w:t>
      </w:r>
      <w:r>
        <w:br/>
      </w:r>
      <w:r>
        <w:rPr>
          <w:rStyle w:val="VerbatimChar"/>
        </w:rPr>
        <w:t xml:space="preserve">##   [169] "CT"  "CT"  "CT"  "CT"  "CT"  "CT"  "CT"  "CT"  "CT"  "CT"  "CT"  "CT" </w:t>
      </w:r>
      <w:r>
        <w:br/>
      </w:r>
      <w:r>
        <w:rPr>
          <w:rStyle w:val="VerbatimChar"/>
        </w:rPr>
        <w:t xml:space="preserve">##   [181] "CT"  "CT"  "CT"  "CT"  "CT"  "CT"  "CT"  "CT"  "CT"  "CT"  "CT"  "CT" </w:t>
      </w:r>
      <w:r>
        <w:br/>
      </w:r>
      <w:r>
        <w:rPr>
          <w:rStyle w:val="VerbatimChar"/>
        </w:rPr>
        <w:t xml:space="preserve">##   [193] "CT"  "CT"  "CT"  "CT"  "CT"  "CT"  "CT"  "CT"  "CT"  "CT"  "CT"  "CT" </w:t>
      </w:r>
      <w:r>
        <w:br/>
      </w:r>
      <w:r>
        <w:rPr>
          <w:rStyle w:val="VerbatimChar"/>
        </w:rPr>
        <w:t xml:space="preserve">##   [205] "CT"  "CT"  "CT"  "CT"  "CT"  "CT"  "GS"  "GS"  "GS"  "GS"  "GS"  "GS" </w:t>
      </w:r>
      <w:r>
        <w:br/>
      </w:r>
      <w:r>
        <w:rPr>
          <w:rStyle w:val="VerbatimChar"/>
        </w:rPr>
        <w:t xml:space="preserve">##   [217] "GS"  "GS"  "GS"  "GS"  "GS"  "GS"  "GS"  "GS"  "GS"  "GS"  "GS"  "GS" </w:t>
      </w:r>
      <w:r>
        <w:br/>
      </w:r>
      <w:r>
        <w:rPr>
          <w:rStyle w:val="VerbatimChar"/>
        </w:rPr>
        <w:t xml:space="preserve">##   [229] "GS"  "GS"  "GS"  "GS"  "GS"  "GS"  "GS"  "GS"  "GS"  "GS"  "GS"  "GS" </w:t>
      </w:r>
      <w:r>
        <w:br/>
      </w:r>
      <w:r>
        <w:rPr>
          <w:rStyle w:val="VerbatimChar"/>
        </w:rPr>
        <w:t xml:space="preserve">##   [241] "GS"  "GS"  "GS"  "GS"  "GS"  "GS"  "GS"  "GS"  "GS"  "GS"  "GS"  "GS" </w:t>
      </w:r>
      <w:r>
        <w:br/>
      </w:r>
      <w:r>
        <w:rPr>
          <w:rStyle w:val="VerbatimChar"/>
        </w:rPr>
        <w:t xml:space="preserve">##   [253] "GS"  "GS"  "GS"  "GS"  "GS"  "GS"  "GS"  "TR"  "TR"  "TR"  "TR"  "TR" </w:t>
      </w:r>
      <w:r>
        <w:br/>
      </w:r>
      <w:r>
        <w:rPr>
          <w:rStyle w:val="VerbatimChar"/>
        </w:rPr>
        <w:t xml:space="preserve">##   [265] "TR"  "TR"  "TR"  "TR"  "TR"  "TR"  "TR"  "TR"  "TR"  "TR"  "TR"  "TR" </w:t>
      </w:r>
      <w:r>
        <w:br/>
      </w:r>
      <w:r>
        <w:rPr>
          <w:rStyle w:val="VerbatimChar"/>
        </w:rPr>
        <w:t xml:space="preserve">##   [277] "TR"  "TR"  "TR"  "TR"  "TR"  "TR"  "TR"  "TR"  "TR"  "TR"  "TR"  "TR" </w:t>
      </w:r>
      <w:r>
        <w:br/>
      </w:r>
      <w:r>
        <w:rPr>
          <w:rStyle w:val="VerbatimChar"/>
        </w:rPr>
        <w:t xml:space="preserve">##   [289] "TR"  "TR"  "TR"  "TR"  "CT"  "CT"  "CT"  "CT"  "CT"  "CT"  "CT"  "CT" </w:t>
      </w:r>
      <w:r>
        <w:br/>
      </w:r>
      <w:r>
        <w:rPr>
          <w:rStyle w:val="VerbatimChar"/>
        </w:rPr>
        <w:t xml:space="preserve">##   [301] "CT"  "CT"  "CT"  "CT"  "CT"  "CT"  "CT"  "CT"  "CT"  "CT"  "CT"  "CT" </w:t>
      </w:r>
      <w:r>
        <w:br/>
      </w:r>
      <w:r>
        <w:rPr>
          <w:rStyle w:val="VerbatimChar"/>
        </w:rPr>
        <w:t xml:space="preserve">##   [313] "CT"  "CT"  "CT"  "CT"  "CT"  "CT"  "CT"  "CT"  "CT"  "CT"  "CT"  "CT" </w:t>
      </w:r>
      <w:r>
        <w:br/>
      </w:r>
      <w:r>
        <w:rPr>
          <w:rStyle w:val="VerbatimChar"/>
        </w:rPr>
        <w:t xml:space="preserve">##   [325] "CT"  "CT"  "CT"  "CT"  "CT"  "CT"  "CT"  "CT"  "CT"  "CT"  "CT"  "CT" </w:t>
      </w:r>
      <w:r>
        <w:br/>
      </w:r>
      <w:r>
        <w:rPr>
          <w:rStyle w:val="VerbatimChar"/>
        </w:rPr>
        <w:t xml:space="preserve">##   [337] "CT"  "CT"  "CT"  "CT"  "CT"  "CT"  "CT"  "CT"  "CT"  "CT"  "CT"  "CT" </w:t>
      </w:r>
      <w:r>
        <w:br/>
      </w:r>
      <w:r>
        <w:rPr>
          <w:rStyle w:val="VerbatimChar"/>
        </w:rPr>
        <w:t xml:space="preserve">##   [349] "CT"  "CT"  "CT"  "CT"  "CT"  "CT"  "CT"  "CT"  "CT"  "CT"  "CT"  "CT" </w:t>
      </w:r>
      <w:r>
        <w:br/>
      </w:r>
      <w:r>
        <w:rPr>
          <w:rStyle w:val="VerbatimChar"/>
        </w:rPr>
        <w:t xml:space="preserve">##   [361] "CT"  "CT"  "CT"  "CT"  "CT"  "CT"  "CT"  "CT"  "CT"  "CT"  "CT"  "CT" </w:t>
      </w:r>
      <w:r>
        <w:br/>
      </w:r>
      <w:r>
        <w:rPr>
          <w:rStyle w:val="VerbatimChar"/>
        </w:rPr>
        <w:t xml:space="preserve">##   [373] "CT"  "CT"  "CT"  "CT"  "CT"  "CT"  "CT"  "GS"  "GS"  "GS"  "GS"  "GS" </w:t>
      </w:r>
      <w:r>
        <w:br/>
      </w:r>
      <w:r>
        <w:rPr>
          <w:rStyle w:val="VerbatimChar"/>
        </w:rPr>
        <w:t xml:space="preserve">##   [385] "GS"  "GS"  "GS"  "GS"  "GS"  "GS"  "GS"  "GS"  "GS"  "GS"  "GS"  "GS" </w:t>
      </w:r>
      <w:r>
        <w:br/>
      </w:r>
      <w:r>
        <w:rPr>
          <w:rStyle w:val="VerbatimChar"/>
        </w:rPr>
        <w:t xml:space="preserve">##   [397] "GS"  "GS"  "GS"  "GS"  "GS"  "GS"  "GS"  "GS"  "GS"  "GS"  "TR"  "TR" </w:t>
      </w:r>
      <w:r>
        <w:br/>
      </w:r>
      <w:r>
        <w:rPr>
          <w:rStyle w:val="VerbatimChar"/>
        </w:rPr>
        <w:t xml:space="preserve">##   [409] "TR"  "TR"  "TR"  "TR"  "TR"  "TR"  "TR"  "TR"  "TR"  "TR"  "TR"  "TR" </w:t>
      </w:r>
      <w:r>
        <w:br/>
      </w:r>
      <w:r>
        <w:rPr>
          <w:rStyle w:val="VerbatimChar"/>
        </w:rPr>
        <w:t xml:space="preserve">##   [421] "TR"  "TR"  "TR"  "TR"  "TR"  "TR"  "TR"  "TR"  "TR"  "TR"  "TR"  "TR" </w:t>
      </w:r>
      <w:r>
        <w:br/>
      </w:r>
      <w:r>
        <w:rPr>
          <w:rStyle w:val="VerbatimChar"/>
        </w:rPr>
        <w:t xml:space="preserve">##   [433] "TR"  "TR"  "TR"  "TR"  "TR"  "TR"  "TR"  "TR"  "TR"  "TR"  "TR"  "TR" </w:t>
      </w:r>
      <w:r>
        <w:br/>
      </w:r>
      <w:r>
        <w:rPr>
          <w:rStyle w:val="VerbatimChar"/>
        </w:rPr>
        <w:t xml:space="preserve">##   [445] "TR"  "TR"  "TR"  "TR"  "TR"  "TR"  "TR"  "TR"  "TR"  "TR"  "TR"  "TR" </w:t>
      </w:r>
      <w:r>
        <w:br/>
      </w:r>
      <w:r>
        <w:rPr>
          <w:rStyle w:val="VerbatimChar"/>
        </w:rPr>
        <w:t xml:space="preserve">##   [457] "TR"  "TR"  "TR"  "TR"  "TR"  "TR"  "TR"  "TR"  "TR"  "TR"  "TR"  "TR" </w:t>
      </w:r>
      <w:r>
        <w:br/>
      </w:r>
      <w:r>
        <w:rPr>
          <w:rStyle w:val="VerbatimChar"/>
        </w:rPr>
        <w:t xml:space="preserve">##   [469] "TR"  "TR"  "CT"  "CT"  "CT"  "CT"  "CT"  "CT"  "CT"  "CT"  "CT"  "CT" </w:t>
      </w:r>
      <w:r>
        <w:br/>
      </w:r>
      <w:r>
        <w:rPr>
          <w:rStyle w:val="VerbatimChar"/>
        </w:rPr>
        <w:t xml:space="preserve">##   [481] "CT"  "CT"  "CT"  "CT"  "CT"  "CT"  "CT"  "CT"  "CT"  "CT"  "CT"  "CT" </w:t>
      </w:r>
      <w:r>
        <w:br/>
      </w:r>
      <w:r>
        <w:rPr>
          <w:rStyle w:val="VerbatimChar"/>
        </w:rPr>
        <w:t xml:space="preserve">##   [493] "CT"  "CT"  "CT"  "CT"  "CT"  "GS"  "GS"  "GS"  "GS"  "GS"  "GS"  "GS" </w:t>
      </w:r>
      <w:r>
        <w:br/>
      </w:r>
      <w:r>
        <w:rPr>
          <w:rStyle w:val="VerbatimChar"/>
        </w:rPr>
        <w:t xml:space="preserve">##   [505] "GS"  "GS"  "GS"  "GS"  "GS"  "GS"  "GS"  "GS"  "GS"  "GS"  "GS"  "GS" </w:t>
      </w:r>
      <w:r>
        <w:br/>
      </w:r>
      <w:r>
        <w:rPr>
          <w:rStyle w:val="VerbatimChar"/>
        </w:rPr>
        <w:t xml:space="preserve">##   [517] "GS"  "GS"  "TR"  "TR"  "TR"  "TR"  "TR"  "TR"  "TR"  "TR"  "TR"  "TR" </w:t>
      </w:r>
      <w:r>
        <w:br/>
      </w:r>
      <w:r>
        <w:rPr>
          <w:rStyle w:val="VerbatimChar"/>
        </w:rPr>
        <w:t xml:space="preserve">##   [529] "TR"  "TR"  "TR"  "TR"  "TR"  "TR"  "TR"  "TR"  "TR"  "TR"  "TR"  "TR" </w:t>
      </w:r>
      <w:r>
        <w:br/>
      </w:r>
      <w:r>
        <w:rPr>
          <w:rStyle w:val="VerbatimChar"/>
        </w:rPr>
        <w:t xml:space="preserve">##   [541] "TR"  "TR"  "TR"  "TR"  "TR"  "TR"  "CT"  "CT"  "CT"  "CT"  "CT"  "CT" </w:t>
      </w:r>
      <w:r>
        <w:br/>
      </w:r>
      <w:r>
        <w:rPr>
          <w:rStyle w:val="VerbatimChar"/>
        </w:rPr>
        <w:t xml:space="preserve">##   [553] "CT"  "CT"  "CT"  "CT"  "CT"  "CT"  "CT"  "GS"  "GS"  "GS"  "GS"  "GS" </w:t>
      </w:r>
      <w:r>
        <w:br/>
      </w:r>
      <w:r>
        <w:rPr>
          <w:rStyle w:val="VerbatimChar"/>
        </w:rPr>
        <w:t xml:space="preserve">##   [565] "GS"  "GS"  "GS"  "GS"  "GS"  "GS"  "GS"  "GS"  "GS"  "GS"  "GS"  "TR" </w:t>
      </w:r>
      <w:r>
        <w:br/>
      </w:r>
      <w:r>
        <w:rPr>
          <w:rStyle w:val="VerbatimChar"/>
        </w:rPr>
        <w:t xml:space="preserve">##   [577] "TR"  "TR"  "TR"  "TR"  "TR"  "TR"  "TR"  "TR"  "TR"  "TR"  "TR"  "TR" </w:t>
      </w:r>
      <w:r>
        <w:br/>
      </w:r>
      <w:r>
        <w:rPr>
          <w:rStyle w:val="VerbatimChar"/>
        </w:rPr>
        <w:t xml:space="preserve">##   [589] "TR"  "TR"  "CT"  "CT"  "CT"  "CT"  "CT"  "CT"  "CT"  "CT"  "CT"  "CT" </w:t>
      </w:r>
      <w:r>
        <w:br/>
      </w:r>
      <w:r>
        <w:rPr>
          <w:rStyle w:val="VerbatimChar"/>
        </w:rPr>
        <w:t xml:space="preserve">##   [601] "CT"  "CT"  "CT"  "CT"  "CT"  "CT"  "CT"  "CT"  "CT"  "CT"  "CT"  "CT" </w:t>
      </w:r>
      <w:r>
        <w:br/>
      </w:r>
      <w:r>
        <w:rPr>
          <w:rStyle w:val="VerbatimChar"/>
        </w:rPr>
        <w:t xml:space="preserve">##   [613] "CT"  "CT"  "CT"  "CT"  "CT"  "CT"  "CT"  "CT"  "CT"  "CT"  "CT"  "CT" </w:t>
      </w:r>
      <w:r>
        <w:br/>
      </w:r>
      <w:r>
        <w:rPr>
          <w:rStyle w:val="VerbatimChar"/>
        </w:rPr>
        <w:t xml:space="preserve">##   [625] "CT"  "CT"  "CT"  "CT"  "GS"  "GS"  "GS"  "GS"  "GS"  "GS"  "GS"  "GS" </w:t>
      </w:r>
      <w:r>
        <w:br/>
      </w:r>
      <w:r>
        <w:rPr>
          <w:rStyle w:val="VerbatimChar"/>
        </w:rPr>
        <w:t xml:space="preserve">##   [637] "GS"  "GS"  "GS"  "GS"  "GS"  "GS"  "GS"  "GS"  "GS"  "GS"  "GS"  "GS" </w:t>
      </w:r>
      <w:r>
        <w:br/>
      </w:r>
      <w:r>
        <w:rPr>
          <w:rStyle w:val="VerbatimChar"/>
        </w:rPr>
        <w:t xml:space="preserve">##   [649] "GS"  "GS"  "GS"  "GS"  "GS"  "GS"  "GS"  "GS"  "GS"  "GS"  "GS"  "TR" </w:t>
      </w:r>
      <w:r>
        <w:br/>
      </w:r>
      <w:r>
        <w:rPr>
          <w:rStyle w:val="VerbatimChar"/>
        </w:rPr>
        <w:t xml:space="preserve">##   [661] "TR"  "TR"  "TR"  "TR"  "TR"  "TR"  "TR"  "TR"  "TR"  "TR"  "TR"  "TR" </w:t>
      </w:r>
      <w:r>
        <w:br/>
      </w:r>
      <w:r>
        <w:rPr>
          <w:rStyle w:val="VerbatimChar"/>
        </w:rPr>
        <w:t xml:space="preserve">##   [673] "TR"  "TR"  "TR"  "TR"  "TR"  "CT"  "CT"  "CT"  "CT"  "CT"  "CT"  "CT" </w:t>
      </w:r>
      <w:r>
        <w:br/>
      </w:r>
      <w:r>
        <w:rPr>
          <w:rStyle w:val="VerbatimChar"/>
        </w:rPr>
        <w:t xml:space="preserve">##   [685] "CT"  "CT"  "CT"  "CT"  "CT"  "CT"  "CT"  "CT"  "CT"  "CT"  "CT"  "CT" </w:t>
      </w:r>
      <w:r>
        <w:br/>
      </w:r>
      <w:r>
        <w:rPr>
          <w:rStyle w:val="VerbatimChar"/>
        </w:rPr>
        <w:t xml:space="preserve">##   [697] "CT"  "CT"  "CT"  "CT"  "CT"  "CT"  "CT"  "CT"  "CT"  "CT"  "CT"  "CT" </w:t>
      </w:r>
      <w:r>
        <w:br/>
      </w:r>
      <w:r>
        <w:rPr>
          <w:rStyle w:val="VerbatimChar"/>
        </w:rPr>
        <w:t xml:space="preserve">##   [709] "CT"  "CT"  "CT"  "CT"  "CT"  "CT"  "CT"  "CT"  "CT"  "CT"  "CT"  "CT" </w:t>
      </w:r>
      <w:r>
        <w:br/>
      </w:r>
      <w:r>
        <w:rPr>
          <w:rStyle w:val="VerbatimChar"/>
        </w:rPr>
        <w:t xml:space="preserve">##   [721] "CT"  "CT"  "CT"  "CT"  "CT"  "CT"  "CT"  "CT"  "CT"  "CT"  "CT"  "CT" </w:t>
      </w:r>
      <w:r>
        <w:br/>
      </w:r>
      <w:r>
        <w:rPr>
          <w:rStyle w:val="VerbatimChar"/>
        </w:rPr>
        <w:t xml:space="preserve">##   [733] "CT"  "CT"  "CT"  "CT"  "CT"  "CT"  "CT"  "CT"  "CT"  "CT"  "CT"  "GS" </w:t>
      </w:r>
      <w:r>
        <w:br/>
      </w:r>
      <w:r>
        <w:rPr>
          <w:rStyle w:val="VerbatimChar"/>
        </w:rPr>
        <w:t xml:space="preserve">##   [745] "GS"  "GS"  "GS"  "GS"  "GS"  "GS"  "GS"  "GS"  "GS"  "GS"  "GS"  "GS" </w:t>
      </w:r>
      <w:r>
        <w:br/>
      </w:r>
      <w:r>
        <w:rPr>
          <w:rStyle w:val="VerbatimChar"/>
        </w:rPr>
        <w:t xml:space="preserve">##   [757] "GS"  "GS"  "GS"  "GS"  "GS"  "GS"  "GS"  "GS"  "GS"  "GS"  "GS"  "GS" </w:t>
      </w:r>
      <w:r>
        <w:br/>
      </w:r>
      <w:r>
        <w:rPr>
          <w:rStyle w:val="VerbatimChar"/>
        </w:rPr>
        <w:t xml:space="preserve">##   [769] "GS"  "GS"  "GS"  "GS"  "GS"  "GS"  "GS"  "GS"  "GS"  "GS"  "GS"  "GS" </w:t>
      </w:r>
      <w:r>
        <w:br/>
      </w:r>
      <w:r>
        <w:rPr>
          <w:rStyle w:val="VerbatimChar"/>
        </w:rPr>
        <w:t xml:space="preserve">##   [781] "GS"  "GS"  "GS"  "GS"  "GS"  "GS"  "GS"  "GS"  "SC"  "SC"  "SC"  "SC" </w:t>
      </w:r>
      <w:r>
        <w:br/>
      </w:r>
      <w:r>
        <w:rPr>
          <w:rStyle w:val="VerbatimChar"/>
        </w:rPr>
        <w:t xml:space="preserve">##   [793] "SC"  "SC"  "SC"  "SC"  "SC"  "SC"  "SC"  "SC"  "SC"  "SC"  "SC"  "SC" </w:t>
      </w:r>
      <w:r>
        <w:br/>
      </w:r>
      <w:r>
        <w:rPr>
          <w:rStyle w:val="VerbatimChar"/>
        </w:rPr>
        <w:t xml:space="preserve">##   [805] "SC"  "SC"  "SC"  "SC"  "SC"  "SC"  "SC"  "SC"  "SC"  "SC"  "SC"  "SC" </w:t>
      </w:r>
      <w:r>
        <w:br/>
      </w:r>
      <w:r>
        <w:rPr>
          <w:rStyle w:val="VerbatimChar"/>
        </w:rPr>
        <w:t xml:space="preserve">##   [817] "SC"  "SC"  "SC"  "SC"  "SC"  "SC"  "SC"  "SC"  "SC"  "SC"  "SC"  "SC" </w:t>
      </w:r>
      <w:r>
        <w:br/>
      </w:r>
      <w:r>
        <w:rPr>
          <w:rStyle w:val="VerbatimChar"/>
        </w:rPr>
        <w:t xml:space="preserve">##   [829] "SC"  "SC"  "SC"  "SC"  "SC"  "SC"  "SC"  "SC"  "SC"  "SC"  "SC"  "SC" </w:t>
      </w:r>
      <w:r>
        <w:br/>
      </w:r>
      <w:r>
        <w:rPr>
          <w:rStyle w:val="VerbatimChar"/>
        </w:rPr>
        <w:t xml:space="preserve">##   [841] "SC"  "SC"  "SC"  "SC"  "SC"  "SC"  "SC"  "SC"  "SC"  "SC"  "SC"  "SC" </w:t>
      </w:r>
      <w:r>
        <w:br/>
      </w:r>
      <w:r>
        <w:rPr>
          <w:rStyle w:val="VerbatimChar"/>
        </w:rPr>
        <w:t xml:space="preserve">##   [853] "SC"  "SC"  "SC"  "SC"  "SC"  "SC"  "SC"  "SC"  "SC"  "SC"  "SC"  "SC" </w:t>
      </w:r>
      <w:r>
        <w:br/>
      </w:r>
      <w:r>
        <w:rPr>
          <w:rStyle w:val="VerbatimChar"/>
        </w:rPr>
        <w:t xml:space="preserve">##   [865] "SC"  "SC"  "SC"  "SC"  "SC"  "SC"  "SC"  "SC"  "SC"  "SC"  "SC"  "SC" </w:t>
      </w:r>
      <w:r>
        <w:br/>
      </w:r>
      <w:r>
        <w:rPr>
          <w:rStyle w:val="VerbatimChar"/>
        </w:rPr>
        <w:t xml:space="preserve">##   [877] "SC"  "SC"  "SC"  "SC"  "SC"  "SC"  "SC"  "SC"  "SC"  "SC"  "SC"  "SC" </w:t>
      </w:r>
      <w:r>
        <w:br/>
      </w:r>
      <w:r>
        <w:rPr>
          <w:rStyle w:val="VerbatimChar"/>
        </w:rPr>
        <w:t xml:space="preserve">##   [889] "SC"  "SC"  "SC"  "SC"  "SC"  "SC"  "SC"  "SC"  "SC"  "SC"  "SC"  "SC" </w:t>
      </w:r>
      <w:r>
        <w:br/>
      </w:r>
      <w:r>
        <w:rPr>
          <w:rStyle w:val="VerbatimChar"/>
        </w:rPr>
        <w:t xml:space="preserve">##   [901] "SC"  "SC"  "TR"  "TR"  "TR"  "TR"  "TR"  "TR"  "TR"  "TR"  "TR"  "TR" </w:t>
      </w:r>
      <w:r>
        <w:br/>
      </w:r>
      <w:r>
        <w:rPr>
          <w:rStyle w:val="VerbatimChar"/>
        </w:rPr>
        <w:t xml:space="preserve">##   [913] "TR"  "TR"  "TR"  "TR"  "TR"  "TR"  "TR"  "TR"  "TR"  "TR"  "TR"  "TR" </w:t>
      </w:r>
      <w:r>
        <w:br/>
      </w:r>
      <w:r>
        <w:rPr>
          <w:rStyle w:val="VerbatimChar"/>
        </w:rPr>
        <w:t xml:space="preserve">##   [925] "TR"  "TR"  "TR"  "TR"  "TR"  "TR"  "TR"  "TR"  "TR"  "TR"  "TR"  "TR" </w:t>
      </w:r>
      <w:r>
        <w:br/>
      </w:r>
      <w:r>
        <w:rPr>
          <w:rStyle w:val="VerbatimChar"/>
        </w:rPr>
        <w:t xml:space="preserve">##   [937] "TR"  "TR"  "TR"  "TR"  "CT"  "CT"  "CT"  "CT"  "CT"  "CT"  "CT"  "CT" </w:t>
      </w:r>
      <w:r>
        <w:br/>
      </w:r>
      <w:r>
        <w:rPr>
          <w:rStyle w:val="VerbatimChar"/>
        </w:rPr>
        <w:t xml:space="preserve">##   [949] "CT"  "CT"  "CT"  "CT"  "CT"  "CT"  "CT"  "CT"  "CT"  "CT"  "CT"  "CT" </w:t>
      </w:r>
      <w:r>
        <w:br/>
      </w:r>
      <w:r>
        <w:rPr>
          <w:rStyle w:val="VerbatimChar"/>
        </w:rPr>
        <w:t xml:space="preserve">##   [961] "CT"  "CT"  "CT"  "CT"  "CT"  "CT"  "CT"  "CT"  "CT"  "CT"  "CT"  "CT" </w:t>
      </w:r>
      <w:r>
        <w:br/>
      </w:r>
      <w:r>
        <w:rPr>
          <w:rStyle w:val="VerbatimChar"/>
        </w:rPr>
        <w:t xml:space="preserve">##   [973] "CT"  "CT"  "CT"  "CT"  "CT"  "CT"  "CT"  "CT"  "CT"  "CT"  "CT"  "CT" </w:t>
      </w:r>
      <w:r>
        <w:br/>
      </w:r>
      <w:r>
        <w:rPr>
          <w:rStyle w:val="VerbatimChar"/>
        </w:rPr>
        <w:t xml:space="preserve">##   [985] "CT"  "CT"  "CT"  "CT"  "CT"  "CT"  "CT"  "CT"  "CT"  "CT"  "CT"  "CT" </w:t>
      </w:r>
      <w:r>
        <w:br/>
      </w:r>
      <w:r>
        <w:rPr>
          <w:rStyle w:val="VerbatimChar"/>
        </w:rPr>
        <w:t xml:space="preserve">##   [997] "CT"  "CT"  "CT"  "GS"  "GS"  "GS"  "GS"  "GS"  "GS"  "GS"  "GS"  "GS" </w:t>
      </w:r>
      <w:r>
        <w:br/>
      </w:r>
      <w:r>
        <w:rPr>
          <w:rStyle w:val="VerbatimChar"/>
        </w:rPr>
        <w:t xml:space="preserve">##  [1009] "GS"  "GS"  "GS"  "GS"  "GS"  "GS"  "GS"  "GS"  "GS"  "GS"  "GS"  "GS" </w:t>
      </w:r>
      <w:r>
        <w:br/>
      </w:r>
      <w:r>
        <w:rPr>
          <w:rStyle w:val="VerbatimChar"/>
        </w:rPr>
        <w:t xml:space="preserve">##  [1021] "SC"  "SC"  "SC"  "SC"  "SC"  "SC"  "SC"  "SC"  "SC"  "SC"  "SC"  "SC" </w:t>
      </w:r>
      <w:r>
        <w:br/>
      </w:r>
      <w:r>
        <w:rPr>
          <w:rStyle w:val="VerbatimChar"/>
        </w:rPr>
        <w:t xml:space="preserve">##  [1033] "SC"  "SC"  "SC"  "SC"  "SC"  "SC"  "SC"  "SC"  "SC"  "SC"  "SC"  "SC" </w:t>
      </w:r>
      <w:r>
        <w:br/>
      </w:r>
      <w:r>
        <w:rPr>
          <w:rStyle w:val="VerbatimChar"/>
        </w:rPr>
        <w:t xml:space="preserve">##  [1045] "SC"  "SC"  "SC"  "SC"  "SC"  "SC"  "SC"  "SC"  "SC"  "SC"  "SC"  "SC" </w:t>
      </w:r>
      <w:r>
        <w:br/>
      </w:r>
      <w:r>
        <w:rPr>
          <w:rStyle w:val="VerbatimChar"/>
        </w:rPr>
        <w:t xml:space="preserve">##  [1057] "SC"  "SC"  "SC"  "SC"  "SC"  "SC"  "SC"  "SC"  "SC"  "SC"  "SC"  "SC" </w:t>
      </w:r>
      <w:r>
        <w:br/>
      </w:r>
      <w:r>
        <w:rPr>
          <w:rStyle w:val="VerbatimChar"/>
        </w:rPr>
        <w:t xml:space="preserve">##  [1069] "SC"  "SC"  "SC"  "SC"  "SC"  "SC"  "SC"  "SC"  "SC"  "SC"  "SC"  "SC" </w:t>
      </w:r>
      <w:r>
        <w:br/>
      </w:r>
      <w:r>
        <w:rPr>
          <w:rStyle w:val="VerbatimChar"/>
        </w:rPr>
        <w:t xml:space="preserve">##  [1081] "SC"  "SC"  "TR"  "TR"  "TR"  "TR"  "TR"  "TR"  "TR"  "TR"  "TR"  "TR" </w:t>
      </w:r>
      <w:r>
        <w:br/>
      </w:r>
      <w:r>
        <w:rPr>
          <w:rStyle w:val="VerbatimChar"/>
        </w:rPr>
        <w:t xml:space="preserve">##  [1093] "TR"  "TR"  "TR"  "TR"  "TR"  "TR"  "TR"  "TR"  "TR"  "TR"  "TR"  "TR" </w:t>
      </w:r>
      <w:r>
        <w:br/>
      </w:r>
      <w:r>
        <w:rPr>
          <w:rStyle w:val="VerbatimChar"/>
        </w:rPr>
        <w:t xml:space="preserve">##  [1105] "TR"  "TR"  "TR"  "TR"  "TR"  "TR"  "TR"  "TR"  "TR"  "TR"  "TR"  "TR" </w:t>
      </w:r>
      <w:r>
        <w:br/>
      </w:r>
      <w:r>
        <w:rPr>
          <w:rStyle w:val="VerbatimChar"/>
        </w:rPr>
        <w:t xml:space="preserve">##  [1117] "CT"  "CT"  "CT"  "CT"  "CT"  "CT"  "CT"  "CT"  "CT"  "CT"  "CT"  "CT" </w:t>
      </w:r>
      <w:r>
        <w:br/>
      </w:r>
      <w:r>
        <w:rPr>
          <w:rStyle w:val="VerbatimChar"/>
        </w:rPr>
        <w:t xml:space="preserve">##  [1129] "CT"  "CT"  "CT"  "CT"  "CT"  "CT"  "CT"  "CT"  "CT"  "CT"  "CT"  "CT" </w:t>
      </w:r>
      <w:r>
        <w:br/>
      </w:r>
      <w:r>
        <w:rPr>
          <w:rStyle w:val="VerbatimChar"/>
        </w:rPr>
        <w:t xml:space="preserve">##  [1141] "CT"  "CT"  "CT"  "CT"  "CT"  "CT"  "CT"  "CT"  "CT"  "CT"  "CT"  "CT" </w:t>
      </w:r>
      <w:r>
        <w:br/>
      </w:r>
      <w:r>
        <w:rPr>
          <w:rStyle w:val="VerbatimChar"/>
        </w:rPr>
        <w:t xml:space="preserve">##  [1153] "CT"  "CT"  "CT"  "CT"  "CT"  "CT"  "CT"  "CT"  "CT"  "CT"  "CT"  "CT" </w:t>
      </w:r>
      <w:r>
        <w:br/>
      </w:r>
      <w:r>
        <w:rPr>
          <w:rStyle w:val="VerbatimChar"/>
        </w:rPr>
        <w:t xml:space="preserve">##  [1165] "CT"  "CT"  "CT"  "CT"  "CT"  "CT"  "CT"  "CT"  "CT"  "CT"  "CT"  "CT" </w:t>
      </w:r>
      <w:r>
        <w:br/>
      </w:r>
      <w:r>
        <w:rPr>
          <w:rStyle w:val="VerbatimChar"/>
        </w:rPr>
        <w:t xml:space="preserve">##  [1177] "CT"  "CT"  "CT"  "CT"  "CT"  "CT"  "CT"  "CT"  "CT"  "GS"  "GS"  "GS" </w:t>
      </w:r>
      <w:r>
        <w:br/>
      </w:r>
      <w:r>
        <w:rPr>
          <w:rStyle w:val="VerbatimChar"/>
        </w:rPr>
        <w:t xml:space="preserve">##  [1189] "GS"  "GS"  "GS"  "GS"  "GS"  "GS"  "GS"  "GS"  "GS"  "GS"  "GS"  "GS" </w:t>
      </w:r>
      <w:r>
        <w:br/>
      </w:r>
      <w:r>
        <w:rPr>
          <w:rStyle w:val="VerbatimChar"/>
        </w:rPr>
        <w:t xml:space="preserve">##  [1201] "GS"  "GS"  "GS"  "GS"  "GS"  "GS"  "GS"  "GS"  "GS"  "GS"  "GS"  "GS" </w:t>
      </w:r>
      <w:r>
        <w:br/>
      </w:r>
      <w:r>
        <w:rPr>
          <w:rStyle w:val="VerbatimChar"/>
        </w:rPr>
        <w:t xml:space="preserve">##  [1213] "GS"  "GS"  "SC"  "SC"  "SC"  "SC"  "SC"  "SC"  "SC"  "SC"  "SC"  "SC" </w:t>
      </w:r>
      <w:r>
        <w:br/>
      </w:r>
      <w:r>
        <w:rPr>
          <w:rStyle w:val="VerbatimChar"/>
        </w:rPr>
        <w:t xml:space="preserve">##  [1225] "SC"  "SC"  "SC"  "SC"  "SC"  "SC"  "SC"  "SC"  "SC"  "SC"  "SC"  "SC" </w:t>
      </w:r>
      <w:r>
        <w:br/>
      </w:r>
      <w:r>
        <w:rPr>
          <w:rStyle w:val="VerbatimChar"/>
        </w:rPr>
        <w:t xml:space="preserve">##  [1237] "SC"  "SC"  "SC"  "SC"  "SC"  "SC"  "SC"  "SC"  "SC"  "SC"  "SC"  "SC" </w:t>
      </w:r>
      <w:r>
        <w:br/>
      </w:r>
      <w:r>
        <w:rPr>
          <w:rStyle w:val="VerbatimChar"/>
        </w:rPr>
        <w:t xml:space="preserve">##  [1249] "SC"  "SC"  "SC"  "SC"  "SC"  "SC"  "SC"  "SC"  "SC"  "SC"  "SC"  "TR" </w:t>
      </w:r>
      <w:r>
        <w:br/>
      </w:r>
      <w:r>
        <w:rPr>
          <w:rStyle w:val="VerbatimChar"/>
        </w:rPr>
        <w:t xml:space="preserve">##  [1261] "TR"  "TR"  "TR"  "TR"  "TR"  "TR"  "TR"  "TR"  "TR"  "TR"  "TR"  "TR" </w:t>
      </w:r>
      <w:r>
        <w:br/>
      </w:r>
      <w:r>
        <w:rPr>
          <w:rStyle w:val="VerbatimChar"/>
        </w:rPr>
        <w:t xml:space="preserve">##  [1273] "TR"  "TR"  "TR"  "TR"  "TR"  "TR"  "TR"  "TR"  "TR"  "TR"  "TR"  "TR" </w:t>
      </w:r>
      <w:r>
        <w:br/>
      </w:r>
      <w:r>
        <w:rPr>
          <w:rStyle w:val="VerbatimChar"/>
        </w:rPr>
        <w:t xml:space="preserve">##  [1285] "TR"  "TR"  "TR"  "TR"  "TR"  "TR"  "TR"  "TR"  "CT"  "CT"  "CT"  "CT" </w:t>
      </w:r>
      <w:r>
        <w:br/>
      </w:r>
      <w:r>
        <w:rPr>
          <w:rStyle w:val="VerbatimChar"/>
        </w:rPr>
        <w:t xml:space="preserve">##  [1297] "CT"  "CT"  "CT"  "CT"  "CT"  "CT"  "CT"  "CT"  "CT"  "CT"  "CT"  "CT" </w:t>
      </w:r>
      <w:r>
        <w:br/>
      </w:r>
      <w:r>
        <w:rPr>
          <w:rStyle w:val="VerbatimChar"/>
        </w:rPr>
        <w:t xml:space="preserve">##  [1309] "CT"  "CT"  "CT"  "CT"  "CT"  "CT"  "CT"  "CT"  "CT"  "CT"  "CT"  "CT" </w:t>
      </w:r>
      <w:r>
        <w:br/>
      </w:r>
      <w:r>
        <w:rPr>
          <w:rStyle w:val="VerbatimChar"/>
        </w:rPr>
        <w:t xml:space="preserve">##  [1321] "CT"  "CT"  "CT"  "CT"  "CT"  "CT"  "CT"  "CT"  "CT"  "CT"  "CT"  "CT" </w:t>
      </w:r>
      <w:r>
        <w:br/>
      </w:r>
      <w:r>
        <w:rPr>
          <w:rStyle w:val="VerbatimChar"/>
        </w:rPr>
        <w:t xml:space="preserve">##  [1333] "CT"  "CT"  "CT"  "CT"  "CT"  "CT"  "CT"  "CT"  "CT"  "CT"  "CT"  "CT" </w:t>
      </w:r>
      <w:r>
        <w:br/>
      </w:r>
      <w:r>
        <w:rPr>
          <w:rStyle w:val="VerbatimChar"/>
        </w:rPr>
        <w:t xml:space="preserve">##  [1345] "CT"  "CT"  "CT"  "CT"  "CT"  "CT"  "CT"  "CT"  "CT"  "CT"  "CT"  "CT" </w:t>
      </w:r>
      <w:r>
        <w:br/>
      </w:r>
      <w:r>
        <w:rPr>
          <w:rStyle w:val="VerbatimChar"/>
        </w:rPr>
        <w:t xml:space="preserve">##  [1357] "GS"  "GS"  "GS"  "GS"  "GS"  "GS"  "GS"  "GS"  "GS"  "GS"  "GS"  "GS" </w:t>
      </w:r>
      <w:r>
        <w:br/>
      </w:r>
      <w:r>
        <w:rPr>
          <w:rStyle w:val="VerbatimChar"/>
        </w:rPr>
        <w:t xml:space="preserve">##  [1369] "GS"  "GS"  "GS"  "GS"  "GS"  "GS"  "GS"  "GS"  "GS"  "GS"  "GS"  "GS" </w:t>
      </w:r>
      <w:r>
        <w:br/>
      </w:r>
      <w:r>
        <w:rPr>
          <w:rStyle w:val="VerbatimChar"/>
        </w:rPr>
        <w:t xml:space="preserve">##  [1381] "GS"  "GS"  "GS"  "SC"  "SC"  "SC"  "SC"  "SC"  "SC"  "SC"  "SC"  "SC" </w:t>
      </w:r>
      <w:r>
        <w:br/>
      </w:r>
      <w:r>
        <w:rPr>
          <w:rStyle w:val="VerbatimChar"/>
        </w:rPr>
        <w:t xml:space="preserve">##  [1393] "SC"  "SC"  "SC"  "SC"  "SC"  "SC"  "SC"  "SC"  "SC"  "SC"  "SC"  "SC" </w:t>
      </w:r>
      <w:r>
        <w:br/>
      </w:r>
      <w:r>
        <w:rPr>
          <w:rStyle w:val="VerbatimChar"/>
        </w:rPr>
        <w:t xml:space="preserve">##  [1405] "SC"  "SC"  "SC"  "SC"  "SC"  "SC"  "SC"  "TR"  "TR"  "TR"  "TR"  "TR" </w:t>
      </w:r>
      <w:r>
        <w:br/>
      </w:r>
      <w:r>
        <w:rPr>
          <w:rStyle w:val="VerbatimChar"/>
        </w:rPr>
        <w:t xml:space="preserve">##  [1417] "TR"  "TR"  "TR"  "TR"  "TR"  "TR"  "TR"  "TR"  "TR"  "TR"  "TR"  "TR" </w:t>
      </w:r>
      <w:r>
        <w:br/>
      </w:r>
      <w:r>
        <w:rPr>
          <w:rStyle w:val="VerbatimChar"/>
        </w:rPr>
        <w:t xml:space="preserve">##  [1429] "TR"  "TR"  "TR"  "TR"  "TR"  "CT"  "CT"  "CT"  "CT"  "CT"  "CT"  "CT" </w:t>
      </w:r>
      <w:r>
        <w:br/>
      </w:r>
      <w:r>
        <w:rPr>
          <w:rStyle w:val="VerbatimChar"/>
        </w:rPr>
        <w:t xml:space="preserve">##  [1441] "CT"  "CT"  "CT"  "CT"  "CT"  "CT"  "CT"  "CT"  "CT"  "CT"  "CT"  "CT" </w:t>
      </w:r>
      <w:r>
        <w:br/>
      </w:r>
      <w:r>
        <w:rPr>
          <w:rStyle w:val="VerbatimChar"/>
        </w:rPr>
        <w:t xml:space="preserve">##  [1453] "CT"  "CT"  "CT"  "CT"  "CT"  "CT"  "CT"  "CT"  "CT"  "CT"  "CT"  "CT" </w:t>
      </w:r>
      <w:r>
        <w:br/>
      </w:r>
      <w:r>
        <w:rPr>
          <w:rStyle w:val="VerbatimChar"/>
        </w:rPr>
        <w:t xml:space="preserve">##  [1465] "CT"  "CT"  "CT"  "CT"  "GS"  "GS"  "GS"  "GS"  "GS"  "GS"  "GS"  "GS" </w:t>
      </w:r>
      <w:r>
        <w:br/>
      </w:r>
      <w:r>
        <w:rPr>
          <w:rStyle w:val="VerbatimChar"/>
        </w:rPr>
        <w:t xml:space="preserve">##  [1477] "GS"  "GS"  "GS"  "GS"  "GS"  "GS"  "GS"  "GS"  "GS"  "GS"  "GS"  "GS" </w:t>
      </w:r>
      <w:r>
        <w:br/>
      </w:r>
      <w:r>
        <w:rPr>
          <w:rStyle w:val="VerbatimChar"/>
        </w:rPr>
        <w:t xml:space="preserve">##  [1489] "GS"  "GS"  "GS"  "GS"  "GS"  "GS"  "GS"  "GS"  "GS"  "GS"  "GS"  "GS" </w:t>
      </w:r>
      <w:r>
        <w:br/>
      </w:r>
      <w:r>
        <w:rPr>
          <w:rStyle w:val="VerbatimChar"/>
        </w:rPr>
        <w:t xml:space="preserve">##  [1501] "GS"  "GS"  "GS"  "GS"  "GS"  "GS"  "GS"  "GS"  "GS"  "GS"  "GS"  "GS" </w:t>
      </w:r>
      <w:r>
        <w:br/>
      </w:r>
      <w:r>
        <w:rPr>
          <w:rStyle w:val="VerbatimChar"/>
        </w:rPr>
        <w:t xml:space="preserve">##  [1513] "GS"  "GS"  "GS"  "GS"  "GS"  "GS"  "GS"  "GS"  "GS"  "GS"  "GS"  "GS" </w:t>
      </w:r>
      <w:r>
        <w:br/>
      </w:r>
      <w:r>
        <w:rPr>
          <w:rStyle w:val="VerbatimChar"/>
        </w:rPr>
        <w:t xml:space="preserve">##  [1525] "GS"  "TR"  "TR"  "TR"  "TR"  "TR"  "TR"  "TR"  "TR"  "TR"  "TR"  "TR" </w:t>
      </w:r>
      <w:r>
        <w:br/>
      </w:r>
      <w:r>
        <w:rPr>
          <w:rStyle w:val="VerbatimChar"/>
        </w:rPr>
        <w:t xml:space="preserve">##  [1537] "TR"  "TR"  "TR"  "CT"  "CT"  "CT"  "CT"  "CT"  "CT"  "CT"  "CT"  "CT" </w:t>
      </w:r>
      <w:r>
        <w:br/>
      </w:r>
      <w:r>
        <w:rPr>
          <w:rStyle w:val="VerbatimChar"/>
        </w:rPr>
        <w:t xml:space="preserve">##  [1549] "CT"  "CT"  "CT"  "CT"  "CT"  "CT"  "CT"  "CT"  "CT"  "CT"  "CT"  "CT" </w:t>
      </w:r>
      <w:r>
        <w:br/>
      </w:r>
      <w:r>
        <w:rPr>
          <w:rStyle w:val="VerbatimChar"/>
        </w:rPr>
        <w:t xml:space="preserve">##  [1561] "CT"  "CT"  "CT"  "CT"  "CT"  "CT"  "CT"  "CT"  "CT"  "CT"  "CT"  "GS" </w:t>
      </w:r>
      <w:r>
        <w:br/>
      </w:r>
      <w:r>
        <w:rPr>
          <w:rStyle w:val="VerbatimChar"/>
        </w:rPr>
        <w:t xml:space="preserve">##  [1573] "GS"  "GS"  "GS"  "GS"  "GS"  "GS"  "GS"  "GS"  "GS"  "GS"  "GS"  "GS" </w:t>
      </w:r>
      <w:r>
        <w:br/>
      </w:r>
      <w:r>
        <w:rPr>
          <w:rStyle w:val="VerbatimChar"/>
        </w:rPr>
        <w:t xml:space="preserve">##  [1585] "GS"  "GS"  "GS"  "GS"  "GS"  "GS"  "GS"  "GS"  "GS"  "GS"  "GS"  "GS" </w:t>
      </w:r>
      <w:r>
        <w:br/>
      </w:r>
      <w:r>
        <w:rPr>
          <w:rStyle w:val="VerbatimChar"/>
        </w:rPr>
        <w:t xml:space="preserve">##  [1597] "GS"  "GS"  "GS"  "GS"  "GS"  "GS"  "GS"  "GS"  "GS"  "GS"  "GS"  "GS" </w:t>
      </w:r>
      <w:r>
        <w:br/>
      </w:r>
      <w:r>
        <w:rPr>
          <w:rStyle w:val="VerbatimChar"/>
        </w:rPr>
        <w:t xml:space="preserve">##  [1609] "GS"  "GS"  "GS"  "GS"  "GS"  "GS"  "GS"  "GS"  "GS"  "GS"  "GS"  "GS" </w:t>
      </w:r>
      <w:r>
        <w:br/>
      </w:r>
      <w:r>
        <w:rPr>
          <w:rStyle w:val="VerbatimChar"/>
        </w:rPr>
        <w:t xml:space="preserve">##  [1621] "GS"  "GS"  "GS"  "GS"  "GS"  "GS"  "GS"  "GS"  "GS"  "GS"  "GS"  "GS" </w:t>
      </w:r>
      <w:r>
        <w:br/>
      </w:r>
      <w:r>
        <w:rPr>
          <w:rStyle w:val="VerbatimChar"/>
        </w:rPr>
        <w:t xml:space="preserve">##  [1633] "GS"  "GS"  "GS"  "GS"  "GS"  "GS"  "GS"  "GS"  "GS"  "GS"  "GS"  "GS" </w:t>
      </w:r>
      <w:r>
        <w:br/>
      </w:r>
      <w:r>
        <w:rPr>
          <w:rStyle w:val="VerbatimChar"/>
        </w:rPr>
        <w:t xml:space="preserve">##  [1645] "GS"  "GS"  "GS"  "GS"  "GS"  "GS"  "GS"  "GS"  "TR"  "TR"  "TR"  "TR" </w:t>
      </w:r>
      <w:r>
        <w:br/>
      </w:r>
      <w:r>
        <w:rPr>
          <w:rStyle w:val="VerbatimChar"/>
        </w:rPr>
        <w:t xml:space="preserve">##  [1657] "TR"  "TR"  "TR"  "TR"  "TR"  "TR"  "TR"  "TR"  "TR"  "TR"  "TR"  "TR" </w:t>
      </w:r>
      <w:r>
        <w:br/>
      </w:r>
      <w:r>
        <w:rPr>
          <w:rStyle w:val="VerbatimChar"/>
        </w:rPr>
        <w:t xml:space="preserve">##  [1669] "TR"  "TR"  "CT"  "CT"  "CT"  "CT"  "CT"  "CT"  "CT"  "CT"  "CT"  "CT" </w:t>
      </w:r>
      <w:r>
        <w:br/>
      </w:r>
      <w:r>
        <w:rPr>
          <w:rStyle w:val="VerbatimChar"/>
        </w:rPr>
        <w:t xml:space="preserve">##  [1681] "CT"  "CT"  "CT"  "CT"  "CT"  "CT"  "CT"  "CT"  "CT"  "CT"  "CT"  "CT" </w:t>
      </w:r>
      <w:r>
        <w:br/>
      </w:r>
      <w:r>
        <w:rPr>
          <w:rStyle w:val="VerbatimChar"/>
        </w:rPr>
        <w:t xml:space="preserve">##  [1693] "CT"  "CT"  "CT"  "CT"  "CT"  "CT"  "CT"  "CT"  "CT"  "CT"  "CT"  "CT" </w:t>
      </w:r>
      <w:r>
        <w:br/>
      </w:r>
      <w:r>
        <w:rPr>
          <w:rStyle w:val="VerbatimChar"/>
        </w:rPr>
        <w:t xml:space="preserve">##  [1705] "CT"  "CT"  "CT"  "CT"  "CT"  "CT"  "CT"  "CT"  "CT"  "CT"  "CT"  "CT" </w:t>
      </w:r>
      <w:r>
        <w:br/>
      </w:r>
      <w:r>
        <w:rPr>
          <w:rStyle w:val="VerbatimChar"/>
        </w:rPr>
        <w:t xml:space="preserve">##  [1717] "CT"  "CT"  "GS"  "GS"  "GS"  "GS"  "GS"  "GS"  "GS"  "GS"  "GS"  "GS" </w:t>
      </w:r>
      <w:r>
        <w:br/>
      </w:r>
      <w:r>
        <w:rPr>
          <w:rStyle w:val="VerbatimChar"/>
        </w:rPr>
        <w:t xml:space="preserve">##  [1729] "GS"  "GS"  "GS"  "GS"  "GS"  "GS"  "GS"  "GS"  "GS"  "GS"  "GS"  "GS" </w:t>
      </w:r>
      <w:r>
        <w:br/>
      </w:r>
      <w:r>
        <w:rPr>
          <w:rStyle w:val="VerbatimChar"/>
        </w:rPr>
        <w:t xml:space="preserve">##  [1741] "GS"  "GS"  "GS"  "GS"  "GS"  "GS"  "GS"  "GS"  "GS"  "GS"  "GS"  "GS" </w:t>
      </w:r>
      <w:r>
        <w:br/>
      </w:r>
      <w:r>
        <w:rPr>
          <w:rStyle w:val="VerbatimChar"/>
        </w:rPr>
        <w:t xml:space="preserve">##  [1753] "TR"  "TR"  "TR"  "TR"  "TR"  "TR"  "TR"  "TR"  "TR"  "TR"  "TR"  "TR" </w:t>
      </w:r>
      <w:r>
        <w:br/>
      </w:r>
      <w:r>
        <w:rPr>
          <w:rStyle w:val="VerbatimChar"/>
        </w:rPr>
        <w:t xml:space="preserve">##  [1765] "TR"  "TR"  "TR"  "TR"  "TR"  "TR"  "TR"  "TR"  "TR"  "TR"  "TR"  "TR" </w:t>
      </w:r>
      <w:r>
        <w:br/>
      </w:r>
      <w:r>
        <w:rPr>
          <w:rStyle w:val="VerbatimChar"/>
        </w:rPr>
        <w:t xml:space="preserve">##  [1777] "TR"  "TR"  "TR"  "TR"  "TR"  "TR"  "TR"  "TR"  "TR"  "TR"  "TR"  "TR" </w:t>
      </w:r>
      <w:r>
        <w:br/>
      </w:r>
      <w:r>
        <w:rPr>
          <w:rStyle w:val="VerbatimChar"/>
        </w:rPr>
        <w:t xml:space="preserve">##  [1789] "TR"  "TR"  "CT"  "CT"  "CT"  "CT"  "CT"  "CT"  "CT"  "CT"  "CT"  "CT" </w:t>
      </w:r>
      <w:r>
        <w:br/>
      </w:r>
      <w:r>
        <w:rPr>
          <w:rStyle w:val="VerbatimChar"/>
        </w:rPr>
        <w:t xml:space="preserve">##  [1801] "CT"  "CT"  "CT"  "CT"  "CT"  "CT"  "CT"  "CT"  "CT"  "CT"  "CT"  "CT" </w:t>
      </w:r>
      <w:r>
        <w:br/>
      </w:r>
      <w:r>
        <w:rPr>
          <w:rStyle w:val="VerbatimChar"/>
        </w:rPr>
        <w:t xml:space="preserve">##  [1813] "CT"  "CT"  "CT"  "CT"  "CT"  "CT"  "CT"  "CT"  "CT"  "CT"  "CT"  "CT" </w:t>
      </w:r>
      <w:r>
        <w:br/>
      </w:r>
      <w:r>
        <w:rPr>
          <w:rStyle w:val="VerbatimChar"/>
        </w:rPr>
        <w:t xml:space="preserve">##  [1825] "CT"  "CT"  "CT"  "CT"  "CT"  "CT"  "CT"  "CT"  "CT"  "CT"  "CT"  "CT" </w:t>
      </w:r>
      <w:r>
        <w:br/>
      </w:r>
      <w:r>
        <w:rPr>
          <w:rStyle w:val="VerbatimChar"/>
        </w:rPr>
        <w:t xml:space="preserve">##  [1837] "CT"  "CT"  "CT"  "CT"  "CT"  "CT"  "GS"  "GS"  "GS"  "GS"  "GS"  "GS" </w:t>
      </w:r>
      <w:r>
        <w:br/>
      </w:r>
      <w:r>
        <w:rPr>
          <w:rStyle w:val="VerbatimChar"/>
        </w:rPr>
        <w:t xml:space="preserve">##  [1849] "GS"  "GS"  "GS"  "GS"  "GS"  "GS"  "GS"  "GS"  "GS"  "GS"  "GS"  "GS" </w:t>
      </w:r>
      <w:r>
        <w:br/>
      </w:r>
      <w:r>
        <w:rPr>
          <w:rStyle w:val="VerbatimChar"/>
        </w:rPr>
        <w:t xml:space="preserve">##  [1861] "GS"  "GS"  "GS"  "GS"  "GS"  "GS"  "GS"  "GS"  "GS"  "GS"  "GS"  "GS" </w:t>
      </w:r>
      <w:r>
        <w:br/>
      </w:r>
      <w:r>
        <w:rPr>
          <w:rStyle w:val="VerbatimChar"/>
        </w:rPr>
        <w:t xml:space="preserve">##  [1873] "GS"  "GS"  "TR"  "TR"  "TR"  "TR"  "TR"  "TR"  "TR"  "TR"  "TR"  "TR" </w:t>
      </w:r>
      <w:r>
        <w:br/>
      </w:r>
      <w:r>
        <w:rPr>
          <w:rStyle w:val="VerbatimChar"/>
        </w:rPr>
        <w:t xml:space="preserve">##  [1885] "TR"  "TR"  "TR"  "TR"  "TR"  "TR"  "TR"  "TR"  "TR"  "TR"  "TR"  "TR" </w:t>
      </w:r>
      <w:r>
        <w:br/>
      </w:r>
      <w:r>
        <w:rPr>
          <w:rStyle w:val="VerbatimChar"/>
        </w:rPr>
        <w:t xml:space="preserve">##  [1897] "TR"  "TR"  "TR"  "TR"  "TR"  "TR"  "TR"  "TR"  "TR"  "TR"  "TR"  "TR" </w:t>
      </w:r>
      <w:r>
        <w:br/>
      </w:r>
      <w:r>
        <w:rPr>
          <w:rStyle w:val="VerbatimChar"/>
        </w:rPr>
        <w:t xml:space="preserve">##  [1909] "TR"  "CT"  "CT"  "CT"  "CT"  "CT"  "CT"  "CT"  "CT"  "CT"  "CT"  "CT" </w:t>
      </w:r>
      <w:r>
        <w:br/>
      </w:r>
      <w:r>
        <w:rPr>
          <w:rStyle w:val="VerbatimChar"/>
        </w:rPr>
        <w:t xml:space="preserve">##  [1921] "CT"  "CT"  "CT"  "CT"  "CT"  "CT"  "CT"  "CT"  "CT"  "CT"  "CT"  "CT" </w:t>
      </w:r>
      <w:r>
        <w:br/>
      </w:r>
      <w:r>
        <w:rPr>
          <w:rStyle w:val="VerbatimChar"/>
        </w:rPr>
        <w:t xml:space="preserve">##  [1933] "CT"  "CT"  "CT"  "CT"  "CT"  "CT"  "CT"  "GS"  "GS"  "GS"  "GS"  "GS" </w:t>
      </w:r>
      <w:r>
        <w:br/>
      </w:r>
      <w:r>
        <w:rPr>
          <w:rStyle w:val="VerbatimChar"/>
        </w:rPr>
        <w:t xml:space="preserve">##  [1945] "GS"  "GS"  "GS"  "GS"  "GS"  "GS"  "GS"  "GS"  "SC"  "SC"  "SC"  "SC" </w:t>
      </w:r>
      <w:r>
        <w:br/>
      </w:r>
      <w:r>
        <w:rPr>
          <w:rStyle w:val="VerbatimChar"/>
        </w:rPr>
        <w:t xml:space="preserve">##  [1957] "SC"  "SC"  "SC"  "SC"  "SC"  "SC"  "SC"  "SC"  "SC"  "SC"  "SC"  "SC" </w:t>
      </w:r>
      <w:r>
        <w:br/>
      </w:r>
      <w:r>
        <w:rPr>
          <w:rStyle w:val="VerbatimChar"/>
        </w:rPr>
        <w:t xml:space="preserve">##  [1969] "SC"  "SC"  "SC"  "SC"  "SC"  "SC"  "SC"  "SC"  "SC"  "SC"  "SC"  "SC" </w:t>
      </w:r>
      <w:r>
        <w:br/>
      </w:r>
      <w:r>
        <w:rPr>
          <w:rStyle w:val="VerbatimChar"/>
        </w:rPr>
        <w:t xml:space="preserve">##  [1981] "SC"  "SC"  "SC"  "SC"  "SC"  "SC"  "SC"  "SC"  "SC"  "SC"  "SC"  "SC" </w:t>
      </w:r>
      <w:r>
        <w:br/>
      </w:r>
      <w:r>
        <w:rPr>
          <w:rStyle w:val="VerbatimChar"/>
        </w:rPr>
        <w:t xml:space="preserve">##  [1993] "SC"  "SC"  "SC"  "SC"  "SC"  "SC"  "SC"  "SC"  "SC"  "TF"  "TF"  "TF" </w:t>
      </w:r>
      <w:r>
        <w:br/>
      </w:r>
      <w:r>
        <w:rPr>
          <w:rStyle w:val="VerbatimChar"/>
        </w:rPr>
        <w:t xml:space="preserve">##  [2005] "TF"  "TF"  "TF"  "TR"  "TR"  "TR"  "TR"  "TR"  "TR"  "TR"  "TR"  "TR" </w:t>
      </w:r>
      <w:r>
        <w:br/>
      </w:r>
      <w:r>
        <w:rPr>
          <w:rStyle w:val="VerbatimChar"/>
        </w:rPr>
        <w:t xml:space="preserve">##  [2017] "TR"  "TR"  "TR"  "TR"  "TR"  "TR"  "TR"  "TR"  "TR"  "TR"  "TR"  "TR" </w:t>
      </w:r>
      <w:r>
        <w:br/>
      </w:r>
      <w:r>
        <w:rPr>
          <w:rStyle w:val="VerbatimChar"/>
        </w:rPr>
        <w:t xml:space="preserve">##  [2029] "TR"  "TR"  "TR"  "TR"  "TR"  "TR"  "TR"  "CT"  "CT"  "CT"  "CT"  "CT" </w:t>
      </w:r>
      <w:r>
        <w:br/>
      </w:r>
      <w:r>
        <w:rPr>
          <w:rStyle w:val="VerbatimChar"/>
        </w:rPr>
        <w:t xml:space="preserve">##  [2041] "CT"  "CT"  "CT"  "CT"  "CT"  "CT"  "CT"  "CT"  "CT"  "CT"  "CT"  "CT" </w:t>
      </w:r>
      <w:r>
        <w:br/>
      </w:r>
      <w:r>
        <w:rPr>
          <w:rStyle w:val="VerbatimChar"/>
        </w:rPr>
        <w:t xml:space="preserve">##  [2053] "CT"  "GS"  "GS"  "GS"  "GS"  "GS"  "GS"  "GS"  "GS"  "GS"  "GS"  "GS" </w:t>
      </w:r>
      <w:r>
        <w:br/>
      </w:r>
      <w:r>
        <w:rPr>
          <w:rStyle w:val="VerbatimChar"/>
        </w:rPr>
        <w:t xml:space="preserve">##  [2065] "GS"  "GS"  "GS"  "GS"  "GS"  "GS"  "SC"  "SC"  "SC"  "SC"  "SC"  "SC" </w:t>
      </w:r>
      <w:r>
        <w:br/>
      </w:r>
      <w:r>
        <w:rPr>
          <w:rStyle w:val="VerbatimChar"/>
        </w:rPr>
        <w:t xml:space="preserve">##  [2077] "SC"  "SC"  "SC"  "SC"  "SC"  "SC"  "SC"  "SC"  "SC"  "SC"  "SC"  "SC" </w:t>
      </w:r>
      <w:r>
        <w:br/>
      </w:r>
      <w:r>
        <w:rPr>
          <w:rStyle w:val="VerbatimChar"/>
        </w:rPr>
        <w:t xml:space="preserve">##  [2089] "SC"  "SC"  "SC"  "SC"  "SC"  "SC"  "SC"  "SC"  "SC"  "SC"  "SC"  "SC" </w:t>
      </w:r>
      <w:r>
        <w:br/>
      </w:r>
      <w:r>
        <w:rPr>
          <w:rStyle w:val="VerbatimChar"/>
        </w:rPr>
        <w:t xml:space="preserve">##  [2101] "SC"  "SC"  "SC"  "SC"  "SC"  "SC"  "SC"  "SC"  "SC"  "SC"  "SC"  "SC" </w:t>
      </w:r>
      <w:r>
        <w:br/>
      </w:r>
      <w:r>
        <w:rPr>
          <w:rStyle w:val="VerbatimChar"/>
        </w:rPr>
        <w:t xml:space="preserve">##  [2113] "SC"  "SC"  "SC"  "SC"  "SC"  "SC"  "SC"  "SC"  "SC"  "SC"  "SC"  "SC" </w:t>
      </w:r>
      <w:r>
        <w:br/>
      </w:r>
      <w:r>
        <w:rPr>
          <w:rStyle w:val="VerbatimChar"/>
        </w:rPr>
        <w:t xml:space="preserve">##  [2125] "SC"  "SC"  "SC"  "SC"  "SC"  "SC"  "SC"  "SC"  "SC"  "SC"  "SC"  "SC" </w:t>
      </w:r>
      <w:r>
        <w:br/>
      </w:r>
      <w:r>
        <w:rPr>
          <w:rStyle w:val="VerbatimChar"/>
        </w:rPr>
        <w:t xml:space="preserve">##  [2137] "SC"  "SC"  "SC"  "SC"  "SC"  "SC"  "SC"  "SC"  "SC"  "SC"  "SC"  "SC" </w:t>
      </w:r>
      <w:r>
        <w:br/>
      </w:r>
      <w:r>
        <w:rPr>
          <w:rStyle w:val="VerbatimChar"/>
        </w:rPr>
        <w:t xml:space="preserve">##  [2149] "SC"  "SC"  "SC"  "SC"  "SC"  "SC"  "SC"  "SC"  "TF"  "TF"  "TF"  "TF" </w:t>
      </w:r>
      <w:r>
        <w:br/>
      </w:r>
      <w:r>
        <w:rPr>
          <w:rStyle w:val="VerbatimChar"/>
        </w:rPr>
        <w:t xml:space="preserve">##  [2161] "TF"  "TF"  "TF"  "TF"  "TF"  "TF"  "TF"  "TF"  "TF"  "TF"  "TF"  "TR" </w:t>
      </w:r>
      <w:r>
        <w:br/>
      </w:r>
      <w:r>
        <w:rPr>
          <w:rStyle w:val="VerbatimChar"/>
        </w:rPr>
        <w:t xml:space="preserve">##  [2173] "TR"  "TR"  "TR"  "TR"  "TR"  "TR"  "TR"  "TR"  "TR"  "TR"  "TR"  "TR" </w:t>
      </w:r>
      <w:r>
        <w:br/>
      </w:r>
      <w:r>
        <w:rPr>
          <w:rStyle w:val="VerbatimChar"/>
        </w:rPr>
        <w:t xml:space="preserve">##  [2185] "TR"  "TR"  "TR"  "TR"  "TR"  "TR"  "TR"  "TR"  "TR"  "TR"  "TR"  "TR" </w:t>
      </w:r>
      <w:r>
        <w:br/>
      </w:r>
      <w:r>
        <w:rPr>
          <w:rStyle w:val="VerbatimChar"/>
        </w:rPr>
        <w:t xml:space="preserve">##  [2197] "TR"  "TR"  "TR"  "TR"  "TR"  "TR"  "TR"  "TR"  "TR"  "TR"  "TR"  "TR" </w:t>
      </w:r>
      <w:r>
        <w:br/>
      </w:r>
      <w:r>
        <w:rPr>
          <w:rStyle w:val="VerbatimChar"/>
        </w:rPr>
        <w:t xml:space="preserve">##  [2209] "TR"  "TR"  "TR"  "TR"  "TR"  "CT"  "CT"  "CT"  "CT"  "CT"  "CT"  "CT" </w:t>
      </w:r>
      <w:r>
        <w:br/>
      </w:r>
      <w:r>
        <w:rPr>
          <w:rStyle w:val="VerbatimChar"/>
        </w:rPr>
        <w:t xml:space="preserve">##  [2221] "CT"  "CT"  "CT"  "CT"  "CT"  "CT"  "CT"  "CT"  "CT"  "CT"  "CT"  "CT" </w:t>
      </w:r>
      <w:r>
        <w:br/>
      </w:r>
      <w:r>
        <w:rPr>
          <w:rStyle w:val="VerbatimChar"/>
        </w:rPr>
        <w:t xml:space="preserve">##  [2233] "CT"  "CT"  "CT"  "CT"  "CT"  "CT"  "CT"  "CT"  "CT"  "CT"  "CT"  "CT" </w:t>
      </w:r>
      <w:r>
        <w:br/>
      </w:r>
      <w:r>
        <w:rPr>
          <w:rStyle w:val="VerbatimChar"/>
        </w:rPr>
        <w:t xml:space="preserve">##  [2245] "CT"  "CT"  "CT"  "CT"  "CT"  "CT"  "CT"  "CT"  "CT"  "CT"  "CT"  "CT" </w:t>
      </w:r>
      <w:r>
        <w:br/>
      </w:r>
      <w:r>
        <w:rPr>
          <w:rStyle w:val="VerbatimChar"/>
        </w:rPr>
        <w:t xml:space="preserve">##  [2257] "CT"  "CT"  "CT"  "CT"  "CT"  "CT"  "CT"  "CT"  "CT"  "CT"  "CT"  "CT" </w:t>
      </w:r>
      <w:r>
        <w:br/>
      </w:r>
      <w:r>
        <w:rPr>
          <w:rStyle w:val="VerbatimChar"/>
        </w:rPr>
        <w:t xml:space="preserve">##  [2269] "CT"  "CT"  "CT"  "CT"  "CT"  "CT"  "CT"  "CT"  "CT"  "CT"  "CT"  "CT" </w:t>
      </w:r>
      <w:r>
        <w:br/>
      </w:r>
      <w:r>
        <w:rPr>
          <w:rStyle w:val="VerbatimChar"/>
        </w:rPr>
        <w:t xml:space="preserve">##  [2281] "CT"  "CT"  "CT"  "CT"  "CT"  "CT"  "CT"  "CT"  "CT"  "CT"  "CT"  "CT" </w:t>
      </w:r>
      <w:r>
        <w:br/>
      </w:r>
      <w:r>
        <w:rPr>
          <w:rStyle w:val="VerbatimChar"/>
        </w:rPr>
        <w:t xml:space="preserve">##  [2293] "CT"  "CT"  "CT"  "CT"  "CT"  "CT"  "CT"  "CT"  "CT"  "CT"  "CT"  "CT" </w:t>
      </w:r>
      <w:r>
        <w:br/>
      </w:r>
      <w:r>
        <w:rPr>
          <w:rStyle w:val="VerbatimChar"/>
        </w:rPr>
        <w:t xml:space="preserve">##  [2305] "CT"  "CT"  "CT"  "CT"  "CT"  "CT"  "CT"  "CT"  "CT"  "CT"  "CT"  "CT" </w:t>
      </w:r>
      <w:r>
        <w:br/>
      </w:r>
      <w:r>
        <w:rPr>
          <w:rStyle w:val="VerbatimChar"/>
        </w:rPr>
        <w:t xml:space="preserve">##  [2317] "CT"  "CT"  "CT"  "CT"  "GS"  "GS"  "GS"  "GS"  "GS"  "GS"  "GS"  "GS" </w:t>
      </w:r>
      <w:r>
        <w:br/>
      </w:r>
      <w:r>
        <w:rPr>
          <w:rStyle w:val="VerbatimChar"/>
        </w:rPr>
        <w:t xml:space="preserve">##  [2329] "GS"  "GS"  "GS"  "GS"  "GS"  "GS"  "GS"  "GS"  "GS"  "GS"  "GS"  "GS" </w:t>
      </w:r>
      <w:r>
        <w:br/>
      </w:r>
      <w:r>
        <w:rPr>
          <w:rStyle w:val="VerbatimChar"/>
        </w:rPr>
        <w:t xml:space="preserve">##  [2341] "GS"  "GS"  "GS"  "GS"  "GS"  "GS"  "GS"  "GS"  "GS"  "GS"  "GS"  "GS" </w:t>
      </w:r>
      <w:r>
        <w:br/>
      </w:r>
      <w:r>
        <w:rPr>
          <w:rStyle w:val="VerbatimChar"/>
        </w:rPr>
        <w:t xml:space="preserve">##  [2353] "GS"  "GS"  "GS"  "GS"  "GS"  "GS"  "GS"  "GS"  "GS"  "GS"  "GS"  "GS" </w:t>
      </w:r>
      <w:r>
        <w:br/>
      </w:r>
      <w:r>
        <w:rPr>
          <w:rStyle w:val="VerbatimChar"/>
        </w:rPr>
        <w:t xml:space="preserve">##  [2365] "GS"  "GS"  "GS"  "GS"  "GS"  "GS"  "GS"  "GS"  "GS"  "GS"  "GS"  "GS" </w:t>
      </w:r>
      <w:r>
        <w:br/>
      </w:r>
      <w:r>
        <w:rPr>
          <w:rStyle w:val="VerbatimChar"/>
        </w:rPr>
        <w:t xml:space="preserve">##  [2377] "GS"  "GS"  "GS"  "GS"  "GS"  "GS"  "GS"  "GS"  "GS"  "GS"  "GS"  "GS" </w:t>
      </w:r>
      <w:r>
        <w:br/>
      </w:r>
      <w:r>
        <w:rPr>
          <w:rStyle w:val="VerbatimChar"/>
        </w:rPr>
        <w:t xml:space="preserve">##  [2389] "GS"  "GS"  "GS"  "GS"  "GS"  "GS"  "GS"  "GS"  "GS"  "GS"  "TR"  "TR" </w:t>
      </w:r>
      <w:r>
        <w:br/>
      </w:r>
      <w:r>
        <w:rPr>
          <w:rStyle w:val="VerbatimChar"/>
        </w:rPr>
        <w:t xml:space="preserve">##  [2401] "TR"  "TR"  "TR"  "TR"  "TR"  "TR"  "TR"  "TR"  "TR"  "TR"  "TR"  "TR" </w:t>
      </w:r>
      <w:r>
        <w:br/>
      </w:r>
      <w:r>
        <w:rPr>
          <w:rStyle w:val="VerbatimChar"/>
        </w:rPr>
        <w:t xml:space="preserve">##  [2413] "TR"  "TR"  "TR"  "TR"  "TR"  "TR"  "TR"  "TR"  "TR"  "TR"  "TR"  "TR" </w:t>
      </w:r>
      <w:r>
        <w:br/>
      </w:r>
      <w:r>
        <w:rPr>
          <w:rStyle w:val="VerbatimChar"/>
        </w:rPr>
        <w:t xml:space="preserve">##  [2425] "TR"  "TR"  "TR"  "TR"  "TR"  "TR"  "TR"  "TR"  "TR"  "TR"  "TR"  "TR" </w:t>
      </w:r>
      <w:r>
        <w:br/>
      </w:r>
      <w:r>
        <w:rPr>
          <w:rStyle w:val="VerbatimChar"/>
        </w:rPr>
        <w:t xml:space="preserve">##  [2437] "TR"  "TR"  "TR"  "TR"  "TR"  "TR"  "TR"  "TR"  "TR"  "TR"  "TR"  "TR" </w:t>
      </w:r>
      <w:r>
        <w:br/>
      </w:r>
      <w:r>
        <w:rPr>
          <w:rStyle w:val="VerbatimChar"/>
        </w:rPr>
        <w:t xml:space="preserve">##  [2449] "TR"  "TR"  "TR"  "TR"  "CT"  "CT"  "CT"  "CT"  "CT"  "CT"  "CT"  "CT" </w:t>
      </w:r>
      <w:r>
        <w:br/>
      </w:r>
      <w:r>
        <w:rPr>
          <w:rStyle w:val="VerbatimChar"/>
        </w:rPr>
        <w:t xml:space="preserve">##  [2461] "CT"  "CT"  "CT"  "CT"  "CT"  "CT"  "CT"  "CT"  "CT"  "CT"  "CT"  "CT" </w:t>
      </w:r>
      <w:r>
        <w:br/>
      </w:r>
      <w:r>
        <w:rPr>
          <w:rStyle w:val="VerbatimChar"/>
        </w:rPr>
        <w:t xml:space="preserve">##  [2473] "CT"  "CT"  "CT"  "CT"  "CT"  "CT"  "CT"  "CT"  "CT"  "CT"  "CT"  "CT" </w:t>
      </w:r>
      <w:r>
        <w:br/>
      </w:r>
      <w:r>
        <w:rPr>
          <w:rStyle w:val="VerbatimChar"/>
        </w:rPr>
        <w:t xml:space="preserve">##  [2485] "CT"  "CT"  "CT"  "CT"  "CT"  "CT"  "CT"  "CT"  "CT"  "CT"  "CT"  "CT" </w:t>
      </w:r>
      <w:r>
        <w:br/>
      </w:r>
      <w:r>
        <w:rPr>
          <w:rStyle w:val="VerbatimChar"/>
        </w:rPr>
        <w:t xml:space="preserve">##  [2497] "CT"  "CT"  "CT"  "CT"  "CT"  "CT"  "CT"  "CT"  "CT"  "CT"  "CT"  "CT" </w:t>
      </w:r>
      <w:r>
        <w:br/>
      </w:r>
      <w:r>
        <w:rPr>
          <w:rStyle w:val="VerbatimChar"/>
        </w:rPr>
        <w:t xml:space="preserve">##  [2509] "CT"  "CT"  "CT"  "CT"  "CT"  "CT"  "CT"  "CT"  "CT"  "CT"  "CT"  "CT" </w:t>
      </w:r>
      <w:r>
        <w:br/>
      </w:r>
      <w:r>
        <w:rPr>
          <w:rStyle w:val="VerbatimChar"/>
        </w:rPr>
        <w:t xml:space="preserve">##  [2521] "CT"  "CT"  "CT"  "CT"  "CT"  "CT"  "CT"  "CT"  "CT"  "CT"  "CT"  "CT" </w:t>
      </w:r>
      <w:r>
        <w:br/>
      </w:r>
      <w:r>
        <w:rPr>
          <w:rStyle w:val="VerbatimChar"/>
        </w:rPr>
        <w:t xml:space="preserve">##  [2533] "CT"  "CT"  "CT"  "CT"  "CT"  "CT"  "CT"  "CT"  "CT"  "CT"  "CT"  "CT" </w:t>
      </w:r>
      <w:r>
        <w:br/>
      </w:r>
      <w:r>
        <w:rPr>
          <w:rStyle w:val="VerbatimChar"/>
        </w:rPr>
        <w:t xml:space="preserve">##  [2545] "CT"  "CT"  "CT"  "CT"  "CT"  "CT"  "CT"  "CT"  "CT"  "CT"  "CT"  "CT" </w:t>
      </w:r>
      <w:r>
        <w:br/>
      </w:r>
      <w:r>
        <w:rPr>
          <w:rStyle w:val="VerbatimChar"/>
        </w:rPr>
        <w:t xml:space="preserve">##  [2557] "CT"  "CT"  "CT"  "GS"  "GS"  "GS"  "GS"  "GS"  "GS"  "GS"  "GS"  "GS" </w:t>
      </w:r>
      <w:r>
        <w:br/>
      </w:r>
      <w:r>
        <w:rPr>
          <w:rStyle w:val="VerbatimChar"/>
        </w:rPr>
        <w:t xml:space="preserve">##  [2569] "GS"  "GS"  "GS"  "GS"  "GS"  "GS"  "GS"  "GS"  "GS"  "GS"  "GS"  "GS" </w:t>
      </w:r>
      <w:r>
        <w:br/>
      </w:r>
      <w:r>
        <w:rPr>
          <w:rStyle w:val="VerbatimChar"/>
        </w:rPr>
        <w:t xml:space="preserve">##  [2581] "GS"  "GS"  "GS"  "GS"  "GS"  "GS"  "GS"  "GS"  "GS"  "GS"  "GS"  "GS" </w:t>
      </w:r>
      <w:r>
        <w:br/>
      </w:r>
      <w:r>
        <w:rPr>
          <w:rStyle w:val="VerbatimChar"/>
        </w:rPr>
        <w:t xml:space="preserve">##  [2593] "GS"  "TR"  "TR"  "TR"  "TR"  "TR"  "TR"  "TR"  "TR"  "TR"  "TR"  "TR" </w:t>
      </w:r>
      <w:r>
        <w:br/>
      </w:r>
      <w:r>
        <w:rPr>
          <w:rStyle w:val="VerbatimChar"/>
        </w:rPr>
        <w:t xml:space="preserve">##  [2605] "TR"  "TR"  "TR"  "TR"  "TR"  "TR"  "TR"  "TR"  "TR"  "TR"  "TR"  "TR" </w:t>
      </w:r>
      <w:r>
        <w:br/>
      </w:r>
      <w:r>
        <w:rPr>
          <w:rStyle w:val="VerbatimChar"/>
        </w:rPr>
        <w:t xml:space="preserve">##  [2617] "TR"  "TR"  "TR"  "TR"  "TR"  "TR"  "TR"  "TR"  "TR"  "TR"  "TR"  "TR" </w:t>
      </w:r>
      <w:r>
        <w:br/>
      </w:r>
      <w:r>
        <w:rPr>
          <w:rStyle w:val="VerbatimChar"/>
        </w:rPr>
        <w:t xml:space="preserve">##  [2629] "TR"  "TR"  "TR"  "TR"  "TR"  "TR"  "TR"  "CT"  "CT"  "CT"  "CT"  "CT" </w:t>
      </w:r>
      <w:r>
        <w:br/>
      </w:r>
      <w:r>
        <w:rPr>
          <w:rStyle w:val="VerbatimChar"/>
        </w:rPr>
        <w:t xml:space="preserve">##  [2641] "CT"  "CT"  "CT"  "CT"  "CT"  "CT"  "CT"  "CT"  "CT"  "CT"  "CT"  "CT" </w:t>
      </w:r>
      <w:r>
        <w:br/>
      </w:r>
      <w:r>
        <w:rPr>
          <w:rStyle w:val="VerbatimChar"/>
        </w:rPr>
        <w:t xml:space="preserve">##  [2653] "CT"  "CT"  "CT"  "CT"  "CT"  "CT"  "CT"  "CT"  "CT"  "CT"  "CT"  "CT" </w:t>
      </w:r>
      <w:r>
        <w:br/>
      </w:r>
      <w:r>
        <w:rPr>
          <w:rStyle w:val="VerbatimChar"/>
        </w:rPr>
        <w:t xml:space="preserve">##  [2665] "CT"  "CT"  "CT"  "CT"  "CT"  "CT"  "CT"  "CT"  "CT"  "CT"  "CT"  "CT" </w:t>
      </w:r>
      <w:r>
        <w:br/>
      </w:r>
      <w:r>
        <w:rPr>
          <w:rStyle w:val="VerbatimChar"/>
        </w:rPr>
        <w:t xml:space="preserve">##  [2677] "CT"  "CT"  "CT"  "CT"  "CT"  "CT"  "CT"  "CT"  "CT"  "CT"  "CT"  "CT" </w:t>
      </w:r>
      <w:r>
        <w:br/>
      </w:r>
      <w:r>
        <w:rPr>
          <w:rStyle w:val="VerbatimChar"/>
        </w:rPr>
        <w:t xml:space="preserve">##  [2689] "CT"  "CT"  "CT"  "CT"  "CT"  "CT"  "CT"  "CT"  "CT"  "CT"  "CT"  "CT" </w:t>
      </w:r>
      <w:r>
        <w:br/>
      </w:r>
      <w:r>
        <w:rPr>
          <w:rStyle w:val="VerbatimChar"/>
        </w:rPr>
        <w:t xml:space="preserve">##  [2701] "CT"  "CT"  "CT"  "CT"  "CT"  "CT"  "CT"  "CT"  "GS"  "GS"  "GS"  "GS" </w:t>
      </w:r>
      <w:r>
        <w:br/>
      </w:r>
      <w:r>
        <w:rPr>
          <w:rStyle w:val="VerbatimChar"/>
        </w:rPr>
        <w:t xml:space="preserve">##  [2713] "GS"  "GS"  "GS"  "GS"  "GS"  "GS"  "GS"  "GS"  "GS"  "GS"  "GS"  "GS" </w:t>
      </w:r>
      <w:r>
        <w:br/>
      </w:r>
      <w:r>
        <w:rPr>
          <w:rStyle w:val="VerbatimChar"/>
        </w:rPr>
        <w:t xml:space="preserve">##  [2725] "GS"  "GS"  "GS"  "GS"  "GS"  "GS"  "GS"  "GS"  "GS"  "GS"  "GS"  "GS" </w:t>
      </w:r>
      <w:r>
        <w:br/>
      </w:r>
      <w:r>
        <w:rPr>
          <w:rStyle w:val="VerbatimChar"/>
        </w:rPr>
        <w:t xml:space="preserve">##  [2737] "GS"  "GS"  "GS"  "GS"  "GS"  "GS"  "GS"  "GS"  "GS"  "GS"  "GS"  "GS" </w:t>
      </w:r>
      <w:r>
        <w:br/>
      </w:r>
      <w:r>
        <w:rPr>
          <w:rStyle w:val="VerbatimChar"/>
        </w:rPr>
        <w:t xml:space="preserve">##  [2749] "GS"  "GS"  "GS"  "GS"  "GS"  "GS"  "GS"  "GS"  "GS"  "GS"  "GS"  "TR" </w:t>
      </w:r>
      <w:r>
        <w:br/>
      </w:r>
      <w:r>
        <w:rPr>
          <w:rStyle w:val="VerbatimChar"/>
        </w:rPr>
        <w:t xml:space="preserve">##  [2761] "TR"  "TR"  "TR"  "TR"  "TR"  "TR"  "TR"  "TR"  "TR"  "TR"  "TR"  "TR" </w:t>
      </w:r>
      <w:r>
        <w:br/>
      </w:r>
      <w:r>
        <w:rPr>
          <w:rStyle w:val="VerbatimChar"/>
        </w:rPr>
        <w:t xml:space="preserve">##  [2773] "TR"  "TR"  "TR"  "TR"  "TR"  "TR"  "TR"  "TR"  "TR"  "TR"  "TR"  "TR" </w:t>
      </w:r>
      <w:r>
        <w:br/>
      </w:r>
      <w:r>
        <w:rPr>
          <w:rStyle w:val="VerbatimChar"/>
        </w:rPr>
        <w:t xml:space="preserve">##  [2785] "TR"  "TR"  "TR"  "TR"  "TR"  "TR"  "TR"  "TR"  "TR"  "TR"  "TR"  "TR" </w:t>
      </w:r>
      <w:r>
        <w:br/>
      </w:r>
      <w:r>
        <w:rPr>
          <w:rStyle w:val="VerbatimChar"/>
        </w:rPr>
        <w:t xml:space="preserve">##  [2797] "TR"  "TR"  "TR"  "TR"  "TR"  "TR"  "TR"  "TR"  "TR"  "TR"  "TR"  "TR" </w:t>
      </w:r>
      <w:r>
        <w:br/>
      </w:r>
      <w:r>
        <w:rPr>
          <w:rStyle w:val="VerbatimChar"/>
        </w:rPr>
        <w:t xml:space="preserve">##  [2809] "TR"  "TR"  "TR"  "TR"  "TR"  "CT"  "CT"  "CT"  "CT"  "CT"  "CT"  "CT" </w:t>
      </w:r>
      <w:r>
        <w:br/>
      </w:r>
      <w:r>
        <w:rPr>
          <w:rStyle w:val="VerbatimChar"/>
        </w:rPr>
        <w:t xml:space="preserve">##  [2821] "CT"  "CT"  "CT"  "CT"  "CT"  "CT"  "CT"  "CT"  "CT"  "CT"  "CT"  "CT" </w:t>
      </w:r>
      <w:r>
        <w:br/>
      </w:r>
      <w:r>
        <w:rPr>
          <w:rStyle w:val="VerbatimChar"/>
        </w:rPr>
        <w:t xml:space="preserve">##  [2833] "CT"  "CT"  "CT"  "CT"  "CT"  "CT"  "CT"  "CT"  "CT"  "CT"  "CT"  "CT" </w:t>
      </w:r>
      <w:r>
        <w:br/>
      </w:r>
      <w:r>
        <w:rPr>
          <w:rStyle w:val="VerbatimChar"/>
        </w:rPr>
        <w:t xml:space="preserve">##  [2845] "CT"  "CT"  "CT"  "CT"  "CT"  "CT"  "CT"  "CT"  "CT"  "CT"  "CT"  "CT" </w:t>
      </w:r>
      <w:r>
        <w:br/>
      </w:r>
      <w:r>
        <w:rPr>
          <w:rStyle w:val="VerbatimChar"/>
        </w:rPr>
        <w:t xml:space="preserve">##  [2857] "CT"  "CT"  "CT"  "CT"  "CT"  "CT"  "CT"  "CT"  "CT"  "CT"  "CT"  "CT" </w:t>
      </w:r>
      <w:r>
        <w:br/>
      </w:r>
      <w:r>
        <w:rPr>
          <w:rStyle w:val="VerbatimChar"/>
        </w:rPr>
        <w:t xml:space="preserve">##  [2869] "CT"  "CT"  "CT"  "CT"  "CT"  "CT"  "CT"  "CT"  "CT"  "CT"  "CT"  "CT" </w:t>
      </w:r>
      <w:r>
        <w:br/>
      </w:r>
      <w:r>
        <w:rPr>
          <w:rStyle w:val="VerbatimChar"/>
        </w:rPr>
        <w:t xml:space="preserve">##  [2881] "CT"  "CT"  "CT"  "CT"  "GS"  "GS"  "GS"  "GS"  "GS"  "GS"  "GS"  "GS" </w:t>
      </w:r>
      <w:r>
        <w:br/>
      </w:r>
      <w:r>
        <w:rPr>
          <w:rStyle w:val="VerbatimChar"/>
        </w:rPr>
        <w:t xml:space="preserve">##  [2893] "GS"  "GS"  "GS"  "GS"  "GS"  "GS"  "GS"  "GS"  "GS"  "GS"  "GS"  "GS" </w:t>
      </w:r>
      <w:r>
        <w:br/>
      </w:r>
      <w:r>
        <w:rPr>
          <w:rStyle w:val="VerbatimChar"/>
        </w:rPr>
        <w:t xml:space="preserve">##  [2905] "GS"  "GS"  "GS"  "GS"  "GS"  "GS"  "GS"  "GS"  "GS"  "GS"  "GS"  "GS" </w:t>
      </w:r>
      <w:r>
        <w:br/>
      </w:r>
      <w:r>
        <w:rPr>
          <w:rStyle w:val="VerbatimChar"/>
        </w:rPr>
        <w:t xml:space="preserve">##  [2917] "GS"  "GS"  "GS"  "GS"  "GS"  "GS"  "GS"  "GS"  "GS"  "GS"  "GS"  "GS" </w:t>
      </w:r>
      <w:r>
        <w:br/>
      </w:r>
      <w:r>
        <w:rPr>
          <w:rStyle w:val="VerbatimChar"/>
        </w:rPr>
        <w:t xml:space="preserve">##  [2929] "GS"  "TR"  "TR"  "TR"  "TR"  "TR"  "TR"  "TR"  "TR"  "TR"  "TR"  "TR" </w:t>
      </w:r>
      <w:r>
        <w:br/>
      </w:r>
      <w:r>
        <w:rPr>
          <w:rStyle w:val="VerbatimChar"/>
        </w:rPr>
        <w:t xml:space="preserve">##  [2941] "TR"  "TR"  "TR"  "TR"  "TR"  "TR"  "TR"  "TR"  "TR"  "TR"  "TR"  "TR" </w:t>
      </w:r>
      <w:r>
        <w:br/>
      </w:r>
      <w:r>
        <w:rPr>
          <w:rStyle w:val="VerbatimChar"/>
        </w:rPr>
        <w:t xml:space="preserve">##  [2953] "TR"  "TR"  "TR"  "TR"  "TR"  "TR"  "TR"  "TR"  "TR"  "TR"  "TR"  "TR" </w:t>
      </w:r>
      <w:r>
        <w:br/>
      </w:r>
      <w:r>
        <w:rPr>
          <w:rStyle w:val="VerbatimChar"/>
        </w:rPr>
        <w:t xml:space="preserve">##  [2965] "TR"  "TR"  "TR"  "TR"  "TR"  "TR"  "TR"  "TR"  "TR"  "CT"  "CT"  "CT" </w:t>
      </w:r>
      <w:r>
        <w:br/>
      </w:r>
      <w:r>
        <w:rPr>
          <w:rStyle w:val="VerbatimChar"/>
        </w:rPr>
        <w:t xml:space="preserve">##  [2977] "CT"  "CT"  "CT"  "CT"  "CT"  "CT"  "CT"  "CT"  "CT"  "CT"  "CT"  "CT" </w:t>
      </w:r>
      <w:r>
        <w:br/>
      </w:r>
      <w:r>
        <w:rPr>
          <w:rStyle w:val="VerbatimChar"/>
        </w:rPr>
        <w:t xml:space="preserve">##  [2989] "CT"  "CT"  "CT"  "CT"  "CT"  "CT"  "CT"  "CT"  "CT"  "CT"  "CT"  "CT" </w:t>
      </w:r>
      <w:r>
        <w:br/>
      </w:r>
      <w:r>
        <w:rPr>
          <w:rStyle w:val="VerbatimChar"/>
        </w:rPr>
        <w:t xml:space="preserve">##  [3001] "CT"  "CT"  "CT"  "CT"  "CT"  "GS"  "GS"  "GS"  "GS"  "GS"  "GS"  "GS" </w:t>
      </w:r>
      <w:r>
        <w:br/>
      </w:r>
      <w:r>
        <w:rPr>
          <w:rStyle w:val="VerbatimChar"/>
        </w:rPr>
        <w:t xml:space="preserve">##  [3013] "GS"  "GS"  "GS"  "GS"  "GS"  "GS"  "GS"  "GS"  "GS"  "GS"  "GS"  "GS" </w:t>
      </w:r>
      <w:r>
        <w:br/>
      </w:r>
      <w:r>
        <w:rPr>
          <w:rStyle w:val="VerbatimChar"/>
        </w:rPr>
        <w:t xml:space="preserve">##  [3025] "GS"  "GS"  "GS"  "GS"  "GS"  "GS"  "GS"  "GS"  "GS"  "GS"  "GS"  "GS" </w:t>
      </w:r>
      <w:r>
        <w:br/>
      </w:r>
      <w:r>
        <w:rPr>
          <w:rStyle w:val="VerbatimChar"/>
        </w:rPr>
        <w:t xml:space="preserve">##  [3037] "GS"  "GS"  "GS"  "GS"  "GS"  "GS"  "GS"  "GS"  "GS"  "GS"  "GS"  "GS" </w:t>
      </w:r>
      <w:r>
        <w:br/>
      </w:r>
      <w:r>
        <w:rPr>
          <w:rStyle w:val="VerbatimChar"/>
        </w:rPr>
        <w:t xml:space="preserve">##  [3049] "GS"  "TR"  "TR"  "TR"  "TR"  "TR"  "TR"  "TR"  "TR"  "TR"  "TR"  "TR" </w:t>
      </w:r>
      <w:r>
        <w:br/>
      </w:r>
      <w:r>
        <w:rPr>
          <w:rStyle w:val="VerbatimChar"/>
        </w:rPr>
        <w:t xml:space="preserve">##  [3061] "TR"  "TR"  "TR"  "TR"  "TR"  "TR"  "CT"  "CT"  "CT"  "CT"  "CT"  "CT" </w:t>
      </w:r>
      <w:r>
        <w:br/>
      </w:r>
      <w:r>
        <w:rPr>
          <w:rStyle w:val="VerbatimChar"/>
        </w:rPr>
        <w:t xml:space="preserve">##  [3073] "CT"  "CT"  "CT"  "CT"  "CT"  "CT"  "CT"  "CT"  "CT"  "CT"  "CT"  "CT" </w:t>
      </w:r>
      <w:r>
        <w:br/>
      </w:r>
      <w:r>
        <w:rPr>
          <w:rStyle w:val="VerbatimChar"/>
        </w:rPr>
        <w:t xml:space="preserve">##  [3085] "CT"  "CT"  "CT"  "CT"  "CT"  "CT"  "CT"  "CT"  "CT"  "CT"  "CT"  "CT" </w:t>
      </w:r>
      <w:r>
        <w:br/>
      </w:r>
      <w:r>
        <w:rPr>
          <w:rStyle w:val="VerbatimChar"/>
        </w:rPr>
        <w:t xml:space="preserve">##  [3097] "CT"  "CT"  "GS"  "GS"  "GS"  "GS"  "GS"  "GS"  "GS"  "GS"  "GS"  "GS" </w:t>
      </w:r>
      <w:r>
        <w:br/>
      </w:r>
      <w:r>
        <w:rPr>
          <w:rStyle w:val="VerbatimChar"/>
        </w:rPr>
        <w:t xml:space="preserve">##  [3109] "GS"  "GS"  "GS"  "GS"  "GS"  "GS"  "GS"  "GS"  "GS"  "GS"  "GS"  "GS" </w:t>
      </w:r>
      <w:r>
        <w:br/>
      </w:r>
      <w:r>
        <w:rPr>
          <w:rStyle w:val="VerbatimChar"/>
        </w:rPr>
        <w:t xml:space="preserve">##  [3121] "GS"  "GS"  "GS"  "GS"  "GS"  "GS"  "GS"  "GS"  "GS"  "GS"  "GS"  "GS" </w:t>
      </w:r>
      <w:r>
        <w:br/>
      </w:r>
      <w:r>
        <w:rPr>
          <w:rStyle w:val="VerbatimChar"/>
        </w:rPr>
        <w:t xml:space="preserve">##  [3133] "GS"  "GS"  "GS"  "GS"  "GS"  "GS"  "GS"  "GS"  "GS"  "GS"  "GS"  "GS" </w:t>
      </w:r>
      <w:r>
        <w:br/>
      </w:r>
      <w:r>
        <w:rPr>
          <w:rStyle w:val="VerbatimChar"/>
        </w:rPr>
        <w:t xml:space="preserve">##  [3145] "GS"  "GS"  "GS"  "TR"  "TR"  "TR"  "TR"  "TR"  "TR"  "CT"  "CT"  "CT" </w:t>
      </w:r>
      <w:r>
        <w:br/>
      </w:r>
      <w:r>
        <w:rPr>
          <w:rStyle w:val="VerbatimChar"/>
        </w:rPr>
        <w:t xml:space="preserve">##  [3157] "CT"  "CT"  "CT"  "CT"  "CT"  "CT"  "CT"  "CT"  "CT"  "CT"  "CT"  "CT" </w:t>
      </w:r>
      <w:r>
        <w:br/>
      </w:r>
      <w:r>
        <w:rPr>
          <w:rStyle w:val="VerbatimChar"/>
        </w:rPr>
        <w:t xml:space="preserve">##  [3169] "CT"  "CT"  "CT"  "CT"  "CT"  "CT"  "CT"  "CT"  "CT"  "CT"  "CT"  "CT" </w:t>
      </w:r>
      <w:r>
        <w:br/>
      </w:r>
      <w:r>
        <w:rPr>
          <w:rStyle w:val="VerbatimChar"/>
        </w:rPr>
        <w:t xml:space="preserve">##  [3181] "CT"  "CT"  "CT"  "CT"  "CT"  "CT"  "CT"  "CT"  "CT"  "CT"  "CT"  "CT" </w:t>
      </w:r>
      <w:r>
        <w:br/>
      </w:r>
      <w:r>
        <w:rPr>
          <w:rStyle w:val="VerbatimChar"/>
        </w:rPr>
        <w:t xml:space="preserve">##  [3193] "CT"  "CT"  "CT"  "CT"  "CT"  "CT"  "CT"  "CT"  "CT"  "CT"  "CT"  "CT" </w:t>
      </w:r>
      <w:r>
        <w:br/>
      </w:r>
      <w:r>
        <w:rPr>
          <w:rStyle w:val="VerbatimChar"/>
        </w:rPr>
        <w:t xml:space="preserve">##  [3205] "CT"  "CT"  "CT"  "CT"  "CT"  "CT"  "CT"  "CT"  "CT"  "CT"  "CT"  "CT" </w:t>
      </w:r>
      <w:r>
        <w:br/>
      </w:r>
      <w:r>
        <w:rPr>
          <w:rStyle w:val="VerbatimChar"/>
        </w:rPr>
        <w:t xml:space="preserve">##  [3217] "CT"  "CT"  "CT"  "CT"  "CT"  "CT"  "CT"  "CT"  "CT"  "CT"  "CT"  "CT" </w:t>
      </w:r>
      <w:r>
        <w:br/>
      </w:r>
      <w:r>
        <w:rPr>
          <w:rStyle w:val="VerbatimChar"/>
        </w:rPr>
        <w:t xml:space="preserve">##  [3229] "CT"  "CT"  "CT"  "CT"  "CT"  "CT"  "CT"  "CT"  "CT"  "CT"  "CT"  "CT" </w:t>
      </w:r>
      <w:r>
        <w:br/>
      </w:r>
      <w:r>
        <w:rPr>
          <w:rStyle w:val="VerbatimChar"/>
        </w:rPr>
        <w:t xml:space="preserve">##  [3241] "CT"  "CT"  "CT"  "CT"  "CT"  "CT"  "CT"  "CT"  "CT"  "CT"  "CT"  "CT" </w:t>
      </w:r>
      <w:r>
        <w:br/>
      </w:r>
      <w:r>
        <w:rPr>
          <w:rStyle w:val="VerbatimChar"/>
        </w:rPr>
        <w:t xml:space="preserve">##  [3253] "CT"  "CT"  "CT"  "CT"  "CT"  "CT"  "CT"  "CT"  "CT"  "CT"  "CT"  "CT" </w:t>
      </w:r>
      <w:r>
        <w:br/>
      </w:r>
      <w:r>
        <w:rPr>
          <w:rStyle w:val="VerbatimChar"/>
        </w:rPr>
        <w:t xml:space="preserve">##  [3265] "CT"  "CT"  "CT"  "CT"  "CT"  "CT"  "CT"  "CT"  "GS"  "GS"  "GS"  "GS" </w:t>
      </w:r>
      <w:r>
        <w:br/>
      </w:r>
      <w:r>
        <w:rPr>
          <w:rStyle w:val="VerbatimChar"/>
        </w:rPr>
        <w:t xml:space="preserve">##  [3277] "GS"  "GS"  "GS"  "GS"  "GS"  "GS"  "GS"  "GS"  "GS"  "GS"  "GS"  "GS" </w:t>
      </w:r>
      <w:r>
        <w:br/>
      </w:r>
      <w:r>
        <w:rPr>
          <w:rStyle w:val="VerbatimChar"/>
        </w:rPr>
        <w:t xml:space="preserve">##  [3289] "GS"  "GS"  "GS"  "GS"  "GS"  "GS"  "GS"  "GS"  "GS"  "GS"  "GS"  "GS" </w:t>
      </w:r>
      <w:r>
        <w:br/>
      </w:r>
      <w:r>
        <w:rPr>
          <w:rStyle w:val="VerbatimChar"/>
        </w:rPr>
        <w:t xml:space="preserve">##  [3301] "GS"  "GS"  "GS"  "GS"  "GS"  "GS"  "GS"  "GS"  "GS"  "GS"  "GS"  "GS" </w:t>
      </w:r>
      <w:r>
        <w:br/>
      </w:r>
      <w:r>
        <w:rPr>
          <w:rStyle w:val="VerbatimChar"/>
        </w:rPr>
        <w:t xml:space="preserve">##  [3313] "GS"  "GS"  "GS"  "GS"  "GS"  "GS"  "GS"  "GS"  "GS"  "GS"  "TR"  "TR" </w:t>
      </w:r>
      <w:r>
        <w:br/>
      </w:r>
      <w:r>
        <w:rPr>
          <w:rStyle w:val="VerbatimChar"/>
        </w:rPr>
        <w:t xml:space="preserve">##  [3325] "TR"  "TR"  "TR"  "TR"  "TR"  "TR"  "CT"  "CT"  "CT"  "CT"  "CT"  "CT" </w:t>
      </w:r>
      <w:r>
        <w:br/>
      </w:r>
      <w:r>
        <w:rPr>
          <w:rStyle w:val="VerbatimChar"/>
        </w:rPr>
        <w:t xml:space="preserve">##  [3337] "CT"  "CT"  "CT"  "CT"  "CT"  "CT"  "CT"  "CT"  "CT"  "CT"  "CT"  "CT" </w:t>
      </w:r>
      <w:r>
        <w:br/>
      </w:r>
      <w:r>
        <w:rPr>
          <w:rStyle w:val="VerbatimChar"/>
        </w:rPr>
        <w:t xml:space="preserve">##  [3349] "CT"  "CT"  "CT"  "CT"  "CT"  "CT"  "CT"  "CT"  "CT"  "CT"  "CT"  "CT" </w:t>
      </w:r>
      <w:r>
        <w:br/>
      </w:r>
      <w:r>
        <w:rPr>
          <w:rStyle w:val="VerbatimChar"/>
        </w:rPr>
        <w:t xml:space="preserve">##  [3361] "CT"  "CT"  "CT"  "CT"  "CT"  "CT"  "CT"  "CT"  "CT"  "CT"  "CT"  "CT" </w:t>
      </w:r>
      <w:r>
        <w:br/>
      </w:r>
      <w:r>
        <w:rPr>
          <w:rStyle w:val="VerbatimChar"/>
        </w:rPr>
        <w:t xml:space="preserve">##  [3373] "CT"  "CT"  "CT"  "CT"  "CT"  "CT"  "CT"  "CT"  "CT"  "CT"  "CT"  "CT" </w:t>
      </w:r>
      <w:r>
        <w:br/>
      </w:r>
      <w:r>
        <w:rPr>
          <w:rStyle w:val="VerbatimChar"/>
        </w:rPr>
        <w:t xml:space="preserve">##  [3385] "CT"  "CT"  "CT"  "CT"  "CT"  "CT"  "CT"  "CT"  "CT"  "CT"  "CT"  "CT" </w:t>
      </w:r>
      <w:r>
        <w:br/>
      </w:r>
      <w:r>
        <w:rPr>
          <w:rStyle w:val="VerbatimChar"/>
        </w:rPr>
        <w:t xml:space="preserve">##  [3397] "CT"  "CT"  "CT"  "CT"  "CT"  "CT"  "CT"  "CT"  "CT"  "CT"  "CT"  "CT" </w:t>
      </w:r>
      <w:r>
        <w:br/>
      </w:r>
      <w:r>
        <w:rPr>
          <w:rStyle w:val="VerbatimChar"/>
        </w:rPr>
        <w:t xml:space="preserve">##  [3409] "CT"  "CT"  "CT"  "CT"  "CT"  "CT"  "CT"  "CT"  "CT"  "CT"  "CT"  "CT" </w:t>
      </w:r>
      <w:r>
        <w:br/>
      </w:r>
      <w:r>
        <w:rPr>
          <w:rStyle w:val="VerbatimChar"/>
        </w:rPr>
        <w:t xml:space="preserve">##  [3421] "CT"  "CT"  "CT"  "CT"  "CT"  "CT"  "CT"  "CT"  "GS"  "GS"  "GS"  "GS" </w:t>
      </w:r>
      <w:r>
        <w:br/>
      </w:r>
      <w:r>
        <w:rPr>
          <w:rStyle w:val="VerbatimChar"/>
        </w:rPr>
        <w:t xml:space="preserve">##  [3433] "GS"  "GS"  "GS"  "GS"  "GS"  "GS"  "GS"  "GS"  "GS"  "GS"  "GS"  "GS" </w:t>
      </w:r>
      <w:r>
        <w:br/>
      </w:r>
      <w:r>
        <w:rPr>
          <w:rStyle w:val="VerbatimChar"/>
        </w:rPr>
        <w:t xml:space="preserve">##  [3445] "GS"  "GS"  "GS"  "GS"  "GS"  "GS"  "GS"  "GS"  "GS"  "GS"  "GS"  "GS" </w:t>
      </w:r>
      <w:r>
        <w:br/>
      </w:r>
      <w:r>
        <w:rPr>
          <w:rStyle w:val="VerbatimChar"/>
        </w:rPr>
        <w:t xml:space="preserve">##  [3457] "TR"  "TR"  "TR"  "TR"  "TR"  "TR"  "TR"  "CT"  "CT"  "CT"  "CT"  "CT" </w:t>
      </w:r>
      <w:r>
        <w:br/>
      </w:r>
      <w:r>
        <w:rPr>
          <w:rStyle w:val="VerbatimChar"/>
        </w:rPr>
        <w:t xml:space="preserve">##  [3469] "CT"  "CT"  "CT"  "CT"  "CT"  "CT"  "CT"  "CT"  "CT"  "CT"  "CT"  "CT" </w:t>
      </w:r>
      <w:r>
        <w:br/>
      </w:r>
      <w:r>
        <w:rPr>
          <w:rStyle w:val="VerbatimChar"/>
        </w:rPr>
        <w:t xml:space="preserve">##  [3481] "CT"  "CT"  "CT"  "CT"  "CT"  "CT"  "CT"  "CT"  "CT"  "CT"  "CT"  "CT" </w:t>
      </w:r>
      <w:r>
        <w:br/>
      </w:r>
      <w:r>
        <w:rPr>
          <w:rStyle w:val="VerbatimChar"/>
        </w:rPr>
        <w:t xml:space="preserve">##  [3493] "CT"  "CT"  "CT"  "CT"  "CT"  "CT"  "CT"  "CT"  "CT"  "CT"  "CT"  "CT" </w:t>
      </w:r>
      <w:r>
        <w:br/>
      </w:r>
      <w:r>
        <w:rPr>
          <w:rStyle w:val="VerbatimChar"/>
        </w:rPr>
        <w:t xml:space="preserve">##  [3505] "CT"  "CT"  "CT"  "CT"  "CT"  "CT"  "CT"  "CT"  "CT"  "CT"  "CT"  "CT" </w:t>
      </w:r>
      <w:r>
        <w:br/>
      </w:r>
      <w:r>
        <w:rPr>
          <w:rStyle w:val="VerbatimChar"/>
        </w:rPr>
        <w:t xml:space="preserve">##  [3517] "CT"  "CT"  "CT"  "CT"  "CT"  "CT"  "CT"  "CT"  "CT"  "CT"  "CT"  "CT" </w:t>
      </w:r>
      <w:r>
        <w:br/>
      </w:r>
      <w:r>
        <w:rPr>
          <w:rStyle w:val="VerbatimChar"/>
        </w:rPr>
        <w:t xml:space="preserve">##  [3529] "CT"  "CT"  "CT"  "CT"  "CT"  "CT"  "CT"  "CT"  "CT"  "CT"  "CT"  "CT" </w:t>
      </w:r>
      <w:r>
        <w:br/>
      </w:r>
      <w:r>
        <w:rPr>
          <w:rStyle w:val="VerbatimChar"/>
        </w:rPr>
        <w:t xml:space="preserve">##  [3541] "CT"  "CT"  "CT"  "CT"  "CT"  "CT"  "CT"  "CT"  "CT"  "CT"  "CT"  "CT" </w:t>
      </w:r>
      <w:r>
        <w:br/>
      </w:r>
      <w:r>
        <w:rPr>
          <w:rStyle w:val="VerbatimChar"/>
        </w:rPr>
        <w:t xml:space="preserve">##  [3553] "CT"  "CT"  "CT"  "CT"  "CT"  "CT"  "CT"  "CT"  "CT"  "CT"  "CT"  "GS" </w:t>
      </w:r>
      <w:r>
        <w:br/>
      </w:r>
      <w:r>
        <w:rPr>
          <w:rStyle w:val="VerbatimChar"/>
        </w:rPr>
        <w:t xml:space="preserve">##  [3565] "GS"  "GS"  "GS"  "GS"  "GS"  "GS"  "GS"  "GS"  "GS"  "GS"  "GS"  "GS" </w:t>
      </w:r>
      <w:r>
        <w:br/>
      </w:r>
      <w:r>
        <w:rPr>
          <w:rStyle w:val="VerbatimChar"/>
        </w:rPr>
        <w:t xml:space="preserve">##  [3577] "GS"  "GS"  "GS"  "GS"  "GS"  "GS"  "GS"  "GS"  "GS"  "GS"  "TR"  "TR" </w:t>
      </w:r>
      <w:r>
        <w:br/>
      </w:r>
      <w:r>
        <w:rPr>
          <w:rStyle w:val="VerbatimChar"/>
        </w:rPr>
        <w:t xml:space="preserve">##  [3589] "TR"  "TR"  "TR"  "TR"  "TR"  "TR"  "TR"  "TR"  "TR"  "TR"  "TR"  "TR" </w:t>
      </w:r>
      <w:r>
        <w:br/>
      </w:r>
      <w:r>
        <w:rPr>
          <w:rStyle w:val="VerbatimChar"/>
        </w:rPr>
        <w:t xml:space="preserve">##  [3601] "TR"  "TR"  "TR"  "TR"  "TR"  "TR"  "TR"  "TR"  "TR"  "TR"  "TR"  "TR" </w:t>
      </w:r>
      <w:r>
        <w:br/>
      </w:r>
      <w:r>
        <w:rPr>
          <w:rStyle w:val="VerbatimChar"/>
        </w:rPr>
        <w:t xml:space="preserve">##  [3613] "TR"  "TR"  "TR"  "TR"  "TR"  "CT"  "CT"  "CT"  "CT"  "CT"  "CT"  "CT" </w:t>
      </w:r>
      <w:r>
        <w:br/>
      </w:r>
      <w:r>
        <w:rPr>
          <w:rStyle w:val="VerbatimChar"/>
        </w:rPr>
        <w:t xml:space="preserve">##  [3625] "CT"  "CT"  "CT"  "CT"  "CT"  "CT"  "CT"  "CT"  "CT"  "CT"  "CT"  "CT" </w:t>
      </w:r>
      <w:r>
        <w:br/>
      </w:r>
      <w:r>
        <w:rPr>
          <w:rStyle w:val="VerbatimChar"/>
        </w:rPr>
        <w:t xml:space="preserve">##  [3637] "CT"  "CT"  "CT"  "CT"  "CT"  "CT"  "CT"  "CT"  "CT"  "CT"  "CT"  "CT" </w:t>
      </w:r>
      <w:r>
        <w:br/>
      </w:r>
      <w:r>
        <w:rPr>
          <w:rStyle w:val="VerbatimChar"/>
        </w:rPr>
        <w:t xml:space="preserve">##  [3649] "CT"  "CT"  "CT"  "CT"  "CT"  "CT"  "CT"  "CT"  "CT"  "CT"  "CT"  "CT" </w:t>
      </w:r>
      <w:r>
        <w:br/>
      </w:r>
      <w:r>
        <w:rPr>
          <w:rStyle w:val="VerbatimChar"/>
        </w:rPr>
        <w:t xml:space="preserve">##  [3661] "CT"  "CT"  "CT"  "CT"  "CT"  "CT"  "CT"  "GS"  "GS"  "GS"  "GS"  "GS" </w:t>
      </w:r>
      <w:r>
        <w:br/>
      </w:r>
      <w:r>
        <w:rPr>
          <w:rStyle w:val="VerbatimChar"/>
        </w:rPr>
        <w:t xml:space="preserve">##  [3673] "GS"  "GS"  "GS"  "GS"  "GS"  "GS"  "GS"  "GS"  "GS"  "GS"  "GS"  "GS" </w:t>
      </w:r>
      <w:r>
        <w:br/>
      </w:r>
      <w:r>
        <w:rPr>
          <w:rStyle w:val="VerbatimChar"/>
        </w:rPr>
        <w:t xml:space="preserve">##  [3685] "GS"  "GS"  "GS"  "GS"  "GS"  "GS"  "GS"  "GS"  "GS"  "GS"  "GS"  "GS" </w:t>
      </w:r>
      <w:r>
        <w:br/>
      </w:r>
      <w:r>
        <w:rPr>
          <w:rStyle w:val="VerbatimChar"/>
        </w:rPr>
        <w:t xml:space="preserve">##  [3697] "GS"  "GS"  "GS"  "SC"  "SC"  "SC"  "SC"  "SC"  "SC"  "SC"  "SC"  "SC" </w:t>
      </w:r>
      <w:r>
        <w:br/>
      </w:r>
      <w:r>
        <w:rPr>
          <w:rStyle w:val="VerbatimChar"/>
        </w:rPr>
        <w:t xml:space="preserve">##  [3709] "SC"  "SC"  "SC"  "SC"  "SC"  "SC"  "SC"  "SC"  "SC"  "SC"  "SC"  "SC" </w:t>
      </w:r>
      <w:r>
        <w:br/>
      </w:r>
      <w:r>
        <w:rPr>
          <w:rStyle w:val="VerbatimChar"/>
        </w:rPr>
        <w:t xml:space="preserve">##  [3721] "SC"  "SC"  "SC"  "SC"  "SC"  "SC"  "SC"  "SC"  "SC"  "SC"  "SC"  "SC" </w:t>
      </w:r>
      <w:r>
        <w:br/>
      </w:r>
      <w:r>
        <w:rPr>
          <w:rStyle w:val="VerbatimChar"/>
        </w:rPr>
        <w:t xml:space="preserve">##  [3733] "SC"  "SC"  "SC"  "SC"  "SC"  "SC"  "SC"  "SC"  "SC"  "SC"  "SC"  "SC" </w:t>
      </w:r>
      <w:r>
        <w:br/>
      </w:r>
      <w:r>
        <w:rPr>
          <w:rStyle w:val="VerbatimChar"/>
        </w:rPr>
        <w:t xml:space="preserve">##  [3745] "SC"  "SC"  "SC"  "SC"  "SC"  "SC"  "SC"  "SC"  "SC"  "SC"  "SC"  "SC" </w:t>
      </w:r>
      <w:r>
        <w:br/>
      </w:r>
      <w:r>
        <w:rPr>
          <w:rStyle w:val="VerbatimChar"/>
        </w:rPr>
        <w:t xml:space="preserve">##  [3757] "SC"  "SC"  "SC"  "SC"  "SC"  "SC"  "SC"  "SC"  "SC"  "SC"  "SC"  "SC" </w:t>
      </w:r>
      <w:r>
        <w:br/>
      </w:r>
      <w:r>
        <w:rPr>
          <w:rStyle w:val="VerbatimChar"/>
        </w:rPr>
        <w:t xml:space="preserve">##  [3769] "SC"  "SC"  "SC"  "SC"  "SC"  "SC"  "SC"  "SC"  "SC"  "SC"  "SC"  "SC" </w:t>
      </w:r>
      <w:r>
        <w:br/>
      </w:r>
      <w:r>
        <w:rPr>
          <w:rStyle w:val="VerbatimChar"/>
        </w:rPr>
        <w:t xml:space="preserve">##  [3781] "SC"  "SC"  "SC"  "SC"  "SC"  "SC"  "SC"  "SC"  "SC"  "SC"  "SC"  "SC" </w:t>
      </w:r>
      <w:r>
        <w:br/>
      </w:r>
      <w:r>
        <w:rPr>
          <w:rStyle w:val="VerbatimChar"/>
        </w:rPr>
        <w:t xml:space="preserve">##  [3793] "SC"  "SC"  "SC"  "SC"  "SC"  "SC"  "SC"  "SC"  "SC"  "SC"  "SC"  "SC" </w:t>
      </w:r>
      <w:r>
        <w:br/>
      </w:r>
      <w:r>
        <w:rPr>
          <w:rStyle w:val="VerbatimChar"/>
        </w:rPr>
        <w:t xml:space="preserve">##  [3805] "SC"  "SC"  "SC"  "SC"  "SC"  "SC"  "SC"  "SC"  "SC"  "SC"  "SC"  "SC" </w:t>
      </w:r>
      <w:r>
        <w:br/>
      </w:r>
      <w:r>
        <w:rPr>
          <w:rStyle w:val="VerbatimChar"/>
        </w:rPr>
        <w:t xml:space="preserve">##  [3817] "SC"  "SC"  "SC"  "SC"  "SC"  "SC"  "SC"  "SC"  "SC"  "SC"  "SC"  "SC" </w:t>
      </w:r>
      <w:r>
        <w:br/>
      </w:r>
      <w:r>
        <w:rPr>
          <w:rStyle w:val="VerbatimChar"/>
        </w:rPr>
        <w:t xml:space="preserve">##  [3829] "SC"  "SC"  "SC"  "SC"  "SC"  "SC"  "SC"  "SC"  "SC"  "SC"  "SC"  "SC" </w:t>
      </w:r>
      <w:r>
        <w:br/>
      </w:r>
      <w:r>
        <w:rPr>
          <w:rStyle w:val="VerbatimChar"/>
        </w:rPr>
        <w:t xml:space="preserve">##  [3841] "TF"  "TF"  "TF"  "TF"  "TF"  "TF"  "TF"  "TF"  "TF"  "TF"  "TF"  "TF" </w:t>
      </w:r>
      <w:r>
        <w:br/>
      </w:r>
      <w:r>
        <w:rPr>
          <w:rStyle w:val="VerbatimChar"/>
        </w:rPr>
        <w:t xml:space="preserve">##  [3853] "TF"  "TF"  "TF"  "TF"  "TF"  "TF"  "TF"  "TF"  "TF"  "TF"  "TF"  "TF" </w:t>
      </w:r>
      <w:r>
        <w:br/>
      </w:r>
      <w:r>
        <w:rPr>
          <w:rStyle w:val="VerbatimChar"/>
        </w:rPr>
        <w:t xml:space="preserve">##  [3865] "TF"  "TF"  "TF"  "TF"  "TF"  "TF"  "TF"  "TF"  "TF"  "TF"  "TF"  "TF" </w:t>
      </w:r>
      <w:r>
        <w:br/>
      </w:r>
      <w:r>
        <w:rPr>
          <w:rStyle w:val="VerbatimChar"/>
        </w:rPr>
        <w:t xml:space="preserve">##  [3877] "TF"  "TF"  "TF"  "TF"  "TF"  "TF"  "TF"  "TF"  "TF"  "TF"  "TF"  "TF" </w:t>
      </w:r>
      <w:r>
        <w:br/>
      </w:r>
      <w:r>
        <w:rPr>
          <w:rStyle w:val="VerbatimChar"/>
        </w:rPr>
        <w:t xml:space="preserve">##  [3889] "TF"  "TF"  "TF"  "TR"  "TR"  "TR"  "TR"  "TR"  "TR"  "TR"  "TR"  "TR" </w:t>
      </w:r>
      <w:r>
        <w:br/>
      </w:r>
      <w:r>
        <w:rPr>
          <w:rStyle w:val="VerbatimChar"/>
        </w:rPr>
        <w:t xml:space="preserve">##  [3901] "TR"  "TR"  "TR"  "TR"  "TR"  "TR"  "TR"  "TR"  "TR"  "TR"  "TR"  "TR" </w:t>
      </w:r>
      <w:r>
        <w:br/>
      </w:r>
      <w:r>
        <w:rPr>
          <w:rStyle w:val="VerbatimChar"/>
        </w:rPr>
        <w:t xml:space="preserve">##  [3913] "TR"  "TR"  "TR"  "TR"  "TR"  "TR"  "TR"  "TR"  "TR"  "TR"  "TR"  "TR" </w:t>
      </w:r>
      <w:r>
        <w:br/>
      </w:r>
      <w:r>
        <w:rPr>
          <w:rStyle w:val="VerbatimChar"/>
        </w:rPr>
        <w:t xml:space="preserve">##  [3925] "TR"  "TR"  "TR"  "TR"  "TR"  "TR"  "TR"  "TR"  "TR"  "TR"  "TR"  "TR" </w:t>
      </w:r>
      <w:r>
        <w:br/>
      </w:r>
      <w:r>
        <w:rPr>
          <w:rStyle w:val="VerbatimChar"/>
        </w:rPr>
        <w:t xml:space="preserve">##  [3937] "TR"  "TR"  "TR"  "TR"  "TR"  "TR"  "TR"  "TR"  "TR"  "TR"  "TR"  "TR" </w:t>
      </w:r>
      <w:r>
        <w:br/>
      </w:r>
      <w:r>
        <w:rPr>
          <w:rStyle w:val="VerbatimChar"/>
        </w:rPr>
        <w:t xml:space="preserve">##  [3949] "TR"  "TR"  "TR"  "TR"  "TR"  "TR"  "TR"  "TR"  "TR"  "TR"  "TR"  "TR" </w:t>
      </w:r>
      <w:r>
        <w:br/>
      </w:r>
      <w:r>
        <w:rPr>
          <w:rStyle w:val="VerbatimChar"/>
        </w:rPr>
        <w:t xml:space="preserve">##  [3961] "TR"  "TR"  "TR"  "TR"  "TR"  "TR"  "TR"  "TR"  "TR"  "TR"  "TR"  "CT" </w:t>
      </w:r>
      <w:r>
        <w:br/>
      </w:r>
      <w:r>
        <w:rPr>
          <w:rStyle w:val="VerbatimChar"/>
        </w:rPr>
        <w:t xml:space="preserve">##  [3973] "CT"  "CT"  "CT"  "CT"  "CT"  "CT"  "CT"  "CT"  "CT"  "CT"  "CT"  "CT" </w:t>
      </w:r>
      <w:r>
        <w:br/>
      </w:r>
      <w:r>
        <w:rPr>
          <w:rStyle w:val="VerbatimChar"/>
        </w:rPr>
        <w:t xml:space="preserve">##  [3985] "CT"  "CT"  "CT"  "CT"  "CT"  "CT"  "CT"  "CT"  "CT"  "CT"  "CT"  "CT" </w:t>
      </w:r>
      <w:r>
        <w:br/>
      </w:r>
      <w:r>
        <w:rPr>
          <w:rStyle w:val="VerbatimChar"/>
        </w:rPr>
        <w:t xml:space="preserve">##  [3997] "CT"  "CT"  "CT"  "CT"  "CT"  "CT"  "CT"  "CT"  "CT"  "CT"  "CT"  "CT" </w:t>
      </w:r>
      <w:r>
        <w:br/>
      </w:r>
      <w:r>
        <w:rPr>
          <w:rStyle w:val="VerbatimChar"/>
        </w:rPr>
        <w:t xml:space="preserve">##  [4009] "CT"  "CT"  "CT"  "CT"  "CT"  "CT"  "CT"  "CT"  "CT"  "CT"  "CT"  "CT" </w:t>
      </w:r>
      <w:r>
        <w:br/>
      </w:r>
      <w:r>
        <w:rPr>
          <w:rStyle w:val="VerbatimChar"/>
        </w:rPr>
        <w:t xml:space="preserve">##  [4021] "CT"  "CT"  "CT"  "CT"  "CT"  "CT"  "CT"  "CT"  "CT"  "CT"  "CT"  "CT" </w:t>
      </w:r>
      <w:r>
        <w:br/>
      </w:r>
      <w:r>
        <w:rPr>
          <w:rStyle w:val="VerbatimChar"/>
        </w:rPr>
        <w:t xml:space="preserve">##  [4033] "CT"  "CT"  "CT"  "CT"  "CT"  "CT"  "CT"  "CT"  "CT"  "CT"  "CT"  "CT" </w:t>
      </w:r>
      <w:r>
        <w:br/>
      </w:r>
      <w:r>
        <w:rPr>
          <w:rStyle w:val="VerbatimChar"/>
        </w:rPr>
        <w:t xml:space="preserve">##  [4045] "CT"  "CT"  "CT"  "CT"  "CT"  "CT"  "CT"  "CT"  "CT"  "CT"  "CT"  "CT" </w:t>
      </w:r>
      <w:r>
        <w:br/>
      </w:r>
      <w:r>
        <w:rPr>
          <w:rStyle w:val="VerbatimChar"/>
        </w:rPr>
        <w:t xml:space="preserve">##  [4057] "CT"  "CT"  "CT"  "CT"  "CT"  "CT"  "CT"  "CT"  "CT"  "CT"  "CT"  "CT" </w:t>
      </w:r>
      <w:r>
        <w:br/>
      </w:r>
      <w:r>
        <w:rPr>
          <w:rStyle w:val="VerbatimChar"/>
        </w:rPr>
        <w:t xml:space="preserve">##  [4069] "CT"  "CT"  "CT"  "CT"  "CT"  "CT"  "CT"  "CT"  "CT"  "CT"  "CT"  "CT" </w:t>
      </w:r>
      <w:r>
        <w:br/>
      </w:r>
      <w:r>
        <w:rPr>
          <w:rStyle w:val="VerbatimChar"/>
        </w:rPr>
        <w:t xml:space="preserve">##  [4081] "CT"  "CT"  "GS"  "GS"  "GS"  "GS"  "GS"  "GS"  "GS"  "GS"  "GS"  "GS" </w:t>
      </w:r>
      <w:r>
        <w:br/>
      </w:r>
      <w:r>
        <w:rPr>
          <w:rStyle w:val="VerbatimChar"/>
        </w:rPr>
        <w:t xml:space="preserve">##  [4093] "GS"  "GS"  "GS"  "GS"  "GS"  "GS"  "GS"  "GS"  "GS"  "GS"  "GS"  "GS" </w:t>
      </w:r>
      <w:r>
        <w:br/>
      </w:r>
      <w:r>
        <w:rPr>
          <w:rStyle w:val="VerbatimChar"/>
        </w:rPr>
        <w:t xml:space="preserve">##  [4105] "TR"  "TR"  "TR"  "TR"  "TR"  "TR"  "TR"  "TR"  "TR"  "TR"  "TR"  "TR" </w:t>
      </w:r>
      <w:r>
        <w:br/>
      </w:r>
      <w:r>
        <w:rPr>
          <w:rStyle w:val="VerbatimChar"/>
        </w:rPr>
        <w:t xml:space="preserve">##  [4117] "TR"  "TR"  "TR"  "TR"  "TR"  "TR"  "TR"  "TR"  "TR"  "TR"  "TR"  "TR" </w:t>
      </w:r>
      <w:r>
        <w:br/>
      </w:r>
      <w:r>
        <w:rPr>
          <w:rStyle w:val="VerbatimChar"/>
        </w:rPr>
        <w:t xml:space="preserve">##  [4129] "TR"  "TR"  "TR"  "CT"  "CT"  "CT"  "CT"  "CT"  "CT"  "CT"  "CT"  "CT" </w:t>
      </w:r>
      <w:r>
        <w:br/>
      </w:r>
      <w:r>
        <w:rPr>
          <w:rStyle w:val="VerbatimChar"/>
        </w:rPr>
        <w:t xml:space="preserve">##  [4141] "CT"  "CT"  "CT"  "CT"  "CT"  "CT"  "CT"  "CT"  "CT"  "GS"  "GS"  "GS" </w:t>
      </w:r>
      <w:r>
        <w:br/>
      </w:r>
      <w:r>
        <w:rPr>
          <w:rStyle w:val="VerbatimChar"/>
        </w:rPr>
        <w:t xml:space="preserve">##  [4153] "GS"  "GS"  "GS"  "GS"  "GS"  "GS"  "GS"  "GS"  "GS"  "GS"  "GS"  "GS" </w:t>
      </w:r>
      <w:r>
        <w:br/>
      </w:r>
      <w:r>
        <w:rPr>
          <w:rStyle w:val="VerbatimChar"/>
        </w:rPr>
        <w:t xml:space="preserve">##  [4165] "GS"  "GS"  "GS"  "GS"  "GS"  "GS"  "GS"  "GS"  "GS"  "GS"  "GS"  "TR" </w:t>
      </w:r>
      <w:r>
        <w:br/>
      </w:r>
      <w:r>
        <w:rPr>
          <w:rStyle w:val="VerbatimChar"/>
        </w:rPr>
        <w:t xml:space="preserve">##  [4177] "TR"  "TR"  "TR"  "TR"  "TR"  "TR"  "TR"  "CT"  "CT"  "CT"  "CT"  "CT" </w:t>
      </w:r>
      <w:r>
        <w:br/>
      </w:r>
      <w:r>
        <w:rPr>
          <w:rStyle w:val="VerbatimChar"/>
        </w:rPr>
        <w:t xml:space="preserve">##  [4189] "CT"  "CT"  "CT"  "CT"  "CT"  "CT"  "CT"  "CT"  "CT"  "CT"  "CT"  "CT" </w:t>
      </w:r>
      <w:r>
        <w:br/>
      </w:r>
      <w:r>
        <w:rPr>
          <w:rStyle w:val="VerbatimChar"/>
        </w:rPr>
        <w:t xml:space="preserve">##  [4201] "CT"  "CT"  "CT"  "CT"  "CT"  "CT"  "CT"  "CT"  "CT"  "CT"  "CT"  "CT" </w:t>
      </w:r>
      <w:r>
        <w:br/>
      </w:r>
      <w:r>
        <w:rPr>
          <w:rStyle w:val="VerbatimChar"/>
        </w:rPr>
        <w:t xml:space="preserve">##  [4213] "CT"  "CT"  "CT"  "CT"  "CT"  "CT"  "CT"  "CT"  "CT"  "CT"  "CT"  "CT" </w:t>
      </w:r>
      <w:r>
        <w:br/>
      </w:r>
      <w:r>
        <w:rPr>
          <w:rStyle w:val="VerbatimChar"/>
        </w:rPr>
        <w:t xml:space="preserve">##  [4225] "CT"  "CT"  "CT"  "CT"  "CT"  "GS"  "GS"  "GS"  "GS"  "GS"  "GS"  "GS" </w:t>
      </w:r>
      <w:r>
        <w:br/>
      </w:r>
      <w:r>
        <w:rPr>
          <w:rStyle w:val="VerbatimChar"/>
        </w:rPr>
        <w:t xml:space="preserve">##  [4237] "GS"  "GS"  "GS"  "GS"  "GS"  "GS"  "GS"  "GS"  "GS"  "GS"  "GS"  "GS" </w:t>
      </w:r>
      <w:r>
        <w:br/>
      </w:r>
      <w:r>
        <w:rPr>
          <w:rStyle w:val="VerbatimChar"/>
        </w:rPr>
        <w:t xml:space="preserve">##  [4249] "GS"  "GS"  "GS"  "GS"  "GS"  "GS"  "GS"  "GS"  "GS"  "GS"  "GS"  "GS" </w:t>
      </w:r>
      <w:r>
        <w:br/>
      </w:r>
      <w:r>
        <w:rPr>
          <w:rStyle w:val="VerbatimChar"/>
        </w:rPr>
        <w:t xml:space="preserve">##  [4261] "GS"  "GS"  "SC"  "SC"  "SC"  "SC"  "SC"  "SC"  "SC"  "SC"  "SC"  "SC" </w:t>
      </w:r>
      <w:r>
        <w:br/>
      </w:r>
      <w:r>
        <w:rPr>
          <w:rStyle w:val="VerbatimChar"/>
        </w:rPr>
        <w:t xml:space="preserve">##  [4273] "SC"  "SC"  "SC"  "SC"  "SC"  "SC"  "SC"  "SC"  "SC"  "SC"  "SC"  "SC" </w:t>
      </w:r>
      <w:r>
        <w:br/>
      </w:r>
      <w:r>
        <w:rPr>
          <w:rStyle w:val="VerbatimChar"/>
        </w:rPr>
        <w:t xml:space="preserve">##  [4285] "SC"  "SC"  "SC"  "SC"  "SC"  "SC"  "SC"  "SC"  "SC"  "SC"  "SC"  "SC" </w:t>
      </w:r>
      <w:r>
        <w:br/>
      </w:r>
      <w:r>
        <w:rPr>
          <w:rStyle w:val="VerbatimChar"/>
        </w:rPr>
        <w:t xml:space="preserve">##  [4297] "SC"  "SC"  "SC"  "SC"  "SC"  "SC"  "SC"  "SC"  "SC"  "SC"  "SC"  "SC" </w:t>
      </w:r>
      <w:r>
        <w:br/>
      </w:r>
      <w:r>
        <w:rPr>
          <w:rStyle w:val="VerbatimChar"/>
        </w:rPr>
        <w:t xml:space="preserve">##  [4309] "SC"  "SC"  "SC"  "SC"  "SC"  "SC"  "SC"  "SC"  "SC"  "SC"  "SC"  "SC" </w:t>
      </w:r>
      <w:r>
        <w:br/>
      </w:r>
      <w:r>
        <w:rPr>
          <w:rStyle w:val="VerbatimChar"/>
        </w:rPr>
        <w:t xml:space="preserve">##  [4321] "SC"  "SC"  "SC"  "SC"  "SC"  "SC"  "SC"  "SC"  "SC"  "SC"  "SC"  "SC" </w:t>
      </w:r>
      <w:r>
        <w:br/>
      </w:r>
      <w:r>
        <w:rPr>
          <w:rStyle w:val="VerbatimChar"/>
        </w:rPr>
        <w:t xml:space="preserve">##  [4333] "SC"  "SC"  "SC"  "SC"  "SC"  "SC"  "SC"  "SC"  "SC"  "SC"  "SC"  "SC" </w:t>
      </w:r>
      <w:r>
        <w:br/>
      </w:r>
      <w:r>
        <w:rPr>
          <w:rStyle w:val="VerbatimChar"/>
        </w:rPr>
        <w:t xml:space="preserve">##  [4345] "SC"  "SC"  "SC"  "SC"  "SC"  "SC"  "SC"  "SC"  "SC"  "SC"  "SC"  "SC" </w:t>
      </w:r>
      <w:r>
        <w:br/>
      </w:r>
      <w:r>
        <w:rPr>
          <w:rStyle w:val="VerbatimChar"/>
        </w:rPr>
        <w:t xml:space="preserve">##  [4357] "SC"  "SC"  "SC"  "SC"  "SC"  "SC"  "SC"  "SC"  "SC"  "SC"  "SC"  "SC" </w:t>
      </w:r>
      <w:r>
        <w:br/>
      </w:r>
      <w:r>
        <w:rPr>
          <w:rStyle w:val="VerbatimChar"/>
        </w:rPr>
        <w:t xml:space="preserve">##  [4369] "SC"  "SC"  "SC"  "SC"  "SC"  "SC"  "SC"  "SC"  "SC"  "SC"  "SC"  "SC" </w:t>
      </w:r>
      <w:r>
        <w:br/>
      </w:r>
      <w:r>
        <w:rPr>
          <w:rStyle w:val="VerbatimChar"/>
        </w:rPr>
        <w:t xml:space="preserve">##  [4381] "SC"  "SC"  "SC"  "SC"  "SC"  "SC"  "SC"  "SC"  "TF"  "TF"  "TF"  "TF" </w:t>
      </w:r>
      <w:r>
        <w:br/>
      </w:r>
      <w:r>
        <w:rPr>
          <w:rStyle w:val="VerbatimChar"/>
        </w:rPr>
        <w:t xml:space="preserve">##  [4393] "TF"  "TF"  "TF"  "TF"  "TF"  "TF"  "TF"  "TF"  "TF"  "TF"  "TF"  "TF" </w:t>
      </w:r>
      <w:r>
        <w:br/>
      </w:r>
      <w:r>
        <w:rPr>
          <w:rStyle w:val="VerbatimChar"/>
        </w:rPr>
        <w:t xml:space="preserve">##  [4405] "TF"  "TF"  "TF"  "TF"  "TF"  "TF"  "TF"  "TF"  "TF"  "TF"  "TF"  "TF" </w:t>
      </w:r>
      <w:r>
        <w:br/>
      </w:r>
      <w:r>
        <w:rPr>
          <w:rStyle w:val="VerbatimChar"/>
        </w:rPr>
        <w:t xml:space="preserve">##  [4417] "TF"  "TF"  "TF"  "TF"  "TF"  "TF"  "TF"  "TF"  "TF"  "TF"  "TF"  "TF" </w:t>
      </w:r>
      <w:r>
        <w:br/>
      </w:r>
      <w:r>
        <w:rPr>
          <w:rStyle w:val="VerbatimChar"/>
        </w:rPr>
        <w:t xml:space="preserve">##  [4429] "TF"  "TF"  "TF"  "TF"  "TF"  "TF"  "TR"  "TR"  "TR"  "TR"  "TR"  "TR" </w:t>
      </w:r>
      <w:r>
        <w:br/>
      </w:r>
      <w:r>
        <w:rPr>
          <w:rStyle w:val="VerbatimChar"/>
        </w:rPr>
        <w:t xml:space="preserve">##  [4441] "TR"  "TR"  "TR"  "TR"  "TR"  "TR"  "TR"  "TR"  "TR"  "TR"  "TR"  "TR" </w:t>
      </w:r>
      <w:r>
        <w:br/>
      </w:r>
      <w:r>
        <w:rPr>
          <w:rStyle w:val="VerbatimChar"/>
        </w:rPr>
        <w:t xml:space="preserve">##  [4453] "TR"  "TR"  "TR"  "TR"  "TR"  "TR"  "TR"  "TR"  "TR"  "TR"  "TR"  "TR" </w:t>
      </w:r>
      <w:r>
        <w:br/>
      </w:r>
      <w:r>
        <w:rPr>
          <w:rStyle w:val="VerbatimChar"/>
        </w:rPr>
        <w:t xml:space="preserve">##  [4465] "TR"  "TR"  "TR"  "TR"  "TR"  "TR"  "TR"  "TR"  "TR"  "TR"  "TR"  "TR" </w:t>
      </w:r>
      <w:r>
        <w:br/>
      </w:r>
      <w:r>
        <w:rPr>
          <w:rStyle w:val="VerbatimChar"/>
        </w:rPr>
        <w:t xml:space="preserve">##  [4477] "TR"  "TR"  "TR"  "TR"  "TR"  "TR"  "TR"  "TR"  "TR"  "TR"  "TR"  "TR" </w:t>
      </w:r>
      <w:r>
        <w:br/>
      </w:r>
      <w:r>
        <w:rPr>
          <w:rStyle w:val="VerbatimChar"/>
        </w:rPr>
        <w:t xml:space="preserve">##  [4489] "TR"  "TR"  "TR"  "TR"  "TR"  "TR"  "TR"  "CT"  "CT"  "CT"  "CT"  "CT" </w:t>
      </w:r>
      <w:r>
        <w:br/>
      </w:r>
      <w:r>
        <w:rPr>
          <w:rStyle w:val="VerbatimChar"/>
        </w:rPr>
        <w:t xml:space="preserve">##  [4501] "CT"  "CT"  "CT"  "CT"  "CT"  "CT"  "CT"  "CT"  "CT"  "CT"  "CT"  "CT" </w:t>
      </w:r>
      <w:r>
        <w:br/>
      </w:r>
      <w:r>
        <w:rPr>
          <w:rStyle w:val="VerbatimChar"/>
        </w:rPr>
        <w:t xml:space="preserve">##  [4513] "CT"  "CT"  "CT"  "CT"  "CT"  "CT"  "CT"  "CT"  "CT"  "CT"  "CT"  "CT" </w:t>
      </w:r>
      <w:r>
        <w:br/>
      </w:r>
      <w:r>
        <w:rPr>
          <w:rStyle w:val="VerbatimChar"/>
        </w:rPr>
        <w:t xml:space="preserve">##  [4525] "CT"  "CT"  "GS"  "GS"  "GS"  "GS"  "GS"  "GS"  "GS"  "GS"  "GS"  "GS" </w:t>
      </w:r>
      <w:r>
        <w:br/>
      </w:r>
      <w:r>
        <w:rPr>
          <w:rStyle w:val="VerbatimChar"/>
        </w:rPr>
        <w:t xml:space="preserve">##  [4537] "GS"  "GS"  "GS"  "GS"  "GS"  "GS"  "GS"  "GS"  "GS"  "GS"  "GS"  "GS" </w:t>
      </w:r>
      <w:r>
        <w:br/>
      </w:r>
      <w:r>
        <w:rPr>
          <w:rStyle w:val="VerbatimChar"/>
        </w:rPr>
        <w:t xml:space="preserve">##  [4549] "GS"  "GS"  "GS"  "GS"  "GS"  "GS"  "GS"  "GS"  "GS"  "GS"  "GS"  "GS" </w:t>
      </w:r>
      <w:r>
        <w:br/>
      </w:r>
      <w:r>
        <w:rPr>
          <w:rStyle w:val="VerbatimChar"/>
        </w:rPr>
        <w:t xml:space="preserve">##  [4561] "GS"  "GS"  "GS"  "GS"  "GS"  "GS"  "GS"  "GS"  "GS"  "GS"  "GS"  "GS" </w:t>
      </w:r>
      <w:r>
        <w:br/>
      </w:r>
      <w:r>
        <w:rPr>
          <w:rStyle w:val="VerbatimChar"/>
        </w:rPr>
        <w:t xml:space="preserve">##  [4573] "GS"  "GS"  "GS"  "GS"  "GS"  "GS"  "GS"  "GS"  "GS"  "GS"  "GS"  "GS" </w:t>
      </w:r>
      <w:r>
        <w:br/>
      </w:r>
      <w:r>
        <w:rPr>
          <w:rStyle w:val="VerbatimChar"/>
        </w:rPr>
        <w:t xml:space="preserve">##  [4585] "GS"  "GS"  "GS"  "GS"  "SC"  "SC"  "SC"  "SC"  "SC"  "SC"  "SC"  "SC" </w:t>
      </w:r>
      <w:r>
        <w:br/>
      </w:r>
      <w:r>
        <w:rPr>
          <w:rStyle w:val="VerbatimChar"/>
        </w:rPr>
        <w:t xml:space="preserve">##  [4597] "SC"  "SC"  "SC"  "SC"  "SC"  "SC"  "SC"  "SC"  "SC"  "SC"  "SC"  "SC" </w:t>
      </w:r>
      <w:r>
        <w:br/>
      </w:r>
      <w:r>
        <w:rPr>
          <w:rStyle w:val="VerbatimChar"/>
        </w:rPr>
        <w:t xml:space="preserve">##  [4609] "SC"  "SC"  "SC"  "SC"  "SC"  "SC"  "SC"  "SC"  "SC"  "SC"  "SC"  "SC" </w:t>
      </w:r>
      <w:r>
        <w:br/>
      </w:r>
      <w:r>
        <w:rPr>
          <w:rStyle w:val="VerbatimChar"/>
        </w:rPr>
        <w:t xml:space="preserve">##  [4621] "SC"  "SC"  "SC"  "SC"  "SC"  "SC"  "SC"  "SC"  "SC"  "SC"  "SC"  "SC" </w:t>
      </w:r>
      <w:r>
        <w:br/>
      </w:r>
      <w:r>
        <w:rPr>
          <w:rStyle w:val="VerbatimChar"/>
        </w:rPr>
        <w:t xml:space="preserve">##  [4633] "SC"  "SC"  "SC"  "SC"  "SC"  "SC"  "SC"  "SC"  "SC"  "SC"  "SC"  "SC" </w:t>
      </w:r>
      <w:r>
        <w:br/>
      </w:r>
      <w:r>
        <w:rPr>
          <w:rStyle w:val="VerbatimChar"/>
        </w:rPr>
        <w:t xml:space="preserve">##  [4645] "SC"  "SC"  "SC"  "SC"  "SC"  "SC"  "SC"  "SC"  "SC"  "SC"  "SC"  "SC" </w:t>
      </w:r>
      <w:r>
        <w:br/>
      </w:r>
      <w:r>
        <w:rPr>
          <w:rStyle w:val="VerbatimChar"/>
        </w:rPr>
        <w:t xml:space="preserve">##  [4657] "SC"  "SC"  "SC"  "SC"  "SC"  "SC"  "SC"  "SC"  "SC"  "SC"  "SC"  "SC" </w:t>
      </w:r>
      <w:r>
        <w:br/>
      </w:r>
      <w:r>
        <w:rPr>
          <w:rStyle w:val="VerbatimChar"/>
        </w:rPr>
        <w:t xml:space="preserve">##  [4669] "SC"  "SC"  "SC"  "SC"  "SC"  "SC"  "SC"  "SC"  "SC"  "SC"  "SC"  "SC" </w:t>
      </w:r>
      <w:r>
        <w:br/>
      </w:r>
      <w:r>
        <w:rPr>
          <w:rStyle w:val="VerbatimChar"/>
        </w:rPr>
        <w:t xml:space="preserve">##  [4681] "SC"  "SC"  "SC"  "SC"  "SC"  "SC"  "SC"  "SC"  "SC"  "SC"  "SC"  "SC" </w:t>
      </w:r>
      <w:r>
        <w:br/>
      </w:r>
      <w:r>
        <w:rPr>
          <w:rStyle w:val="VerbatimChar"/>
        </w:rPr>
        <w:t xml:space="preserve">##  [4693] "SC"  "SC"  "SC"  "SC"  "SC"  "SC"  "SC"  "SC"  "SC"  "SC"  "TF"  "TF" </w:t>
      </w:r>
      <w:r>
        <w:br/>
      </w:r>
      <w:r>
        <w:rPr>
          <w:rStyle w:val="VerbatimChar"/>
        </w:rPr>
        <w:t xml:space="preserve">##  [4705] "TF"  "TF"  "TF"  "TF"  "TF"  "TF"  "TF"  "TF"  "TF"  "TF"  "TF"  "TF" </w:t>
      </w:r>
      <w:r>
        <w:br/>
      </w:r>
      <w:r>
        <w:rPr>
          <w:rStyle w:val="VerbatimChar"/>
        </w:rPr>
        <w:t xml:space="preserve">##  [4717] "TF"  "TF"  "TF"  "TF"  "TF"  "TF"  "TF"  "TF"  "TF"  "TF"  "TF"  "TF" </w:t>
      </w:r>
      <w:r>
        <w:br/>
      </w:r>
      <w:r>
        <w:rPr>
          <w:rStyle w:val="VerbatimChar"/>
        </w:rPr>
        <w:t xml:space="preserve">##  [4729] "TF"  "TF"  "TF"  "TF"  "TF"  "TF"  "TF"  "TF"  "TF"  "TF"  "TF"  "TF" </w:t>
      </w:r>
      <w:r>
        <w:br/>
      </w:r>
      <w:r>
        <w:rPr>
          <w:rStyle w:val="VerbatimChar"/>
        </w:rPr>
        <w:t xml:space="preserve">##  [4741] "TF"  "TF"  "TF"  "TF"  "TF"  "TF"  "TF"  "TF"  "TF"  "TF"  "TF"  "TF" </w:t>
      </w:r>
      <w:r>
        <w:br/>
      </w:r>
      <w:r>
        <w:rPr>
          <w:rStyle w:val="VerbatimChar"/>
        </w:rPr>
        <w:t xml:space="preserve">##  [4753] "TF"  "TF"  "TF"  "TF"  "TF"  "TF"  "TF"  "TF"  "TF"  "TR"  "TR"  "TR" </w:t>
      </w:r>
      <w:r>
        <w:br/>
      </w:r>
      <w:r>
        <w:rPr>
          <w:rStyle w:val="VerbatimChar"/>
        </w:rPr>
        <w:t xml:space="preserve">##  [4765] "TR"  "TR"  "TR"  "TR"  "TR"  "TR"  "TR"  "TR"  "TR"  "TR"  "TR"  "TR" </w:t>
      </w:r>
      <w:r>
        <w:br/>
      </w:r>
      <w:r>
        <w:rPr>
          <w:rStyle w:val="VerbatimChar"/>
        </w:rPr>
        <w:t xml:space="preserve">##  [4777] "TR"  "TR"  "TR"  "TR"  "TR"  "TR"  "TR"  "TR"  "TR"  "TR"  "TR"  "TR" </w:t>
      </w:r>
      <w:r>
        <w:br/>
      </w:r>
      <w:r>
        <w:rPr>
          <w:rStyle w:val="VerbatimChar"/>
        </w:rPr>
        <w:t xml:space="preserve">##  [4789] "TR"  "TR"  "TR"  "TR"  "TR"  "TR"  "CT"  "CT"  "CT"  "CT"  "CT"  "CT" </w:t>
      </w:r>
      <w:r>
        <w:br/>
      </w:r>
      <w:r>
        <w:rPr>
          <w:rStyle w:val="VerbatimChar"/>
        </w:rPr>
        <w:t xml:space="preserve">##  [4801] "CT"  "CT"  "CT"  "CT"  "CT"  "CT"  "CT"  "CT"  "CT"  "CT"  "CT"  "CT" </w:t>
      </w:r>
      <w:r>
        <w:br/>
      </w:r>
      <w:r>
        <w:rPr>
          <w:rStyle w:val="VerbatimChar"/>
        </w:rPr>
        <w:t xml:space="preserve">##  [4813] "CT"  "CT"  "CT"  "CT"  "CT"  "CT"  "CT"  "CT"  "CT"  "CT"  "CT"  "CT" </w:t>
      </w:r>
      <w:r>
        <w:br/>
      </w:r>
      <w:r>
        <w:rPr>
          <w:rStyle w:val="VerbatimChar"/>
        </w:rPr>
        <w:t xml:space="preserve">##  [4825] "CT"  "CT"  "CT"  "CT"  "GS"  "GS"  "GS"  "GS"  "GS"  "GS"  "GS"  "GS" </w:t>
      </w:r>
      <w:r>
        <w:br/>
      </w:r>
      <w:r>
        <w:rPr>
          <w:rStyle w:val="VerbatimChar"/>
        </w:rPr>
        <w:t xml:space="preserve">##  [4837] "GS"  "GS"  "GS"  "GS"  "GS"  "GS"  "GS"  "GS"  "GS"  "GS"  "GS"  "GS" </w:t>
      </w:r>
      <w:r>
        <w:br/>
      </w:r>
      <w:r>
        <w:rPr>
          <w:rStyle w:val="VerbatimChar"/>
        </w:rPr>
        <w:t xml:space="preserve">##  [4849] "GS"  "GS"  "GS"  "GS"  "GS"  "GS"  "GS"  "GS"  "GS"  "GS"  "GS"  "GS" </w:t>
      </w:r>
      <w:r>
        <w:br/>
      </w:r>
      <w:r>
        <w:rPr>
          <w:rStyle w:val="VerbatimChar"/>
        </w:rPr>
        <w:t xml:space="preserve">##  [4861] "GS"  "GS"  "GS"  "GS"  "GS"  "GS"  "GS"  "GS"  "GS"  "GS"  "GS"  "GS" </w:t>
      </w:r>
      <w:r>
        <w:br/>
      </w:r>
      <w:r>
        <w:rPr>
          <w:rStyle w:val="VerbatimChar"/>
        </w:rPr>
        <w:t xml:space="preserve">##  [4873] "GS"  "GS"  "GS"  "SC"  "SC"  "SC"  "SC"  "SC"  "SC"  "SC"  "SC"  "SC" </w:t>
      </w:r>
      <w:r>
        <w:br/>
      </w:r>
      <w:r>
        <w:rPr>
          <w:rStyle w:val="VerbatimChar"/>
        </w:rPr>
        <w:t xml:space="preserve">##  [4885] "SC"  "SC"  "SC"  "SC"  "SC"  "SC"  "SC"  "SC"  "SC"  "SC"  "SC"  "SC" </w:t>
      </w:r>
      <w:r>
        <w:br/>
      </w:r>
      <w:r>
        <w:rPr>
          <w:rStyle w:val="VerbatimChar"/>
        </w:rPr>
        <w:t xml:space="preserve">##  [4897] "SC"  "SC"  "SC"  "SC"  "SC"  "SC"  "SC"  "SC"  "SC"  "SC"  "SC"  "SC" </w:t>
      </w:r>
      <w:r>
        <w:br/>
      </w:r>
      <w:r>
        <w:rPr>
          <w:rStyle w:val="VerbatimChar"/>
        </w:rPr>
        <w:t xml:space="preserve">##  [4909] "SC"  "SC"  "SC"  "SC"  "SC"  "SC"  "SC"  "SC"  "SC"  "SC"  "SC"  "SC" </w:t>
      </w:r>
      <w:r>
        <w:br/>
      </w:r>
      <w:r>
        <w:rPr>
          <w:rStyle w:val="VerbatimChar"/>
        </w:rPr>
        <w:t xml:space="preserve">##  [4921] "SC"  "SC"  "SC"  "SC"  "SC"  "SC"  "SC"  "SC"  "SC"  "SC"  "SC"  "SC" </w:t>
      </w:r>
      <w:r>
        <w:br/>
      </w:r>
      <w:r>
        <w:rPr>
          <w:rStyle w:val="VerbatimChar"/>
        </w:rPr>
        <w:t xml:space="preserve">##  [4933] "SC"  "SC"  "SC"  "SC"  "SC"  "SC"  "SC"  "SC"  "SC"  "SC"  "SC"  "SC" </w:t>
      </w:r>
      <w:r>
        <w:br/>
      </w:r>
      <w:r>
        <w:rPr>
          <w:rStyle w:val="VerbatimChar"/>
        </w:rPr>
        <w:t xml:space="preserve">##  [4945] "SC"  "SC"  "SC"  "SC"  "SC"  "SC"  "SC"  "SC"  "SC"  "SC"  "SC"  "SC" </w:t>
      </w:r>
      <w:r>
        <w:br/>
      </w:r>
      <w:r>
        <w:rPr>
          <w:rStyle w:val="VerbatimChar"/>
        </w:rPr>
        <w:t xml:space="preserve">##  [4957] "SC"  "SC"  "SC"  "SC"  "SC"  "SC"  "SC"  "SC"  "SC"  "SC"  "SC"  "SC" </w:t>
      </w:r>
      <w:r>
        <w:br/>
      </w:r>
      <w:r>
        <w:rPr>
          <w:rStyle w:val="VerbatimChar"/>
        </w:rPr>
        <w:t xml:space="preserve">##  [4969] "SC"  "SC"  "SC"  "SC"  "SC"  "SC"  "SC"  "SC"  "TF"  "TF"  "TF"  "TF" </w:t>
      </w:r>
      <w:r>
        <w:br/>
      </w:r>
      <w:r>
        <w:rPr>
          <w:rStyle w:val="VerbatimChar"/>
        </w:rPr>
        <w:t xml:space="preserve">##  [4981] "TF"  "TF"  "TF"  "TF"  "TF"  "TF"  "TF"  "TF"  "TF"  "TF"  "TF"  "TF" </w:t>
      </w:r>
      <w:r>
        <w:br/>
      </w:r>
      <w:r>
        <w:rPr>
          <w:rStyle w:val="VerbatimChar"/>
        </w:rPr>
        <w:t xml:space="preserve">##  [4993] "TF"  "TF"  "TF"  "TF"  "TF"  "TF"  "TF"  "TF"  "TF"  "TF"  "TF"  "TF" </w:t>
      </w:r>
      <w:r>
        <w:br/>
      </w:r>
      <w:r>
        <w:rPr>
          <w:rStyle w:val="VerbatimChar"/>
        </w:rPr>
        <w:t xml:space="preserve">##  [5005] "TF"  "TF"  "TF"  "TF"  "TF"  "TF"  "TF"  "TF"  "TF"  "TF"  "TF"  "TF" </w:t>
      </w:r>
      <w:r>
        <w:br/>
      </w:r>
      <w:r>
        <w:rPr>
          <w:rStyle w:val="VerbatimChar"/>
        </w:rPr>
        <w:t xml:space="preserve">##  [5017] "TF"  "TF"  "TF"  "TF"  "TF"  "TF"  "TF"  "TF"  "TF"  "TF"  "TF"  "TR" </w:t>
      </w:r>
      <w:r>
        <w:br/>
      </w:r>
      <w:r>
        <w:rPr>
          <w:rStyle w:val="VerbatimChar"/>
        </w:rPr>
        <w:t xml:space="preserve">##  [5029] "TR"  "TR"  "TR"  "TR"  "TR"  "TR"  "TR"  "TR"  "TR"  "TR"  "TR"  "TR" </w:t>
      </w:r>
      <w:r>
        <w:br/>
      </w:r>
      <w:r>
        <w:rPr>
          <w:rStyle w:val="VerbatimChar"/>
        </w:rPr>
        <w:t xml:space="preserve">##  [5041] "TR"  "TR"  "TR"  "TR"  "TR"  "TR"  "TR"  "TR"  "TR"  "CT"  "CT"  "CT" </w:t>
      </w:r>
      <w:r>
        <w:br/>
      </w:r>
      <w:r>
        <w:rPr>
          <w:rStyle w:val="VerbatimChar"/>
        </w:rPr>
        <w:t xml:space="preserve">##  [5053] "CT"  "CT"  "CT"  "CT"  "CT"  "CT"  "CT"  "CT"  "CT"  "CT"  "CT"  "CT" </w:t>
      </w:r>
      <w:r>
        <w:br/>
      </w:r>
      <w:r>
        <w:rPr>
          <w:rStyle w:val="VerbatimChar"/>
        </w:rPr>
        <w:t xml:space="preserve">##  [5065] "CT"  "CT"  "CT"  "CT"  "CT"  "CT"  "CT"  "CT"  "CT"  "CT"  "CT"  "GS" </w:t>
      </w:r>
      <w:r>
        <w:br/>
      </w:r>
      <w:r>
        <w:rPr>
          <w:rStyle w:val="VerbatimChar"/>
        </w:rPr>
        <w:t xml:space="preserve">##  [5077] "GS"  "GS"  "GS"  "GS"  "GS"  "GS"  "GS"  "GS"  "GS"  "GS"  "GS"  "GS" </w:t>
      </w:r>
      <w:r>
        <w:br/>
      </w:r>
      <w:r>
        <w:rPr>
          <w:rStyle w:val="VerbatimChar"/>
        </w:rPr>
        <w:t xml:space="preserve">##  [5089] "GS"  "GS"  "GS"  "GS"  "GS"  "GS"  "GS"  "GS"  "GS"  "GS"  "GS"  "GS" </w:t>
      </w:r>
      <w:r>
        <w:br/>
      </w:r>
      <w:r>
        <w:rPr>
          <w:rStyle w:val="VerbatimChar"/>
        </w:rPr>
        <w:t xml:space="preserve">##  [5101] "GS"  "GS"  "GS"  "GS"  "GS"  "GS"  "GS"  "GS"  "GS"  "GS"  "GS"  "GS" </w:t>
      </w:r>
      <w:r>
        <w:br/>
      </w:r>
      <w:r>
        <w:rPr>
          <w:rStyle w:val="VerbatimChar"/>
        </w:rPr>
        <w:t xml:space="preserve">##  [5113] "GS"  "GS"  "GS"  "GS"  "SC"  "SC"  "SC"  "SC"  "SC"  "SC"  "SC"  "SC" </w:t>
      </w:r>
      <w:r>
        <w:br/>
      </w:r>
      <w:r>
        <w:rPr>
          <w:rStyle w:val="VerbatimChar"/>
        </w:rPr>
        <w:t xml:space="preserve">##  [5125] "SC"  "SC"  "SC"  "SC"  "SC"  "SC"  "SC"  "SC"  "SC"  "SC"  "SC"  "SC" </w:t>
      </w:r>
      <w:r>
        <w:br/>
      </w:r>
      <w:r>
        <w:rPr>
          <w:rStyle w:val="VerbatimChar"/>
        </w:rPr>
        <w:t xml:space="preserve">##  [5137] "SC"  "SC"  "SC"  "SC"  "SC"  "SC"  "SC"  "SC"  "SC"  "SC"  "SC"  "SC" </w:t>
      </w:r>
      <w:r>
        <w:br/>
      </w:r>
      <w:r>
        <w:rPr>
          <w:rStyle w:val="VerbatimChar"/>
        </w:rPr>
        <w:t xml:space="preserve">##  [5149] "SC"  "SC"  "SC"  "SC"  "SC"  "SC"  "SC"  "SC"  "SC"  "SC"  "SC"  "SC" </w:t>
      </w:r>
      <w:r>
        <w:br/>
      </w:r>
      <w:r>
        <w:rPr>
          <w:rStyle w:val="VerbatimChar"/>
        </w:rPr>
        <w:t xml:space="preserve">##  [5161] "SC"  "SC"  "SC"  "SC"  "SC"  "SC"  "SC"  "SC"  "SC"  "SC"  "SC"  "SC" </w:t>
      </w:r>
      <w:r>
        <w:br/>
      </w:r>
      <w:r>
        <w:rPr>
          <w:rStyle w:val="VerbatimChar"/>
        </w:rPr>
        <w:t xml:space="preserve">##  [5173] "SC"  "SC"  "SC"  "SC"  "SC"  "SC"  "SC"  "SC"  "SC"  "SC"  "SC"  "SC" </w:t>
      </w:r>
      <w:r>
        <w:br/>
      </w:r>
      <w:r>
        <w:rPr>
          <w:rStyle w:val="VerbatimChar"/>
        </w:rPr>
        <w:t xml:space="preserve">##  [5185] "SC"  "SC"  "SC"  "SC"  "SC"  "SC"  "SC"  "SC"  "SC"  "SC"  "SC"  "SC" </w:t>
      </w:r>
      <w:r>
        <w:br/>
      </w:r>
      <w:r>
        <w:rPr>
          <w:rStyle w:val="VerbatimChar"/>
        </w:rPr>
        <w:t xml:space="preserve">##  [5197] "SC"  "SC"  "SC"  "SC"  "SC"  "SC"  "SC"  "SC"  "TF"  "TF"  "TF"  "TF" </w:t>
      </w:r>
      <w:r>
        <w:br/>
      </w:r>
      <w:r>
        <w:rPr>
          <w:rStyle w:val="VerbatimChar"/>
        </w:rPr>
        <w:t xml:space="preserve">##  [5209] "TF"  "TF"  "TF"  "TF"  "TF"  "TF"  "TF"  "TF"  "TF"  "TF"  "TF"  "TF" </w:t>
      </w:r>
      <w:r>
        <w:br/>
      </w:r>
      <w:r>
        <w:rPr>
          <w:rStyle w:val="VerbatimChar"/>
        </w:rPr>
        <w:t xml:space="preserve">##  [5221] "TF"  "TF"  "TF"  "TF"  "TF"  "TF"  "TF"  "TF"  "TF"  "TF"  "TF"  "TF" </w:t>
      </w:r>
      <w:r>
        <w:br/>
      </w:r>
      <w:r>
        <w:rPr>
          <w:rStyle w:val="VerbatimChar"/>
        </w:rPr>
        <w:t xml:space="preserve">##  [5233] "TF"  "TF"  "TF"  "TF"  "TF"  "TF"  "TF"  "TF"  "TF"  "TF"  "TF"  "TF" </w:t>
      </w:r>
      <w:r>
        <w:br/>
      </w:r>
      <w:r>
        <w:rPr>
          <w:rStyle w:val="VerbatimChar"/>
        </w:rPr>
        <w:t xml:space="preserve">##  [5245] "TF"  "TF"  "TF"  "TF"  "TF"  "TF"  "TF"  "TF"  "TF"  "TF"  "TF"  "TF" </w:t>
      </w:r>
      <w:r>
        <w:br/>
      </w:r>
      <w:r>
        <w:rPr>
          <w:rStyle w:val="VerbatimChar"/>
        </w:rPr>
        <w:t xml:space="preserve">##  [5257] "TF"  "TF"  "TF"  "TF"  "TF"  "TF"  "TF"  "TF"  "TF"  "TF"  "TF"  "TF" </w:t>
      </w:r>
      <w:r>
        <w:br/>
      </w:r>
      <w:r>
        <w:rPr>
          <w:rStyle w:val="VerbatimChar"/>
        </w:rPr>
        <w:t xml:space="preserve">##  [5269] "TF"  "TF"  "TF"  "TF"  "TF"  "TF"  "TF"  "TF"  "TF"  "TF"  "TF"  "TF" </w:t>
      </w:r>
      <w:r>
        <w:br/>
      </w:r>
      <w:r>
        <w:rPr>
          <w:rStyle w:val="VerbatimChar"/>
        </w:rPr>
        <w:t xml:space="preserve">##  [5281] "TF"  "TF"  "TF"  "TF"  "TF"  "TF"  "TF"  "TF"  "TF"  "TF"  "TF"  "TF" </w:t>
      </w:r>
      <w:r>
        <w:br/>
      </w:r>
      <w:r>
        <w:rPr>
          <w:rStyle w:val="VerbatimChar"/>
        </w:rPr>
        <w:t xml:space="preserve">##  [5293] "TF"  "TF"  "TF"  "TF"  "TF"  "TF"  "TF"  "TF"  "TF"  "TF"  "TF"  "TF" </w:t>
      </w:r>
      <w:r>
        <w:br/>
      </w:r>
      <w:r>
        <w:rPr>
          <w:rStyle w:val="VerbatimChar"/>
        </w:rPr>
        <w:t xml:space="preserve">##  [5305] "TF"  "TF"  "TF"  "TF"  "TF"  "TF"  "TF"  "TF"  "TF"  "TF"  "TF"  "TF" </w:t>
      </w:r>
      <w:r>
        <w:br/>
      </w:r>
      <w:r>
        <w:rPr>
          <w:rStyle w:val="VerbatimChar"/>
        </w:rPr>
        <w:t xml:space="preserve">##  [5317] "TF"  "TF"  "TF"  "TF"  "TF"  "TF"  "TF"  "TF"  "TF"  "TF"  "TF"  "TF" </w:t>
      </w:r>
      <w:r>
        <w:br/>
      </w:r>
      <w:r>
        <w:rPr>
          <w:rStyle w:val="VerbatimChar"/>
        </w:rPr>
        <w:t xml:space="preserve">##  [5329] "TF"  "TF"  "TF"  "TF"  "TF"  "TF"  "TR"  "TR"  "TR"  "TR"  "TR"  "TR" </w:t>
      </w:r>
      <w:r>
        <w:br/>
      </w:r>
      <w:r>
        <w:rPr>
          <w:rStyle w:val="VerbatimChar"/>
        </w:rPr>
        <w:t xml:space="preserve">##  [5341] "TR"  "TR"  "TR"  "TR"  "TR"  "TR"  "TR"  "TR"  "TR"  "TR"  "TR"  "TR" </w:t>
      </w:r>
      <w:r>
        <w:br/>
      </w:r>
      <w:r>
        <w:rPr>
          <w:rStyle w:val="VerbatimChar"/>
        </w:rPr>
        <w:t xml:space="preserve">##  [5353] "TR"  "TR"  "TR"  "TR"  "TR"  "TR"  "CF"  "CF"  "CT"  "CT"  "CT"  "CT" </w:t>
      </w:r>
      <w:r>
        <w:br/>
      </w:r>
      <w:r>
        <w:rPr>
          <w:rStyle w:val="VerbatimChar"/>
        </w:rPr>
        <w:t xml:space="preserve">##  [5365] "CT"  "CT"  "CT"  "CT"  "CT"  "CT"  "CT"  "CT"  "CT"  "CT"  "CT"  "CT" </w:t>
      </w:r>
      <w:r>
        <w:br/>
      </w:r>
      <w:r>
        <w:rPr>
          <w:rStyle w:val="VerbatimChar"/>
        </w:rPr>
        <w:t xml:space="preserve">##  [5377] "CT"  "CT"  "CT"  "CT"  "CT"  "CT"  "CT"  "CT"  "CT"  "CT"  "CT"  "CT" </w:t>
      </w:r>
      <w:r>
        <w:br/>
      </w:r>
      <w:r>
        <w:rPr>
          <w:rStyle w:val="VerbatimChar"/>
        </w:rPr>
        <w:t xml:space="preserve">##  [5389] "CT"  "CT"  "CT"  "CT"  "CT"  "CT"  "CT"  "CT"  "CT"  "CT"  "CT"  "CT" </w:t>
      </w:r>
      <w:r>
        <w:br/>
      </w:r>
      <w:r>
        <w:rPr>
          <w:rStyle w:val="VerbatimChar"/>
        </w:rPr>
        <w:t xml:space="preserve">##  [5401] "CT"  "CT"  "CT"  "CT"  "CT"  "CT"  "CT"  "CT"  "GS"  "GS"  "GS"  "GS" </w:t>
      </w:r>
      <w:r>
        <w:br/>
      </w:r>
      <w:r>
        <w:rPr>
          <w:rStyle w:val="VerbatimChar"/>
        </w:rPr>
        <w:t xml:space="preserve">##  [5413] "GS"  "GS"  "GS"  "GS"  "GS"  "GS"  "GS"  "GS"  "GS"  "GS"  "GS"  "GS" </w:t>
      </w:r>
      <w:r>
        <w:br/>
      </w:r>
      <w:r>
        <w:rPr>
          <w:rStyle w:val="VerbatimChar"/>
        </w:rPr>
        <w:t xml:space="preserve">##  [5425] "GS"  "GS"  "GS"  "GS"  "GS"  "GS"  "GS"  "GS"  "GS"  "GS"  "GS"  "GS" </w:t>
      </w:r>
      <w:r>
        <w:br/>
      </w:r>
      <w:r>
        <w:rPr>
          <w:rStyle w:val="VerbatimChar"/>
        </w:rPr>
        <w:t xml:space="preserve">##  [5437] "GS"  "GS"  "GS"  "GS"  "GS"  "GS"  "GS"  "GS"  "GS"  "GS"  "TF"  "TF" </w:t>
      </w:r>
      <w:r>
        <w:br/>
      </w:r>
      <w:r>
        <w:rPr>
          <w:rStyle w:val="VerbatimChar"/>
        </w:rPr>
        <w:t xml:space="preserve">##  [5449] "TF"  "TF"  "TF"  "TF"  "TF"  "TF"  "TF"  "TF"  "TF"  "TF"  "TF"  "TF" </w:t>
      </w:r>
      <w:r>
        <w:br/>
      </w:r>
      <w:r>
        <w:rPr>
          <w:rStyle w:val="VerbatimChar"/>
        </w:rPr>
        <w:t xml:space="preserve">##  [5461] "TF"  "TF"  "TF"  "TF"  "TF"  "TF"  "TF"  "TF"  "TF"  "TF"  "TF"  "TF" </w:t>
      </w:r>
      <w:r>
        <w:br/>
      </w:r>
      <w:r>
        <w:rPr>
          <w:rStyle w:val="VerbatimChar"/>
        </w:rPr>
        <w:t xml:space="preserve">##  [5473] "TF"  "TF"  "TF"  "TF"  "TF"  "TF"  "TF"  "TF"  "TF"  "TF"  "TF"  "TF" </w:t>
      </w:r>
      <w:r>
        <w:br/>
      </w:r>
      <w:r>
        <w:rPr>
          <w:rStyle w:val="VerbatimChar"/>
        </w:rPr>
        <w:t xml:space="preserve">##  [5485] "TF"  "TF"  "TF"  "TF"  "TF"  "TF"  "TF"  "TF"  "TF"  "TF"  "TF"  "TF" </w:t>
      </w:r>
      <w:r>
        <w:br/>
      </w:r>
      <w:r>
        <w:rPr>
          <w:rStyle w:val="VerbatimChar"/>
        </w:rPr>
        <w:t xml:space="preserve">##  [5497] "TF"  "TF"  "TF"  "TF"  "TF"  "TF"  "TF"  "TF"  "TF"  "TF"  "TF"  "TF" </w:t>
      </w:r>
      <w:r>
        <w:br/>
      </w:r>
      <w:r>
        <w:rPr>
          <w:rStyle w:val="VerbatimChar"/>
        </w:rPr>
        <w:t xml:space="preserve">##  [5509] "TF"  "TF"  "TF"  "TF"  "TF"  "TF"  "TF"  "TF"  "TF"  "TF"  "TF"  "TF" </w:t>
      </w:r>
      <w:r>
        <w:br/>
      </w:r>
      <w:r>
        <w:rPr>
          <w:rStyle w:val="VerbatimChar"/>
        </w:rPr>
        <w:t xml:space="preserve">##  [5521] "TF"  "TF"  "TF"  "TF"  "TF"  "TF"  "TF"  "TF"  "TF"  "TF"  "TF"  "TF" </w:t>
      </w:r>
      <w:r>
        <w:br/>
      </w:r>
      <w:r>
        <w:rPr>
          <w:rStyle w:val="VerbatimChar"/>
        </w:rPr>
        <w:t xml:space="preserve">##  [5533] "TF"  "TF"  "TF"  "TF"  "TF"  "TF"  "TF"  "TF"  "TF"  "TF"  "TF"  "TF" </w:t>
      </w:r>
      <w:r>
        <w:br/>
      </w:r>
      <w:r>
        <w:rPr>
          <w:rStyle w:val="VerbatimChar"/>
        </w:rPr>
        <w:t xml:space="preserve">##  [5545] "TF"  "TF"  "TF"  "TF"  "TF"  "TF"  "TF"  "TF"  "TF"  "TF"  "TF"  "TF" </w:t>
      </w:r>
      <w:r>
        <w:br/>
      </w:r>
      <w:r>
        <w:rPr>
          <w:rStyle w:val="VerbatimChar"/>
        </w:rPr>
        <w:t xml:space="preserve">##  [5557] "TF"  "TF"  "TF"  "TF"  "TF"  "TF"  "TF"  "TF"  "TF"  "TF"  "TF"  "TF" </w:t>
      </w:r>
      <w:r>
        <w:br/>
      </w:r>
      <w:r>
        <w:rPr>
          <w:rStyle w:val="VerbatimChar"/>
        </w:rPr>
        <w:t xml:space="preserve">##  [5569] "TF"  "TR"  "TR"  "TR"  "TR"  "TR"  "TR"  "TR"  "TR"  "TR"  "TR"  "TR" </w:t>
      </w:r>
      <w:r>
        <w:br/>
      </w:r>
      <w:r>
        <w:rPr>
          <w:rStyle w:val="VerbatimChar"/>
        </w:rPr>
        <w:t xml:space="preserve">##  [5581] "TR"  "TR"  "TR"  "CT"  "CT"  "CT"  "CT"  "CT"  "CT"  "CT"  "CT"  "CT" </w:t>
      </w:r>
      <w:r>
        <w:br/>
      </w:r>
      <w:r>
        <w:rPr>
          <w:rStyle w:val="VerbatimChar"/>
        </w:rPr>
        <w:t xml:space="preserve">##  [5593] "CT"  "CT"  "CT"  "CT"  "CT"  "CT"  "CT"  "CT"  "CT"  "CT"  "CT"  "CT" </w:t>
      </w:r>
      <w:r>
        <w:br/>
      </w:r>
      <w:r>
        <w:rPr>
          <w:rStyle w:val="VerbatimChar"/>
        </w:rPr>
        <w:t xml:space="preserve">##  [5605] "CT"  "CT"  "CT"  "CT"  "CT"  "CT"  "CT"  "CT"  "CT"  "CT"  "CT"  "CT" </w:t>
      </w:r>
      <w:r>
        <w:br/>
      </w:r>
      <w:r>
        <w:rPr>
          <w:rStyle w:val="VerbatimChar"/>
        </w:rPr>
        <w:t xml:space="preserve">##  [5617] "CT"  "CT"  "CT"  "CT"  "GS"  "GS"  "GS"  "GS"  "GS"  "GS"  "GS"  "GS" </w:t>
      </w:r>
      <w:r>
        <w:br/>
      </w:r>
      <w:r>
        <w:rPr>
          <w:rStyle w:val="VerbatimChar"/>
        </w:rPr>
        <w:t xml:space="preserve">##  [5629] "GS"  "GS"  "GS"  "GS"  "GS"  "GS"  "GS"  "GS"  "GS"  "GS"  "GS"  "GS" </w:t>
      </w:r>
      <w:r>
        <w:br/>
      </w:r>
      <w:r>
        <w:rPr>
          <w:rStyle w:val="VerbatimChar"/>
        </w:rPr>
        <w:t xml:space="preserve">##  [5641] "GS"  "GS"  "GS"  "GS"  "GS"  "GS"  "GS"  "GS"  "GS"  "GS"  "GS"  "GS" </w:t>
      </w:r>
      <w:r>
        <w:br/>
      </w:r>
      <w:r>
        <w:rPr>
          <w:rStyle w:val="VerbatimChar"/>
        </w:rPr>
        <w:t xml:space="preserve">##  [5653] "GS"  "RLF" "RLF" "TF"  "TF"  "TF"  "TF"  "TF"  "TF"  "TF"  "TF"  "TF" </w:t>
      </w:r>
      <w:r>
        <w:br/>
      </w:r>
      <w:r>
        <w:rPr>
          <w:rStyle w:val="VerbatimChar"/>
        </w:rPr>
        <w:t xml:space="preserve">##  [5665] "TF"  "TF"  "TF"  "TF"  "TF"  "TF"  "TF"  "TF"  "TF"  "TF"  "TF"  "TF" </w:t>
      </w:r>
      <w:r>
        <w:br/>
      </w:r>
      <w:r>
        <w:rPr>
          <w:rStyle w:val="VerbatimChar"/>
        </w:rPr>
        <w:t xml:space="preserve">##  [5677] "TF"  "TF"  "TF"  "TF"  "TF"  "TF"  "TF"  "TF"  "TF"  "TF"  "TF"  "TF" </w:t>
      </w:r>
      <w:r>
        <w:br/>
      </w:r>
      <w:r>
        <w:rPr>
          <w:rStyle w:val="VerbatimChar"/>
        </w:rPr>
        <w:t xml:space="preserve">##  [5689] "TF"  "TF"  "TF"  "TF"  "TF"  "TF"  "TF"  "TF"  "TF"  "TF"  "TF"  "TF" </w:t>
      </w:r>
      <w:r>
        <w:br/>
      </w:r>
      <w:r>
        <w:rPr>
          <w:rStyle w:val="VerbatimChar"/>
        </w:rPr>
        <w:t xml:space="preserve">##  [5701] "TF"  "TF"  "TF"  "TF"  "TF"  "TF"  "TF"  "TF"  "TF"  "TF"  "TF"  "TF" </w:t>
      </w:r>
      <w:r>
        <w:br/>
      </w:r>
      <w:r>
        <w:rPr>
          <w:rStyle w:val="VerbatimChar"/>
        </w:rPr>
        <w:t xml:space="preserve">##  [5713] "TF"  "TF"  "TF"  "TF"  "TF"  "TF"  "TF"  "TF"  "TF"  "TF"  "TF"  "TF" </w:t>
      </w:r>
      <w:r>
        <w:br/>
      </w:r>
      <w:r>
        <w:rPr>
          <w:rStyle w:val="VerbatimChar"/>
        </w:rPr>
        <w:t xml:space="preserve">##  [5725] "TF"  "TF"  "TF"  "TF"  "TF"  "TF"  "TF"  "TF"  "TF"  "TF"  "TF"  "TF" </w:t>
      </w:r>
      <w:r>
        <w:br/>
      </w:r>
      <w:r>
        <w:rPr>
          <w:rStyle w:val="VerbatimChar"/>
        </w:rPr>
        <w:t xml:space="preserve">##  [5737] "TF"  "TF"  "TF"  "TF"  "TF"  "TF"  "TF"  "TF"  "TF"  "TF"  "TF"  "TF" </w:t>
      </w:r>
      <w:r>
        <w:br/>
      </w:r>
      <w:r>
        <w:rPr>
          <w:rStyle w:val="VerbatimChar"/>
        </w:rPr>
        <w:t xml:space="preserve">##  [5749] "TF"  "TF"  "TF"  "TF"  "TF"  "TF"  "TF"  "TF"  "TF"  "TF"  "TF"  "TF" </w:t>
      </w:r>
      <w:r>
        <w:br/>
      </w:r>
      <w:r>
        <w:rPr>
          <w:rStyle w:val="VerbatimChar"/>
        </w:rPr>
        <w:t xml:space="preserve">##  [5761] "TF"  "TF"  "TF"  "TF"  "TF"  "TF"  "TF"  "TF"  "TF"  "TF"  "TF"  "TF" </w:t>
      </w:r>
      <w:r>
        <w:br/>
      </w:r>
      <w:r>
        <w:rPr>
          <w:rStyle w:val="VerbatimChar"/>
        </w:rPr>
        <w:t xml:space="preserve">##  [5773] "TF"  "TF"  "TF"  "TF"  "TF"  "TF"  "TF"  "TF"  "TF"  "TF"  "TF"  "TF" </w:t>
      </w:r>
      <w:r>
        <w:br/>
      </w:r>
      <w:r>
        <w:rPr>
          <w:rStyle w:val="VerbatimChar"/>
        </w:rPr>
        <w:t xml:space="preserve">##  [5785] "TF"  "TF"  "TF"  "TF"  "TF"  "TF"  "TF"  "TF"  "TF"  "TF"  "TF"  "TF" </w:t>
      </w:r>
      <w:r>
        <w:br/>
      </w:r>
      <w:r>
        <w:rPr>
          <w:rStyle w:val="VerbatimChar"/>
        </w:rPr>
        <w:t xml:space="preserve">##  [5797] "TF"  "TF"  "TF"  "TF"  "TF"  "TF"  "TF"  "TF"  "TF"  "TF"  "TF"  "TF" </w:t>
      </w:r>
      <w:r>
        <w:br/>
      </w:r>
      <w:r>
        <w:rPr>
          <w:rStyle w:val="VerbatimChar"/>
        </w:rPr>
        <w:t xml:space="preserve">##  [5809] "TF"  "TF"  "TF"  "TF"  "TF"  "TF"  "TF"  "TF"  "TF"  "TF"  "TF"  "TF" </w:t>
      </w:r>
      <w:r>
        <w:br/>
      </w:r>
      <w:r>
        <w:rPr>
          <w:rStyle w:val="VerbatimChar"/>
        </w:rPr>
        <w:t xml:space="preserve">##  [5821] "TF"  "TF"  "TF"  "TR"  "TR"  "TR"  "TR"  "TR"  "TR"  "TR"  "TR"  "TR" </w:t>
      </w:r>
      <w:r>
        <w:br/>
      </w:r>
      <w:r>
        <w:rPr>
          <w:rStyle w:val="VerbatimChar"/>
        </w:rPr>
        <w:t xml:space="preserve">##  [5833] "TR"  "TR"  "TR"  "TR"  "TR"  "TR"  "TR"  "TR"  "TR"  "TR"  "TR"  "CT" </w:t>
      </w:r>
      <w:r>
        <w:br/>
      </w:r>
      <w:r>
        <w:rPr>
          <w:rStyle w:val="VerbatimChar"/>
        </w:rPr>
        <w:t xml:space="preserve">##  [5845] "CT"  "CT"  "CT"  "CT"  "CT"  "CT"  "CT"  "CT"  "CT"  "CT"  "CT"  "CT" </w:t>
      </w:r>
      <w:r>
        <w:br/>
      </w:r>
      <w:r>
        <w:rPr>
          <w:rStyle w:val="VerbatimChar"/>
        </w:rPr>
        <w:t xml:space="preserve">##  [5857] "CT"  "CT"  "CT"  "CT"  "CT"  "CT"  "CT"  "CT"  "CT"  "CT"  "CT"  "CT" </w:t>
      </w:r>
      <w:r>
        <w:br/>
      </w:r>
      <w:r>
        <w:rPr>
          <w:rStyle w:val="VerbatimChar"/>
        </w:rPr>
        <w:t xml:space="preserve">##  [5869] "CT"  "CT"  "CT"  "CT"  "CT"  "CT"  "CT"  "CT"  "CT"  "GS"  "GS"  "GS" </w:t>
      </w:r>
      <w:r>
        <w:br/>
      </w:r>
      <w:r>
        <w:rPr>
          <w:rStyle w:val="VerbatimChar"/>
        </w:rPr>
        <w:t xml:space="preserve">##  [5881] "GS"  "GS"  "GS"  "GS"  "GS"  "GS"  "GS"  "GS"  "GS"  "GS"  "GS"  "GS" </w:t>
      </w:r>
      <w:r>
        <w:br/>
      </w:r>
      <w:r>
        <w:rPr>
          <w:rStyle w:val="VerbatimChar"/>
        </w:rPr>
        <w:t xml:space="preserve">##  [5893] "GS"  "GS"  "GS"  "GS"  "GS"  "GS"  "GS"  "GS"  "GS"  "GS"  "GS"  "GS" </w:t>
      </w:r>
      <w:r>
        <w:br/>
      </w:r>
      <w:r>
        <w:rPr>
          <w:rStyle w:val="VerbatimChar"/>
        </w:rPr>
        <w:t xml:space="preserve">##  [5905] "GS"  "GS"  "GS"  "GS"  "GS"  "GS"  "GS"  "GS"  "GS"  "GS"  "GS"  "GS" </w:t>
      </w:r>
      <w:r>
        <w:br/>
      </w:r>
      <w:r>
        <w:rPr>
          <w:rStyle w:val="VerbatimChar"/>
        </w:rPr>
        <w:t xml:space="preserve">##  [5917] "GS"  "GS"  "GS"  "GS"  "GS"  "RLF" "RLF" "RLF" "TF"  "TF"  "TF"  "TF" </w:t>
      </w:r>
      <w:r>
        <w:br/>
      </w:r>
      <w:r>
        <w:rPr>
          <w:rStyle w:val="VerbatimChar"/>
        </w:rPr>
        <w:t xml:space="preserve">##  [5929] "TF"  "TF"  "TF"  "TF"  "TF"  "TF"  "TF"  "TF"  "TF"  "TF"  "TF"  "TF" </w:t>
      </w:r>
      <w:r>
        <w:br/>
      </w:r>
      <w:r>
        <w:rPr>
          <w:rStyle w:val="VerbatimChar"/>
        </w:rPr>
        <w:t xml:space="preserve">##  [5941] "TF"  "TF"  "TF"  "TF"  "TF"  "TF"  "TF"  "TF"  "TF"  "TF"  "TF"  "TF" </w:t>
      </w:r>
      <w:r>
        <w:br/>
      </w:r>
      <w:r>
        <w:rPr>
          <w:rStyle w:val="VerbatimChar"/>
        </w:rPr>
        <w:t xml:space="preserve">##  [5953] "TF"  "TF"  "TF"  "TF"  "TF"  "TF"  "TF"  "TF"  "TF"  "TF"  "TF"  "TF" </w:t>
      </w:r>
      <w:r>
        <w:br/>
      </w:r>
      <w:r>
        <w:rPr>
          <w:rStyle w:val="VerbatimChar"/>
        </w:rPr>
        <w:t xml:space="preserve">##  [5965] "TF"  "TF"  "TF"  "TF"  "TF"  "TF"  "TF"  "TF"  "TF"  "TF"  "TF"  "TF" </w:t>
      </w:r>
      <w:r>
        <w:br/>
      </w:r>
      <w:r>
        <w:rPr>
          <w:rStyle w:val="VerbatimChar"/>
        </w:rPr>
        <w:t xml:space="preserve">##  [5977] "TF"  "TF"  "TF"  "TF"  "TF"  "TF"  "TF"  "TF"  "TF"  "TF"  "TF"  "TF" </w:t>
      </w:r>
      <w:r>
        <w:br/>
      </w:r>
      <w:r>
        <w:rPr>
          <w:rStyle w:val="VerbatimChar"/>
        </w:rPr>
        <w:t xml:space="preserve">##  [5989] "TF"  "TF"  "TF"  "TF"  "TF"  "TF"  "TF"  "TF"  "TF"  "TF"  "TF"  "TF" </w:t>
      </w:r>
      <w:r>
        <w:br/>
      </w:r>
      <w:r>
        <w:rPr>
          <w:rStyle w:val="VerbatimChar"/>
        </w:rPr>
        <w:t xml:space="preserve">##  [6001] "TF"  "TF"  "TF"  "TF"  "TF"  "TF"  "TF"  "TF"  "TF"  "TF"  "TF"  "TF" </w:t>
      </w:r>
      <w:r>
        <w:br/>
      </w:r>
      <w:r>
        <w:rPr>
          <w:rStyle w:val="VerbatimChar"/>
        </w:rPr>
        <w:t xml:space="preserve">##  [6013] "TF"  "TF"  "TF"  "TF"  "TF"  "TF"  "TF"  "TF"  "TF"  "TF"  "TF"  "TF" </w:t>
      </w:r>
      <w:r>
        <w:br/>
      </w:r>
      <w:r>
        <w:rPr>
          <w:rStyle w:val="VerbatimChar"/>
        </w:rPr>
        <w:t xml:space="preserve">##  [6025] "TF"  "TF"  "TF"  "TF"  "TF"  "TF"  "TF"  "TF"  "TF"  "TF"  "TF"  "TF" </w:t>
      </w:r>
      <w:r>
        <w:br/>
      </w:r>
      <w:r>
        <w:rPr>
          <w:rStyle w:val="VerbatimChar"/>
        </w:rPr>
        <w:t xml:space="preserve">##  [6037] "TF"  "TF"  "TF"  "TF"  "TF"  "TF"  "TF"  "TF"  "TF"  "TF"  "TF"  "TF" </w:t>
      </w:r>
      <w:r>
        <w:br/>
      </w:r>
      <w:r>
        <w:rPr>
          <w:rStyle w:val="VerbatimChar"/>
        </w:rPr>
        <w:t xml:space="preserve">##  [6049] "TF"  "TF"  "TF"  "TF"  "TF"  "TF"  "TF"  "TF"  "TF"  "TF"  "TF"  "TF" </w:t>
      </w:r>
      <w:r>
        <w:br/>
      </w:r>
      <w:r>
        <w:rPr>
          <w:rStyle w:val="VerbatimChar"/>
        </w:rPr>
        <w:t xml:space="preserve">##  [6061] "TF"  "TF"  "TF"  "TF"  "TF"  "TF"  "TF"  "TF"  "TF"  "TF"  "TF"  "TF" </w:t>
      </w:r>
      <w:r>
        <w:br/>
      </w:r>
      <w:r>
        <w:rPr>
          <w:rStyle w:val="VerbatimChar"/>
        </w:rPr>
        <w:t xml:space="preserve">##  [6073] "TF"  "TF"  "TF"  "TF"  "TF"  "TF"  "TF"  "TF"  "TF"  "TF"  "TF"  "TF" </w:t>
      </w:r>
      <w:r>
        <w:br/>
      </w:r>
      <w:r>
        <w:rPr>
          <w:rStyle w:val="VerbatimChar"/>
        </w:rPr>
        <w:t xml:space="preserve">##  [6085] "TF"  "TF"  "TF"  "TF"  "TF"  "TF"  "TF"  "TF"  "TF"  "TF"  "TF"  "TF" </w:t>
      </w:r>
      <w:r>
        <w:br/>
      </w:r>
      <w:r>
        <w:rPr>
          <w:rStyle w:val="VerbatimChar"/>
        </w:rPr>
        <w:t xml:space="preserve">##  [6097] "TF"  "TF"  "TF"  "TF"  "TF"  "TF"  "TF"  "TF"  "TF"  "TF"  "TF"  "TF" </w:t>
      </w:r>
      <w:r>
        <w:br/>
      </w:r>
      <w:r>
        <w:rPr>
          <w:rStyle w:val="VerbatimChar"/>
        </w:rPr>
        <w:t xml:space="preserve">##  [6109] "TR"  "TR"  "TR"  "TR"  "TR"  "TR"  "TR"  "TR"  "TR"  "TR"  "TR"  "TR" </w:t>
      </w:r>
      <w:r>
        <w:br/>
      </w:r>
      <w:r>
        <w:rPr>
          <w:rStyle w:val="VerbatimChar"/>
        </w:rPr>
        <w:t xml:space="preserve">##  [6121] "TR"  "TR"  "TR"  "TR"  "TR"  "TR"  "TR"  "CT"  "CT"  "CT"  "CT"  "CT" </w:t>
      </w:r>
      <w:r>
        <w:br/>
      </w:r>
      <w:r>
        <w:rPr>
          <w:rStyle w:val="VerbatimChar"/>
        </w:rPr>
        <w:t xml:space="preserve">##  [6133] "CT"  "CT"  "CT"  "CT"  "CT"  "CT"  "CT"  "CT"  "CT"  "CT"  "CT"  "CT" </w:t>
      </w:r>
      <w:r>
        <w:br/>
      </w:r>
      <w:r>
        <w:rPr>
          <w:rStyle w:val="VerbatimChar"/>
        </w:rPr>
        <w:t xml:space="preserve">##  [6145] "CT"  "CT"  "CT"  "CT"  "CT"  "CT"  "CT"  "CT"  "CT"  "CT"  "CT"  "CT" </w:t>
      </w:r>
      <w:r>
        <w:br/>
      </w:r>
      <w:r>
        <w:rPr>
          <w:rStyle w:val="VerbatimChar"/>
        </w:rPr>
        <w:t xml:space="preserve">##  [6157] "CT"  "CT"  "CT"  "CT"  "CT"  "CT"  "CT"  "CT"  "CT"  "CT"  "CT"  "CT" </w:t>
      </w:r>
      <w:r>
        <w:br/>
      </w:r>
      <w:r>
        <w:rPr>
          <w:rStyle w:val="VerbatimChar"/>
        </w:rPr>
        <w:t xml:space="preserve">##  [6169] "CT"  "CT"  "CT"  "CT"  "CT"  "CT"  "CT"  "CT"  "CT"  "GS"  "GS"  "GS" </w:t>
      </w:r>
      <w:r>
        <w:br/>
      </w:r>
      <w:r>
        <w:rPr>
          <w:rStyle w:val="VerbatimChar"/>
        </w:rPr>
        <w:t xml:space="preserve">##  [6181] "GS"  "GS"  "GS"  "GS"  "GS"  "GS"  "GS"  "GS"  "GS"  "GS"  "GS"  "GS" </w:t>
      </w:r>
      <w:r>
        <w:br/>
      </w:r>
      <w:r>
        <w:rPr>
          <w:rStyle w:val="VerbatimChar"/>
        </w:rPr>
        <w:t xml:space="preserve">##  [6193] "GS"  "GS"  "GS"  "GS"  "GS"  "GS"  "GS"  "GS"  "GS"  "GS"  "GS"  "GS" </w:t>
      </w:r>
      <w:r>
        <w:br/>
      </w:r>
      <w:r>
        <w:rPr>
          <w:rStyle w:val="VerbatimChar"/>
        </w:rPr>
        <w:t xml:space="preserve">##  [6205] "GS"  "GS"  "GS"  "GS"  "GS"  "GS"  "GS"  "GS"  "GS"  "GS"  "GS"  "GS" </w:t>
      </w:r>
      <w:r>
        <w:br/>
      </w:r>
      <w:r>
        <w:rPr>
          <w:rStyle w:val="VerbatimChar"/>
        </w:rPr>
        <w:t xml:space="preserve">##  [6217] "GS"  "GS"  "GS"  "GS"  "GS"  "GS"  "GS"  "GS"  "GS"  "GS"  "GS"  "GS" </w:t>
      </w:r>
      <w:r>
        <w:br/>
      </w:r>
      <w:r>
        <w:rPr>
          <w:rStyle w:val="VerbatimChar"/>
        </w:rPr>
        <w:t xml:space="preserve">##  [6229] "GS"  "GS"  "GS"  "GS"  "GS"  "GS"  "GS"  "GS"  "GS"  "GS"  "GS"  "GS" </w:t>
      </w:r>
      <w:r>
        <w:br/>
      </w:r>
      <w:r>
        <w:rPr>
          <w:rStyle w:val="VerbatimChar"/>
        </w:rPr>
        <w:t xml:space="preserve">##  [6241] "GS"  "GS"  "GS"  "GS"  "GS"  "GS"  "GS"  "GS"  "GS"  "GS"  "GS"  "GS" </w:t>
      </w:r>
      <w:r>
        <w:br/>
      </w:r>
      <w:r>
        <w:rPr>
          <w:rStyle w:val="VerbatimChar"/>
        </w:rPr>
        <w:t xml:space="preserve">##  [6253] "GS"  "GS"  "GS"  "GS"  "GS"  "GS"  "GS"  "GS"  "GS"  "GS"  "GS"  "GS" </w:t>
      </w:r>
      <w:r>
        <w:br/>
      </w:r>
      <w:r>
        <w:rPr>
          <w:rStyle w:val="VerbatimChar"/>
        </w:rPr>
        <w:t xml:space="preserve">##  [6265] "GS"  "GS"  "GS"  "GS"  "GS"  "GS"  "GS"  "GS"  "GS"  "GS"  "GS"  "GS" </w:t>
      </w:r>
      <w:r>
        <w:br/>
      </w:r>
      <w:r>
        <w:rPr>
          <w:rStyle w:val="VerbatimChar"/>
        </w:rPr>
        <w:t xml:space="preserve">##  [6277] "GS"  "GS"  "GS"  "GS"  "GS"  "GS"  "GS"  "GS"  "GS"  "GS"  "GS"  "GS" </w:t>
      </w:r>
      <w:r>
        <w:br/>
      </w:r>
      <w:r>
        <w:rPr>
          <w:rStyle w:val="VerbatimChar"/>
        </w:rPr>
        <w:t xml:space="preserve">##  [6289] "GS"  "GS"  "GS"  "GS"  "GS"  "GS"  "GS"  "GS"  "GS"  "GS"  "GS"  "GS" </w:t>
      </w:r>
      <w:r>
        <w:br/>
      </w:r>
      <w:r>
        <w:rPr>
          <w:rStyle w:val="VerbatimChar"/>
        </w:rPr>
        <w:t xml:space="preserve">##  [6301] "GS"  "GS"  "GS"  "GS"  "GS"  "GS"  "GS"  "GS"  "GS"  "GS"  "GS"  "GS" </w:t>
      </w:r>
      <w:r>
        <w:br/>
      </w:r>
      <w:r>
        <w:rPr>
          <w:rStyle w:val="VerbatimChar"/>
        </w:rPr>
        <w:t xml:space="preserve">##  [6313] "TF"  "TF"  "TF"  "TF"  "TF"  "TF"  "TF"  "TF"  "TF"  "TF"  "TF"  "TF" </w:t>
      </w:r>
      <w:r>
        <w:br/>
      </w:r>
      <w:r>
        <w:rPr>
          <w:rStyle w:val="VerbatimChar"/>
        </w:rPr>
        <w:t xml:space="preserve">##  [6325] "TF"  "TF"  "TF"  "TF"  "TF"  "TF"  "TF"  "TF"  "TF"  "TF"  "TF"  "TF" </w:t>
      </w:r>
      <w:r>
        <w:br/>
      </w:r>
      <w:r>
        <w:rPr>
          <w:rStyle w:val="VerbatimChar"/>
        </w:rPr>
        <w:t xml:space="preserve">##  [6337] "TF"  "TF"  "TF"  "TF"  "TF"  "TF"  "TF"  "TF"  "TF"  "TF"  "TF"  "TF" </w:t>
      </w:r>
      <w:r>
        <w:br/>
      </w:r>
      <w:r>
        <w:rPr>
          <w:rStyle w:val="VerbatimChar"/>
        </w:rPr>
        <w:t xml:space="preserve">##  [6349] "TF"  "TF"  "TF"  "TF"  "TF"  "TF"  "TF"  "TF"  "TF"  "TF"  "TF"  "TF" </w:t>
      </w:r>
      <w:r>
        <w:br/>
      </w:r>
      <w:r>
        <w:rPr>
          <w:rStyle w:val="VerbatimChar"/>
        </w:rPr>
        <w:t xml:space="preserve">##  [6361] "TF"  "TF"  "TF"  "TF"  "TF"  "TF"  "TF"  "TF"  "TF"  "TF"  "TF"  "TF" </w:t>
      </w:r>
      <w:r>
        <w:br/>
      </w:r>
      <w:r>
        <w:rPr>
          <w:rStyle w:val="VerbatimChar"/>
        </w:rPr>
        <w:t xml:space="preserve">##  [6373] "TF"  "TF"  "TF"  "TF"  "TF"  "TF"  "TF"  "TF"  "TF"  "TF"  "TF"  "TF" </w:t>
      </w:r>
      <w:r>
        <w:br/>
      </w:r>
      <w:r>
        <w:rPr>
          <w:rStyle w:val="VerbatimChar"/>
        </w:rPr>
        <w:t xml:space="preserve">##  [6385] "TF"  "TF"  "TF"  "TF"  "TF"  "TF"  "TF"  "TF"  "TF"  "TF"  "TF"  "TF" </w:t>
      </w:r>
      <w:r>
        <w:br/>
      </w:r>
      <w:r>
        <w:rPr>
          <w:rStyle w:val="VerbatimChar"/>
        </w:rPr>
        <w:t xml:space="preserve">##  [6397] "TF"  "TF"  "TF"  "TF"  "TF"  "TF"  "TF"  "TF"  "TF"  "TF"  "TF"  "TF" </w:t>
      </w:r>
      <w:r>
        <w:br/>
      </w:r>
      <w:r>
        <w:rPr>
          <w:rStyle w:val="VerbatimChar"/>
        </w:rPr>
        <w:t xml:space="preserve">##  [6409] "TF"  "TF"  "TF"  "TF"  "TF"  "TF"  "TF"  "TF"  "TF"  "TF"  "TF"  "TF" </w:t>
      </w:r>
      <w:r>
        <w:br/>
      </w:r>
      <w:r>
        <w:rPr>
          <w:rStyle w:val="VerbatimChar"/>
        </w:rPr>
        <w:t xml:space="preserve">##  [6421] "TF"  "TF"  "TF"  "TF"  "TF"  "TF"  "TF"  "TF"  "TF"  "TF"  "TF"  "TF" </w:t>
      </w:r>
      <w:r>
        <w:br/>
      </w:r>
      <w:r>
        <w:rPr>
          <w:rStyle w:val="VerbatimChar"/>
        </w:rPr>
        <w:t xml:space="preserve">##  [6433] "TF"  "TF"  "TF"  "TF"  "TF"  "TR"  "TR"  "TR"  "TR"  "TR"  "TR"  "TR" </w:t>
      </w:r>
      <w:r>
        <w:br/>
      </w:r>
      <w:r>
        <w:rPr>
          <w:rStyle w:val="VerbatimChar"/>
        </w:rPr>
        <w:t xml:space="preserve">##  [6445] "TR"  "TR"  "TR"  "TR"  "TR"  "TR"  "TR"  "TR"  "TR"  "TR"  "TR"  "CT" </w:t>
      </w:r>
      <w:r>
        <w:br/>
      </w:r>
      <w:r>
        <w:rPr>
          <w:rStyle w:val="VerbatimChar"/>
        </w:rPr>
        <w:t xml:space="preserve">##  [6457] "CT"  "CT"  "CT"  "CT"  "CT"  "CT"  "CT"  "CT"  "CT"  "CT"  "CT"  "CT" </w:t>
      </w:r>
      <w:r>
        <w:br/>
      </w:r>
      <w:r>
        <w:rPr>
          <w:rStyle w:val="VerbatimChar"/>
        </w:rPr>
        <w:t xml:space="preserve">##  [6469] "CT"  "CT"  "CT"  "CT"  "CT"  "CT"  "CT"  "CT"  "CT"  "CT"  "CT"  "CT" </w:t>
      </w:r>
      <w:r>
        <w:br/>
      </w:r>
      <w:r>
        <w:rPr>
          <w:rStyle w:val="VerbatimChar"/>
        </w:rPr>
        <w:t xml:space="preserve">##  [6481] "CT"  "CT"  "CT"  "CT"  "CT"  "CT"  "CT"  "CT"  "CT"  "CT"  "CT"  "CT" </w:t>
      </w:r>
      <w:r>
        <w:br/>
      </w:r>
      <w:r>
        <w:rPr>
          <w:rStyle w:val="VerbatimChar"/>
        </w:rPr>
        <w:t xml:space="preserve">##  [6493] "CT"  "CT"  "CT"  "CT"  "CT"  "CT"  "CT"  "CT"  "CT"  "GS"  "GS"  "GS" </w:t>
      </w:r>
      <w:r>
        <w:br/>
      </w:r>
      <w:r>
        <w:rPr>
          <w:rStyle w:val="VerbatimChar"/>
        </w:rPr>
        <w:t xml:space="preserve">##  [6505] "GS"  "GS"  "GS"  "GS"  "GS"  "GS"  "GS"  "GS"  "GS"  "GS"  "GS"  "GS" </w:t>
      </w:r>
      <w:r>
        <w:br/>
      </w:r>
      <w:r>
        <w:rPr>
          <w:rStyle w:val="VerbatimChar"/>
        </w:rPr>
        <w:t xml:space="preserve">##  [6517] "GS"  "GS"  "GS"  "GS"  "GS"  "GS"  "GS"  "GS"  "GS"  "GS"  "GS"  "GS" </w:t>
      </w:r>
      <w:r>
        <w:br/>
      </w:r>
      <w:r>
        <w:rPr>
          <w:rStyle w:val="VerbatimChar"/>
        </w:rPr>
        <w:t xml:space="preserve">##  [6529] "GS"  "GS"  "GS"  "GS"  "GS"  "GS"  "GS"  "GS"  "GS"  "GS"  "GS"  "GS" </w:t>
      </w:r>
      <w:r>
        <w:br/>
      </w:r>
      <w:r>
        <w:rPr>
          <w:rStyle w:val="VerbatimChar"/>
        </w:rPr>
        <w:t xml:space="preserve">##  [6541] "GS"  "GS"  "GS"  "GS"  "GS"  "GS"  "GS"  "GS"  "GS"  "GS"  "GS"  "GS" </w:t>
      </w:r>
      <w:r>
        <w:br/>
      </w:r>
      <w:r>
        <w:rPr>
          <w:rStyle w:val="VerbatimChar"/>
        </w:rPr>
        <w:t xml:space="preserve">##  [6553] "GS"  "GS"  "GS"  "GS"  "GS"  "GS"  "GS"  "GS"  "GS"  "GS"  "GS"  "GS" </w:t>
      </w:r>
      <w:r>
        <w:br/>
      </w:r>
      <w:r>
        <w:rPr>
          <w:rStyle w:val="VerbatimChar"/>
        </w:rPr>
        <w:t xml:space="preserve">##  [6565] "GS"  "GS"  "GS"  "GS"  "GS"  "GS"  "GS"  "GS"  "GS"  "GS"  "GS"  "GS" </w:t>
      </w:r>
      <w:r>
        <w:br/>
      </w:r>
      <w:r>
        <w:rPr>
          <w:rStyle w:val="VerbatimChar"/>
        </w:rPr>
        <w:t xml:space="preserve">##  [6577] "GS"  "GS"  "GS"  "GS"  "GS"  "GS"  "GS"  "GS"  "GS"  "GS"  "GS"  "GS" </w:t>
      </w:r>
      <w:r>
        <w:br/>
      </w:r>
      <w:r>
        <w:rPr>
          <w:rStyle w:val="VerbatimChar"/>
        </w:rPr>
        <w:t xml:space="preserve">##  [6589] "GS"  "GS"  "GS"  "GS"  "GS"  "GS"  "GS"  "GS"  "GS"  "GS"  "GS"  "GS" </w:t>
      </w:r>
      <w:r>
        <w:br/>
      </w:r>
      <w:r>
        <w:rPr>
          <w:rStyle w:val="VerbatimChar"/>
        </w:rPr>
        <w:t xml:space="preserve">##  [6601] "GS"  "GS"  "GS"  "GS"  "GS"  "GS"  "GS"  "GS"  "GS"  "GS"  "GS"  "GS" </w:t>
      </w:r>
      <w:r>
        <w:br/>
      </w:r>
      <w:r>
        <w:rPr>
          <w:rStyle w:val="VerbatimChar"/>
        </w:rPr>
        <w:t xml:space="preserve">##  [6613] "GS"  "GS"  "GS"  "GS"  "GS"  "GS"  "GS"  "GS"  "GS"  "GS"  "GS"  "GS" </w:t>
      </w:r>
      <w:r>
        <w:br/>
      </w:r>
      <w:r>
        <w:rPr>
          <w:rStyle w:val="VerbatimChar"/>
        </w:rPr>
        <w:t xml:space="preserve">##  [6625] "GS"  "GS"  "GS"  "GS"  "GS"  "GS"  "GS"  "GS"  "GS"  "GS"  "GS"  "GS" </w:t>
      </w:r>
      <w:r>
        <w:br/>
      </w:r>
      <w:r>
        <w:rPr>
          <w:rStyle w:val="VerbatimChar"/>
        </w:rPr>
        <w:t xml:space="preserve">##  [6637] "GS"  "GS"  "GS"  "GS"  "GS"  "GS"  "GS"  "GS"  "GS"  "GS"  "GS"  "GS" </w:t>
      </w:r>
      <w:r>
        <w:br/>
      </w:r>
      <w:r>
        <w:rPr>
          <w:rStyle w:val="VerbatimChar"/>
        </w:rPr>
        <w:t xml:space="preserve">##  [6649] "GS"  "GS"  "GS"  "GS"  "GS"  "GS"  "GS"  "GS"  "GS"  "GS"  "GS"  "GS" </w:t>
      </w:r>
      <w:r>
        <w:br/>
      </w:r>
      <w:r>
        <w:rPr>
          <w:rStyle w:val="VerbatimChar"/>
        </w:rPr>
        <w:t xml:space="preserve">##  [6661] "GS"  "GS"  "GS"  "GS"  "GS"  "GS"  "GS"  "GS"  "GS"  "GS"  "GS"  "GS" </w:t>
      </w:r>
      <w:r>
        <w:br/>
      </w:r>
      <w:r>
        <w:rPr>
          <w:rStyle w:val="VerbatimChar"/>
        </w:rPr>
        <w:t xml:space="preserve">##  [6673] "GS"  "GS"  "GS"  "GS"  "GS"  "GS"  "GS"  "GS"  "GS"  "GS"  "GS"  "GS" </w:t>
      </w:r>
      <w:r>
        <w:br/>
      </w:r>
      <w:r>
        <w:rPr>
          <w:rStyle w:val="VerbatimChar"/>
        </w:rPr>
        <w:t xml:space="preserve">##  [6685] "GS"  "GS"  "GS"  "GS"  "GS"  "GS"  "GS"  "GS"  "GS"  "GS"  "GS"  "GS" </w:t>
      </w:r>
      <w:r>
        <w:br/>
      </w:r>
      <w:r>
        <w:rPr>
          <w:rStyle w:val="VerbatimChar"/>
        </w:rPr>
        <w:t xml:space="preserve">##  [6697] "TF"  "TF"  "TF"  "TF"  "TF"  "TF"  "TF"  "TF"  "TF"  "TF"  "TF"  "TF" </w:t>
      </w:r>
      <w:r>
        <w:br/>
      </w:r>
      <w:r>
        <w:rPr>
          <w:rStyle w:val="VerbatimChar"/>
        </w:rPr>
        <w:t xml:space="preserve">##  [6709] "TF"  "TF"  "TF"  "TF"  "TF"  "TF"  "TF"  "TF"  "TF"  "TF"  "TF"  "TF" </w:t>
      </w:r>
      <w:r>
        <w:br/>
      </w:r>
      <w:r>
        <w:rPr>
          <w:rStyle w:val="VerbatimChar"/>
        </w:rPr>
        <w:t xml:space="preserve">##  [6721] "TF"  "TF"  "TF"  "TF"  "TF"  "TF"  "TF"  "TF"  "TF"  "TF"  "TF"  "TF" </w:t>
      </w:r>
      <w:r>
        <w:br/>
      </w:r>
      <w:r>
        <w:rPr>
          <w:rStyle w:val="VerbatimChar"/>
        </w:rPr>
        <w:t xml:space="preserve">##  [6733] "TF"  "TF"  "TF"  "TF"  "TF"  "TF"  "TF"  "TF"  "TF"  "TF"  "TF"  "TF" </w:t>
      </w:r>
      <w:r>
        <w:br/>
      </w:r>
      <w:r>
        <w:rPr>
          <w:rStyle w:val="VerbatimChar"/>
        </w:rPr>
        <w:t xml:space="preserve">##  [6745] "TF"  "TF"  "TF"  "TF"  "TF"  "TF"  "TF"  "TF"  "TF"  "TF"  "TF"  "TF" </w:t>
      </w:r>
      <w:r>
        <w:br/>
      </w:r>
      <w:r>
        <w:rPr>
          <w:rStyle w:val="VerbatimChar"/>
        </w:rPr>
        <w:t xml:space="preserve">##  [6757] "TF"  "TF"  "TF"  "TF"  "TF"  "TF"  "TF"  "TF"  "TF"  "TF"  "TR"  "TR" </w:t>
      </w:r>
      <w:r>
        <w:br/>
      </w:r>
      <w:r>
        <w:rPr>
          <w:rStyle w:val="VerbatimChar"/>
        </w:rPr>
        <w:t xml:space="preserve">##  [6769] "TR"  "TR"  "TR"  "TR"  "TR"  "TR"  "TR"  "TR"  "TR"  "TR"  "TR"  "TR" </w:t>
      </w:r>
      <w:r>
        <w:br/>
      </w:r>
      <w:r>
        <w:rPr>
          <w:rStyle w:val="VerbatimChar"/>
        </w:rPr>
        <w:t xml:space="preserve">##  [6781] "TR"  "TR"  "TR"  "TR"  "TR"  "TR"  "TR"  "TR"  "TR"  "TR"  "TR"  "TR" </w:t>
      </w:r>
      <w:r>
        <w:br/>
      </w:r>
      <w:r>
        <w:rPr>
          <w:rStyle w:val="VerbatimChar"/>
        </w:rPr>
        <w:t xml:space="preserve">##  [6793] "CT"  "CT"  "CT"  "CT"  "CT"  "CT"  "CT"  "CT"  "CT"  "CT"  "CT"  "CT" </w:t>
      </w:r>
      <w:r>
        <w:br/>
      </w:r>
      <w:r>
        <w:rPr>
          <w:rStyle w:val="VerbatimChar"/>
        </w:rPr>
        <w:t xml:space="preserve">##  [6805] "CT"  "CT"  "CT"  "CT"  "CT"  "CT"  "CT"  "CT"  "CT"  "CT"  "CT"  "CT" </w:t>
      </w:r>
      <w:r>
        <w:br/>
      </w:r>
      <w:r>
        <w:rPr>
          <w:rStyle w:val="VerbatimChar"/>
        </w:rPr>
        <w:t xml:space="preserve">##  [6817] "CT"  "CT"  "CT"  "CT"  "CT"  "CT"  "CT"  "CT"  "CT"  "CT"  "CT"  "CT" </w:t>
      </w:r>
      <w:r>
        <w:br/>
      </w:r>
      <w:r>
        <w:rPr>
          <w:rStyle w:val="VerbatimChar"/>
        </w:rPr>
        <w:t xml:space="preserve">##  [6829] "CT"  "CT"  "CT"  "CT"  "CT"  "CT"  "CT"  "CT"  "CT"  "CT"  "CT"  "CT" </w:t>
      </w:r>
      <w:r>
        <w:br/>
      </w:r>
      <w:r>
        <w:rPr>
          <w:rStyle w:val="VerbatimChar"/>
        </w:rPr>
        <w:t xml:space="preserve">##  [6841] "CT"  "CT"  "CT"  "CT"  "CT"  "CT"  "CT"  "CT"  "CT"  "CT"  "CT"  "CT" </w:t>
      </w:r>
      <w:r>
        <w:br/>
      </w:r>
      <w:r>
        <w:rPr>
          <w:rStyle w:val="VerbatimChar"/>
        </w:rPr>
        <w:t xml:space="preserve">##  [6853] "CT"  "GS"  "GS"  "GS"  "GS"  "GS"  "GS"  "GS"  "GS"  "GS"  "GS"  "GS" </w:t>
      </w:r>
      <w:r>
        <w:br/>
      </w:r>
      <w:r>
        <w:rPr>
          <w:rStyle w:val="VerbatimChar"/>
        </w:rPr>
        <w:t xml:space="preserve">##  [6865] "GS"  "GS"  "GS"  "GS"  "GS"  "GS"  "GS"  "GS"  "GS"  "GS"  "GS"  "GS" </w:t>
      </w:r>
      <w:r>
        <w:br/>
      </w:r>
      <w:r>
        <w:rPr>
          <w:rStyle w:val="VerbatimChar"/>
        </w:rPr>
        <w:t xml:space="preserve">##  [6877] "GS"  "GS"  "GS"  "GS"  "GS"  "GS"  "GS"  "GS"  "GS"  "GS"  "GS"  "GS" </w:t>
      </w:r>
      <w:r>
        <w:br/>
      </w:r>
      <w:r>
        <w:rPr>
          <w:rStyle w:val="VerbatimChar"/>
        </w:rPr>
        <w:t xml:space="preserve">##  [6889] "GS"  "GS"  "GS"  "GS"  "GS"  "GS"  "GS"  "GS"  "GS"  "GS"  "GS"  "GS" </w:t>
      </w:r>
      <w:r>
        <w:br/>
      </w:r>
      <w:r>
        <w:rPr>
          <w:rStyle w:val="VerbatimChar"/>
        </w:rPr>
        <w:t xml:space="preserve">##  [6901] "GS"  "GS"  "GS"  "GS"  "GS"  "GS"  "GS"  "GS"  "GS"  "GS"  "GS"  "GS" </w:t>
      </w:r>
      <w:r>
        <w:br/>
      </w:r>
      <w:r>
        <w:rPr>
          <w:rStyle w:val="VerbatimChar"/>
        </w:rPr>
        <w:t xml:space="preserve">##  [6913] "GS"  "GS"  "GS"  "GS"  "GS"  "GS"  "GS"  "GS"  "GS"  "GS"  "GS"  "GS" </w:t>
      </w:r>
      <w:r>
        <w:br/>
      </w:r>
      <w:r>
        <w:rPr>
          <w:rStyle w:val="VerbatimChar"/>
        </w:rPr>
        <w:t xml:space="preserve">##  [6925] "GS"  "GS"  "GS"  "GS"  "GS"  "GS"  "GS"  "GS"  "GS"  "GS"  "GS"  "GS" </w:t>
      </w:r>
      <w:r>
        <w:br/>
      </w:r>
      <w:r>
        <w:rPr>
          <w:rStyle w:val="VerbatimChar"/>
        </w:rPr>
        <w:t xml:space="preserve">##  [6937] "GS"  "GS"  "GS"  "GS"  "GS"  "GS"  "GS"  "GS"  "GS"  "GS"  "GS"  "GS" </w:t>
      </w:r>
      <w:r>
        <w:br/>
      </w:r>
      <w:r>
        <w:rPr>
          <w:rStyle w:val="VerbatimChar"/>
        </w:rPr>
        <w:t xml:space="preserve">##  [6949] "GS"  "GS"  "GS"  "GS"  "GS"  "GS"  "GS"  "GS"  "GS"  "GS"  "GS"  "GS" </w:t>
      </w:r>
      <w:r>
        <w:br/>
      </w:r>
      <w:r>
        <w:rPr>
          <w:rStyle w:val="VerbatimChar"/>
        </w:rPr>
        <w:t xml:space="preserve">##  [6961] "GS"  "GS"  "GS"  "GS"  "GS"  "GS"  "GS"  "GS"  "GS"  "GS"  "GS"  "GS" </w:t>
      </w:r>
      <w:r>
        <w:br/>
      </w:r>
      <w:r>
        <w:rPr>
          <w:rStyle w:val="VerbatimChar"/>
        </w:rPr>
        <w:t xml:space="preserve">##  [6973] "GS"  "GS"  "GS"  "GS"  "GS"  "GS"  "GS"  "GS"  "GS"  "GS"  "GS"  "GS" </w:t>
      </w:r>
      <w:r>
        <w:br/>
      </w:r>
      <w:r>
        <w:rPr>
          <w:rStyle w:val="VerbatimChar"/>
        </w:rPr>
        <w:t xml:space="preserve">##  [6985] "GS"  "GS"  "GS"  "GS"  "RLF" "TF"  "TF"  "TF"  "TF"  "TF"  "TF"  "TF" </w:t>
      </w:r>
      <w:r>
        <w:br/>
      </w:r>
      <w:r>
        <w:rPr>
          <w:rStyle w:val="VerbatimChar"/>
        </w:rPr>
        <w:t xml:space="preserve">##  [6997] "TF"  "TF"  "TF"  "TF"  "TF"  "TF"  "TF"  "TF"  "TF"  "TF"  "TF"  "TF" </w:t>
      </w:r>
      <w:r>
        <w:br/>
      </w:r>
      <w:r>
        <w:rPr>
          <w:rStyle w:val="VerbatimChar"/>
        </w:rPr>
        <w:t xml:space="preserve">##  [7009] "TF"  "TF"  "TF"  "TF"  "TF"  "TF"  "TF"  "TF"  "TF"  "TF"  "TF"  "TF" </w:t>
      </w:r>
      <w:r>
        <w:br/>
      </w:r>
      <w:r>
        <w:rPr>
          <w:rStyle w:val="VerbatimChar"/>
        </w:rPr>
        <w:t xml:space="preserve">##  [7021] "TF"  "TF"  "TF"  "TF"  "TF"  "TF"  "TF"  "TF"  "TF"  "TF"  "TF"  "TF" </w:t>
      </w:r>
      <w:r>
        <w:br/>
      </w:r>
      <w:r>
        <w:rPr>
          <w:rStyle w:val="VerbatimChar"/>
        </w:rPr>
        <w:t xml:space="preserve">##  [7033] "TF"  "TF"  "TF"  "TF"  "TF"  "TF"  "TF"  "TF"  "TF"  "TF"  "TF"  "TF" </w:t>
      </w:r>
      <w:r>
        <w:br/>
      </w:r>
      <w:r>
        <w:rPr>
          <w:rStyle w:val="VerbatimChar"/>
        </w:rPr>
        <w:t xml:space="preserve">##  [7045] "TF"  "TF"  "TF"  "TF"  "TF"  "TF"  "TF"  "TF"  "TF"  "TF"  "TF"  "TF" </w:t>
      </w:r>
      <w:r>
        <w:br/>
      </w:r>
      <w:r>
        <w:rPr>
          <w:rStyle w:val="VerbatimChar"/>
        </w:rPr>
        <w:t xml:space="preserve">##  [7057] "TF"  "TF"  "TF"  "TF"  "TF"  "TF"  "TF"  "TF"  "TF"  "TF"  "TF"  "TF" </w:t>
      </w:r>
      <w:r>
        <w:br/>
      </w:r>
      <w:r>
        <w:rPr>
          <w:rStyle w:val="VerbatimChar"/>
        </w:rPr>
        <w:t xml:space="preserve">##  [7069] "TF"  "TF"  "TF"  "TF"  "TF"  "TF"  "TF"  "TF"  "TF"  "TF"  "TF"  "TF" </w:t>
      </w:r>
      <w:r>
        <w:br/>
      </w:r>
      <w:r>
        <w:rPr>
          <w:rStyle w:val="VerbatimChar"/>
        </w:rPr>
        <w:t xml:space="preserve">##  [7081] "TF"  "TF"  "TF"  "TF"  "TF"  "TF"  "TF"  "TF"  "TF"  "TF"  "TF"  "TF" </w:t>
      </w:r>
      <w:r>
        <w:br/>
      </w:r>
      <w:r>
        <w:rPr>
          <w:rStyle w:val="VerbatimChar"/>
        </w:rPr>
        <w:t xml:space="preserve">##  [7093] "TF"  "TF"  "TF"  "TF"  "TF"  "TF"  "TF"  "TF"  "TF"  "TF"  "TF"  "TF" </w:t>
      </w:r>
      <w:r>
        <w:br/>
      </w:r>
      <w:r>
        <w:rPr>
          <w:rStyle w:val="VerbatimChar"/>
        </w:rPr>
        <w:t xml:space="preserve">##  [7105] "TF"  "TF"  "TF"  "TF"  "TF"  "TR"  "TR"  "TR"  "TR"  "TR"  "TR"  "TR" </w:t>
      </w:r>
      <w:r>
        <w:br/>
      </w:r>
      <w:r>
        <w:rPr>
          <w:rStyle w:val="VerbatimChar"/>
        </w:rPr>
        <w:t xml:space="preserve">##  [7117] "TR"  "TR"  "TR"  "TR"  "TR"  "TR"  "TR"  "TR"  "TR"  "TR"  "TR"  "TR" </w:t>
      </w:r>
      <w:r>
        <w:br/>
      </w:r>
      <w:r>
        <w:rPr>
          <w:rStyle w:val="VerbatimChar"/>
        </w:rPr>
        <w:t xml:space="preserve">##  [7129] "TR"  "TR"  "TR"  "TR"  "TR"  "TR"  "TR"  "TR"  "TR"  "TR"  "TR"  "TR" </w:t>
      </w:r>
      <w:r>
        <w:br/>
      </w:r>
      <w:r>
        <w:rPr>
          <w:rStyle w:val="VerbatimChar"/>
        </w:rPr>
        <w:t xml:space="preserve">##  [7141] "TR"  "TR"  "TR"  "TR"  "TR"  "TR"  "TR"  "TR"  "TR"  "TR"  "CT"  "CT" </w:t>
      </w:r>
      <w:r>
        <w:br/>
      </w:r>
      <w:r>
        <w:rPr>
          <w:rStyle w:val="VerbatimChar"/>
        </w:rPr>
        <w:t xml:space="preserve">##  [7153] "CT"  "CT"  "CT"  "CT"  "CT"  "CT"  "CT"  "CT"  "CT"  "GS"  "GS"  "GS" </w:t>
      </w:r>
      <w:r>
        <w:br/>
      </w:r>
      <w:r>
        <w:rPr>
          <w:rStyle w:val="VerbatimChar"/>
        </w:rPr>
        <w:t xml:space="preserve">##  [7165] "GS"  "GS"  "GS"  "GS"  "GS"  "GS"  "GS"  "GS"  "GS"  "GS"  "GS"  "GS" </w:t>
      </w:r>
      <w:r>
        <w:br/>
      </w:r>
      <w:r>
        <w:rPr>
          <w:rStyle w:val="VerbatimChar"/>
        </w:rPr>
        <w:t xml:space="preserve">##  [7177] "GS"  "GS"  "GS"  "GS"  "GS"  "GS"  "GS"  "GS"  "GS"  "GS"  "GS"  "GS" </w:t>
      </w:r>
      <w:r>
        <w:br/>
      </w:r>
      <w:r>
        <w:rPr>
          <w:rStyle w:val="VerbatimChar"/>
        </w:rPr>
        <w:t xml:space="preserve">##  [7189] "GS"  "GS"  "GS"  "GS"  "GS"  "GS"  "GS"  "GS"  "GS"  "GS"  "GS"  "GS" </w:t>
      </w:r>
      <w:r>
        <w:br/>
      </w:r>
      <w:r>
        <w:rPr>
          <w:rStyle w:val="VerbatimChar"/>
        </w:rPr>
        <w:t xml:space="preserve">##  [7201] "GS"  "GS"  "GS"  "GS"  "GS"  "GS"  "GS"  "GS"  "GS"  "GS"  "GS"  "GS" </w:t>
      </w:r>
      <w:r>
        <w:br/>
      </w:r>
      <w:r>
        <w:rPr>
          <w:rStyle w:val="VerbatimChar"/>
        </w:rPr>
        <w:t xml:space="preserve">##  [7213] "GS"  "GS"  "GS"  "GS"  "GS"  "GS"  "GS"  "GS"  "GS"  "GS"  "GS"  "GS" </w:t>
      </w:r>
      <w:r>
        <w:br/>
      </w:r>
      <w:r>
        <w:rPr>
          <w:rStyle w:val="VerbatimChar"/>
        </w:rPr>
        <w:t xml:space="preserve">##  [7225] "GS"  "GS"  "GS"  "GS"  "GS"  "GS"  "GS"  "GS"  "GS"  "GS"  "GS"  "GS" </w:t>
      </w:r>
      <w:r>
        <w:br/>
      </w:r>
      <w:r>
        <w:rPr>
          <w:rStyle w:val="VerbatimChar"/>
        </w:rPr>
        <w:t xml:space="preserve">##  [7237] "GS"  "GS"  "GS"  "GS"  "GS"  "GS"  "GS"  "GS"  "GS"  "GS"  "GS"  "GS" </w:t>
      </w:r>
      <w:r>
        <w:br/>
      </w:r>
      <w:r>
        <w:rPr>
          <w:rStyle w:val="VerbatimChar"/>
        </w:rPr>
        <w:t xml:space="preserve">##  [7249] "GS"  "GS"  "GS"  "GS"  "GS"  "GS"  "GS"  "GS"  "GS"  "GS"  "GS"  "GS" </w:t>
      </w:r>
      <w:r>
        <w:br/>
      </w:r>
      <w:r>
        <w:rPr>
          <w:rStyle w:val="VerbatimChar"/>
        </w:rPr>
        <w:t xml:space="preserve">##  [7261] "GS"  "GS"  "GS"  "GS"  "GS"  "GS"  "TR"  "TR"  "TR"  "TR"  "TR"  "TR" </w:t>
      </w:r>
      <w:r>
        <w:br/>
      </w:r>
      <w:r>
        <w:rPr>
          <w:rStyle w:val="VerbatimChar"/>
        </w:rPr>
        <w:t xml:space="preserve">##  [7273] "TR"  "TR"  "TR"  "TR"  "TR"  "TR"  "TR"  "CT"  "CT"  "CT"  "CT"  "CT" </w:t>
      </w:r>
      <w:r>
        <w:br/>
      </w:r>
      <w:r>
        <w:rPr>
          <w:rStyle w:val="VerbatimChar"/>
        </w:rPr>
        <w:t xml:space="preserve">##  [7285] "CT"  "CT"  "CT"  "CT"  "CT"  "CT"  "CT"  "CT"  "CT"  "CT"  "CT"  "CT" </w:t>
      </w:r>
      <w:r>
        <w:br/>
      </w:r>
      <w:r>
        <w:rPr>
          <w:rStyle w:val="VerbatimChar"/>
        </w:rPr>
        <w:t xml:space="preserve">##  [7297] "CT"  "CT"  "CT"  "CT"  "CT"  "CT"  "CT"  "CT"  "CT"  "CT"  "CT"  "CT" </w:t>
      </w:r>
      <w:r>
        <w:br/>
      </w:r>
      <w:r>
        <w:rPr>
          <w:rStyle w:val="VerbatimChar"/>
        </w:rPr>
        <w:t xml:space="preserve">##  [7309] "CT"  "CT"  "CT"  "CT"  "CT"  "CT"  "CT"  "CT"  "CT"  "CT"  "CT"  "CT" </w:t>
      </w:r>
      <w:r>
        <w:br/>
      </w:r>
      <w:r>
        <w:rPr>
          <w:rStyle w:val="VerbatimChar"/>
        </w:rPr>
        <w:t xml:space="preserve">##  [7321] "CT"  "CT"  "CT"  "CT"  "CT"  "CT"  "CT"  "CT"  "CT"  "CT"  "CT"  "CT" </w:t>
      </w:r>
      <w:r>
        <w:br/>
      </w:r>
      <w:r>
        <w:rPr>
          <w:rStyle w:val="VerbatimChar"/>
        </w:rPr>
        <w:t xml:space="preserve">##  [7333] "CT"  "CT"  "CT"  "CT"  "CT"  "CT"  "CT"  "CT"  "CT"  "GS"  "GS"  "GS" </w:t>
      </w:r>
      <w:r>
        <w:br/>
      </w:r>
      <w:r>
        <w:rPr>
          <w:rStyle w:val="VerbatimChar"/>
        </w:rPr>
        <w:t xml:space="preserve">##  [7345] "GS"  "GS"  "GS"  "GS"  "GS"  "GS"  "GS"  "GS"  "GS"  "GS"  "GS"  "GS" </w:t>
      </w:r>
      <w:r>
        <w:br/>
      </w:r>
      <w:r>
        <w:rPr>
          <w:rStyle w:val="VerbatimChar"/>
        </w:rPr>
        <w:t xml:space="preserve">##  [7357] "GS"  "GS"  "GS"  "GS"  "GS"  "GS"  "GS"  "GS"  "GS"  "GS"  "GS"  "GS" </w:t>
      </w:r>
      <w:r>
        <w:br/>
      </w:r>
      <w:r>
        <w:rPr>
          <w:rStyle w:val="VerbatimChar"/>
        </w:rPr>
        <w:t xml:space="preserve">##  [7369] "GS"  "GS"  "GS"  "GS"  "GS"  "SC"  "SC"  "SC"  "SC"  "SC"  "SC"  "SC" </w:t>
      </w:r>
      <w:r>
        <w:br/>
      </w:r>
      <w:r>
        <w:rPr>
          <w:rStyle w:val="VerbatimChar"/>
        </w:rPr>
        <w:t xml:space="preserve">##  [7381] "SC"  "SC"  "SC"  "SC"  "SC"  "SC"  "SC"  "SC"  "SC"  "SC"  "SC"  "SC" </w:t>
      </w:r>
      <w:r>
        <w:br/>
      </w:r>
      <w:r>
        <w:rPr>
          <w:rStyle w:val="VerbatimChar"/>
        </w:rPr>
        <w:t xml:space="preserve">##  [7393] "SC"  "SC"  "SC"  "SC"  "SC"  "SC"  "SC"  "SC"  "SC"  "SC"  "SC"  "SC" </w:t>
      </w:r>
      <w:r>
        <w:br/>
      </w:r>
      <w:r>
        <w:rPr>
          <w:rStyle w:val="VerbatimChar"/>
        </w:rPr>
        <w:t xml:space="preserve">##  [7405] "SC"  "SC"  "SC"  "SC"  "SC"  "SC"  "SC"  "SC"  "SC"  "SC"  "SC"  "SC" </w:t>
      </w:r>
      <w:r>
        <w:br/>
      </w:r>
      <w:r>
        <w:rPr>
          <w:rStyle w:val="VerbatimChar"/>
        </w:rPr>
        <w:t xml:space="preserve">##  [7417] "SC"  "SC"  "SC"  "SC"  "SC"  "SC"  "SC"  "SC"  "SC"  "SC"  "SC"  "SC" </w:t>
      </w:r>
      <w:r>
        <w:br/>
      </w:r>
      <w:r>
        <w:rPr>
          <w:rStyle w:val="VerbatimChar"/>
        </w:rPr>
        <w:t xml:space="preserve">##  [7429] "SC"  "SC"  "SC"  "SC"  "SC"  "TR"  "TR"  "TR"  "TR"  "TR"  "TR"  "TR" </w:t>
      </w:r>
      <w:r>
        <w:br/>
      </w:r>
      <w:r>
        <w:rPr>
          <w:rStyle w:val="VerbatimChar"/>
        </w:rPr>
        <w:t xml:space="preserve">##  [7441] "TR"  "TR"  "TR"  "TR"  "TR"  "TR"  "TR"  "TR"  "TR"  "TR"  "TR"  "TR" </w:t>
      </w:r>
      <w:r>
        <w:br/>
      </w:r>
      <w:r>
        <w:rPr>
          <w:rStyle w:val="VerbatimChar"/>
        </w:rPr>
        <w:t xml:space="preserve">##  [7453] "TR"  "TR"  "TR"  "TR"  "TR"  "TR"  "TR"  "TR"  "TR"  "TR"  "TR"  "TR" </w:t>
      </w:r>
      <w:r>
        <w:br/>
      </w:r>
      <w:r>
        <w:rPr>
          <w:rStyle w:val="VerbatimChar"/>
        </w:rPr>
        <w:t xml:space="preserve">##  [7465] "TR"  "TR"  "TR"  "TR"  "TR"  "TR"  "TR"  "TR"  "TR"  "TR"  "TR"  "TR" </w:t>
      </w:r>
      <w:r>
        <w:br/>
      </w:r>
      <w:r>
        <w:rPr>
          <w:rStyle w:val="VerbatimChar"/>
        </w:rPr>
        <w:t xml:space="preserve">##  [7477] "TR"  "TR"  "TR"  "TR"  "TR"  "TR"  "TR"  "TR"  "TR"  "TR"  "TR"  "TR" </w:t>
      </w:r>
      <w:r>
        <w:br/>
      </w:r>
      <w:r>
        <w:rPr>
          <w:rStyle w:val="VerbatimChar"/>
        </w:rPr>
        <w:t xml:space="preserve">##  [7489] "TR"  "CT"  "CT"  "CT"  "CT"  "CT"  "CT"  "CT"  "CT"  "CT"  "CT"  "CT" </w:t>
      </w:r>
      <w:r>
        <w:br/>
      </w:r>
      <w:r>
        <w:rPr>
          <w:rStyle w:val="VerbatimChar"/>
        </w:rPr>
        <w:t xml:space="preserve">##  [7501] "CT"  "CT"  "GS"  "GS"  "GS"  "GS"  "GS"  "GS"  "GS"  "GS"  "GS"  "GS" </w:t>
      </w:r>
      <w:r>
        <w:br/>
      </w:r>
      <w:r>
        <w:rPr>
          <w:rStyle w:val="VerbatimChar"/>
        </w:rPr>
        <w:t xml:space="preserve">##  [7513] "GS"  "GS"  "GS"  "GS"  "GS"  "GS"  "GS"  "GS"  "GS"  "GS"  "GS"  "GS" </w:t>
      </w:r>
      <w:r>
        <w:br/>
      </w:r>
      <w:r>
        <w:rPr>
          <w:rStyle w:val="VerbatimChar"/>
        </w:rPr>
        <w:t xml:space="preserve">##  [7525] "GS"  "GS"  "GS"  "GS"  "GS"  "GS"  "GS"  "GS"  "GS"  "GS"  "GS"  "GS" </w:t>
      </w:r>
      <w:r>
        <w:br/>
      </w:r>
      <w:r>
        <w:rPr>
          <w:rStyle w:val="VerbatimChar"/>
        </w:rPr>
        <w:t xml:space="preserve">##  [7537] "GS"  "GS"  "GS"  "GS"  "GS"  "GS"  "GS"  "GS"  "GS"  "GS"  "GS"  "GS" </w:t>
      </w:r>
      <w:r>
        <w:br/>
      </w:r>
      <w:r>
        <w:rPr>
          <w:rStyle w:val="VerbatimChar"/>
        </w:rPr>
        <w:t xml:space="preserve">##  [7549] "GS"  "GS"  "GS"  "GS"  "GS"  "GS"  "GS"  "GS"  "GS"  "GS"  "GS"  "GS" </w:t>
      </w:r>
      <w:r>
        <w:br/>
      </w:r>
      <w:r>
        <w:rPr>
          <w:rStyle w:val="VerbatimChar"/>
        </w:rPr>
        <w:t xml:space="preserve">##  [7561] "GS"  "GS"  "GS"  "GS"  "GS"  "GS"  "GS"  "GS"  "GS"  "GS"  "GS"  "GS" </w:t>
      </w:r>
      <w:r>
        <w:br/>
      </w:r>
      <w:r>
        <w:rPr>
          <w:rStyle w:val="VerbatimChar"/>
        </w:rPr>
        <w:t xml:space="preserve">##  [7573] "GS"  "GS"  "GS"  "GS"  "GS"  "GS"  "GS"  "GS"  "GS"  "GS"  "GS"  "GS" </w:t>
      </w:r>
      <w:r>
        <w:br/>
      </w:r>
      <w:r>
        <w:rPr>
          <w:rStyle w:val="VerbatimChar"/>
        </w:rPr>
        <w:t xml:space="preserve">##  [7585] "GS"  "GS"  "GS"  "GS"  "GS"  "GS"  "GS"  "GS"  "GS"  "GS"  "GS"  "GS" </w:t>
      </w:r>
      <w:r>
        <w:br/>
      </w:r>
      <w:r>
        <w:rPr>
          <w:rStyle w:val="VerbatimChar"/>
        </w:rPr>
        <w:t xml:space="preserve">##  [7597] "GS"  "TR"  "TR"  "TR"  "TR"  "TR"  "TR"  "TR"  "CT"  "CT"  "CT"  "CT" </w:t>
      </w:r>
      <w:r>
        <w:br/>
      </w:r>
      <w:r>
        <w:rPr>
          <w:rStyle w:val="VerbatimChar"/>
        </w:rPr>
        <w:t xml:space="preserve">##  [7609] "CT"  "CT"  "CT"  "CT"  "CT"  "CT"  "CT"  "CT"  "CT"  "CT"  "CT"  "CT" </w:t>
      </w:r>
      <w:r>
        <w:br/>
      </w:r>
      <w:r>
        <w:rPr>
          <w:rStyle w:val="VerbatimChar"/>
        </w:rPr>
        <w:t xml:space="preserve">##  [7621] "CT"  "CT"  "CT"  "CT"  "CT"  "CT"  "CT"  "CT"  "CT"  "CT"  "CT"  "CT" </w:t>
      </w:r>
      <w:r>
        <w:br/>
      </w:r>
      <w:r>
        <w:rPr>
          <w:rStyle w:val="VerbatimChar"/>
        </w:rPr>
        <w:t xml:space="preserve">##  [7633] "CT"  "CT"  "CT"  "CT"  "CT"  "CT"  "CT"  "CT"  "CT"  "CT"  "CT"  "CT" </w:t>
      </w:r>
      <w:r>
        <w:br/>
      </w:r>
      <w:r>
        <w:rPr>
          <w:rStyle w:val="VerbatimChar"/>
        </w:rPr>
        <w:t xml:space="preserve">##  [7645] "CT"  "CT"  "CT"  "CT"  "CT"  "CT"  "CT"  "CT"  "CT"  "CT"  "CT"  "CT" </w:t>
      </w:r>
      <w:r>
        <w:br/>
      </w:r>
      <w:r>
        <w:rPr>
          <w:rStyle w:val="VerbatimChar"/>
        </w:rPr>
        <w:t xml:space="preserve">##  [7657] "CT"  "CT"  "CT"  "CT"  "CT"  "GS"  "GS"  "GS"  "GS"  "GS"  "GS"  "GS" </w:t>
      </w:r>
      <w:r>
        <w:br/>
      </w:r>
      <w:r>
        <w:rPr>
          <w:rStyle w:val="VerbatimChar"/>
        </w:rPr>
        <w:t xml:space="preserve">##  [7669] "GS"  "GS"  "GS"  "GS"  "GS"  "GS"  "GS"  "GS"  "GS"  "GS"  "GS"  "GS" </w:t>
      </w:r>
      <w:r>
        <w:br/>
      </w:r>
      <w:r>
        <w:rPr>
          <w:rStyle w:val="VerbatimChar"/>
        </w:rPr>
        <w:t xml:space="preserve">##  [7681] "GS"  "GS"  "GS"  "GS"  "GS"  "GS"  "SC"  "SC"  "SC"  "SC"  "SC"  "SC" </w:t>
      </w:r>
      <w:r>
        <w:br/>
      </w:r>
      <w:r>
        <w:rPr>
          <w:rStyle w:val="VerbatimChar"/>
        </w:rPr>
        <w:t xml:space="preserve">##  [7693] "SC"  "SC"  "SC"  "SC"  "SC"  "SC"  "SC"  "SC"  "SC"  "SC"  "SC"  "SC" </w:t>
      </w:r>
      <w:r>
        <w:br/>
      </w:r>
      <w:r>
        <w:rPr>
          <w:rStyle w:val="VerbatimChar"/>
        </w:rPr>
        <w:t xml:space="preserve">##  [7705] "SC"  "SC"  "SC"  "SC"  "SC"  "SC"  "SC"  "SC"  "SC"  "SC"  "SC"  "SC" </w:t>
      </w:r>
      <w:r>
        <w:br/>
      </w:r>
      <w:r>
        <w:rPr>
          <w:rStyle w:val="VerbatimChar"/>
        </w:rPr>
        <w:t xml:space="preserve">##  [7717] "SC"  "SC"  "SC"  "SC"  "SC"  "SC"  "SC"  "TR"  "TR"  "TR"  "TR"  "TR" </w:t>
      </w:r>
      <w:r>
        <w:br/>
      </w:r>
      <w:r>
        <w:rPr>
          <w:rStyle w:val="VerbatimChar"/>
        </w:rPr>
        <w:t xml:space="preserve">##  [7729] "TR"  "TR"  "TR"  "TR"  "TR"  "TR"  "TR"  "TR"  "TR"  "TR"  "TR"  "TR" </w:t>
      </w:r>
      <w:r>
        <w:br/>
      </w:r>
      <w:r>
        <w:rPr>
          <w:rStyle w:val="VerbatimChar"/>
        </w:rPr>
        <w:t xml:space="preserve">##  [7741] "TR"  "TR"  "TR"  "TR"  "TR"  "TR"  "TR"  "TR"  "TR"  "TR"  "TR"  "TR" </w:t>
      </w:r>
      <w:r>
        <w:br/>
      </w:r>
      <w:r>
        <w:rPr>
          <w:rStyle w:val="VerbatimChar"/>
        </w:rPr>
        <w:t xml:space="preserve">##  [7753] "TR"  "TR"  "TR"  "TR"  "TR"  "TR"  "TR"  "TR"  "TR"  "TR"  "TR"  "TR" </w:t>
      </w:r>
      <w:r>
        <w:br/>
      </w:r>
      <w:r>
        <w:rPr>
          <w:rStyle w:val="VerbatimChar"/>
        </w:rPr>
        <w:t xml:space="preserve">##  [7765] "TR"  "TR"  "TR"  "TR"  "TR"  "TR"  "TR"  "TR"  "TR"  "TR"  "TR"  "TR" </w:t>
      </w:r>
      <w:r>
        <w:br/>
      </w:r>
      <w:r>
        <w:rPr>
          <w:rStyle w:val="VerbatimChar"/>
        </w:rPr>
        <w:t xml:space="preserve">##  [7777] "TR"  "TR"  "TR"  "TR"  "TR"  "TR"  "CT"  "CT"  "CT"  "CT"  "CT"  "CT" </w:t>
      </w:r>
      <w:r>
        <w:br/>
      </w:r>
      <w:r>
        <w:rPr>
          <w:rStyle w:val="VerbatimChar"/>
        </w:rPr>
        <w:t xml:space="preserve">##  [7789] "CT"  "CT"  "CT"  "CT"  "CT"  "CT"  "CT"  "CT"  "CT"  "CT"  "CT"  "CT" </w:t>
      </w:r>
      <w:r>
        <w:br/>
      </w:r>
      <w:r>
        <w:rPr>
          <w:rStyle w:val="VerbatimChar"/>
        </w:rPr>
        <w:t xml:space="preserve">##  [7801] "CT"  "CT"  "CT"  "CT"  "CT"  "CT"  "CT"  "CT"  "CT"  "CT"  "GS"  "GS" </w:t>
      </w:r>
      <w:r>
        <w:br/>
      </w:r>
      <w:r>
        <w:rPr>
          <w:rStyle w:val="VerbatimChar"/>
        </w:rPr>
        <w:t xml:space="preserve">##  [7813] "GS"  "GS"  "GS"  "GS"  "GS"  "GS"  "GS"  "GS"  "GS"  "GS"  "GS"  "GS" </w:t>
      </w:r>
      <w:r>
        <w:br/>
      </w:r>
      <w:r>
        <w:rPr>
          <w:rStyle w:val="VerbatimChar"/>
        </w:rPr>
        <w:t xml:space="preserve">##  [7825] "GS"  "GS"  "GS"  "GS"  "GS"  "GS"  "GS"  "GS"  "GS"  "GS"  "GS"  "GS" </w:t>
      </w:r>
      <w:r>
        <w:br/>
      </w:r>
      <w:r>
        <w:rPr>
          <w:rStyle w:val="VerbatimChar"/>
        </w:rPr>
        <w:t xml:space="preserve">##  [7837] "GS"  "GS"  "GS"  "GS"  "GS"  "GS"  "GS"  "GS"  "GS"  "GS"  "GS"  "GS" </w:t>
      </w:r>
      <w:r>
        <w:br/>
      </w:r>
      <w:r>
        <w:rPr>
          <w:rStyle w:val="VerbatimChar"/>
        </w:rPr>
        <w:t xml:space="preserve">##  [7849] "GS"  "GS"  "GS"  "GS"  "GS"  "GS"  "GS"  "GS"  "GS"  "GS"  "GS"  "GS" </w:t>
      </w:r>
      <w:r>
        <w:br/>
      </w:r>
      <w:r>
        <w:rPr>
          <w:rStyle w:val="VerbatimChar"/>
        </w:rPr>
        <w:t xml:space="preserve">##  [7861] "GS"  "GS"  "GS"  "GS"  "SC"  "SC"  "SC"  "SC"  "SC"  "SC"  "SC"  "SC" </w:t>
      </w:r>
      <w:r>
        <w:br/>
      </w:r>
      <w:r>
        <w:rPr>
          <w:rStyle w:val="VerbatimChar"/>
        </w:rPr>
        <w:t xml:space="preserve">##  [7873] "SC"  "SC"  "SC"  "SC"  "SC"  "SC"  "SC"  "SC"  "SC"  "SC"  "SC"  "SC" </w:t>
      </w:r>
      <w:r>
        <w:br/>
      </w:r>
      <w:r>
        <w:rPr>
          <w:rStyle w:val="VerbatimChar"/>
        </w:rPr>
        <w:t xml:space="preserve">##  [7885] "SC"  "SC"  "SC"  "SC"  "SC"  "SC"  "SC"  "SC"  "SC"  "SC"  "SC"  "SC" </w:t>
      </w:r>
      <w:r>
        <w:br/>
      </w:r>
      <w:r>
        <w:rPr>
          <w:rStyle w:val="VerbatimChar"/>
        </w:rPr>
        <w:t xml:space="preserve">##  [7897] "SC"  "SC"  "SC"  "SC"  "SC"  "SC"  "SC"  "SC"  "SC"  "SC"  "SC"  "SC" </w:t>
      </w:r>
      <w:r>
        <w:br/>
      </w:r>
      <w:r>
        <w:rPr>
          <w:rStyle w:val="VerbatimChar"/>
        </w:rPr>
        <w:t xml:space="preserve">##  [7909] "SC"  "SC"  "SC"  "SC"  "SC"  "SC"  "SC"  "SC"  "SC"  "SC"  "SC"  "SC" </w:t>
      </w:r>
      <w:r>
        <w:br/>
      </w:r>
      <w:r>
        <w:rPr>
          <w:rStyle w:val="VerbatimChar"/>
        </w:rPr>
        <w:t xml:space="preserve">##  [7921] "SC"  "SC"  "SC"  "SC"  "SC"  "SC"  "SC"  "SC"  "SC"  "SC"  "SC"  "SC" </w:t>
      </w:r>
      <w:r>
        <w:br/>
      </w:r>
      <w:r>
        <w:rPr>
          <w:rStyle w:val="VerbatimChar"/>
        </w:rPr>
        <w:t xml:space="preserve">##  [7933] "SC"  "SC"  "SC"  "SC"  "SC"  "SC"  "SC"  "SC"  "SC"  "SC"  "SC"  "SC" </w:t>
      </w:r>
      <w:r>
        <w:br/>
      </w:r>
      <w:r>
        <w:rPr>
          <w:rStyle w:val="VerbatimChar"/>
        </w:rPr>
        <w:t xml:space="preserve">##  [7945] "SC"  "SC"  "SC"  "SC"  "SC"  "SC"  "SC"  "SC"  "SC"  "SC"  "SC"  "SC" </w:t>
      </w:r>
      <w:r>
        <w:br/>
      </w:r>
      <w:r>
        <w:rPr>
          <w:rStyle w:val="VerbatimChar"/>
        </w:rPr>
        <w:t xml:space="preserve">##  [7957] "SC"  "SC"  "SC"  "SC"  "SC"  "SC"  "SC"  "SC"  "SC"  "SC"  "SC"  "SC" </w:t>
      </w:r>
      <w:r>
        <w:br/>
      </w:r>
      <w:r>
        <w:rPr>
          <w:rStyle w:val="VerbatimChar"/>
        </w:rPr>
        <w:t xml:space="preserve">##  [7969] "SC"  "SC"  "TF"  "TF"  "TF"  "TF"  "TF"  "TF"  "TF"  "TF"  "TF"  "TF" </w:t>
      </w:r>
      <w:r>
        <w:br/>
      </w:r>
      <w:r>
        <w:rPr>
          <w:rStyle w:val="VerbatimChar"/>
        </w:rPr>
        <w:t xml:space="preserve">##  [7981] "TF"  "TF"  "TF"  "TF"  "TF"  "TF"  "TF"  "TF"  "TF"  "TF"  "TF"  "TF" </w:t>
      </w:r>
      <w:r>
        <w:br/>
      </w:r>
      <w:r>
        <w:rPr>
          <w:rStyle w:val="VerbatimChar"/>
        </w:rPr>
        <w:t xml:space="preserve">##  [7993] "TF"  "TF"  "TF"  "TF"  "TF"  "TF"  "TF"  "TF"  "TF"  "TF"  "TF"  "TF" </w:t>
      </w:r>
      <w:r>
        <w:br/>
      </w:r>
      <w:r>
        <w:rPr>
          <w:rStyle w:val="VerbatimChar"/>
        </w:rPr>
        <w:t xml:space="preserve">##  [8005] "TF"  "TF"  "TF"  "TF"  "TF"  "TF"  "TF"  "TF"  "TF"  "TF"  "TF"  "TF" </w:t>
      </w:r>
      <w:r>
        <w:br/>
      </w:r>
      <w:r>
        <w:rPr>
          <w:rStyle w:val="VerbatimChar"/>
        </w:rPr>
        <w:t xml:space="preserve">##  [8017] "TF"  "TF"  "TF"  "TF"  "TF"  "TF"  "TF"  "TF"  "TR"  "TR"  "TR"  "TR" </w:t>
      </w:r>
      <w:r>
        <w:br/>
      </w:r>
      <w:r>
        <w:rPr>
          <w:rStyle w:val="VerbatimChar"/>
        </w:rPr>
        <w:t xml:space="preserve">##  [8029] "TR"  "TR"  "TR"  "TR"  "TR"  "TR"  "TR"  "TR"  "TR"  "TR"  "TR"  "TR" </w:t>
      </w:r>
      <w:r>
        <w:br/>
      </w:r>
      <w:r>
        <w:rPr>
          <w:rStyle w:val="VerbatimChar"/>
        </w:rPr>
        <w:t xml:space="preserve">##  [8041] "TR"  "TR"  "TR"  "TR"  "TR"  "TR"  "TR"  "TR"  "TR"  "TR"  "TR"  "CT" </w:t>
      </w:r>
      <w:r>
        <w:br/>
      </w:r>
      <w:r>
        <w:rPr>
          <w:rStyle w:val="VerbatimChar"/>
        </w:rPr>
        <w:t xml:space="preserve">##  [8053] "CT"  "CT"  "CT"  "CT"  "CT"  "CT"  "CT"  "CT"  "CT"  "CT"  "CT"  "CT" </w:t>
      </w:r>
      <w:r>
        <w:br/>
      </w:r>
      <w:r>
        <w:rPr>
          <w:rStyle w:val="VerbatimChar"/>
        </w:rPr>
        <w:t xml:space="preserve">##  [8065] "CT"  "CT"  "CT"  "CT"  "CT"  "CT"  "CT"  "CT"  "CT"  "CT"  "CT"  "CT" </w:t>
      </w:r>
      <w:r>
        <w:br/>
      </w:r>
      <w:r>
        <w:rPr>
          <w:rStyle w:val="VerbatimChar"/>
        </w:rPr>
        <w:t xml:space="preserve">##  [8077] "CT"  "CT"  "CT"  "CT"  "CT"  "CT"  "CT"  "CT"  "CT"  "CT"  "CT"  "CT" </w:t>
      </w:r>
      <w:r>
        <w:br/>
      </w:r>
      <w:r>
        <w:rPr>
          <w:rStyle w:val="VerbatimChar"/>
        </w:rPr>
        <w:t xml:space="preserve">##  [8089] "CT"  "CT"  "GS"  "GS"  "GS"  "GS"  "GS"  "GS"  "GS"  "GS"  "GS"  "GS" </w:t>
      </w:r>
      <w:r>
        <w:br/>
      </w:r>
      <w:r>
        <w:rPr>
          <w:rStyle w:val="VerbatimChar"/>
        </w:rPr>
        <w:t xml:space="preserve">##  [8101] "GS"  "GS"  "GS"  "GS"  "GS"  "GS"  "GS"  "GS"  "GS"  "GS"  "GS"  "GS" </w:t>
      </w:r>
      <w:r>
        <w:br/>
      </w:r>
      <w:r>
        <w:rPr>
          <w:rStyle w:val="VerbatimChar"/>
        </w:rPr>
        <w:t xml:space="preserve">##  [8113] "TR"  "TR"  "TR"  "TR"  "TR"  "TR"  "TR"  "TR"  "TR"  "TR"  "TR"  "TR" </w:t>
      </w:r>
      <w:r>
        <w:br/>
      </w:r>
      <w:r>
        <w:rPr>
          <w:rStyle w:val="VerbatimChar"/>
        </w:rPr>
        <w:t xml:space="preserve">##  [8125] "TR"  "TR"  "TR"  "TR"  "TR"  "TR"  "TR"  "TR"  "TR"  "TR"  "TR"  "TR" </w:t>
      </w:r>
      <w:r>
        <w:br/>
      </w:r>
      <w:r>
        <w:rPr>
          <w:rStyle w:val="VerbatimChar"/>
        </w:rPr>
        <w:t xml:space="preserve">##  [8137] "TR"  "TR"  "TR"  "TR"  "TR"  "TR"  "TR"  "TR"  "TR"  "TR"  "CF"  "CF" </w:t>
      </w:r>
      <w:r>
        <w:br/>
      </w:r>
      <w:r>
        <w:rPr>
          <w:rStyle w:val="VerbatimChar"/>
        </w:rPr>
        <w:t xml:space="preserve">##  [8149] "CT"  "CT"  "CT"  "CT"  "CT"  "CT"  "CT"  "CT"  "CT"  "CT"  "CT"  "CT" </w:t>
      </w:r>
      <w:r>
        <w:br/>
      </w:r>
      <w:r>
        <w:rPr>
          <w:rStyle w:val="VerbatimChar"/>
        </w:rPr>
        <w:t xml:space="preserve">##  [8161] "CT"  "CT"  "CT"  "CT"  "CT"  "CT"  "CT"  "CT"  "CT"  "CT"  "CT"  "CT" </w:t>
      </w:r>
      <w:r>
        <w:br/>
      </w:r>
      <w:r>
        <w:rPr>
          <w:rStyle w:val="VerbatimChar"/>
        </w:rPr>
        <w:t xml:space="preserve">##  [8173] "CT"  "CT"  "CT"  "CT"  "CT"  "CT"  "CT"  "CT"  "CT"  "CT"  "CT"  "CT" </w:t>
      </w:r>
      <w:r>
        <w:br/>
      </w:r>
      <w:r>
        <w:rPr>
          <w:rStyle w:val="VerbatimChar"/>
        </w:rPr>
        <w:t xml:space="preserve">##  [8185] "CT"  "CT"  "CT"  "CT"  "CT"  "CT"  "CT"  "GS"  "GS"  "GS"  "GS"  "GS" </w:t>
      </w:r>
      <w:r>
        <w:br/>
      </w:r>
      <w:r>
        <w:rPr>
          <w:rStyle w:val="VerbatimChar"/>
        </w:rPr>
        <w:t xml:space="preserve">##  [8197] "GS"  "GS"  "GS"  "GS"  "GS"  "GS"  "GS"  "GS"  "GS"  "GS"  "GS"  "GS" </w:t>
      </w:r>
      <w:r>
        <w:br/>
      </w:r>
      <w:r>
        <w:rPr>
          <w:rStyle w:val="VerbatimChar"/>
        </w:rPr>
        <w:t xml:space="preserve">##  [8209] "GS"  "GS"  "GS"  "GS"  "GS"  "TF"  "TF"  "TF"  "TF"  "TF"  "TF"  "TF" </w:t>
      </w:r>
      <w:r>
        <w:br/>
      </w:r>
      <w:r>
        <w:rPr>
          <w:rStyle w:val="VerbatimChar"/>
        </w:rPr>
        <w:t xml:space="preserve">##  [8221] "TF"  "TF"  "TF"  "TF"  "TF"  "TF"  "TF"  "TF"  "TF"  "TF"  "TF"  "TF" </w:t>
      </w:r>
      <w:r>
        <w:br/>
      </w:r>
      <w:r>
        <w:rPr>
          <w:rStyle w:val="VerbatimChar"/>
        </w:rPr>
        <w:t xml:space="preserve">##  [8233] "TF"  "TF"  "TF"  "TF"  "TF"  "TF"  "TF"  "TF"  "TF"  "TF"  "TF"  "TF" </w:t>
      </w:r>
      <w:r>
        <w:br/>
      </w:r>
      <w:r>
        <w:rPr>
          <w:rStyle w:val="VerbatimChar"/>
        </w:rPr>
        <w:t xml:space="preserve">##  [8245] "TF"  "TF"  "TF"  "TF"  "TF"  "TF"  "TF"  "TF"  "TF"  "TF"  "TF"  "TF" </w:t>
      </w:r>
      <w:r>
        <w:br/>
      </w:r>
      <w:r>
        <w:rPr>
          <w:rStyle w:val="VerbatimChar"/>
        </w:rPr>
        <w:t xml:space="preserve">##  [8257] "TF"  "TF"  "TF"  "TF"  "TF"  "TF"  "TF"  "TF"  "TF"  "TF"  "TF"  "TF" </w:t>
      </w:r>
      <w:r>
        <w:br/>
      </w:r>
      <w:r>
        <w:rPr>
          <w:rStyle w:val="VerbatimChar"/>
        </w:rPr>
        <w:t xml:space="preserve">##  [8269] "TF"  "TF"  "TF"  "TF"  "TF"  "TF"  "TF"  "TF"  "TF"  "TF"  "TF"  "TF" </w:t>
      </w:r>
      <w:r>
        <w:br/>
      </w:r>
      <w:r>
        <w:rPr>
          <w:rStyle w:val="VerbatimChar"/>
        </w:rPr>
        <w:t xml:space="preserve">##  [8281] "TF"  "TF"  "TF"  "TF"  "TF"  "TF"  "TF"  "TF"  "TF"  "TF"  "TF"  "TF" </w:t>
      </w:r>
      <w:r>
        <w:br/>
      </w:r>
      <w:r>
        <w:rPr>
          <w:rStyle w:val="VerbatimChar"/>
        </w:rPr>
        <w:t xml:space="preserve">##  [8293] "TF"  "TF"  "TF"  "TF"  "TF"  "TR"  "TR"  "TR"  "TR"  "TR"  "TR"  "TR" </w:t>
      </w:r>
      <w:r>
        <w:br/>
      </w:r>
      <w:r>
        <w:rPr>
          <w:rStyle w:val="VerbatimChar"/>
        </w:rPr>
        <w:t xml:space="preserve">##  [8305] "TR"  "TR"  "TR"  "TR"  "TR"  "TR"  "TR"  "TR"  "TR"  "TR"  "TR"  "TR" </w:t>
      </w:r>
      <w:r>
        <w:br/>
      </w:r>
      <w:r>
        <w:rPr>
          <w:rStyle w:val="VerbatimChar"/>
        </w:rPr>
        <w:t xml:space="preserve">##  [8317] "TR"  "TR"  "TR"  "TR"  "TR"  "CT"  "CT"  "CT"  "CT"  "CT"  "CT"  "CT" </w:t>
      </w:r>
      <w:r>
        <w:br/>
      </w:r>
      <w:r>
        <w:rPr>
          <w:rStyle w:val="VerbatimChar"/>
        </w:rPr>
        <w:t xml:space="preserve">##  [8329] "CT"  "CT"  "CT"  "CT"  "CT"  "CT"  "CT"  "CT"  "CT"  "CT"  "CT"  "CT" </w:t>
      </w:r>
      <w:r>
        <w:br/>
      </w:r>
      <w:r>
        <w:rPr>
          <w:rStyle w:val="VerbatimChar"/>
        </w:rPr>
        <w:t xml:space="preserve">##  [8341] "CT"  "CT"  "CT"  "CT"  "CT"  "CT"  "CT"  "CT"  "CT"  "CT"  "CT"  "CT" </w:t>
      </w:r>
      <w:r>
        <w:br/>
      </w:r>
      <w:r>
        <w:rPr>
          <w:rStyle w:val="VerbatimChar"/>
        </w:rPr>
        <w:t xml:space="preserve">##  [8353] "CT"  "CT"  "CT"  "CT"  "CT"  "CT"  "CT"  "CT"  "CT"  "CT"  "CT"  "CT" </w:t>
      </w:r>
      <w:r>
        <w:br/>
      </w:r>
      <w:r>
        <w:rPr>
          <w:rStyle w:val="VerbatimChar"/>
        </w:rPr>
        <w:t xml:space="preserve">##  [8365] "CT"  "GS"  "GS"  "GS"  "GS"  "GS"  "GS"  "GS"  "GS"  "GS"  "GS"  "GS" </w:t>
      </w:r>
      <w:r>
        <w:br/>
      </w:r>
      <w:r>
        <w:rPr>
          <w:rStyle w:val="VerbatimChar"/>
        </w:rPr>
        <w:t xml:space="preserve">##  [8377] "GS"  "GS"  "GS"  "GS"  "GS"  "GS"  "GS"  "GS"  "GS"  "GS"  "GS"  "GS" </w:t>
      </w:r>
      <w:r>
        <w:br/>
      </w:r>
      <w:r>
        <w:rPr>
          <w:rStyle w:val="VerbatimChar"/>
        </w:rPr>
        <w:t xml:space="preserve">##  [8389] "GS"  "GS"  "GS"  "GS"  "GS"  "GS"  "GS"  "GS"  "GS"  "GS"  "GS"  "GS" </w:t>
      </w:r>
      <w:r>
        <w:br/>
      </w:r>
      <w:r>
        <w:rPr>
          <w:rStyle w:val="VerbatimChar"/>
        </w:rPr>
        <w:t xml:space="preserve">##  [8401] "GS"  "GS"  "GS"  "GS"  "GS"  "GS"  "GS"  "GS"  "GS"  "GS"  "GS"  "GS" </w:t>
      </w:r>
      <w:r>
        <w:br/>
      </w:r>
      <w:r>
        <w:rPr>
          <w:rStyle w:val="VerbatimChar"/>
        </w:rPr>
        <w:t xml:space="preserve">##  [8413] "GS"  "GS"  "GS"  "GS"  "GS"  "GS"  "GS"  "GS"  "GS"  "GS"  "GS"  "GS" </w:t>
      </w:r>
      <w:r>
        <w:br/>
      </w:r>
      <w:r>
        <w:rPr>
          <w:rStyle w:val="VerbatimChar"/>
        </w:rPr>
        <w:t xml:space="preserve">##  [8425] "GS"  "GS"  "GS"  "GS"  "GS"  "GS"  "GS"  "GS"  "GS"  "GS"  "GS"  "GS" </w:t>
      </w:r>
      <w:r>
        <w:br/>
      </w:r>
      <w:r>
        <w:rPr>
          <w:rStyle w:val="VerbatimChar"/>
        </w:rPr>
        <w:t xml:space="preserve">##  [8437] "GS"  "GS"  "GS"  "GS"  "GS"  "GS"  "GS"  "GS"  "GS"  "GS"  "GS"  "GS" </w:t>
      </w:r>
      <w:r>
        <w:br/>
      </w:r>
      <w:r>
        <w:rPr>
          <w:rStyle w:val="VerbatimChar"/>
        </w:rPr>
        <w:t xml:space="preserve">##  [8449] "GS"  "TF"  "TF"  "TF"  "TF"  "TF"  "TF"  "TF"  "TF"  "TF"  "TF"  "TF" </w:t>
      </w:r>
      <w:r>
        <w:br/>
      </w:r>
      <w:r>
        <w:rPr>
          <w:rStyle w:val="VerbatimChar"/>
        </w:rPr>
        <w:t xml:space="preserve">##  [8461] "TF"  "TF"  "TF"  "TF"  "TF"  "TF"  "TF"  "TF"  "TF"  "TF"  "TF"  "TF" </w:t>
      </w:r>
      <w:r>
        <w:br/>
      </w:r>
      <w:r>
        <w:rPr>
          <w:rStyle w:val="VerbatimChar"/>
        </w:rPr>
        <w:t xml:space="preserve">##  [8473] "TF"  "TF"  "TF"  "TF"  "TF"  "TF"  "TF"  "TF"  "TF"  "TF"  "TF"  "TF" </w:t>
      </w:r>
      <w:r>
        <w:br/>
      </w:r>
      <w:r>
        <w:rPr>
          <w:rStyle w:val="VerbatimChar"/>
        </w:rPr>
        <w:t xml:space="preserve">##  [8485] "TF"  "TF"  "TF"  "TF"  "TF"  "TF"  "TF"  "TF"  "TF"  "TF"  "TF"  "TF" </w:t>
      </w:r>
      <w:r>
        <w:br/>
      </w:r>
      <w:r>
        <w:rPr>
          <w:rStyle w:val="VerbatimChar"/>
        </w:rPr>
        <w:t xml:space="preserve">##  [8497] "TF"  "TF"  "TF"  "TF"  "TF"  "TF"  "TF"  "TF"  "TF"  "TF"  "TF"  "TF" </w:t>
      </w:r>
      <w:r>
        <w:br/>
      </w:r>
      <w:r>
        <w:rPr>
          <w:rStyle w:val="VerbatimChar"/>
        </w:rPr>
        <w:t xml:space="preserve">##  [8509] "TF"  "TF"  "TF"  "TF"  "TF"  "TF"  "TF"  "TF"  "TF"  "TF"  "TF"  "TF" </w:t>
      </w:r>
      <w:r>
        <w:br/>
      </w:r>
      <w:r>
        <w:rPr>
          <w:rStyle w:val="VerbatimChar"/>
        </w:rPr>
        <w:t xml:space="preserve">##  [8521] "TR"  "TR"  "TR"  "TR"  "TR"  "TR"  "TR"  "TR"  "TR"  "TR"  "TR"  "TR" </w:t>
      </w:r>
      <w:r>
        <w:br/>
      </w:r>
      <w:r>
        <w:rPr>
          <w:rStyle w:val="VerbatimChar"/>
        </w:rPr>
        <w:t xml:space="preserve">##  [8533] "TR"  "TR"  "TR"  "CT"  "CT"  "CT"  "CT"  "CT"  "CT"  "CT"  "CT"  "CT" </w:t>
      </w:r>
      <w:r>
        <w:br/>
      </w:r>
      <w:r>
        <w:rPr>
          <w:rStyle w:val="VerbatimChar"/>
        </w:rPr>
        <w:t xml:space="preserve">##  [8545] "CT"  "CT"  "CT"  "CT"  "CT"  "CT"  "CT"  "CT"  "CT"  "CT"  "CT"  "CT" </w:t>
      </w:r>
      <w:r>
        <w:br/>
      </w:r>
      <w:r>
        <w:rPr>
          <w:rStyle w:val="VerbatimChar"/>
        </w:rPr>
        <w:t xml:space="preserve">##  [8557] "CT"  "CT"  "CT"  "CT"  "CT"  "CT"  "CT"  "CT"  "CT"  "CT"  "CT"  "CT" </w:t>
      </w:r>
      <w:r>
        <w:br/>
      </w:r>
      <w:r>
        <w:rPr>
          <w:rStyle w:val="VerbatimChar"/>
        </w:rPr>
        <w:t xml:space="preserve">##  [8569] "CT"  "CT"  "CT"  "CT"  "CT"  "CT"  "CT"  "CT"  "CT"  "CT"  "CT"  "CT" </w:t>
      </w:r>
      <w:r>
        <w:br/>
      </w:r>
      <w:r>
        <w:rPr>
          <w:rStyle w:val="VerbatimChar"/>
        </w:rPr>
        <w:t xml:space="preserve">##  [8581] "CT"  "CT"  "CT"  "CT"  "CT"  "CT"  "CT"  "CT"  "CT"  "CT"  "CT"  "CT" </w:t>
      </w:r>
      <w:r>
        <w:br/>
      </w:r>
      <w:r>
        <w:rPr>
          <w:rStyle w:val="VerbatimChar"/>
        </w:rPr>
        <w:t xml:space="preserve">##  [8593] "CT"  "CT"  "CT"  "CT"  "CT"  "CT"  "CT"  "CT"  "CT"  "CT"  "CT"  "CT" </w:t>
      </w:r>
      <w:r>
        <w:br/>
      </w:r>
      <w:r>
        <w:rPr>
          <w:rStyle w:val="VerbatimChar"/>
        </w:rPr>
        <w:t xml:space="preserve">##  [8605] "CT"  "CT"  "CT"  "CT"  "CT"  "CT"  "CT"  "CT"  "CT"  "CT"  "CT"  "CT" </w:t>
      </w:r>
      <w:r>
        <w:br/>
      </w:r>
      <w:r>
        <w:rPr>
          <w:rStyle w:val="VerbatimChar"/>
        </w:rPr>
        <w:t xml:space="preserve">##  [8617] "CT"  "CT"  "CT"  "CT"  "CT"  "CT"  "CT"  "CT"  "CT"  "CT"  "CT"  "CT" </w:t>
      </w:r>
      <w:r>
        <w:br/>
      </w:r>
      <w:r>
        <w:rPr>
          <w:rStyle w:val="VerbatimChar"/>
        </w:rPr>
        <w:t xml:space="preserve">##  [8629] "CT"  "GS"  "GS"  "GS"  "GS"  "GS"  "GS"  "GS"  "GS"  "GS"  "GS"  "GS" </w:t>
      </w:r>
      <w:r>
        <w:br/>
      </w:r>
      <w:r>
        <w:rPr>
          <w:rStyle w:val="VerbatimChar"/>
        </w:rPr>
        <w:t xml:space="preserve">##  [8641] "GS"  "GS"  "GS"  "GS"  "GS"  "GS"  "GS"  "GS"  "GS"  "GS"  "GS"  "GS" </w:t>
      </w:r>
      <w:r>
        <w:br/>
      </w:r>
      <w:r>
        <w:rPr>
          <w:rStyle w:val="VerbatimChar"/>
        </w:rPr>
        <w:t xml:space="preserve">##  [8653] "GS"  "GS"  "GS"  "GS"  "GS"  "GS"  "GS"  "GS"  "GS"  "GS"  "GS"  "GS" </w:t>
      </w:r>
      <w:r>
        <w:br/>
      </w:r>
      <w:r>
        <w:rPr>
          <w:rStyle w:val="VerbatimChar"/>
        </w:rPr>
        <w:t xml:space="preserve">##  [8665] "GS"  "GS"  "GS"  "TR"  "TR"  "TR"  "TR"  "TR"  "TR"  "TR"  "TR"  "TR" </w:t>
      </w:r>
      <w:r>
        <w:br/>
      </w:r>
      <w:r>
        <w:rPr>
          <w:rStyle w:val="VerbatimChar"/>
        </w:rPr>
        <w:t xml:space="preserve">##  [8677] "TR"  "TR"  "TR"  "TR"  "TR"  "TR"  "TR"  "TR"  "TR"  "TR"  "TR"  "TR" </w:t>
      </w:r>
      <w:r>
        <w:br/>
      </w:r>
      <w:r>
        <w:rPr>
          <w:rStyle w:val="VerbatimChar"/>
        </w:rPr>
        <w:t xml:space="preserve">##  [8689] "TR"  "TR"  "TR"  "TR"  "TR"  "TR"  "TR"  "TR"  "TR"  "TR"  "TR"  "TR" </w:t>
      </w:r>
      <w:r>
        <w:br/>
      </w:r>
      <w:r>
        <w:rPr>
          <w:rStyle w:val="VerbatimChar"/>
        </w:rPr>
        <w:t xml:space="preserve">##  [8701] "TR"  "TR"  "TR"  "TR"  "TR"  "CT"  "CT"  "CT"  "CT"  "CT"  "CT"  "CT" </w:t>
      </w:r>
      <w:r>
        <w:br/>
      </w:r>
      <w:r>
        <w:rPr>
          <w:rStyle w:val="VerbatimChar"/>
        </w:rPr>
        <w:t xml:space="preserve">##  [8713] "CT"  "CT"  "CT"  "CT"  "CT"  "CT"  "CT"  "CT"  "CT"  "CT"  "CT"  "CT" </w:t>
      </w:r>
      <w:r>
        <w:br/>
      </w:r>
      <w:r>
        <w:rPr>
          <w:rStyle w:val="VerbatimChar"/>
        </w:rPr>
        <w:t xml:space="preserve">##  [8725] "CT"  "CT"  "CT"  "CT"  "CT"  "CT"  "CT"  "CT"  "CT"  "CT"  "CT"  "CT" </w:t>
      </w:r>
      <w:r>
        <w:br/>
      </w:r>
      <w:r>
        <w:rPr>
          <w:rStyle w:val="VerbatimChar"/>
        </w:rPr>
        <w:t xml:space="preserve">##  [8737] "CT"  "CT"  "CT"  "CT"  "CT"  "CT"  "CT"  "CT"  "CT"  "CT"  "CT"  "CT" </w:t>
      </w:r>
      <w:r>
        <w:br/>
      </w:r>
      <w:r>
        <w:rPr>
          <w:rStyle w:val="VerbatimChar"/>
        </w:rPr>
        <w:t xml:space="preserve">##  [8749] "CT"  "CT"  "CT"  "CT"  "CT"  "CT"  "CT"  "CT"  "CT"  "CT"  "CT"  "CT" </w:t>
      </w:r>
      <w:r>
        <w:br/>
      </w:r>
      <w:r>
        <w:rPr>
          <w:rStyle w:val="VerbatimChar"/>
        </w:rPr>
        <w:t xml:space="preserve">##  [8761] "CT"  "CT"  "CT"  "CT"  "CT"  "CT"  "CT"  "CT"  "CT"  "CT"  "CT"  "CT" </w:t>
      </w:r>
      <w:r>
        <w:br/>
      </w:r>
      <w:r>
        <w:rPr>
          <w:rStyle w:val="VerbatimChar"/>
        </w:rPr>
        <w:t xml:space="preserve">##  [8773] "CT"  "CT"  "CT"  "CT"  "CT"  "CT"  "CT"  "CT"  "GS"  "GS"  "GS"  "GS" </w:t>
      </w:r>
      <w:r>
        <w:br/>
      </w:r>
      <w:r>
        <w:rPr>
          <w:rStyle w:val="VerbatimChar"/>
        </w:rPr>
        <w:t xml:space="preserve">##  [8785] "GS"  "GS"  "GS"  "GS"  "GS"  "GS"  "GS"  "GS"  "GS"  "GS"  "GS"  "GS" </w:t>
      </w:r>
      <w:r>
        <w:br/>
      </w:r>
      <w:r>
        <w:rPr>
          <w:rStyle w:val="VerbatimChar"/>
        </w:rPr>
        <w:t xml:space="preserve">##  [8797] "GS"  "GS"  "GS"  "GS"  "GS"  "GS"  "GS"  "GS"  "GS"  "GS"  "GS"  "GS" </w:t>
      </w:r>
      <w:r>
        <w:br/>
      </w:r>
      <w:r>
        <w:rPr>
          <w:rStyle w:val="VerbatimChar"/>
        </w:rPr>
        <w:t xml:space="preserve">##  [8809] "GS"  "GS"  "GS"  "GS"  "TR"  "TR"  "TR"  "TR"  "TR"  "TR"  "TR"  "TR" </w:t>
      </w:r>
      <w:r>
        <w:br/>
      </w:r>
      <w:r>
        <w:rPr>
          <w:rStyle w:val="VerbatimChar"/>
        </w:rPr>
        <w:t xml:space="preserve">##  [8821] "TR"  "TR"  "TR"  "TR"  "TR"  "TR"  "TR"  "TR"  "TR"  "TR"  "TR"  "TR" </w:t>
      </w:r>
      <w:r>
        <w:br/>
      </w:r>
      <w:r>
        <w:rPr>
          <w:rStyle w:val="VerbatimChar"/>
        </w:rPr>
        <w:t xml:space="preserve">##  [8833] "TR"  "TR"  "TR"  "TR"  "TR"  "TR"  "TR"  "TR"  "TR"  "TR"  "TR"  "TR" </w:t>
      </w:r>
      <w:r>
        <w:br/>
      </w:r>
      <w:r>
        <w:rPr>
          <w:rStyle w:val="VerbatimChar"/>
        </w:rPr>
        <w:t xml:space="preserve">##  [8845] "TR"  "CT"  "CT"  "CT"  "CT"  "CT"  "CT"  "CT"  "CT"  "CT"  "CT"  "CT" </w:t>
      </w:r>
      <w:r>
        <w:br/>
      </w:r>
      <w:r>
        <w:rPr>
          <w:rStyle w:val="VerbatimChar"/>
        </w:rPr>
        <w:t xml:space="preserve">##  [8857] "CT"  "CT"  "CT"  "CT"  "CT"  "GS"  "GS"  "GS"  "GS"  "GS"  "GS"  "GS" </w:t>
      </w:r>
      <w:r>
        <w:br/>
      </w:r>
      <w:r>
        <w:rPr>
          <w:rStyle w:val="VerbatimChar"/>
        </w:rPr>
        <w:t xml:space="preserve">##  [8869] "GS"  "GS"  "GS"  "GS"  "GS"  "GS"  "GS"  "GS"  "GS"  "GS"  "GS"  "GS" </w:t>
      </w:r>
      <w:r>
        <w:br/>
      </w:r>
      <w:r>
        <w:rPr>
          <w:rStyle w:val="VerbatimChar"/>
        </w:rPr>
        <w:t xml:space="preserve">##  [8881] "GS"  "GS"  "GS"  "GS"  "GS"  "GS"  "GS"  "GS"  "GS"  "GS"  "GS"  "GS" </w:t>
      </w:r>
      <w:r>
        <w:br/>
      </w:r>
      <w:r>
        <w:rPr>
          <w:rStyle w:val="VerbatimChar"/>
        </w:rPr>
        <w:t xml:space="preserve">##  [8893] "GS"  "GS"  "GS"  "GS"  "GS"  "GS"  "GS"  "GS"  "GS"  "GS"  "GS"  "GS" </w:t>
      </w:r>
      <w:r>
        <w:br/>
      </w:r>
      <w:r>
        <w:rPr>
          <w:rStyle w:val="VerbatimChar"/>
        </w:rPr>
        <w:t xml:space="preserve">##  [8905] "GS"  "GS"  "GS"  "GS"  "GS"  "GS"  "GS"  "GS"  "GS"  "GS"  "GS"  "GS" </w:t>
      </w:r>
      <w:r>
        <w:br/>
      </w:r>
      <w:r>
        <w:rPr>
          <w:rStyle w:val="VerbatimChar"/>
        </w:rPr>
        <w:t xml:space="preserve">##  [8917] "GS"  "GS"  "GS"  "GS"  "GS"  "GS"  "GS"  "GS"  "GS"  "GS"  "GS"  "TR" </w:t>
      </w:r>
      <w:r>
        <w:br/>
      </w:r>
      <w:r>
        <w:rPr>
          <w:rStyle w:val="VerbatimChar"/>
        </w:rPr>
        <w:t xml:space="preserve">##  [8929] "TR"  "TR"  "TR"  "TR"  "TR"  "TR"  "TR"  "TR"  "CT"  "CT"  "CT"  "CT" </w:t>
      </w:r>
      <w:r>
        <w:br/>
      </w:r>
      <w:r>
        <w:rPr>
          <w:rStyle w:val="VerbatimChar"/>
        </w:rPr>
        <w:t xml:space="preserve">##  [8941] "CT"  "CT"  "CT"  "CT"  "CT"  "CT"  "CT"  "CT"  "CT"  "CT"  "CT"  "CT" </w:t>
      </w:r>
      <w:r>
        <w:br/>
      </w:r>
      <w:r>
        <w:rPr>
          <w:rStyle w:val="VerbatimChar"/>
        </w:rPr>
        <w:t xml:space="preserve">##  [8953] "CT"  "CT"  "CT"  "CT"  "CT"  "GS"  "GS"  "GS"  "GS"  "GS"  "GS"  "GS" </w:t>
      </w:r>
      <w:r>
        <w:br/>
      </w:r>
      <w:r>
        <w:rPr>
          <w:rStyle w:val="VerbatimChar"/>
        </w:rPr>
        <w:t xml:space="preserve">##  [8965] "GS"  "GS"  "GS"  "GS"  "GS"  "GS"  "GS"  "GS"  "GS"  "GS"  "GS"  "GS" </w:t>
      </w:r>
      <w:r>
        <w:br/>
      </w:r>
      <w:r>
        <w:rPr>
          <w:rStyle w:val="VerbatimChar"/>
        </w:rPr>
        <w:t xml:space="preserve">##  [8977] "GS"  "GS"  "GS"  "GS"  "GS"  "GS"  "GS"  "GS"  "GS"  "GS"  "GS"  "GS" </w:t>
      </w:r>
      <w:r>
        <w:br/>
      </w:r>
      <w:r>
        <w:rPr>
          <w:rStyle w:val="VerbatimChar"/>
        </w:rPr>
        <w:t xml:space="preserve">##  [8989] "GS"  "GS"  "GS"  "GS"  "GS"  "GS"  "GS"  "GS"  "GS"  "GS"  "GS"  "GS" </w:t>
      </w:r>
      <w:r>
        <w:br/>
      </w:r>
      <w:r>
        <w:rPr>
          <w:rStyle w:val="VerbatimChar"/>
        </w:rPr>
        <w:t xml:space="preserve">##  [9001] "GS"  "GS"  "GS"  "GS"  "GS"  "GS"  "GS"  "GS"  "GS"  "GS"  "TR"  "TR" </w:t>
      </w:r>
      <w:r>
        <w:br/>
      </w:r>
      <w:r>
        <w:rPr>
          <w:rStyle w:val="VerbatimChar"/>
        </w:rPr>
        <w:t xml:space="preserve">##  [9013] "TR"  "CT"  "CT"  "CT"  "CT"  "CT"  "CT"  "CT"  "CT"  "CT"  "CT"  "CT" </w:t>
      </w:r>
      <w:r>
        <w:br/>
      </w:r>
      <w:r>
        <w:rPr>
          <w:rStyle w:val="VerbatimChar"/>
        </w:rPr>
        <w:t xml:space="preserve">##  [9025] "CT"  "CT"  "CT"  "CT"  "CT"  "CT"  "CT"  "CT"  "CT"  "CT"  "CT"  "CT" </w:t>
      </w:r>
      <w:r>
        <w:br/>
      </w:r>
      <w:r>
        <w:rPr>
          <w:rStyle w:val="VerbatimChar"/>
        </w:rPr>
        <w:t xml:space="preserve">##  [9037] "CT"  "CT"  "CT"  "CT"  "CT"  "CT"  "CT"  "CT"  "CT"  "CT"  "CT"  "CT" </w:t>
      </w:r>
      <w:r>
        <w:br/>
      </w:r>
      <w:r>
        <w:rPr>
          <w:rStyle w:val="VerbatimChar"/>
        </w:rPr>
        <w:t xml:space="preserve">##  [9049] "CT"  "CT"  "CT"  "CT"  "CT"  "CT"  "CT"  "CT"  "CT"  "CT"  "CT"  "CT" </w:t>
      </w:r>
      <w:r>
        <w:br/>
      </w:r>
      <w:r>
        <w:rPr>
          <w:rStyle w:val="VerbatimChar"/>
        </w:rPr>
        <w:t xml:space="preserve">##  [9061] "CT"  "CT"  "CT"  "CT"  "CT"  "CT"  "CT"  "CT"  "CT"  "CT"  "CT"  "CT" </w:t>
      </w:r>
      <w:r>
        <w:br/>
      </w:r>
      <w:r>
        <w:rPr>
          <w:rStyle w:val="VerbatimChar"/>
        </w:rPr>
        <w:t xml:space="preserve">##  [9073] "CT"  "CT"  "CT"  "CT"  "CT"  "CT"  "CT"  "CT"  "CT"  "GS"  "GS"  "GS" </w:t>
      </w:r>
      <w:r>
        <w:br/>
      </w:r>
      <w:r>
        <w:rPr>
          <w:rStyle w:val="VerbatimChar"/>
        </w:rPr>
        <w:t xml:space="preserve">##  [9085] "GS"  "GS"  "GS"  "GS"  "GS"  "GS"  "GS"  "GS"  "GS"  "GS"  "GS"  "GS" </w:t>
      </w:r>
      <w:r>
        <w:br/>
      </w:r>
      <w:r>
        <w:rPr>
          <w:rStyle w:val="VerbatimChar"/>
        </w:rPr>
        <w:t xml:space="preserve">##  [9097] "GS"  "GS"  "GS"  "GS"  "GS"  "GS"  "TR"  "TR"  "TR"  "TR"  "TR"  "TR" </w:t>
      </w:r>
      <w:r>
        <w:br/>
      </w:r>
      <w:r>
        <w:rPr>
          <w:rStyle w:val="VerbatimChar"/>
        </w:rPr>
        <w:t xml:space="preserve">##  [9109] "TR"  "TR"  "TR"  "CT"  "CT"  "CT"  "CT"  "CT"  "CT"  "CT"  "CT"  "CT" </w:t>
      </w:r>
      <w:r>
        <w:br/>
      </w:r>
      <w:r>
        <w:rPr>
          <w:rStyle w:val="VerbatimChar"/>
        </w:rPr>
        <w:t xml:space="preserve">##  [9121] "CT"  "CT"  "CT"  "CT"  "CT"  "CT"  "CT"  "CT"  "CT"  "CT"  "CT"  "CT" </w:t>
      </w:r>
      <w:r>
        <w:br/>
      </w:r>
      <w:r>
        <w:rPr>
          <w:rStyle w:val="VerbatimChar"/>
        </w:rPr>
        <w:t xml:space="preserve">##  [9133] "CT"  "CT"  "CT"  "CT"  "CT"  "CT"  "CT"  "CT"  "CT"  "CT"  "CT"  "CT" </w:t>
      </w:r>
      <w:r>
        <w:br/>
      </w:r>
      <w:r>
        <w:rPr>
          <w:rStyle w:val="VerbatimChar"/>
        </w:rPr>
        <w:t xml:space="preserve">##  [9145] "CT"  "CT"  "CT"  "CT"  "CT"  "CT"  "CT"  "CT"  "CT"  "CT"  "CT"  "CT" </w:t>
      </w:r>
      <w:r>
        <w:br/>
      </w:r>
      <w:r>
        <w:rPr>
          <w:rStyle w:val="VerbatimChar"/>
        </w:rPr>
        <w:t xml:space="preserve">##  [9157] "CT"  "CT"  "CT"  "CT"  "CT"  "CT"  "CT"  "CT"  "CT"  "CT"  "CT"  "CT" </w:t>
      </w:r>
      <w:r>
        <w:br/>
      </w:r>
      <w:r>
        <w:rPr>
          <w:rStyle w:val="VerbatimChar"/>
        </w:rPr>
        <w:t xml:space="preserve">##  [9169] "CT"  "CT"  "CT"  "CT"  "CT"  "CT"  "CT"  "CT"  "CT"  "CT"  "CT"  "CT" </w:t>
      </w:r>
      <w:r>
        <w:br/>
      </w:r>
      <w:r>
        <w:rPr>
          <w:rStyle w:val="VerbatimChar"/>
        </w:rPr>
        <w:t xml:space="preserve">##  [9181] "GS"  "GS"  "GS"  "GS"  "GS"  "GS"  "GS"  "GS"  "GS"  "GS"  "GS"  "GS" </w:t>
      </w:r>
      <w:r>
        <w:br/>
      </w:r>
      <w:r>
        <w:rPr>
          <w:rStyle w:val="VerbatimChar"/>
        </w:rPr>
        <w:t xml:space="preserve">##  [9193] "GS"  "GS"  "GS"  "GS"  "TR"  "TR"  "TR"  "TR"  "TR"  "TR"  "TR"  "TR" </w:t>
      </w:r>
      <w:r>
        <w:br/>
      </w:r>
      <w:r>
        <w:rPr>
          <w:rStyle w:val="VerbatimChar"/>
        </w:rPr>
        <w:t xml:space="preserve">##  [9205] "TR"  "TR"  "TR"  "CT"  "CT"  "CT"  "CT"  "CT"  "CT"  "CT"  "CT"  "CT" </w:t>
      </w:r>
      <w:r>
        <w:br/>
      </w:r>
      <w:r>
        <w:rPr>
          <w:rStyle w:val="VerbatimChar"/>
        </w:rPr>
        <w:t xml:space="preserve">##  [9217] "CT"  "CT"  "CT"  "CT"  "CT"  "CT"  "CT"  "CT"  "CT"  "CT"  "CT"  "CT" </w:t>
      </w:r>
      <w:r>
        <w:br/>
      </w:r>
      <w:r>
        <w:rPr>
          <w:rStyle w:val="VerbatimChar"/>
        </w:rPr>
        <w:t xml:space="preserve">##  [9229] "CT"  "CT"  "CT"  "CT"  "CT"  "CT"  "CT"  "CT"  "CT"  "CT"  "CT"  "CT" </w:t>
      </w:r>
      <w:r>
        <w:br/>
      </w:r>
      <w:r>
        <w:rPr>
          <w:rStyle w:val="VerbatimChar"/>
        </w:rPr>
        <w:t xml:space="preserve">##  [9241] "CT"  "CT"  "CT"  "CT"  "GS"  "GS"  "GS"  "GS"  "GS"  "GS"  "GS"  "GS" </w:t>
      </w:r>
      <w:r>
        <w:br/>
      </w:r>
      <w:r>
        <w:rPr>
          <w:rStyle w:val="VerbatimChar"/>
        </w:rPr>
        <w:t xml:space="preserve">##  [9253] "GS"  "GS"  "GS"  "GS"  "GS"  "GS"  "GS"  "GS"  "GS"  "GS"  "GS"  "GS" </w:t>
      </w:r>
      <w:r>
        <w:br/>
      </w:r>
      <w:r>
        <w:rPr>
          <w:rStyle w:val="VerbatimChar"/>
        </w:rPr>
        <w:t xml:space="preserve">##  [9265] "GS"  "GS"  "GS"  "GS"  "GS"  "GS"  "GS"  "GS"  "GS"  "GS"  "GS"  "GS" </w:t>
      </w:r>
      <w:r>
        <w:br/>
      </w:r>
      <w:r>
        <w:rPr>
          <w:rStyle w:val="VerbatimChar"/>
        </w:rPr>
        <w:t xml:space="preserve">##  [9277] "GS"  "GS"  "GS"  "GS"  "GS"  "GS"  "GS"  "GS"  "GS"  "GS"  "GS"  "GS" </w:t>
      </w:r>
      <w:r>
        <w:br/>
      </w:r>
      <w:r>
        <w:rPr>
          <w:rStyle w:val="VerbatimChar"/>
        </w:rPr>
        <w:t xml:space="preserve">##  [9289] "GS"  "GS"  "GS"  "GS"  "GS"  "GS"  "GS"  "GS"  "GS"  "GS"  "GS"  "GS" </w:t>
      </w:r>
      <w:r>
        <w:br/>
      </w:r>
      <w:r>
        <w:rPr>
          <w:rStyle w:val="VerbatimChar"/>
        </w:rPr>
        <w:t xml:space="preserve">##  [9301] "GS"  "GS"  "TF"  "TF"  "TF"  "TF"  "TF"  "TF"  "TF"  "TF"  "TF"  "TF" </w:t>
      </w:r>
      <w:r>
        <w:br/>
      </w:r>
      <w:r>
        <w:rPr>
          <w:rStyle w:val="VerbatimChar"/>
        </w:rPr>
        <w:t xml:space="preserve">##  [9313] "TF"  "TF"  "TF"  "TF"  "TF"  "TF"  "TF"  "TF"  "TF"  "TF"  "TF"  "TF" </w:t>
      </w:r>
      <w:r>
        <w:br/>
      </w:r>
      <w:r>
        <w:rPr>
          <w:rStyle w:val="VerbatimChar"/>
        </w:rPr>
        <w:t xml:space="preserve">##  [9325] "TF"  "TF"  "TF"  "TF"  "TF"  "TF"  "TF"  "TF"  "TF"  "TR"  "TR"  "TR" </w:t>
      </w:r>
      <w:r>
        <w:br/>
      </w:r>
      <w:r>
        <w:rPr>
          <w:rStyle w:val="VerbatimChar"/>
        </w:rPr>
        <w:t xml:space="preserve">##  [9337] "TR"  "TR"  "TR"  "TR"  "TR"  "TR"  "TR"  "TR"  "TR"  "TR"  "TR"  "CT" </w:t>
      </w:r>
      <w:r>
        <w:br/>
      </w:r>
      <w:r>
        <w:rPr>
          <w:rStyle w:val="VerbatimChar"/>
        </w:rPr>
        <w:t xml:space="preserve">##  [9349] "CT"  "CT"  "CT"  "CT"  "CT"  "CT"  "CT"  "CT"  "CT"  "CT"  "CT"  "CT" </w:t>
      </w:r>
      <w:r>
        <w:br/>
      </w:r>
      <w:r>
        <w:rPr>
          <w:rStyle w:val="VerbatimChar"/>
        </w:rPr>
        <w:t xml:space="preserve">##  [9361] "CT"  "CT"  "CT"  "CT"  "CT"  "CT"  "CT"  "CT"  "CT"  "CT"  "CT"  "CT" </w:t>
      </w:r>
      <w:r>
        <w:br/>
      </w:r>
      <w:r>
        <w:rPr>
          <w:rStyle w:val="VerbatimChar"/>
        </w:rPr>
        <w:t xml:space="preserve">##  [9373] "CT"  "CT"  "GS"  "GS"  "GS"  "GS"  "GS"  "GS"  "GS"  "GS"  "GS"  "GS" </w:t>
      </w:r>
      <w:r>
        <w:br/>
      </w:r>
      <w:r>
        <w:rPr>
          <w:rStyle w:val="VerbatimChar"/>
        </w:rPr>
        <w:t xml:space="preserve">##  [9385] "GS"  "GS"  "GS"  "GS"  "GS"  "GS"  "GS"  "GS"  "GS"  "GS"  "GS"  "GS" </w:t>
      </w:r>
      <w:r>
        <w:br/>
      </w:r>
      <w:r>
        <w:rPr>
          <w:rStyle w:val="VerbatimChar"/>
        </w:rPr>
        <w:t xml:space="preserve">##  [9397] "GS"  "GS"  "GS"  "GS"  "GS"  "GS"  "GS"  "GS"  "GS"  "GS"  "GS"  "GS" </w:t>
      </w:r>
      <w:r>
        <w:br/>
      </w:r>
      <w:r>
        <w:rPr>
          <w:rStyle w:val="VerbatimChar"/>
        </w:rPr>
        <w:t xml:space="preserve">##  [9409] "GS"  "GS"  "GS"  "GS"  "GS"  "GS"  "GS"  "GS"  "GS"  "GS"  "GS"  "GS" </w:t>
      </w:r>
      <w:r>
        <w:br/>
      </w:r>
      <w:r>
        <w:rPr>
          <w:rStyle w:val="VerbatimChar"/>
        </w:rPr>
        <w:t xml:space="preserve">##  [9421] "GS"  "GS"  "GS"  "GS"  "GS"  "GS"  "GS"  "GS"  "GS"  "GS"  "GS"  "GS" </w:t>
      </w:r>
      <w:r>
        <w:br/>
      </w:r>
      <w:r>
        <w:rPr>
          <w:rStyle w:val="VerbatimChar"/>
        </w:rPr>
        <w:t xml:space="preserve">##  [9433] "GS"  "GS"  "GS"  "GS"  "GS"  "GS"  "GS"  "GS"  "GS"  "GS"  "GS"  "GS" </w:t>
      </w:r>
      <w:r>
        <w:br/>
      </w:r>
      <w:r>
        <w:rPr>
          <w:rStyle w:val="VerbatimChar"/>
        </w:rPr>
        <w:t xml:space="preserve">##  [9445] "GS"  "GS"  "GS"  "GS"  "GS"  "GS"  "GS"  "GS"  "GS"  "SC"  "SC"  "SC" </w:t>
      </w:r>
      <w:r>
        <w:br/>
      </w:r>
      <w:r>
        <w:rPr>
          <w:rStyle w:val="VerbatimChar"/>
        </w:rPr>
        <w:t xml:space="preserve">##  [9457] "SC"  "SC"  "SC"  "SC"  "SC"  "SC"  "SC"  "SC"  "SC"  "SC"  "SC"  "SC" </w:t>
      </w:r>
      <w:r>
        <w:br/>
      </w:r>
      <w:r>
        <w:rPr>
          <w:rStyle w:val="VerbatimChar"/>
        </w:rPr>
        <w:t xml:space="preserve">##  [9469] "SC"  "SC"  "SC"  "SC"  "SC"  "SC"  "SC"  "SC"  "SC"  "SC"  "SC"  "SC" </w:t>
      </w:r>
      <w:r>
        <w:br/>
      </w:r>
      <w:r>
        <w:rPr>
          <w:rStyle w:val="VerbatimChar"/>
        </w:rPr>
        <w:t xml:space="preserve">##  [9481] "SC"  "SC"  "SC"  "SC"  "SC"  "SC"  "SC"  "SC"  "SC"  "SC"  "SC"  "SC" </w:t>
      </w:r>
      <w:r>
        <w:br/>
      </w:r>
      <w:r>
        <w:rPr>
          <w:rStyle w:val="VerbatimChar"/>
        </w:rPr>
        <w:t xml:space="preserve">##  [9493] "SC"  "SC"  "SC"  "SC"  "SC"  "TF"  "TF"  "TF"  "TF"  "TF"  "TF"  "TF" </w:t>
      </w:r>
      <w:r>
        <w:br/>
      </w:r>
      <w:r>
        <w:rPr>
          <w:rStyle w:val="VerbatimChar"/>
        </w:rPr>
        <w:t xml:space="preserve">##  [9505] "TF"  "TF"  "TF"  "TF"  "TF"  "TF"  "TF"  "TF"  "TF"  "TF"  "TF"  "TF" </w:t>
      </w:r>
      <w:r>
        <w:br/>
      </w:r>
      <w:r>
        <w:rPr>
          <w:rStyle w:val="VerbatimChar"/>
        </w:rPr>
        <w:t xml:space="preserve">##  [9517] "TF"  "TF"  "TF"  "TF"  "TF"  "TR"  "TR"  "TR"  "TR"  "TR"  "TR"  "TR" </w:t>
      </w:r>
      <w:r>
        <w:br/>
      </w:r>
      <w:r>
        <w:rPr>
          <w:rStyle w:val="VerbatimChar"/>
        </w:rPr>
        <w:t xml:space="preserve">##  [9529] "TR"  "TR"  "TR"  "TR"  "TR"  "TR"  "TR"  "CT"  "CT"  "CT"  "CT"  "CT" </w:t>
      </w:r>
      <w:r>
        <w:br/>
      </w:r>
      <w:r>
        <w:rPr>
          <w:rStyle w:val="VerbatimChar"/>
        </w:rPr>
        <w:t xml:space="preserve">##  [9541] "CT"  "CT"  "CT"  "CT"  "CT"  "CT"  "CT"  "CT"  "CT"  "CT"  "CT"  "CT" </w:t>
      </w:r>
      <w:r>
        <w:br/>
      </w:r>
      <w:r>
        <w:rPr>
          <w:rStyle w:val="VerbatimChar"/>
        </w:rPr>
        <w:t xml:space="preserve">##  [9553] "CT"  "CT"  "CT"  "CT"  "CT"  "GS"  "GS"  "GS"  "GS"  "GS"  "GS"  "GS" </w:t>
      </w:r>
      <w:r>
        <w:br/>
      </w:r>
      <w:r>
        <w:rPr>
          <w:rStyle w:val="VerbatimChar"/>
        </w:rPr>
        <w:t xml:space="preserve">##  [9565] "GS"  "GS"  "GS"  "GS"  "GS"  "GS"  "GS"  "GS"  "GS"  "GS"  "GS"  "GS" </w:t>
      </w:r>
      <w:r>
        <w:br/>
      </w:r>
      <w:r>
        <w:rPr>
          <w:rStyle w:val="VerbatimChar"/>
        </w:rPr>
        <w:t xml:space="preserve">##  [9577] "GS"  "GS"  "GS"  "GS"  "GS"  "GS"  "GS"  "GS"  "GS"  "GS"  "GS"  "GS" </w:t>
      </w:r>
      <w:r>
        <w:br/>
      </w:r>
      <w:r>
        <w:rPr>
          <w:rStyle w:val="VerbatimChar"/>
        </w:rPr>
        <w:t xml:space="preserve">##  [9589] "GS"  "GS"  "GS"  "GS"  "GS"  "GS"  "GS"  "GS"  "GS"  "GS"  "GS"  "GS" </w:t>
      </w:r>
      <w:r>
        <w:br/>
      </w:r>
      <w:r>
        <w:rPr>
          <w:rStyle w:val="VerbatimChar"/>
        </w:rPr>
        <w:t xml:space="preserve">##  [9601] "GS"  "GS"  "GS"  "GS"  "GS"  "GS"  "GS"  "GS"  "GS"  "GS"  "GS"  "GS" </w:t>
      </w:r>
      <w:r>
        <w:br/>
      </w:r>
      <w:r>
        <w:rPr>
          <w:rStyle w:val="VerbatimChar"/>
        </w:rPr>
        <w:t xml:space="preserve">##  [9613] "GS"  "GS"  "GS"  "GS"  "GS"  "GS"  "GS"  "GS"  "GS"  "GS"  "GS"  "GS" </w:t>
      </w:r>
      <w:r>
        <w:br/>
      </w:r>
      <w:r>
        <w:rPr>
          <w:rStyle w:val="VerbatimChar"/>
        </w:rPr>
        <w:t xml:space="preserve">##  [9625] "GS"  "GS"  "GS"  "GS"  "GS"  "GS"  "GS"  "GS"  "GS"  "GS"  "GS"  "GS" </w:t>
      </w:r>
      <w:r>
        <w:br/>
      </w:r>
      <w:r>
        <w:rPr>
          <w:rStyle w:val="VerbatimChar"/>
        </w:rPr>
        <w:t xml:space="preserve">##  [9637] "GS"  "GS"  "GS"  "GS"  "GS"  "GS"  "GS"  "GS"  "GS"  "GS"  "GS"  "GS" </w:t>
      </w:r>
      <w:r>
        <w:br/>
      </w:r>
      <w:r>
        <w:rPr>
          <w:rStyle w:val="VerbatimChar"/>
        </w:rPr>
        <w:t xml:space="preserve">##  [9649] "GS"  "GS"  "GS"  "GS"  "GS"  "GS"  "GS"  "GS"  "GS"  "GS"  "SC"  "SC" </w:t>
      </w:r>
      <w:r>
        <w:br/>
      </w:r>
      <w:r>
        <w:rPr>
          <w:rStyle w:val="VerbatimChar"/>
        </w:rPr>
        <w:t xml:space="preserve">##  [9661] "SC"  "SC"  "SC"  "SC"  "SC"  "SC"  "SC"  "SC"  "SC"  "SC"  "SC"  "SC" </w:t>
      </w:r>
      <w:r>
        <w:br/>
      </w:r>
      <w:r>
        <w:rPr>
          <w:rStyle w:val="VerbatimChar"/>
        </w:rPr>
        <w:t xml:space="preserve">##  [9673] "SC"  "SC"  "SC"  "SC"  "SC"  "SC"  "SC"  "SC"  "SC"  "SC"  "SC"  "SC" </w:t>
      </w:r>
      <w:r>
        <w:br/>
      </w:r>
      <w:r>
        <w:rPr>
          <w:rStyle w:val="VerbatimChar"/>
        </w:rPr>
        <w:t xml:space="preserve">##  [9685] "SC"  "SC"  "SC"  "SC"  "SC"  "SC"  "SC"  "SC"  "SC"  "SC"  "SC"  "SC" </w:t>
      </w:r>
      <w:r>
        <w:br/>
      </w:r>
      <w:r>
        <w:rPr>
          <w:rStyle w:val="VerbatimChar"/>
        </w:rPr>
        <w:t xml:space="preserve">##  [9697] "SC"  "SC"  "SC"  "SC"  "SC"  "SC"  "SC"  "SC"  "SC"  "SC"  "SC"  "SC" </w:t>
      </w:r>
      <w:r>
        <w:br/>
      </w:r>
      <w:r>
        <w:rPr>
          <w:rStyle w:val="VerbatimChar"/>
        </w:rPr>
        <w:t xml:space="preserve">##  [9709] "SC"  "SC"  "SC"  "SC"  "SC"  "SC"  "SC"  "SC"  "SC"  "SC"  "SC"  "SC" </w:t>
      </w:r>
      <w:r>
        <w:br/>
      </w:r>
      <w:r>
        <w:rPr>
          <w:rStyle w:val="VerbatimChar"/>
        </w:rPr>
        <w:t xml:space="preserve">##  [9721] "SC"  "SC"  "SC"  "SC"  "SC"  "TF"  "TF"  "TF"  "TF"  "TF"  "TF"  "TF" </w:t>
      </w:r>
      <w:r>
        <w:br/>
      </w:r>
      <w:r>
        <w:rPr>
          <w:rStyle w:val="VerbatimChar"/>
        </w:rPr>
        <w:t xml:space="preserve">##  [9733] "TF"  "TF"  "TF"  "TF"  "TF"  "TF"  "TF"  "TF"  "TF"  "TF"  "TF"  "TF" </w:t>
      </w:r>
      <w:r>
        <w:br/>
      </w:r>
      <w:r>
        <w:rPr>
          <w:rStyle w:val="VerbatimChar"/>
        </w:rPr>
        <w:t xml:space="preserve">##  [9745] "TF"  "TF"  "TF"  "TF"  "TF"  "TF"  "TF"  "TF"  "TF"  "TF"  "TF"  "TF" </w:t>
      </w:r>
      <w:r>
        <w:br/>
      </w:r>
      <w:r>
        <w:rPr>
          <w:rStyle w:val="VerbatimChar"/>
        </w:rPr>
        <w:t xml:space="preserve">##  [9757] "TF"  "TF"  "TF"  "TF"  "TF"  "TF"  "TF"  "TF"  "TF"  "TF"  "TF"  "TF" </w:t>
      </w:r>
      <w:r>
        <w:br/>
      </w:r>
      <w:r>
        <w:rPr>
          <w:rStyle w:val="VerbatimChar"/>
        </w:rPr>
        <w:t xml:space="preserve">##  [9769] "TF"  "TF"  "TF"  "TF"  "TF"  "TF"  "TF"  "TF"  "TF"  "TF"  "TF"  "TF" </w:t>
      </w:r>
      <w:r>
        <w:br/>
      </w:r>
      <w:r>
        <w:rPr>
          <w:rStyle w:val="VerbatimChar"/>
        </w:rPr>
        <w:t xml:space="preserve">##  [9781] "TF"  "TF"  "TF"  "TF"  "TF"  "TF"  "TF"  "TF"  "TF"  "TF"  "TF"  "TF" </w:t>
      </w:r>
      <w:r>
        <w:br/>
      </w:r>
      <w:r>
        <w:rPr>
          <w:rStyle w:val="VerbatimChar"/>
        </w:rPr>
        <w:t xml:space="preserve">##  [9793] "TF"  "TF"  "TF"  "TF"  "TF"  "TF"  "TF"  "TF"  "TF"  "TF"  "TF"  "TF" </w:t>
      </w:r>
      <w:r>
        <w:br/>
      </w:r>
      <w:r>
        <w:rPr>
          <w:rStyle w:val="VerbatimChar"/>
        </w:rPr>
        <w:t xml:space="preserve">##  [9805] "TF"  "TF"  "TF"  "TF"  "TF"  "TF"  "TF"  "TF"  "TF"  "TF"  "TF"  "TF" </w:t>
      </w:r>
      <w:r>
        <w:br/>
      </w:r>
      <w:r>
        <w:rPr>
          <w:rStyle w:val="VerbatimChar"/>
        </w:rPr>
        <w:t xml:space="preserve">##  [9817] "TF"  "TF"  "TF"  "TF"  "TF"  "TF"  "TF"  "TF"  "TF"  "TF"  "TF"  "TF" </w:t>
      </w:r>
      <w:r>
        <w:br/>
      </w:r>
      <w:r>
        <w:rPr>
          <w:rStyle w:val="VerbatimChar"/>
        </w:rPr>
        <w:t xml:space="preserve">##  [9829] "TF"  "TF"  "TF"  "TF"  "TF"  "TF"  "TF"  "TF"  "TF"  "TF"  "TF"  "TF" </w:t>
      </w:r>
      <w:r>
        <w:br/>
      </w:r>
      <w:r>
        <w:rPr>
          <w:rStyle w:val="VerbatimChar"/>
        </w:rPr>
        <w:t xml:space="preserve">##  [9841] "TF"  "TF"  "TF"  "TF"  "TF"  "TF"  "TF"  "TF"  "TF"  "TF"  "TF"  "TF" </w:t>
      </w:r>
      <w:r>
        <w:br/>
      </w:r>
      <w:r>
        <w:rPr>
          <w:rStyle w:val="VerbatimChar"/>
        </w:rPr>
        <w:t xml:space="preserve">##  [9853] "TF"  "TF"  "TF"  "TF"  "TF"  "TF"  "TF"  "TF"  "TF"  "TF"  "TF"  "TF" </w:t>
      </w:r>
      <w:r>
        <w:br/>
      </w:r>
      <w:r>
        <w:rPr>
          <w:rStyle w:val="VerbatimChar"/>
        </w:rPr>
        <w:t xml:space="preserve">##  [9865] "TF"  "TF"  "TF"  "TF"  "TF"  "TF"  "TF"  "TF"  "TF"  "TF"  "TF"  "TF" </w:t>
      </w:r>
      <w:r>
        <w:br/>
      </w:r>
      <w:r>
        <w:rPr>
          <w:rStyle w:val="VerbatimChar"/>
        </w:rPr>
        <w:t xml:space="preserve">##  [9877] "TF"  "TF"  "TF"  "TF"  "TF"  "TF"  "TF"  "TF"  "TF"  "TF"  "TF"  "TF" </w:t>
      </w:r>
      <w:r>
        <w:br/>
      </w:r>
      <w:r>
        <w:rPr>
          <w:rStyle w:val="VerbatimChar"/>
        </w:rPr>
        <w:t xml:space="preserve">##  [9889] "TF"  "TF"  "TF"  "TF"  "TF"  "TF"  "TF"  "TF"  "TF"  "TF"  "TF"  "TF" </w:t>
      </w:r>
      <w:r>
        <w:br/>
      </w:r>
      <w:r>
        <w:rPr>
          <w:rStyle w:val="VerbatimChar"/>
        </w:rPr>
        <w:t xml:space="preserve">##  [9901] "TF"  "TF"  "TF"  "TF"  "TF"  "TF"  "TF"  "TF"  "TF"  "TF"  "TF"  "TF" </w:t>
      </w:r>
      <w:r>
        <w:br/>
      </w:r>
      <w:r>
        <w:rPr>
          <w:rStyle w:val="VerbatimChar"/>
        </w:rPr>
        <w:t xml:space="preserve">##  [9913] "TF"  "TF"  "TF"  "TF"  "TF"  "TF"  "TF"  "TF"  "TF"  "TF"  "TF"  "TF" </w:t>
      </w:r>
      <w:r>
        <w:br/>
      </w:r>
      <w:r>
        <w:rPr>
          <w:rStyle w:val="VerbatimChar"/>
        </w:rPr>
        <w:t xml:space="preserve">##  [9925] "TF"  "TF"  "TF"  "TF"  "TF"  "TF"  "TF"  "TF"  "TF"  "TF"  "TF"  "TF" </w:t>
      </w:r>
      <w:r>
        <w:br/>
      </w:r>
      <w:r>
        <w:rPr>
          <w:rStyle w:val="VerbatimChar"/>
        </w:rPr>
        <w:t xml:space="preserve">##  [9937] "TF"  "TF"  "TF"  "TF"  "TF"  "TF"  "TF"  "TF"  "TF"  "TF"  "TF"  "TF" </w:t>
      </w:r>
      <w:r>
        <w:br/>
      </w:r>
      <w:r>
        <w:rPr>
          <w:rStyle w:val="VerbatimChar"/>
        </w:rPr>
        <w:t xml:space="preserve">##  [9949] "TF"  "TR"  "TR"  "TR"  "TR"  "TR"  "TR"  "TR"  "TR"  "TR"  "TR"  "TR" </w:t>
      </w:r>
      <w:r>
        <w:br/>
      </w:r>
      <w:r>
        <w:rPr>
          <w:rStyle w:val="VerbatimChar"/>
        </w:rPr>
        <w:t xml:space="preserve">##  [9961] "TR"  "TR"  "TR"  "TR"  "TR"  "CT"  "CT"  "CT"  "CT"  "CT"  "CT"  "CT" </w:t>
      </w:r>
      <w:r>
        <w:br/>
      </w:r>
      <w:r>
        <w:rPr>
          <w:rStyle w:val="VerbatimChar"/>
        </w:rPr>
        <w:t xml:space="preserve">##  [9973] "CT"  "CT"  "CT"  "CT"  "CT"  "CT"  "CT"  "CT"  "CT"  "CT"  "CT"  "CT" </w:t>
      </w:r>
      <w:r>
        <w:br/>
      </w:r>
      <w:r>
        <w:rPr>
          <w:rStyle w:val="VerbatimChar"/>
        </w:rPr>
        <w:t xml:space="preserve">##  [9985] "CT"  "CT"  "CT"  "CT"  "CT"  "CT"  "CT"  "GS"  "GS"  "GS"  "GS"  "GS" </w:t>
      </w:r>
      <w:r>
        <w:br/>
      </w:r>
      <w:r>
        <w:rPr>
          <w:rStyle w:val="VerbatimChar"/>
        </w:rPr>
        <w:t xml:space="preserve">##  [9997] "GS"  "GS"  "GS"  "GS"  "GS"  "GS"  "GS"  "GS"  "GS"  "GS"  "GS"  "GS" </w:t>
      </w:r>
      <w:r>
        <w:br/>
      </w:r>
      <w:r>
        <w:rPr>
          <w:rStyle w:val="VerbatimChar"/>
        </w:rPr>
        <w:t xml:space="preserve">## [10009] "GS"  "GS"  "GS"  "GS"  "GS"  "GS"  "GS"  "GS"  "GS"  "GS"  "GS"  "GS" </w:t>
      </w:r>
      <w:r>
        <w:br/>
      </w:r>
      <w:r>
        <w:rPr>
          <w:rStyle w:val="VerbatimChar"/>
        </w:rPr>
        <w:t xml:space="preserve">## [10021] "GS"  "GS"  "GS"  "GS"  "GS"  "GS"  "GS"  "GS"  "GS"  "GS"  "GS"  "GS" </w:t>
      </w:r>
      <w:r>
        <w:br/>
      </w:r>
      <w:r>
        <w:rPr>
          <w:rStyle w:val="VerbatimChar"/>
        </w:rPr>
        <w:t xml:space="preserve">## [10033] "GS"  "GS"  "GS"  "GS"  "GS"  "GS"  "GS"  "GS"  "GS"  "GS"  "GS"  "GS" </w:t>
      </w:r>
      <w:r>
        <w:br/>
      </w:r>
      <w:r>
        <w:rPr>
          <w:rStyle w:val="VerbatimChar"/>
        </w:rPr>
        <w:t xml:space="preserve">## [10045] "GS"  "GS"  "GS"  "GS"  "GS"  "GS"  "GS"  "GS"  "GS"  "GS"  "GS"  "GS" </w:t>
      </w:r>
      <w:r>
        <w:br/>
      </w:r>
      <w:r>
        <w:rPr>
          <w:rStyle w:val="VerbatimChar"/>
        </w:rPr>
        <w:t xml:space="preserve">## [10057] "GS"  "GS"  "GS"  "GS"  "GS"  "GS"  "GS"  "GS"  "GS"  "GS"  "GS"  "GS" </w:t>
      </w:r>
      <w:r>
        <w:br/>
      </w:r>
      <w:r>
        <w:rPr>
          <w:rStyle w:val="VerbatimChar"/>
        </w:rPr>
        <w:t xml:space="preserve">## [10069] "GS"  "GS"  "GS"  "GS"  "GS"  "GS"  "GS"  "GS"  "GS"  "GS"  "GS"  "GS" </w:t>
      </w:r>
      <w:r>
        <w:br/>
      </w:r>
      <w:r>
        <w:rPr>
          <w:rStyle w:val="VerbatimChar"/>
        </w:rPr>
        <w:t xml:space="preserve">## [10081] "GS"  "GS"  "GS"  "GS"  "GS"  "SC"  "SC"  "SC"  "SC"  "SC"  "SC"  "SC" </w:t>
      </w:r>
      <w:r>
        <w:br/>
      </w:r>
      <w:r>
        <w:rPr>
          <w:rStyle w:val="VerbatimChar"/>
        </w:rPr>
        <w:t xml:space="preserve">## [10093] "SC"  "SC"  "SC"  "SC"  "SC"  "SC"  "SC"  "SC"  "SC"  "SC"  "SC"  "SC" </w:t>
      </w:r>
      <w:r>
        <w:br/>
      </w:r>
      <w:r>
        <w:rPr>
          <w:rStyle w:val="VerbatimChar"/>
        </w:rPr>
        <w:t xml:space="preserve">## [10105] "SC"  "SC"  "SC"  "SC"  "SC"  "SC"  "SC"  "SC"  "SC"  "SC"  "SC"  "SC" </w:t>
      </w:r>
      <w:r>
        <w:br/>
      </w:r>
      <w:r>
        <w:rPr>
          <w:rStyle w:val="VerbatimChar"/>
        </w:rPr>
        <w:t xml:space="preserve">## [10117] "SC"  "SC"  "SC"  "SC"  "SC"  "SC"  "SC"  "SC"  "SC"  "SC"  "SC"  "SC" </w:t>
      </w:r>
      <w:r>
        <w:br/>
      </w:r>
      <w:r>
        <w:rPr>
          <w:rStyle w:val="VerbatimChar"/>
        </w:rPr>
        <w:t xml:space="preserve">## [10129] "SC"  "SC"  "SC"  "SC"  "SC"  "SC"  "SC"  "SC"  "SC"  "SC"  "SC"  "SC" </w:t>
      </w:r>
      <w:r>
        <w:br/>
      </w:r>
      <w:r>
        <w:rPr>
          <w:rStyle w:val="VerbatimChar"/>
        </w:rPr>
        <w:t xml:space="preserve">## [10141] "SC"  "SC"  "SC"  "SC"  "SC"  "SC"  "SC"  "SC"  "SC"  "SC"  "TF"  "TF" </w:t>
      </w:r>
      <w:r>
        <w:br/>
      </w:r>
      <w:r>
        <w:rPr>
          <w:rStyle w:val="VerbatimChar"/>
        </w:rPr>
        <w:t xml:space="preserve">## [10153] "TF"  "TF"  "TF"  "TF"  "TF"  "TF"  "TF"  "TF"  "TF"  "TF"  "TF"  "TF" </w:t>
      </w:r>
      <w:r>
        <w:br/>
      </w:r>
      <w:r>
        <w:rPr>
          <w:rStyle w:val="VerbatimChar"/>
        </w:rPr>
        <w:t xml:space="preserve">## [10165] "TF"  "TF"  "TF"  "TF"  "TF"  "TF"  "TF"  "TF"  "TF"  "TF"  "TF"  "TF" </w:t>
      </w:r>
      <w:r>
        <w:br/>
      </w:r>
      <w:r>
        <w:rPr>
          <w:rStyle w:val="VerbatimChar"/>
        </w:rPr>
        <w:t xml:space="preserve">## [10177] "TF"  "TF"  "TF"  "TF"  "TF"  "TF"  "TF"  "TF"  "TF"  "TF"  "TF"  "TF" </w:t>
      </w:r>
      <w:r>
        <w:br/>
      </w:r>
      <w:r>
        <w:rPr>
          <w:rStyle w:val="VerbatimChar"/>
        </w:rPr>
        <w:t xml:space="preserve">## [10189] "TF"  "TF"  "TF"  "TF"  "TF"  "TF"  "TF"  "TF"  "TF"  "TF"  "TF"  "TF" </w:t>
      </w:r>
      <w:r>
        <w:br/>
      </w:r>
      <w:r>
        <w:rPr>
          <w:rStyle w:val="VerbatimChar"/>
        </w:rPr>
        <w:t xml:space="preserve">## [10201] "TF"  "TF"  "TF"  "TF"  "TF"  "TF"  "TF"  "TF"  "TF"  "TF"  "TF"  "TF" </w:t>
      </w:r>
      <w:r>
        <w:br/>
      </w:r>
      <w:r>
        <w:rPr>
          <w:rStyle w:val="VerbatimChar"/>
        </w:rPr>
        <w:t xml:space="preserve">## [10213] "TF"  "TF"  "TF"  "TF"  "TF"  "TF"  "TF"  "TF"  "TF"  "TF"  "TF"  "TF" </w:t>
      </w:r>
      <w:r>
        <w:br/>
      </w:r>
      <w:r>
        <w:rPr>
          <w:rStyle w:val="VerbatimChar"/>
        </w:rPr>
        <w:t xml:space="preserve">## [10225] "TF"  "TF"  "TF"  "TF"  "TF"  "TF"  "TF"  "TF"  "TF"  "TF"  "TF"  "TF" </w:t>
      </w:r>
      <w:r>
        <w:br/>
      </w:r>
      <w:r>
        <w:rPr>
          <w:rStyle w:val="VerbatimChar"/>
        </w:rPr>
        <w:t xml:space="preserve">## [10237] "TF"  "TF"  "TF"  "TF"  "TF"  "TF"  "TF"  "TF"  "TF"  "TF"  "TF"  "TF" </w:t>
      </w:r>
      <w:r>
        <w:br/>
      </w:r>
      <w:r>
        <w:rPr>
          <w:rStyle w:val="VerbatimChar"/>
        </w:rPr>
        <w:t xml:space="preserve">## [10249] "TF"  "TF"  "TF"  "TF"  "TF"  "TR"  "TR"  "TR"  "TR"  "TR"  "TR"  "TR" </w:t>
      </w:r>
      <w:r>
        <w:br/>
      </w:r>
      <w:r>
        <w:rPr>
          <w:rStyle w:val="VerbatimChar"/>
        </w:rPr>
        <w:t xml:space="preserve">## [10261] "TR"  "TR"  "TR"  "TR"  "TR"  "TR"  "TR"  "TR"  "TR"  "TR"  "TR"  "CT" </w:t>
      </w:r>
      <w:r>
        <w:br/>
      </w:r>
      <w:r>
        <w:rPr>
          <w:rStyle w:val="VerbatimChar"/>
        </w:rPr>
        <w:t xml:space="preserve">## [10273] "CT"  "CT"  "CT"  "CT"  "CT"  "CT"  "CT"  "CT"  "CT"  "CT"  "CT"  "CT" </w:t>
      </w:r>
      <w:r>
        <w:br/>
      </w:r>
      <w:r>
        <w:rPr>
          <w:rStyle w:val="VerbatimChar"/>
        </w:rPr>
        <w:t xml:space="preserve">## [10285] "CT"  "CT"  "CT"  "CT"  "CT"  "CT"  "CT"  "CT"  "CT"  "CT"  "CT"  "CT" </w:t>
      </w:r>
      <w:r>
        <w:br/>
      </w:r>
      <w:r>
        <w:rPr>
          <w:rStyle w:val="VerbatimChar"/>
        </w:rPr>
        <w:t xml:space="preserve">## [10297] "CT"  "CT"  "CT"  "CT"  "CT"  "CT"  "CT"  "CT"  "CT"  "CT"  "CT"  "CT" </w:t>
      </w:r>
      <w:r>
        <w:br/>
      </w:r>
      <w:r>
        <w:rPr>
          <w:rStyle w:val="VerbatimChar"/>
        </w:rPr>
        <w:t xml:space="preserve">## [10309] "CT"  "CT"  "CT"  "CT"  "CT"  "CT"  "CT"  "CT"  "CT"  "CT"  "CT"  "CT" </w:t>
      </w:r>
      <w:r>
        <w:br/>
      </w:r>
      <w:r>
        <w:rPr>
          <w:rStyle w:val="VerbatimChar"/>
        </w:rPr>
        <w:t xml:space="preserve">## [10321] "GS"  "GS"  "GS"  "GS"  "GS"  "GS"  "GS"  "GS"  "GS"  "GS"  "GS"  "GS" </w:t>
      </w:r>
      <w:r>
        <w:br/>
      </w:r>
      <w:r>
        <w:rPr>
          <w:rStyle w:val="VerbatimChar"/>
        </w:rPr>
        <w:t xml:space="preserve">## [10333] "GS"  "GS"  "GS"  "GS"  "GS"  "GS"  "TF"  "TF"  "TF"  "TF"  "TF"  "TF" </w:t>
      </w:r>
      <w:r>
        <w:br/>
      </w:r>
      <w:r>
        <w:rPr>
          <w:rStyle w:val="VerbatimChar"/>
        </w:rPr>
        <w:t xml:space="preserve">## [10345] "TF"  "TF"  "TF"  "TF"  "TF"  "TF"  "TF"  "TF"  "TF"  "TF"  "TF"  "TF" </w:t>
      </w:r>
      <w:r>
        <w:br/>
      </w:r>
      <w:r>
        <w:rPr>
          <w:rStyle w:val="VerbatimChar"/>
        </w:rPr>
        <w:t xml:space="preserve">## [10357] "TF"  "TF"  "TF"  "TF"  "TF"  "TF"  "TF"  "TF"  "TF"  "TF"  "TF"  "TF" </w:t>
      </w:r>
      <w:r>
        <w:br/>
      </w:r>
      <w:r>
        <w:rPr>
          <w:rStyle w:val="VerbatimChar"/>
        </w:rPr>
        <w:t xml:space="preserve">## [10369] "TF"  "TF"  "TF"  "TF"  "TF"  "TF"  "TF"  "TF"  "TF"  "TF"  "TF"  "TF" </w:t>
      </w:r>
      <w:r>
        <w:br/>
      </w:r>
      <w:r>
        <w:rPr>
          <w:rStyle w:val="VerbatimChar"/>
        </w:rPr>
        <w:t xml:space="preserve">## [10381] "TF"  "TF"  "TF"  "TF"  "TF"  "TF"  "TF"  "TF"  "TF"  "TF"  "TF"  "TF" </w:t>
      </w:r>
      <w:r>
        <w:br/>
      </w:r>
      <w:r>
        <w:rPr>
          <w:rStyle w:val="VerbatimChar"/>
        </w:rPr>
        <w:t xml:space="preserve">## [10393] "TF"  "TF"  "TF"  "TF"  "TF"  "TF"  "TF"  "TF"  "TF"  "TF"  "TF"  "TF" </w:t>
      </w:r>
      <w:r>
        <w:br/>
      </w:r>
      <w:r>
        <w:rPr>
          <w:rStyle w:val="VerbatimChar"/>
        </w:rPr>
        <w:t xml:space="preserve">## [10405] "TF"  "TF"  "TF"  "TF"  "TF"  "TF"  "TF"  "TF"  "TF"  "TF"  "TF"  "TF" </w:t>
      </w:r>
      <w:r>
        <w:br/>
      </w:r>
      <w:r>
        <w:rPr>
          <w:rStyle w:val="VerbatimChar"/>
        </w:rPr>
        <w:t xml:space="preserve">## [10417] "TF"  "TF"  "TF"  "TF"  "TF"  "TF"  "TF"  "TF"  "TF"  "TF"  "TF"  "TF" </w:t>
      </w:r>
      <w:r>
        <w:br/>
      </w:r>
      <w:r>
        <w:rPr>
          <w:rStyle w:val="VerbatimChar"/>
        </w:rPr>
        <w:t xml:space="preserve">## [10429] "TF"  "TF"  "TF"  "TF"  "TF"  "TF"  "TF"  "TF"  "TF"  "TF"  "TF"  "TF" </w:t>
      </w:r>
      <w:r>
        <w:br/>
      </w:r>
      <w:r>
        <w:rPr>
          <w:rStyle w:val="VerbatimChar"/>
        </w:rPr>
        <w:t xml:space="preserve">## [10441] "TF"  "TF"  "TF"  "TF"  "TF"  "TF"  "TF"  "TF"  "TF"  "TF"  "TF"  "TF" </w:t>
      </w:r>
      <w:r>
        <w:br/>
      </w:r>
      <w:r>
        <w:rPr>
          <w:rStyle w:val="VerbatimChar"/>
        </w:rPr>
        <w:t xml:space="preserve">## [10453] "TF"  "TF"  "TF"  "TF"  "TF"  "TF"  "TF"  "TF"  "TF"  "TF"  "TF"  "TF" </w:t>
      </w:r>
      <w:r>
        <w:br/>
      </w:r>
      <w:r>
        <w:rPr>
          <w:rStyle w:val="VerbatimChar"/>
        </w:rPr>
        <w:t xml:space="preserve">## [10465] "TF"  "TF"  "TF"  "TF"  "TF"  "TR"  "TR"  "TR"  "TR"  "TR"  "TR"  "TR" </w:t>
      </w:r>
      <w:r>
        <w:br/>
      </w:r>
      <w:r>
        <w:rPr>
          <w:rStyle w:val="VerbatimChar"/>
        </w:rPr>
        <w:t xml:space="preserve">## [10477] "TR"  "CT"  "CT"  "CT"  "CT"  "CT"  "CT"  "CT"  "CT"  "CT"  "CT"  "CT" </w:t>
      </w:r>
      <w:r>
        <w:br/>
      </w:r>
      <w:r>
        <w:rPr>
          <w:rStyle w:val="VerbatimChar"/>
        </w:rPr>
        <w:t xml:space="preserve">## [10489] "CT"  "CT"  "CT"  "CT"  "CT"  "CT"  "CT"  "CT"  "CT"  "CT"  "CT"  "CT" </w:t>
      </w:r>
      <w:r>
        <w:br/>
      </w:r>
      <w:r>
        <w:rPr>
          <w:rStyle w:val="VerbatimChar"/>
        </w:rPr>
        <w:t xml:space="preserve">## [10501] "CT"  "CT"  "CT"  "CT"  "CT"  "CT"  "CT"  "CT"  "CT"  "CT"  "CT"  "CT" </w:t>
      </w:r>
      <w:r>
        <w:br/>
      </w:r>
      <w:r>
        <w:rPr>
          <w:rStyle w:val="VerbatimChar"/>
        </w:rPr>
        <w:t xml:space="preserve">## [10513] "CT"  "CT"  "CT"  "CT"  "CT"  "CT"  "CT"  "CT"  "CT"  "CT"  "CT"  "CT" </w:t>
      </w:r>
      <w:r>
        <w:br/>
      </w:r>
      <w:r>
        <w:rPr>
          <w:rStyle w:val="VerbatimChar"/>
        </w:rPr>
        <w:t xml:space="preserve">## [10525] "CT"  "CT"  "CT"  "GS"  "GS"  "GS"  "GS"  "GS"  "GS"  "GS"  "GS"  "GS" </w:t>
      </w:r>
      <w:r>
        <w:br/>
      </w:r>
      <w:r>
        <w:rPr>
          <w:rStyle w:val="VerbatimChar"/>
        </w:rPr>
        <w:t xml:space="preserve">## [10537] "GS"  "GS"  "GS"  "GS"  "GS"  "GS"  "GS"  "GS"  "GS"  "GS"  "GS"  "TF" </w:t>
      </w:r>
      <w:r>
        <w:br/>
      </w:r>
      <w:r>
        <w:rPr>
          <w:rStyle w:val="VerbatimChar"/>
        </w:rPr>
        <w:t xml:space="preserve">## [10549] "TF"  "TF"  "TF"  "TF"  "TF"  "TF"  "TF"  "TF"  "TF"  "TF"  "TF"  "TF" </w:t>
      </w:r>
      <w:r>
        <w:br/>
      </w:r>
      <w:r>
        <w:rPr>
          <w:rStyle w:val="VerbatimChar"/>
        </w:rPr>
        <w:t xml:space="preserve">## [10561] "TF"  "TF"  "TF"  "TF"  "TF"  "TF"  "TF"  "TF"  "TF"  "TF"  "TF"  "TF" </w:t>
      </w:r>
      <w:r>
        <w:br/>
      </w:r>
      <w:r>
        <w:rPr>
          <w:rStyle w:val="VerbatimChar"/>
        </w:rPr>
        <w:t xml:space="preserve">## [10573] "TF"  "TF"  "TF"  "TF"  "TF"  "TF"  "TF"  "TF"  "TF"  "TF"  "TF"  "TF" </w:t>
      </w:r>
      <w:r>
        <w:br/>
      </w:r>
      <w:r>
        <w:rPr>
          <w:rStyle w:val="VerbatimChar"/>
        </w:rPr>
        <w:t xml:space="preserve">## [10585] "TF"  "TF"  "TF"  "TF"  "TF"  "TF"  "TF"  "TF"  "TF"  "TF"  "TF"  "TF" </w:t>
      </w:r>
      <w:r>
        <w:br/>
      </w:r>
      <w:r>
        <w:rPr>
          <w:rStyle w:val="VerbatimChar"/>
        </w:rPr>
        <w:t xml:space="preserve">## [10597] "TF"  "TF"  "TF"  "TF"  "TF"  "TF"  "TF"  "TF"  "TF"  "TF"  "TF"  "TF" </w:t>
      </w:r>
      <w:r>
        <w:br/>
      </w:r>
      <w:r>
        <w:rPr>
          <w:rStyle w:val="VerbatimChar"/>
        </w:rPr>
        <w:t xml:space="preserve">## [10609] "TF"  "TF"  "TF"  "TF"  "TF"  "TF"  "TF"  "TF"  "TF"  "TF"  "TF"  "TF" </w:t>
      </w:r>
      <w:r>
        <w:br/>
      </w:r>
      <w:r>
        <w:rPr>
          <w:rStyle w:val="VerbatimChar"/>
        </w:rPr>
        <w:t xml:space="preserve">## [10621] "TF"  "TF"  "TF"  "TF"  "TF"  "TF"  "TF"  "TF"  "TF"  "TF"  "TF"  "TF" </w:t>
      </w:r>
      <w:r>
        <w:br/>
      </w:r>
      <w:r>
        <w:rPr>
          <w:rStyle w:val="VerbatimChar"/>
        </w:rPr>
        <w:t xml:space="preserve">## [10633] "TF"  "TF"  "TF"  "TF"  "TF"  "TF"  "TF"  "TF"  "TF"  "TF"  "TF"  "TF" </w:t>
      </w:r>
      <w:r>
        <w:br/>
      </w:r>
      <w:r>
        <w:rPr>
          <w:rStyle w:val="VerbatimChar"/>
        </w:rPr>
        <w:t xml:space="preserve">## [10645] "TF"  "TF"  "TF"  "TF"  "TF"  "TF"  "TF"  "TF"  "TF"  "TF"  "TF"  "TF" </w:t>
      </w:r>
      <w:r>
        <w:br/>
      </w:r>
      <w:r>
        <w:rPr>
          <w:rStyle w:val="VerbatimChar"/>
        </w:rPr>
        <w:t xml:space="preserve">## [10657] "TF"  "TF"  "TF"  "TF"  "TF"  "TF"  "TF"  "TF"  "TF"  "TF"  "TF"  "TF" </w:t>
      </w:r>
      <w:r>
        <w:br/>
      </w:r>
      <w:r>
        <w:rPr>
          <w:rStyle w:val="VerbatimChar"/>
        </w:rPr>
        <w:t xml:space="preserve">## [10669] "TF"  "TF"  "TR"  "TR"  "TR"  "TR"  "TR"  "TR"  "TR"  "TR"  "TR"  "TR" </w:t>
      </w:r>
      <w:r>
        <w:br/>
      </w:r>
      <w:r>
        <w:rPr>
          <w:rStyle w:val="VerbatimChar"/>
        </w:rPr>
        <w:t xml:space="preserve">## [10681] "TR"  "CT"  "CT"  "CT"  "CT"  "CT"  "CT"  "CT"  "CT"  "CT"  "CT"  "CT" </w:t>
      </w:r>
      <w:r>
        <w:br/>
      </w:r>
      <w:r>
        <w:rPr>
          <w:rStyle w:val="VerbatimChar"/>
        </w:rPr>
        <w:t xml:space="preserve">## [10693] "CT"  "CT"  "CT"  "CT"  "CT"  "CT"  "CT"  "CT"  "CT"  "CT"  "CT"  "CT" </w:t>
      </w:r>
      <w:r>
        <w:br/>
      </w:r>
      <w:r>
        <w:rPr>
          <w:rStyle w:val="VerbatimChar"/>
        </w:rPr>
        <w:t xml:space="preserve">## [10705] "CT"  "CT"  "CT"  "CT"  "CT"  "GS"  "GS"  "GS"  "GS"  "GS"  "GS"  "GS" </w:t>
      </w:r>
      <w:r>
        <w:br/>
      </w:r>
      <w:r>
        <w:rPr>
          <w:rStyle w:val="VerbatimChar"/>
        </w:rPr>
        <w:t xml:space="preserve">## [10717] "GS"  "GS"  "GS"  "GS"  "GS"  "GS"  "GS"  "GS"  "GS"  "GS"  "GS"  "GS" </w:t>
      </w:r>
      <w:r>
        <w:br/>
      </w:r>
      <w:r>
        <w:rPr>
          <w:rStyle w:val="VerbatimChar"/>
        </w:rPr>
        <w:t xml:space="preserve">## [10729] "GS"  "GS"  "GS"  "GS"  "GS"  "GS"  "GS"  "GS"  "GS"  "GS"  "GS"  "GS" </w:t>
      </w:r>
      <w:r>
        <w:br/>
      </w:r>
      <w:r>
        <w:rPr>
          <w:rStyle w:val="VerbatimChar"/>
        </w:rPr>
        <w:t xml:space="preserve">## [10741] "GS"  "GS"  "GS"  "GS"  "GS"  "GS"  "GS"  "GS"  "GS"  "GS"  "GS"  "GS" </w:t>
      </w:r>
      <w:r>
        <w:br/>
      </w:r>
      <w:r>
        <w:rPr>
          <w:rStyle w:val="VerbatimChar"/>
        </w:rPr>
        <w:t xml:space="preserve">## [10753] "GS"  "GS"  "GS"  "GS"  "GS"  "GS"  "GS"  "GS"  "GS"  "GS"  "GS"  "GS" </w:t>
      </w:r>
      <w:r>
        <w:br/>
      </w:r>
      <w:r>
        <w:rPr>
          <w:rStyle w:val="VerbatimChar"/>
        </w:rPr>
        <w:t xml:space="preserve">## [10765] "GS"  "GS"  "GS"  "GS"  "GS"  "GS"  "GS"  "GS"  "GS"  "GS"  "TF"  "TF" </w:t>
      </w:r>
      <w:r>
        <w:br/>
      </w:r>
      <w:r>
        <w:rPr>
          <w:rStyle w:val="VerbatimChar"/>
        </w:rPr>
        <w:t xml:space="preserve">## [10777] "TF"  "TF"  "TF"  "TF"  "TF"  "TF"  "TF"  "TF"  "TF"  "TF"  "TF"  "TF" </w:t>
      </w:r>
      <w:r>
        <w:br/>
      </w:r>
      <w:r>
        <w:rPr>
          <w:rStyle w:val="VerbatimChar"/>
        </w:rPr>
        <w:t xml:space="preserve">## [10789] "TF"  "TF"  "TF"  "TF"  "TF"  "TF"  "TF"  "TF"  "TF"  "TF"  "TF"  "TF" </w:t>
      </w:r>
      <w:r>
        <w:br/>
      </w:r>
      <w:r>
        <w:rPr>
          <w:rStyle w:val="VerbatimChar"/>
        </w:rPr>
        <w:t xml:space="preserve">## [10801] "TF"  "TF"  "TF"  "TF"  "TF"  "TF"  "TF"  "TF"  "TF"  "TF"  "TF"  "TF" </w:t>
      </w:r>
      <w:r>
        <w:br/>
      </w:r>
      <w:r>
        <w:rPr>
          <w:rStyle w:val="VerbatimChar"/>
        </w:rPr>
        <w:t xml:space="preserve">## [10813] "TF"  "TF"  "TF"  "TF"  "TF"  "TF"  "TF"  "TF"  "TF"  "TF"  "TF"  "TF" </w:t>
      </w:r>
      <w:r>
        <w:br/>
      </w:r>
      <w:r>
        <w:rPr>
          <w:rStyle w:val="VerbatimChar"/>
        </w:rPr>
        <w:t xml:space="preserve">## [10825] "TF"  "TF"  "TF"  "TF"  "TF"  "TF"  "TF"  "TF"  "TF"  "TF"  "TF"  "TF" </w:t>
      </w:r>
      <w:r>
        <w:br/>
      </w:r>
      <w:r>
        <w:rPr>
          <w:rStyle w:val="VerbatimChar"/>
        </w:rPr>
        <w:t xml:space="preserve">## [10837] "TF"  "TF"  "TF"  "TF"  "TF"  "TF"  "TF"  "TF"  "TF"  "TF"  "TF"  "TR" </w:t>
      </w:r>
      <w:r>
        <w:br/>
      </w:r>
      <w:r>
        <w:rPr>
          <w:rStyle w:val="VerbatimChar"/>
        </w:rPr>
        <w:t xml:space="preserve">## [10849] "TR"  "TR"  "TR"  "CT"  "CT"  "CT"  "CT"  "CT"  "CT"  "CT"  "CT"  "CT" </w:t>
      </w:r>
      <w:r>
        <w:br/>
      </w:r>
      <w:r>
        <w:rPr>
          <w:rStyle w:val="VerbatimChar"/>
        </w:rPr>
        <w:t xml:space="preserve">## [10861] "CT"  "CT"  "CT"  "CT"  "CT"  "CT"  "CT"  "CT"  "CT"  "CT"  "CT"  "CT" </w:t>
      </w:r>
      <w:r>
        <w:br/>
      </w:r>
      <w:r>
        <w:rPr>
          <w:rStyle w:val="VerbatimChar"/>
        </w:rPr>
        <w:t xml:space="preserve">## [10873] "CT"  "CT"  "CT"  "CT"  "GS"  "GS"  "GS"  "GS"  "GS"  "GS"  "GS"  "GS" </w:t>
      </w:r>
      <w:r>
        <w:br/>
      </w:r>
      <w:r>
        <w:rPr>
          <w:rStyle w:val="VerbatimChar"/>
        </w:rPr>
        <w:t xml:space="preserve">## [10885] "GS"  "GS"  "GS"  "GS"  "GS"  "GS"  "GS"  "GS"  "GS"  "GS"  "GS"  "GS" </w:t>
      </w:r>
      <w:r>
        <w:br/>
      </w:r>
      <w:r>
        <w:rPr>
          <w:rStyle w:val="VerbatimChar"/>
        </w:rPr>
        <w:t xml:space="preserve">## [10897] "GS"  "GS"  "GS"  "GS"  "GS"  "GS"  "GS"  "GS"  "GS"  "GS"  "GS"  "GS" </w:t>
      </w:r>
      <w:r>
        <w:br/>
      </w:r>
      <w:r>
        <w:rPr>
          <w:rStyle w:val="VerbatimChar"/>
        </w:rPr>
        <w:t xml:space="preserve">## [10909] "GS"  "GS"  "GS"  "GS"  "GS"  "GS"  "GS"  "TF"  "TF"  "TF"  "TF"  "TF" </w:t>
      </w:r>
      <w:r>
        <w:br/>
      </w:r>
      <w:r>
        <w:rPr>
          <w:rStyle w:val="VerbatimChar"/>
        </w:rPr>
        <w:t xml:space="preserve">## [10921] "TF"  "TF"  "TF"  "TF"  "TF"  "TF"  "TF"  "TF"  "TF"  "TF"  "TF"  "TF" </w:t>
      </w:r>
      <w:r>
        <w:br/>
      </w:r>
      <w:r>
        <w:rPr>
          <w:rStyle w:val="VerbatimChar"/>
        </w:rPr>
        <w:t xml:space="preserve">## [10933] "TF"  "TF"  "TF"  "TF"  "TF"  "TF"  "TF"  "TF"  "TF"  "TF"  "TF"  "TF" </w:t>
      </w:r>
      <w:r>
        <w:br/>
      </w:r>
      <w:r>
        <w:rPr>
          <w:rStyle w:val="VerbatimChar"/>
        </w:rPr>
        <w:t xml:space="preserve">## [10945] "TF"  "TF"  "TF"  "TF"  "TF"  "TF"  "TF"  "TF"  "TF"  "TF"  "TF"  "TF" </w:t>
      </w:r>
      <w:r>
        <w:br/>
      </w:r>
      <w:r>
        <w:rPr>
          <w:rStyle w:val="VerbatimChar"/>
        </w:rPr>
        <w:t xml:space="preserve">## [10957] "TF"  "TF"  "TF"  "TF"  "TF"  "TF"  "TF"  "TF"  "TF"  "TF"  "TF"  "TR" </w:t>
      </w:r>
      <w:r>
        <w:br/>
      </w:r>
      <w:r>
        <w:rPr>
          <w:rStyle w:val="VerbatimChar"/>
        </w:rPr>
        <w:t xml:space="preserve">## [10969] "TR"  "TR"  "CT"  "CT"  "CT"  "CT"  "CT"  "CT"  "CT"  "CT"  "CT"  "CT" </w:t>
      </w:r>
      <w:r>
        <w:br/>
      </w:r>
      <w:r>
        <w:rPr>
          <w:rStyle w:val="VerbatimChar"/>
        </w:rPr>
        <w:t xml:space="preserve">## [10981] "CT"  "CT"  "CT"  "CT"  "CT"  "CT"  "CT"  "CT"  "CT"  "CT"  "CT"  "CT" </w:t>
      </w:r>
      <w:r>
        <w:br/>
      </w:r>
      <w:r>
        <w:rPr>
          <w:rStyle w:val="VerbatimChar"/>
        </w:rPr>
        <w:t xml:space="preserve">## [10993] "CT"  "CT"  "CT"  "CT"  "CT"  "CT"  "CT"  "CT"  "CT"  "CT"  "CT"  "CT" </w:t>
      </w:r>
      <w:r>
        <w:br/>
      </w:r>
      <w:r>
        <w:rPr>
          <w:rStyle w:val="VerbatimChar"/>
        </w:rPr>
        <w:t xml:space="preserve">## [11005] "CT"  "CT"  "CT"  "CT"  "CT"  "CT"  "CT"  "CT"  "CT"  "CT"  "CT"  "CT" </w:t>
      </w:r>
      <w:r>
        <w:br/>
      </w:r>
      <w:r>
        <w:rPr>
          <w:rStyle w:val="VerbatimChar"/>
        </w:rPr>
        <w:t xml:space="preserve">## [11017] "CT"  "CT"  "CT"  "GS"  "GS"  "GS"  "GS"  "GS"  "GS"  "GS"  "GS"  "GS" </w:t>
      </w:r>
      <w:r>
        <w:br/>
      </w:r>
      <w:r>
        <w:rPr>
          <w:rStyle w:val="VerbatimChar"/>
        </w:rPr>
        <w:t xml:space="preserve">## [11029] "GS"  "GS"  "GS"  "GS"  "GS"  "GS"  "GS"  "GS"  "GS"  "GS"  "GS"  "GS" </w:t>
      </w:r>
      <w:r>
        <w:br/>
      </w:r>
      <w:r>
        <w:rPr>
          <w:rStyle w:val="VerbatimChar"/>
        </w:rPr>
        <w:t xml:space="preserve">## [11041] "GS"  "GS"  "GS"  "GS"  "GS"  "GS"  "GS"  "SC"  "SC"  "SC"  "SC"  "SC" </w:t>
      </w:r>
      <w:r>
        <w:br/>
      </w:r>
      <w:r>
        <w:rPr>
          <w:rStyle w:val="VerbatimChar"/>
        </w:rPr>
        <w:t xml:space="preserve">## [11053] "SC"  "SC"  "SC"  "SC"  "SC"  "SC"  "SC"  "SC"  "SC"  "SC"  "SC"  "SC" </w:t>
      </w:r>
      <w:r>
        <w:br/>
      </w:r>
      <w:r>
        <w:rPr>
          <w:rStyle w:val="VerbatimChar"/>
        </w:rPr>
        <w:t xml:space="preserve">## [11065] "SC"  "SC"  "TR"  "TR"  "TR"  "TR"  "TR"  "TR"  "TR"  "TR"  "TR"  "TR" </w:t>
      </w:r>
      <w:r>
        <w:br/>
      </w:r>
      <w:r>
        <w:rPr>
          <w:rStyle w:val="VerbatimChar"/>
        </w:rPr>
        <w:t xml:space="preserve">## [11077] "TR"  "TR"  "TR"  "TR"  "TR"  "TR"  "TR"  "TR"  "TR"  "TR"  "TR"  "TR" </w:t>
      </w:r>
      <w:r>
        <w:br/>
      </w:r>
      <w:r>
        <w:rPr>
          <w:rStyle w:val="VerbatimChar"/>
        </w:rPr>
        <w:t xml:space="preserve">## [11089] "TR"  "TR"  "TR"  "TR"  "TR"  "TR"  "TR"  "TR"  "TR"  "TR"  "TR"  "TR" </w:t>
      </w:r>
      <w:r>
        <w:br/>
      </w:r>
      <w:r>
        <w:rPr>
          <w:rStyle w:val="VerbatimChar"/>
        </w:rPr>
        <w:t xml:space="preserve">## [11101] "TR"  "CT"  "CT"  "CT"  "CT"  "CT"  "CT"  "CT"  "CT"  "CT"  "CT"  "CT" </w:t>
      </w:r>
      <w:r>
        <w:br/>
      </w:r>
      <w:r>
        <w:rPr>
          <w:rStyle w:val="VerbatimChar"/>
        </w:rPr>
        <w:t xml:space="preserve">## [11113] "CT"  "CT"  "CT"  "CT"  "CT"  "CT"  "CT"  "CT"  "CT"  "CT"  "CT"  "CT" </w:t>
      </w:r>
      <w:r>
        <w:br/>
      </w:r>
      <w:r>
        <w:rPr>
          <w:rStyle w:val="VerbatimChar"/>
        </w:rPr>
        <w:t xml:space="preserve">## [11125] "CT"  "DS"  "GS"  "GS"  "GS"  "GS"  "GS"  "GS"  "GS"  "GS"  "GS"  "GS" </w:t>
      </w:r>
      <w:r>
        <w:br/>
      </w:r>
      <w:r>
        <w:rPr>
          <w:rStyle w:val="VerbatimChar"/>
        </w:rPr>
        <w:t xml:space="preserve">## [11137] "GS"  "GS"  "GS"  "GS"  "GS"  "GS"  "GS"  "GS"  "GS"  "GS"  "GS"  "GS" </w:t>
      </w:r>
      <w:r>
        <w:br/>
      </w:r>
      <w:r>
        <w:rPr>
          <w:rStyle w:val="VerbatimChar"/>
        </w:rPr>
        <w:t xml:space="preserve">## [11149] "GS"  "GS"  "GS"  "GS"  "GS"  "GS"  "GS"  "GS"  "GS"  "GS"  "GS"  "GS" </w:t>
      </w:r>
      <w:r>
        <w:br/>
      </w:r>
      <w:r>
        <w:rPr>
          <w:rStyle w:val="VerbatimChar"/>
        </w:rPr>
        <w:t xml:space="preserve">## [11161] "GS"  "GS"  "GS"  "GS"  "GS"  "GS"  "GS"  "GS"  "GS"  "GS"  "GS"  "GS" </w:t>
      </w:r>
      <w:r>
        <w:br/>
      </w:r>
      <w:r>
        <w:rPr>
          <w:rStyle w:val="VerbatimChar"/>
        </w:rPr>
        <w:t xml:space="preserve">## [11173] "GS"  "GS"  "GS"  "GS"  "GS"  "GS"  "GS"  "GS"  "GS"  "GS"  "GS"  "GS" </w:t>
      </w:r>
      <w:r>
        <w:br/>
      </w:r>
      <w:r>
        <w:rPr>
          <w:rStyle w:val="VerbatimChar"/>
        </w:rPr>
        <w:t xml:space="preserve">## [11185] "SC"  "SC"  "SC"  "SC"  "SC"  "SC"  "SC"  "SC"  "SC"  "SC"  "SC"  "SC" </w:t>
      </w:r>
      <w:r>
        <w:br/>
      </w:r>
      <w:r>
        <w:rPr>
          <w:rStyle w:val="VerbatimChar"/>
        </w:rPr>
        <w:t xml:space="preserve">## [11197] "SC"  "SC"  "SC"  "SC"  "SC"  "SC"  "SC"  "SC"  "SC"  "SC"  "SC"  "SC" </w:t>
      </w:r>
      <w:r>
        <w:br/>
      </w:r>
      <w:r>
        <w:rPr>
          <w:rStyle w:val="VerbatimChar"/>
        </w:rPr>
        <w:t xml:space="preserve">## [11209] "SC"  "SC"  "SC"  "SC"  "SC"  "SC"  "SC"  "SC"  "SC"  "SC"  "SC"  "SC" </w:t>
      </w:r>
      <w:r>
        <w:br/>
      </w:r>
      <w:r>
        <w:rPr>
          <w:rStyle w:val="VerbatimChar"/>
        </w:rPr>
        <w:t xml:space="preserve">## [11221] "SC"  "SC"  "SC"  "SC"  "SC"  "SC"  "SC"  "SC"  "SC"  "SC"  "SC"  "SC" </w:t>
      </w:r>
      <w:r>
        <w:br/>
      </w:r>
      <w:r>
        <w:rPr>
          <w:rStyle w:val="VerbatimChar"/>
        </w:rPr>
        <w:t xml:space="preserve">## [11233] "SC"  "SC"  "SC"  "SC"  "SC"  "SC"  "SC"  "SC"  "SC"  "SC"  "SC"  "SC" </w:t>
      </w:r>
      <w:r>
        <w:br/>
      </w:r>
      <w:r>
        <w:rPr>
          <w:rStyle w:val="VerbatimChar"/>
        </w:rPr>
        <w:t xml:space="preserve">## [11245] "SC"  "SC"  "SC"  "TF"  "TF"  "TF"  "TF"  "TF"  "TF"  "TF"  "TF"  "TF" </w:t>
      </w:r>
      <w:r>
        <w:br/>
      </w:r>
      <w:r>
        <w:rPr>
          <w:rStyle w:val="VerbatimChar"/>
        </w:rPr>
        <w:t xml:space="preserve">## [11257] "TF"  "TF"  "TF"  "TF"  "TF"  "TF"  "TF"  "TF"  "TF"  "TF"  "TF"  "TF" </w:t>
      </w:r>
      <w:r>
        <w:br/>
      </w:r>
      <w:r>
        <w:rPr>
          <w:rStyle w:val="VerbatimChar"/>
        </w:rPr>
        <w:t xml:space="preserve">## [11269] "TF"  "TF"  "TF"  "TF"  "TF"  "TF"  "TF"  "TF"  "TF"  "TF"  "TF"  "TR" </w:t>
      </w:r>
      <w:r>
        <w:br/>
      </w:r>
      <w:r>
        <w:rPr>
          <w:rStyle w:val="VerbatimChar"/>
        </w:rPr>
        <w:t xml:space="preserve">## [11281] "TR"  "TR"  "TR"  "TR"  "TR"  "TR"  "TR"  "TR"  "TR"  "TR"  "TR"  "TR" </w:t>
      </w:r>
      <w:r>
        <w:br/>
      </w:r>
      <w:r>
        <w:rPr>
          <w:rStyle w:val="VerbatimChar"/>
        </w:rPr>
        <w:t xml:space="preserve">## [11293] "TR"  "TR"  "CT"  "CT"  "CT"  "CT"  "CT"  "CT"  "CT"  "CT"  "CT"  "CT" </w:t>
      </w:r>
      <w:r>
        <w:br/>
      </w:r>
      <w:r>
        <w:rPr>
          <w:rStyle w:val="VerbatimChar"/>
        </w:rPr>
        <w:t xml:space="preserve">## [11305] "CT"  "CT"  "CT"  "CT"  "CT"  "CT"  "CT"  "CT"  "CT"  "CT"  "CT"  "CT" </w:t>
      </w:r>
      <w:r>
        <w:br/>
      </w:r>
      <w:r>
        <w:rPr>
          <w:rStyle w:val="VerbatimChar"/>
        </w:rPr>
        <w:t xml:space="preserve">## [11317] "CT"  "CT"  "CT"  "CT"  "CT"  "CT"  "CT"  "CT"  "CT"  "CT"  "CT"  "CT" </w:t>
      </w:r>
      <w:r>
        <w:br/>
      </w:r>
      <w:r>
        <w:rPr>
          <w:rStyle w:val="VerbatimChar"/>
        </w:rPr>
        <w:t xml:space="preserve">## [11329] "CT"  "CT"  "CT"  "CT"  "CT"  "CT"  "CT"  "CT"  "CT"  "CT"  "CT"  "CT" </w:t>
      </w:r>
      <w:r>
        <w:br/>
      </w:r>
      <w:r>
        <w:rPr>
          <w:rStyle w:val="VerbatimChar"/>
        </w:rPr>
        <w:t xml:space="preserve">## [11341] "CT"  "CT"  "CT"  "GS"  "GS"  "GS"  "GS"  "GS"  "GS"  "GS"  "GS"  "GS" </w:t>
      </w:r>
      <w:r>
        <w:br/>
      </w:r>
      <w:r>
        <w:rPr>
          <w:rStyle w:val="VerbatimChar"/>
        </w:rPr>
        <w:t xml:space="preserve">## [11353] "GS"  "GS"  "GS"  "GS"  "GS"  "GS"  "GS"  "GS"  "SC"  "SC"  "SC"  "SC" </w:t>
      </w:r>
      <w:r>
        <w:br/>
      </w:r>
      <w:r>
        <w:rPr>
          <w:rStyle w:val="VerbatimChar"/>
        </w:rPr>
        <w:t xml:space="preserve">## [11365] "SC"  "SC"  "SC"  "SC"  "SC"  "SC"  "TR"  "TR"  "TR"  "TR"  "TR"  "TR" </w:t>
      </w:r>
      <w:r>
        <w:br/>
      </w:r>
      <w:r>
        <w:rPr>
          <w:rStyle w:val="VerbatimChar"/>
        </w:rPr>
        <w:t xml:space="preserve">## [11377] "TR"  "TR"  "TR"  "TR"  "TR"  "TR"  "TR"  "TR"  "TR"  "TR"  "TR"  "TR" </w:t>
      </w:r>
      <w:r>
        <w:br/>
      </w:r>
      <w:r>
        <w:rPr>
          <w:rStyle w:val="VerbatimChar"/>
        </w:rPr>
        <w:t xml:space="preserve">## [11389] "TR"  "TR"  "TR"  "TR"  "TR"  "TR"  "TR"  "TR"  "TR"  "TR"  "TR"  "TR" </w:t>
      </w:r>
      <w:r>
        <w:br/>
      </w:r>
      <w:r>
        <w:rPr>
          <w:rStyle w:val="VerbatimChar"/>
        </w:rPr>
        <w:t xml:space="preserve">## [11401] "TR"  "TR"  "CT"  "CT"  "CT"  "CT"  "CT"  "CT"  "CT"  "CT"  "CT"  "CT" </w:t>
      </w:r>
      <w:r>
        <w:br/>
      </w:r>
      <w:r>
        <w:rPr>
          <w:rStyle w:val="VerbatimChar"/>
        </w:rPr>
        <w:t xml:space="preserve">## [11413] "CT"  "CT"  "CT"  "CT"  "CT"  "CT"  "CT"  "CT"  "CT"  "CT"  "CT"  "CT" </w:t>
      </w:r>
      <w:r>
        <w:br/>
      </w:r>
      <w:r>
        <w:rPr>
          <w:rStyle w:val="VerbatimChar"/>
        </w:rPr>
        <w:t xml:space="preserve">## [11425] "CT"  "CT"  "GS"  "GS"  "GS"  "GS"  "GS"  "GS"  "GS"  "GS"  "GS"  "GS" </w:t>
      </w:r>
      <w:r>
        <w:br/>
      </w:r>
      <w:r>
        <w:rPr>
          <w:rStyle w:val="VerbatimChar"/>
        </w:rPr>
        <w:t xml:space="preserve">## [11437] "GS"  "GS"  "GS"  "GS"  "GS"  "GS"  "GS"  "GS"  "GS"  "GS"  "GS"  "GS" </w:t>
      </w:r>
      <w:r>
        <w:br/>
      </w:r>
      <w:r>
        <w:rPr>
          <w:rStyle w:val="VerbatimChar"/>
        </w:rPr>
        <w:t xml:space="preserve">## [11449] "GS"  "GS"  "GS"  "GS"  "GS"  "GS"  "GS"  "GS"  "GS"  "GS"  "GS"  "GS" </w:t>
      </w:r>
      <w:r>
        <w:br/>
      </w:r>
      <w:r>
        <w:rPr>
          <w:rStyle w:val="VerbatimChar"/>
        </w:rPr>
        <w:t xml:space="preserve">## [11461] "GS"  "GS"  "GS"  "GS"  "GS"  "GS"  "GS"  "GS"  "GS"  "GS"  "GS"  "GS" </w:t>
      </w:r>
      <w:r>
        <w:br/>
      </w:r>
      <w:r>
        <w:rPr>
          <w:rStyle w:val="VerbatimChar"/>
        </w:rPr>
        <w:t xml:space="preserve">## [11473] "GS"  "GS"  "GS"  "GS"  "GS"  "GS"  "GS"  "GS"  "GS"  "GS"  "GS"  "GS" </w:t>
      </w:r>
      <w:r>
        <w:br/>
      </w:r>
      <w:r>
        <w:rPr>
          <w:rStyle w:val="VerbatimChar"/>
        </w:rPr>
        <w:t xml:space="preserve">## [11485] "GS"  "GS"  "GS"  "SC"  "SC"  "SC"  "SC"  "SC"  "SC"  "SC"  "SC"  "SC" </w:t>
      </w:r>
      <w:r>
        <w:br/>
      </w:r>
      <w:r>
        <w:rPr>
          <w:rStyle w:val="VerbatimChar"/>
        </w:rPr>
        <w:t xml:space="preserve">## [11497] "SC"  "SC"  "SC"  "SC"  "SC"  "SC"  "SC"  "SC"  "SC"  "SC"  "SC"  "SC" </w:t>
      </w:r>
      <w:r>
        <w:br/>
      </w:r>
      <w:r>
        <w:rPr>
          <w:rStyle w:val="VerbatimChar"/>
        </w:rPr>
        <w:t xml:space="preserve">## [11509] "SC"  "SC"  "SC"  "SC"  "SC"  "SC"  "SC"  "SC"  "SC"  "SC"  "SC"  "SC" </w:t>
      </w:r>
      <w:r>
        <w:br/>
      </w:r>
      <w:r>
        <w:rPr>
          <w:rStyle w:val="VerbatimChar"/>
        </w:rPr>
        <w:t xml:space="preserve">## [11521] "SC"  "SC"  "SC"  "SC"  "SC"  "SC"  "SC"  "SC"  "SC"  "SC"  "SC"  "SC" </w:t>
      </w:r>
      <w:r>
        <w:br/>
      </w:r>
      <w:r>
        <w:rPr>
          <w:rStyle w:val="VerbatimChar"/>
        </w:rPr>
        <w:t xml:space="preserve">## [11533] "SC"  "SC"  "SC"  "SC"  "SC"  "SC"  "SC"  "SC"  "SC"  "SC"  "SC"  "SC" </w:t>
      </w:r>
      <w:r>
        <w:br/>
      </w:r>
      <w:r>
        <w:rPr>
          <w:rStyle w:val="VerbatimChar"/>
        </w:rPr>
        <w:t xml:space="preserve">## [11545] "SC"  "SC"  "SC"  "SC"  "SC"  "SC"  "SC"  "SC"  "SC"  "SC"  "SC"  "SC" </w:t>
      </w:r>
      <w:r>
        <w:br/>
      </w:r>
      <w:r>
        <w:rPr>
          <w:rStyle w:val="VerbatimChar"/>
        </w:rPr>
        <w:t xml:space="preserve">## [11557] "SC"  "SC"  "SC"  "SC"  "SC"  "SC"  "TF"  "TF"  "TF"  "TF"  "TF"  "TF" </w:t>
      </w:r>
      <w:r>
        <w:br/>
      </w:r>
      <w:r>
        <w:rPr>
          <w:rStyle w:val="VerbatimChar"/>
        </w:rPr>
        <w:t xml:space="preserve">## [11569] "TF"  "TF"  "TF"  "TF"  "TF"  "TF"  "TF"  "TF"  "TF"  "TF"  "TF"  "TF" </w:t>
      </w:r>
      <w:r>
        <w:br/>
      </w:r>
      <w:r>
        <w:rPr>
          <w:rStyle w:val="VerbatimChar"/>
        </w:rPr>
        <w:t xml:space="preserve">## [11581] "TF"  "TF"  "TF"  "TF"  "TF"  "TF"  "TF"  "TF"  "TF"  "TF"  "TF"  "TF" </w:t>
      </w:r>
      <w:r>
        <w:br/>
      </w:r>
      <w:r>
        <w:rPr>
          <w:rStyle w:val="VerbatimChar"/>
        </w:rPr>
        <w:t xml:space="preserve">## [11593] "TF"  "TF"  "TF"  "TF"  "TF"  "TF"  "TF"  "TF"  "TF"  "TF"  "TF"  "TR" </w:t>
      </w:r>
      <w:r>
        <w:br/>
      </w:r>
      <w:r>
        <w:rPr>
          <w:rStyle w:val="VerbatimChar"/>
        </w:rPr>
        <w:t xml:space="preserve">## [11605] "TR"  "TR"  "TR"  "TR"  "TR"  "TR"  "TR"  "TR"  "TR"  "TR"  "TR"  "TR" </w:t>
      </w:r>
      <w:r>
        <w:br/>
      </w:r>
      <w:r>
        <w:rPr>
          <w:rStyle w:val="VerbatimChar"/>
        </w:rPr>
        <w:t xml:space="preserve">## [11617] "TR"  "TR"  "TR"  "CT"  "CT"  "CT"  "GS"  "GS"  "GS"  "GS"  "GS"  "GS" </w:t>
      </w:r>
      <w:r>
        <w:br/>
      </w:r>
      <w:r>
        <w:rPr>
          <w:rStyle w:val="VerbatimChar"/>
        </w:rPr>
        <w:t xml:space="preserve">## [11629] "GS"  "GS"  "GS"  "GS"  "GS"  "GS"  "GS"  "GS"  "GS"  "GS"  "GS"  "GS" </w:t>
      </w:r>
      <w:r>
        <w:br/>
      </w:r>
      <w:r>
        <w:rPr>
          <w:rStyle w:val="VerbatimChar"/>
        </w:rPr>
        <w:t xml:space="preserve">## [11641] "GS"  "GS"  "GS"  "GS"  "GS"  "GS"  "GS"  "GS"  "GS"  "GS"  "GS"  "GS" </w:t>
      </w:r>
      <w:r>
        <w:br/>
      </w:r>
      <w:r>
        <w:rPr>
          <w:rStyle w:val="VerbatimChar"/>
        </w:rPr>
        <w:t xml:space="preserve">## [11653] "GS"  "GS"  "GS"  "GS"  "GS"  "GS"  "GS"  "GS"  "GS"  "GS"  "GS"  "GS" </w:t>
      </w:r>
      <w:r>
        <w:br/>
      </w:r>
      <w:r>
        <w:rPr>
          <w:rStyle w:val="VerbatimChar"/>
        </w:rPr>
        <w:t xml:space="preserve">## [11665] "GS"  "GS"  "GS"  "GS"  "GS"  "GS"  "GS"  "GS"  "GS"  "GS"  "GS"  "GS" </w:t>
      </w:r>
      <w:r>
        <w:br/>
      </w:r>
      <w:r>
        <w:rPr>
          <w:rStyle w:val="VerbatimChar"/>
        </w:rPr>
        <w:t xml:space="preserve">## [11677] "GS"  "GS"  "GS"  "GS"  "GS"  "GS"  "GS"  "GS"  "GS"  "GS"  "GS"  "TR" </w:t>
      </w:r>
      <w:r>
        <w:br/>
      </w:r>
      <w:r>
        <w:rPr>
          <w:rStyle w:val="VerbatimChar"/>
        </w:rPr>
        <w:t xml:space="preserve">## [11689] "TR"  "TR"  "TR"  "TR"  "TR"  "TR"  "TR"  "TR"  "CT"  "CT"  "CT"  "CT" </w:t>
      </w:r>
      <w:r>
        <w:br/>
      </w:r>
      <w:r>
        <w:rPr>
          <w:rStyle w:val="VerbatimChar"/>
        </w:rPr>
        <w:t xml:space="preserve">## [11701] "CT"  "CT"  "GS"  "GS"  "GS"  "GS"  "GS"  "GS"  "GS"  "GS"  "GS"  "GS" </w:t>
      </w:r>
      <w:r>
        <w:br/>
      </w:r>
      <w:r>
        <w:rPr>
          <w:rStyle w:val="VerbatimChar"/>
        </w:rPr>
        <w:t xml:space="preserve">## [11713] "GS"  "GS"  "GS"  "GS"  "GS"  "GS"  "GS"  "GS"  "GS"  "GS"  "GS"  "GS" </w:t>
      </w:r>
      <w:r>
        <w:br/>
      </w:r>
      <w:r>
        <w:rPr>
          <w:rStyle w:val="VerbatimChar"/>
        </w:rPr>
        <w:t xml:space="preserve">## [11725] "GS"  "GS"  "GS"  "GS"  "GS"  "GS"  "GS"  "GS"  "GS"  "GS"  "GS"  "GS" </w:t>
      </w:r>
      <w:r>
        <w:br/>
      </w:r>
      <w:r>
        <w:rPr>
          <w:rStyle w:val="VerbatimChar"/>
        </w:rPr>
        <w:t xml:space="preserve">## [11737] "GS"  "GS"  "GS"  "GS"  "GS"  "GS"  "GS"  "GS"  "GS"  "GS"  "GS"  "GS" </w:t>
      </w:r>
      <w:r>
        <w:br/>
      </w:r>
      <w:r>
        <w:rPr>
          <w:rStyle w:val="VerbatimChar"/>
        </w:rPr>
        <w:t xml:space="preserve">## [11749] "GS"  "GS"  "GS"  "GS"  "GS"  "GS"  "GS"  "GS"  "GS"  "GS"  "GS"  "GS" </w:t>
      </w:r>
      <w:r>
        <w:br/>
      </w:r>
      <w:r>
        <w:rPr>
          <w:rStyle w:val="VerbatimChar"/>
        </w:rPr>
        <w:t xml:space="preserve">## [11761] "GS"  "GS"  "GS"  "GS"  "GS"  "TR"  "TR"  "TR"  "TR"  "CT"  "CT"  "CT" </w:t>
      </w:r>
      <w:r>
        <w:br/>
      </w:r>
      <w:r>
        <w:rPr>
          <w:rStyle w:val="VerbatimChar"/>
        </w:rPr>
        <w:t xml:space="preserve">## [11773] "CT"  "CT"  "CT"  "CT"  "CT"  "CT"  "CT"  "CT"  "CT"  "CT"  "CT"  "CT" </w:t>
      </w:r>
      <w:r>
        <w:br/>
      </w:r>
      <w:r>
        <w:rPr>
          <w:rStyle w:val="VerbatimChar"/>
        </w:rPr>
        <w:t xml:space="preserve">## [11785] "CT"  "CT"  "CT"  "CT"  "CT"  "CT"  "CT"  "CT"  "CT"  "CT"  "CT"  "CT" </w:t>
      </w:r>
      <w:r>
        <w:br/>
      </w:r>
      <w:r>
        <w:rPr>
          <w:rStyle w:val="VerbatimChar"/>
        </w:rPr>
        <w:t xml:space="preserve">## [11797] "CT"  "CT"  "CT"  "CT"  "CT"  "CT"  "CT"  "CT"  "CT"  "CT"  "CT"  "CT" </w:t>
      </w:r>
      <w:r>
        <w:br/>
      </w:r>
      <w:r>
        <w:rPr>
          <w:rStyle w:val="VerbatimChar"/>
        </w:rPr>
        <w:t xml:space="preserve">## [11809] "CT"  "CT"  "CT"  "CT"  "CT"  "CT"  "CT"  "CT"  "CT"  "CT"  "CT"  "CT" </w:t>
      </w:r>
      <w:r>
        <w:br/>
      </w:r>
      <w:r>
        <w:rPr>
          <w:rStyle w:val="VerbatimChar"/>
        </w:rPr>
        <w:t xml:space="preserve">## [11821] "CT"  "CT"  "CT"  "CT"  "CT"  "CT"  "CT"  "CT"  "CT"  "CT"  "CT"  "CT" </w:t>
      </w:r>
      <w:r>
        <w:br/>
      </w:r>
      <w:r>
        <w:rPr>
          <w:rStyle w:val="VerbatimChar"/>
        </w:rPr>
        <w:t xml:space="preserve">## [11833] "CT"  "CT"  "CT"  "CT"  "CT"  "CT"  "CT"  "CT"  "CT"  "CT"  "CT"  "CT" </w:t>
      </w:r>
      <w:r>
        <w:br/>
      </w:r>
      <w:r>
        <w:rPr>
          <w:rStyle w:val="VerbatimChar"/>
        </w:rPr>
        <w:t xml:space="preserve">## [11845] "CT"  "CT"  "CT"  "CT"  "CT"  "CT"  "CT"  "CT"  "CT"  "CT"  "GS"  "GS" </w:t>
      </w:r>
      <w:r>
        <w:br/>
      </w:r>
      <w:r>
        <w:rPr>
          <w:rStyle w:val="VerbatimChar"/>
        </w:rPr>
        <w:t xml:space="preserve">## [11857] "GS"  "GS"  "GS"  "GS"  "GS"  "GS"  "GS"  "GS"  "GS"  "GS"  "GS"  "GS" </w:t>
      </w:r>
      <w:r>
        <w:br/>
      </w:r>
      <w:r>
        <w:rPr>
          <w:rStyle w:val="VerbatimChar"/>
        </w:rPr>
        <w:t xml:space="preserve">## [11869] "GS"  "GS"  "GS"  "GS"  "GS"  "GS"  "GS"  "GS"  "GS"  "GS"  "GS"  "GS" </w:t>
      </w:r>
      <w:r>
        <w:br/>
      </w:r>
      <w:r>
        <w:rPr>
          <w:rStyle w:val="VerbatimChar"/>
        </w:rPr>
        <w:t xml:space="preserve">## [11881] "GS"  "GS"  "GS"  "GS"  "GS"  "GS"  "GS"  "GS"  "GS"  "GS"  "GS"  "GS" </w:t>
      </w:r>
      <w:r>
        <w:br/>
      </w:r>
      <w:r>
        <w:rPr>
          <w:rStyle w:val="VerbatimChar"/>
        </w:rPr>
        <w:t xml:space="preserve">## [11893] "GS"  "GS"  "GS"  "GS"  "GS"  "GS"  "GS"  "GS"  "GS"  "TR"  "TR"  "TR" </w:t>
      </w:r>
      <w:r>
        <w:br/>
      </w:r>
      <w:r>
        <w:rPr>
          <w:rStyle w:val="VerbatimChar"/>
        </w:rPr>
        <w:t xml:space="preserve">## [11905] "TR"  "TR"  "TR"  "TR"  "TR"  "TR"  "TR"  "TR"  "TR"  "TR"  "CT"  "CT" </w:t>
      </w:r>
      <w:r>
        <w:br/>
      </w:r>
      <w:r>
        <w:rPr>
          <w:rStyle w:val="VerbatimChar"/>
        </w:rPr>
        <w:t xml:space="preserve">## [11917] "CT"  "CT"  "CT"  "CT"  "CT"  "CT"  "CT"  "CT"  "CT"  "CT"  "CT"  "CT" </w:t>
      </w:r>
      <w:r>
        <w:br/>
      </w:r>
      <w:r>
        <w:rPr>
          <w:rStyle w:val="VerbatimChar"/>
        </w:rPr>
        <w:t xml:space="preserve">## [11929] "CT"  "CT"  "CT"  "CT"  "CT"  "CT"  "CT"  "CT"  "CT"  "CT"  "CT"  "CT" </w:t>
      </w:r>
      <w:r>
        <w:br/>
      </w:r>
      <w:r>
        <w:rPr>
          <w:rStyle w:val="VerbatimChar"/>
        </w:rPr>
        <w:t xml:space="preserve">## [11941] "CT"  "CT"  "CT"  "CT"  "CT"  "CT"  "CT"  "CT"  "CT"  "CT"  "CT"  "CT" </w:t>
      </w:r>
      <w:r>
        <w:br/>
      </w:r>
      <w:r>
        <w:rPr>
          <w:rStyle w:val="VerbatimChar"/>
        </w:rPr>
        <w:t xml:space="preserve">## [11953] "CT"  "CT"  "CT"  "CT"  "CT"  "CT"  "CT"  "CT"  "CT"  "CT"  "CT"  "CT" </w:t>
      </w:r>
      <w:r>
        <w:br/>
      </w:r>
      <w:r>
        <w:rPr>
          <w:rStyle w:val="VerbatimChar"/>
        </w:rPr>
        <w:t xml:space="preserve">## [11965] "CT"  "CT"  "CT"  "CT"  "CT"  "CT"  "CT"  "CT"  "CT"  "CT"  "GS"  "GS" </w:t>
      </w:r>
      <w:r>
        <w:br/>
      </w:r>
      <w:r>
        <w:rPr>
          <w:rStyle w:val="VerbatimChar"/>
        </w:rPr>
        <w:t xml:space="preserve">## [11977] "GS"  "GS"  "GS"  "GS"  "GS"  "GS"  "GS"  "GS"  "GS"  "GS"  "GS"  "GS" </w:t>
      </w:r>
      <w:r>
        <w:br/>
      </w:r>
      <w:r>
        <w:rPr>
          <w:rStyle w:val="VerbatimChar"/>
        </w:rPr>
        <w:t xml:space="preserve">## [11989] "GS"  "GS"  "GS"  "GS"  "GS"  "TR"  "TR"  "TR"  "TR"  "TR"  "TR"  "TR" </w:t>
      </w:r>
      <w:r>
        <w:br/>
      </w:r>
      <w:r>
        <w:rPr>
          <w:rStyle w:val="VerbatimChar"/>
        </w:rPr>
        <w:t xml:space="preserve">## [12001] "GS"  "GS"  "GS"  "GS"  "GS"  "GS"  "GS"  "GS"  "GS"  "GS"  "GS"  "GS" </w:t>
      </w:r>
      <w:r>
        <w:br/>
      </w:r>
      <w:r>
        <w:rPr>
          <w:rStyle w:val="VerbatimChar"/>
        </w:rPr>
        <w:t xml:space="preserve">## [12013] "GS"  "GS"  "GS"  "GS"  "GS"  "GS"  "GS"  "GS"  "GS"  "GS"  "GS"  "GS" </w:t>
      </w:r>
      <w:r>
        <w:br/>
      </w:r>
      <w:r>
        <w:rPr>
          <w:rStyle w:val="VerbatimChar"/>
        </w:rPr>
        <w:t xml:space="preserve">## [12025] "GS"  "GS"  "GS"  "GS"  "GS"  "GS"  "GS"  "RLF" "RLF" "TF"  "TF"  "TF" </w:t>
      </w:r>
      <w:r>
        <w:br/>
      </w:r>
      <w:r>
        <w:rPr>
          <w:rStyle w:val="VerbatimChar"/>
        </w:rPr>
        <w:t xml:space="preserve">## [12037] "TF"  "TF"  "TF"  "TF"  "TF"  "TF"  "TF"  "TF"  "TF"  "TF"  "TF"  "TF" </w:t>
      </w:r>
      <w:r>
        <w:br/>
      </w:r>
      <w:r>
        <w:rPr>
          <w:rStyle w:val="VerbatimChar"/>
        </w:rPr>
        <w:t xml:space="preserve">## [12049] "TF"  "TF"  "TF"  "TF"  "TF"  "TF"  "TF"  "TF"  "TF"  "TF"  "TF"  "TF" </w:t>
      </w:r>
      <w:r>
        <w:br/>
      </w:r>
      <w:r>
        <w:rPr>
          <w:rStyle w:val="VerbatimChar"/>
        </w:rPr>
        <w:t xml:space="preserve">## [12061] "TF"  "TF"  "TF"  "CT"  "CT"  "CT"  "CT"  "CT"  "CT"  "CT"  "CT"  "CT" </w:t>
      </w:r>
      <w:r>
        <w:br/>
      </w:r>
      <w:r>
        <w:rPr>
          <w:rStyle w:val="VerbatimChar"/>
        </w:rPr>
        <w:t xml:space="preserve">## [12073] "CT"  "CT"  "CT"  "CT"  "CT"  "CT"  "CT"  "CT"  "CT"  "CT"  "CT"  "CT" </w:t>
      </w:r>
      <w:r>
        <w:br/>
      </w:r>
      <w:r>
        <w:rPr>
          <w:rStyle w:val="VerbatimChar"/>
        </w:rPr>
        <w:t xml:space="preserve">## [12085] "CT"  "CT"  "CT"  "CT"  "CT"  "CT"  "CT"  "CT"  "CT"  "CT"  "CT"  "CT" </w:t>
      </w:r>
      <w:r>
        <w:br/>
      </w:r>
      <w:r>
        <w:rPr>
          <w:rStyle w:val="VerbatimChar"/>
        </w:rPr>
        <w:t xml:space="preserve">## [12097] "CT"  "CT"  "CT"  "CT"  "CT"  "CT"  "CT"  "CT"  "CT"  "CT"  "CT"  "CT" </w:t>
      </w:r>
      <w:r>
        <w:br/>
      </w:r>
      <w:r>
        <w:rPr>
          <w:rStyle w:val="VerbatimChar"/>
        </w:rPr>
        <w:t xml:space="preserve">## [12109] "CT"  "CT"  "CT"  "CT"  "CT"  "CT"  "CT"  "CT"  "CT"  "CT"  "CT"  "CT" </w:t>
      </w:r>
      <w:r>
        <w:br/>
      </w:r>
      <w:r>
        <w:rPr>
          <w:rStyle w:val="VerbatimChar"/>
        </w:rPr>
        <w:t xml:space="preserve">## [12121] "CT"  "CT"  "CT"  "CT"  "CT"  "CT"  "CT"  "CT"  "CT"  "CT"  "CT"  "CT" </w:t>
      </w:r>
      <w:r>
        <w:br/>
      </w:r>
      <w:r>
        <w:rPr>
          <w:rStyle w:val="VerbatimChar"/>
        </w:rPr>
        <w:t xml:space="preserve">## [12133] "GS"  "GS"  "GS"  "GS"  "GS"  "GS"  "GS"  "GS"  "GS"  "GS"  "GS"  "GS" </w:t>
      </w:r>
      <w:r>
        <w:br/>
      </w:r>
      <w:r>
        <w:rPr>
          <w:rStyle w:val="VerbatimChar"/>
        </w:rPr>
        <w:t xml:space="preserve">## [12145] "GS"  "GS"  "GS"  "GS"  "GS"  "GS"  "GS"  "GS"  "GS"  "GS"  "GS"  "GS" </w:t>
      </w:r>
      <w:r>
        <w:br/>
      </w:r>
      <w:r>
        <w:rPr>
          <w:rStyle w:val="VerbatimChar"/>
        </w:rPr>
        <w:t xml:space="preserve">## [12157] "GS"  "GS"  "GS"  "GS"  "GS"  "GS"  "GS"  "GS"  "GS"  "GS"  "GS"  "GS" </w:t>
      </w:r>
      <w:r>
        <w:br/>
      </w:r>
      <w:r>
        <w:rPr>
          <w:rStyle w:val="VerbatimChar"/>
        </w:rPr>
        <w:t xml:space="preserve">## [12169] "GS"  "GS"  "GS"  "GS"  "GS"  "GS"  "GS"  "GS"  "GS"  "GS"  "GS"  "GS" </w:t>
      </w:r>
      <w:r>
        <w:br/>
      </w:r>
      <w:r>
        <w:rPr>
          <w:rStyle w:val="VerbatimChar"/>
        </w:rPr>
        <w:t xml:space="preserve">## [12181] "GS"  "GS"  "GS"  "GS"  "GS"  "RLF" "TF"  "TF"  "TF"  "TF"  "TF"  "TF" </w:t>
      </w:r>
      <w:r>
        <w:br/>
      </w:r>
      <w:r>
        <w:rPr>
          <w:rStyle w:val="VerbatimChar"/>
        </w:rPr>
        <w:t xml:space="preserve">## [12193] "TF"  "TF"  "TF"  "TF"  "TF"  "TF"  "TF"  "TF"  "TF"  "TF"  "TF"  "TF" </w:t>
      </w:r>
      <w:r>
        <w:br/>
      </w:r>
      <w:r>
        <w:rPr>
          <w:rStyle w:val="VerbatimChar"/>
        </w:rPr>
        <w:t xml:space="preserve">## [12205] "TF"  "TF"  "TF"  "TF"  "TF"  "TF"  "TF"  "TF"  "TF"  "TF"  "TF"  "TF" </w:t>
      </w:r>
      <w:r>
        <w:br/>
      </w:r>
      <w:r>
        <w:rPr>
          <w:rStyle w:val="VerbatimChar"/>
        </w:rPr>
        <w:t xml:space="preserve">## [12217] "TF"  "TF"  "TF"  "TF"  "TF"  "TF"  "TF"  "TF"  "TF"  "TF"  "TF"  "TF" </w:t>
      </w:r>
      <w:r>
        <w:br/>
      </w:r>
      <w:r>
        <w:rPr>
          <w:rStyle w:val="VerbatimChar"/>
        </w:rPr>
        <w:t xml:space="preserve">## [12229] "TF"  "TF"  "TF"  "TR"  "TR"  "TR"  "TR"  "TR"  "TR"  "TR"  "TR"  "TR" </w:t>
      </w:r>
      <w:r>
        <w:br/>
      </w:r>
      <w:r>
        <w:rPr>
          <w:rStyle w:val="VerbatimChar"/>
        </w:rPr>
        <w:t xml:space="preserve">## [12241] "TR"  "TR"  "TR"  "TR"  "TR"  "TR"  "TR"  "TR"  "TR"  "TR"  "TR"  "TR" </w:t>
      </w:r>
      <w:r>
        <w:br/>
      </w:r>
      <w:r>
        <w:rPr>
          <w:rStyle w:val="VerbatimChar"/>
        </w:rPr>
        <w:t xml:space="preserve">## [12253] "TR"  "TR"  "TR"  "TR"  "TR"  "TR"  "TR"  "TR"  "TR"  "TR"  "TR"  "TR" </w:t>
      </w:r>
      <w:r>
        <w:br/>
      </w:r>
      <w:r>
        <w:rPr>
          <w:rStyle w:val="VerbatimChar"/>
        </w:rPr>
        <w:t xml:space="preserve">## [12265] "TR"  "TR"  "TR"  "TR"  "TR"  "TR"  "TR"  "TR"  "TR"  "TR"  "TR"  "TR" </w:t>
      </w:r>
      <w:r>
        <w:br/>
      </w:r>
      <w:r>
        <w:rPr>
          <w:rStyle w:val="VerbatimChar"/>
        </w:rPr>
        <w:t xml:space="preserve">## [12277] "TR"  "TR"  "TR"  "TR"  "TR"  "TR"  "TR"  "TR"  "TR"  "TR"  "TR"  "CT" </w:t>
      </w:r>
      <w:r>
        <w:br/>
      </w:r>
      <w:r>
        <w:rPr>
          <w:rStyle w:val="VerbatimChar"/>
        </w:rPr>
        <w:t xml:space="preserve">## [12289] "CT"  "CT"  "CT"  "CT"  "CT"  "CT"  "CT"  "CT"  "CT"  "CT"  "CT"  "CT" </w:t>
      </w:r>
      <w:r>
        <w:br/>
      </w:r>
      <w:r>
        <w:rPr>
          <w:rStyle w:val="VerbatimChar"/>
        </w:rPr>
        <w:t xml:space="preserve">## [12301] "CT"  "CT"  "CT"  "CT"  "CT"  "CT"  "CT"  "CT"  "CT"  "CT"  "CT"  "CT" </w:t>
      </w:r>
      <w:r>
        <w:br/>
      </w:r>
      <w:r>
        <w:rPr>
          <w:rStyle w:val="VerbatimChar"/>
        </w:rPr>
        <w:t xml:space="preserve">## [12313] "CT"  "CT"  "CT"  "CT"  "CT"  "CT"  "CT"  "CT"  "CT"  "CT"  "CT"  "CT" </w:t>
      </w:r>
      <w:r>
        <w:br/>
      </w:r>
      <w:r>
        <w:rPr>
          <w:rStyle w:val="VerbatimChar"/>
        </w:rPr>
        <w:t xml:space="preserve">## [12325] "CT"  "CT"  "CT"  "CT"  "CT"  "CT"  "CT"  "CT"  "CT"  "CT"  "CT"  "CT" </w:t>
      </w:r>
      <w:r>
        <w:br/>
      </w:r>
      <w:r>
        <w:rPr>
          <w:rStyle w:val="VerbatimChar"/>
        </w:rPr>
        <w:t xml:space="preserve">## [12337] "CT"  "CT"  "CT"  "CT"  "CT"  "CT"  "CT"  "GS"  "GS"  "GS"  "GS"  "GS" </w:t>
      </w:r>
      <w:r>
        <w:br/>
      </w:r>
      <w:r>
        <w:rPr>
          <w:rStyle w:val="VerbatimChar"/>
        </w:rPr>
        <w:t xml:space="preserve">## [12349] "GS"  "GS"  "GS"  "GS"  "GS"  "GS"  "GS"  "GS"  "GS"  "GS"  "GS"  "GS" </w:t>
      </w:r>
      <w:r>
        <w:br/>
      </w:r>
      <w:r>
        <w:rPr>
          <w:rStyle w:val="VerbatimChar"/>
        </w:rPr>
        <w:t xml:space="preserve">## [12361] "GS"  "GS"  "GS"  "RLF" "RLF" "TF"  "TF"  "TF"  "TF"  "TF"  "TF"  "TF" </w:t>
      </w:r>
      <w:r>
        <w:br/>
      </w:r>
      <w:r>
        <w:rPr>
          <w:rStyle w:val="VerbatimChar"/>
        </w:rPr>
        <w:t xml:space="preserve">## [12373] "TF"  "TF"  "TF"  "TF"  "TF"  "TF"  "TF"  "TF"  "TF"  "TF"  "TF"  "TF" </w:t>
      </w:r>
      <w:r>
        <w:br/>
      </w:r>
      <w:r>
        <w:rPr>
          <w:rStyle w:val="VerbatimChar"/>
        </w:rPr>
        <w:t xml:space="preserve">## [12385] "TF"  "TF"  "TF"  "TF"  "TF"  "TF"  "TR"  "TR"  "TR"  "TR"  "TR"  "TR" </w:t>
      </w:r>
      <w:r>
        <w:br/>
      </w:r>
      <w:r>
        <w:rPr>
          <w:rStyle w:val="VerbatimChar"/>
        </w:rPr>
        <w:t xml:space="preserve">## [12397] "TR"  "TR"  "TR"  "TR"  "TR"  "TR"  "TR"  "TR"  "TR"  "TR"  "TR"  "TR" </w:t>
      </w:r>
      <w:r>
        <w:br/>
      </w:r>
      <w:r>
        <w:rPr>
          <w:rStyle w:val="VerbatimChar"/>
        </w:rPr>
        <w:t xml:space="preserve">## [12409] "TR"  "TR"  "TR"  "TR"  "TR"  "TR"  "TR"  "TR"  "TR"  "CT"  "CT"  "CT" </w:t>
      </w:r>
      <w:r>
        <w:br/>
      </w:r>
      <w:r>
        <w:rPr>
          <w:rStyle w:val="VerbatimChar"/>
        </w:rPr>
        <w:t xml:space="preserve">## [12421] "CT"  "CT"  "CT"  "CT"  "CT"  "CT"  "CT"  "CT"  "CT"  "CT"  "CT"  "CT" </w:t>
      </w:r>
      <w:r>
        <w:br/>
      </w:r>
      <w:r>
        <w:rPr>
          <w:rStyle w:val="VerbatimChar"/>
        </w:rPr>
        <w:t xml:space="preserve">## [12433] "CT"  "CT"  "CT"  "CT"  "CT"  "CT"  "CT"  "CT"  "CT"  "CT"  "CT"  "CT" </w:t>
      </w:r>
      <w:r>
        <w:br/>
      </w:r>
      <w:r>
        <w:rPr>
          <w:rStyle w:val="VerbatimChar"/>
        </w:rPr>
        <w:t xml:space="preserve">## [12445] "CT"  "CT"  "CT"  "CT"  "CT"  "CT"  "CT"  "CT"  "CT"  "CT"  "CT"  "CT" </w:t>
      </w:r>
      <w:r>
        <w:br/>
      </w:r>
      <w:r>
        <w:rPr>
          <w:rStyle w:val="VerbatimChar"/>
        </w:rPr>
        <w:t xml:space="preserve">## [12457] "CT"  "CT"  "CT"  "CT"  "CT"  "CT"  "CT"  "CT"  "CT"  "CT"  "CT"  "CT" </w:t>
      </w:r>
      <w:r>
        <w:br/>
      </w:r>
      <w:r>
        <w:rPr>
          <w:rStyle w:val="VerbatimChar"/>
        </w:rPr>
        <w:t xml:space="preserve">## [12469] "GS"  "GS"  "GS"  "GS"  "GS"  "GS"  "GS"  "GS"  "GS"  "GS"  "GS"  "GS" </w:t>
      </w:r>
      <w:r>
        <w:br/>
      </w:r>
      <w:r>
        <w:rPr>
          <w:rStyle w:val="VerbatimChar"/>
        </w:rPr>
        <w:t xml:space="preserve">## [12481] "GS"  "GS"  "GS"  "GS"  "GS"  "TR"  "TR"  "TR"  "TR"  "TR"  "TR"  "TR" </w:t>
      </w:r>
      <w:r>
        <w:br/>
      </w:r>
      <w:r>
        <w:rPr>
          <w:rStyle w:val="VerbatimChar"/>
        </w:rPr>
        <w:t xml:space="preserve">## [12493] "TR"  "TR"  "TR"  "TR"  "TR"  "TR"  "TR"  "TR"  "TR"  "TR"  "TR"  "TR" </w:t>
      </w:r>
      <w:r>
        <w:br/>
      </w:r>
      <w:r>
        <w:rPr>
          <w:rStyle w:val="VerbatimChar"/>
        </w:rPr>
        <w:t xml:space="preserve">## [12505] "TR"  "TR"  "TR"  "TR"  "TR"  "TR"  "TR"  "TR"  "TR"  "TR"  "TR"  "TR" </w:t>
      </w:r>
      <w:r>
        <w:br/>
      </w:r>
      <w:r>
        <w:rPr>
          <w:rStyle w:val="VerbatimChar"/>
        </w:rPr>
        <w:t xml:space="preserve">## [12517] "TR"  "TR"  "CT"  "CT"  "CT"  "CT"  "CT"  "CT"  "CT"  "CT"  "CT"  "CT" </w:t>
      </w:r>
      <w:r>
        <w:br/>
      </w:r>
      <w:r>
        <w:rPr>
          <w:rStyle w:val="VerbatimChar"/>
        </w:rPr>
        <w:t xml:space="preserve">## [12529] "CT"  "CT"  "CT"  "CT"  "CT"  "CT"  "CT"  "CT"  "CT"  "CT"  "CT"  "CT" </w:t>
      </w:r>
      <w:r>
        <w:br/>
      </w:r>
      <w:r>
        <w:rPr>
          <w:rStyle w:val="VerbatimChar"/>
        </w:rPr>
        <w:t xml:space="preserve">## [12541] "CT"  "CT"  "CT"  "CT"  "CT"  "CT"  "CT"  "CT"  "CT"  "GS"  "GS"  "GS" </w:t>
      </w:r>
      <w:r>
        <w:br/>
      </w:r>
      <w:r>
        <w:rPr>
          <w:rStyle w:val="VerbatimChar"/>
        </w:rPr>
        <w:t xml:space="preserve">## [12553] "GS"  "GS"  "GS"  "GS"  "GS"  "GS"  "GS"  "GS"  "GS"  "GS"  "GS"  "GS" </w:t>
      </w:r>
      <w:r>
        <w:br/>
      </w:r>
      <w:r>
        <w:rPr>
          <w:rStyle w:val="VerbatimChar"/>
        </w:rPr>
        <w:t xml:space="preserve">## [12565] "TR"  "TR"  "TR"  "TR"  "TR"  "TR"  "TR"  "TR"  "TR"  "TR"  "TR"  "TR" </w:t>
      </w:r>
      <w:r>
        <w:br/>
      </w:r>
      <w:r>
        <w:rPr>
          <w:rStyle w:val="VerbatimChar"/>
        </w:rPr>
        <w:t xml:space="preserve">## [12577] "TR"  "TR"  "TR"  "TR"  "TR"  "TR"  "TR"  "TR"  "TR"  "TR"  "TR"  "TR" </w:t>
      </w:r>
      <w:r>
        <w:br/>
      </w:r>
      <w:r>
        <w:rPr>
          <w:rStyle w:val="VerbatimChar"/>
        </w:rPr>
        <w:t xml:space="preserve">## [12589] "TR"  "TR"  "TR"  "TR"  "TR"  "TR"  "CT"  "CT"  "CT"  "GS"  "GS"  "GS" </w:t>
      </w:r>
      <w:r>
        <w:br/>
      </w:r>
      <w:r>
        <w:rPr>
          <w:rStyle w:val="VerbatimChar"/>
        </w:rPr>
        <w:t xml:space="preserve">## [12601] "GS"  "GS"  "GS"  "GS"  "GS"  "GS"  "GS"  "GS"  "GS"  "GS"  "GS"  "GS" </w:t>
      </w:r>
      <w:r>
        <w:br/>
      </w:r>
      <w:r>
        <w:rPr>
          <w:rStyle w:val="VerbatimChar"/>
        </w:rPr>
        <w:t xml:space="preserve">## [12613] "GS"  "GS"  "GS"  "GS"  "GS"  "GS"  "GS"  "GS"  "GS"  "GS"  "GS"  "GS" </w:t>
      </w:r>
      <w:r>
        <w:br/>
      </w:r>
      <w:r>
        <w:rPr>
          <w:rStyle w:val="VerbatimChar"/>
        </w:rPr>
        <w:t xml:space="preserve">## [12625] "GS"  "GS"  "GS"  "TF"  "TF"  "TF"  "TF"  "TF"  "TF"  "TF"  "TF"  "TF" </w:t>
      </w:r>
      <w:r>
        <w:br/>
      </w:r>
      <w:r>
        <w:rPr>
          <w:rStyle w:val="VerbatimChar"/>
        </w:rPr>
        <w:t xml:space="preserve">## [12637] "TF"  "TF"  "TF"  "TF"  "TF"  "TF"  "TF"  "TF"  "TF"  "TF"  "TF"  "TF" </w:t>
      </w:r>
      <w:r>
        <w:br/>
      </w:r>
      <w:r>
        <w:rPr>
          <w:rStyle w:val="VerbatimChar"/>
        </w:rPr>
        <w:t xml:space="preserve">## [12649] "TF"  "TF"  "TF"  "TF"  "TF"  "TF"  "TF"  "TF"  "TF"  "TF"  "CT"  "CT" </w:t>
      </w:r>
      <w:r>
        <w:br/>
      </w:r>
      <w:r>
        <w:rPr>
          <w:rStyle w:val="VerbatimChar"/>
        </w:rPr>
        <w:t xml:space="preserve">## [12661] "CT"  "CT"  "CT"  "CT"  "CT"  "CT"  "CT"  "CT"  "CT"  "CT"  "CT"  "CT" </w:t>
      </w:r>
      <w:r>
        <w:br/>
      </w:r>
      <w:r>
        <w:rPr>
          <w:rStyle w:val="VerbatimChar"/>
        </w:rPr>
        <w:t xml:space="preserve">## [12673] "CT"  "CT"  "CT"  "CT"  "CT"  "CT"  "CT"  "CT"  "CT"  "CT"  "CT"  "CT" </w:t>
      </w:r>
      <w:r>
        <w:br/>
      </w:r>
      <w:r>
        <w:rPr>
          <w:rStyle w:val="VerbatimChar"/>
        </w:rPr>
        <w:t xml:space="preserve">## [12685] "CT"  "CT"  "CT"  "CT"  "GS"  "GS"  "GS"  "GS"  "GS"  "GS"  "GS"  "GS" </w:t>
      </w:r>
      <w:r>
        <w:br/>
      </w:r>
      <w:r>
        <w:rPr>
          <w:rStyle w:val="VerbatimChar"/>
        </w:rPr>
        <w:t xml:space="preserve">## [12697] "GS"  "GS"  "GS"  "GS"  "GS"  "GS"  "GS"  "GS"  "GS"  "GS"  "GS"  "GS" </w:t>
      </w:r>
      <w:r>
        <w:br/>
      </w:r>
      <w:r>
        <w:rPr>
          <w:rStyle w:val="VerbatimChar"/>
        </w:rPr>
        <w:t xml:space="preserve">## [12709] "GS"  "GS"  "GS"  "GS"  "GS"  "GS"  "GS"  "GS"  "GS"  "GS"  "GS"  "GS" </w:t>
      </w:r>
      <w:r>
        <w:br/>
      </w:r>
      <w:r>
        <w:rPr>
          <w:rStyle w:val="VerbatimChar"/>
        </w:rPr>
        <w:t xml:space="preserve">## [12721] "GS"  "GS"  "GS"  "GS"  "GS"  "GS"  "GS"  "GS"  "GS"  "GS"  "GS"  "GS" </w:t>
      </w:r>
      <w:r>
        <w:br/>
      </w:r>
      <w:r>
        <w:rPr>
          <w:rStyle w:val="VerbatimChar"/>
        </w:rPr>
        <w:t xml:space="preserve">## [12733] "GS"  "GS"  "RLF" "TF"  "TF"  "TF"  "TF"  "TF"  "TF"  "TF"  "TF"  "TF" </w:t>
      </w:r>
      <w:r>
        <w:br/>
      </w:r>
      <w:r>
        <w:rPr>
          <w:rStyle w:val="VerbatimChar"/>
        </w:rPr>
        <w:t xml:space="preserve">## [12745] "TF"  "TF"  "TF"  "TF"  "TF"  "TF"  "TF"  "TF"  "TF"  "TF"  "TF"  "TF" </w:t>
      </w:r>
      <w:r>
        <w:br/>
      </w:r>
      <w:r>
        <w:rPr>
          <w:rStyle w:val="VerbatimChar"/>
        </w:rPr>
        <w:t xml:space="preserve">## [12757] "TF"  "TF"  "TF"  "TR"  "TR"  "TR"  "TR"  "TR"  "TR"  "TR"  "CT"  "CT" </w:t>
      </w:r>
      <w:r>
        <w:br/>
      </w:r>
      <w:r>
        <w:rPr>
          <w:rStyle w:val="VerbatimChar"/>
        </w:rPr>
        <w:t xml:space="preserve">## [12769] "CT"  "CT"  "CT"  "CT"  "CT"  "CT"  "CT"  "CT"  "CT"  "CT"  "CT"  "CT" </w:t>
      </w:r>
      <w:r>
        <w:br/>
      </w:r>
      <w:r>
        <w:rPr>
          <w:rStyle w:val="VerbatimChar"/>
        </w:rPr>
        <w:t xml:space="preserve">## [12781] "CT"  "CT"  "CT"  "CT"  "CT"  "CT"  "CT"  "CT"  "CT"  "CT"  "CT"  "CT" </w:t>
      </w:r>
      <w:r>
        <w:br/>
      </w:r>
      <w:r>
        <w:rPr>
          <w:rStyle w:val="VerbatimChar"/>
        </w:rPr>
        <w:t xml:space="preserve">## [12793] "CT"  "CT"  "CT"  "CT"  "CT"  "CT"  "CT"  "CT"  "CT"  "GS"  "GS"  "GS" </w:t>
      </w:r>
      <w:r>
        <w:br/>
      </w:r>
      <w:r>
        <w:rPr>
          <w:rStyle w:val="VerbatimChar"/>
        </w:rPr>
        <w:t xml:space="preserve">## [12805] "GS"  "GS"  "GS"  "GS"  "GS"  "GS"  "TF"  "TF"  "TF"  "TF"  "TF"  "TF" </w:t>
      </w:r>
      <w:r>
        <w:br/>
      </w:r>
      <w:r>
        <w:rPr>
          <w:rStyle w:val="VerbatimChar"/>
        </w:rPr>
        <w:t xml:space="preserve">## [12817] "TF"  "TF"  "TF"  "CT"  "CT"  "CT"  "CT"  "CT"  "CT"  "CT"  "CT"  "CT" </w:t>
      </w:r>
      <w:r>
        <w:br/>
      </w:r>
      <w:r>
        <w:rPr>
          <w:rStyle w:val="VerbatimChar"/>
        </w:rPr>
        <w:t xml:space="preserve">## [12829] "CT"  "CT"  "CT"  "CT"  "CT"  "CT"  "CT"  "CT"  "CT"  "CT"  "CT"  "CT" </w:t>
      </w:r>
      <w:r>
        <w:br/>
      </w:r>
      <w:r>
        <w:rPr>
          <w:rStyle w:val="VerbatimChar"/>
        </w:rPr>
        <w:t xml:space="preserve">## [12841] "CT"  "CT"  "CT"  "CT"  "GS"  "GS"  "GS"  "GS"  "GS"  "GS"  "GS"  "GS" </w:t>
      </w:r>
      <w:r>
        <w:br/>
      </w:r>
      <w:r>
        <w:rPr>
          <w:rStyle w:val="VerbatimChar"/>
        </w:rPr>
        <w:t xml:space="preserve">## [12853] "GS"  "GS"  "GS"  "GS"  "GS"  "GS"  "GS"  "GS"  "GS"  "GS"  "GS"  "GS" </w:t>
      </w:r>
      <w:r>
        <w:br/>
      </w:r>
      <w:r>
        <w:rPr>
          <w:rStyle w:val="VerbatimChar"/>
        </w:rPr>
        <w:t xml:space="preserve">## [12865] "GS"  "SC"  "SC"  "SC"  "SC"  "SC"  "SC"  "SC"  "SC"  "SC"  "SC"  "SC" </w:t>
      </w:r>
      <w:r>
        <w:br/>
      </w:r>
      <w:r>
        <w:rPr>
          <w:rStyle w:val="VerbatimChar"/>
        </w:rPr>
        <w:t xml:space="preserve">## [12877] "SC"  "SC"  "SC"  "SC"  "SC"  "SC"  "SC"  "SC"  "SC"  "SC"  "SC"  "TF" </w:t>
      </w:r>
      <w:r>
        <w:br/>
      </w:r>
      <w:r>
        <w:rPr>
          <w:rStyle w:val="VerbatimChar"/>
        </w:rPr>
        <w:t xml:space="preserve">## [12889] "TF"  "TF"  "TR"  "TR"  "TR"  "TR"  "TR"  "TR"  "TR"  "TR"  "TR"  "TR" </w:t>
      </w:r>
      <w:r>
        <w:br/>
      </w:r>
      <w:r>
        <w:rPr>
          <w:rStyle w:val="VerbatimChar"/>
        </w:rPr>
        <w:t xml:space="preserve">## [12901] "TR"  "TR"  "TR"  "TR"  "TR"  "TR"  "TR"  "CT"  "CT"  "CT"  "CT"  "CT" </w:t>
      </w:r>
      <w:r>
        <w:br/>
      </w:r>
      <w:r>
        <w:rPr>
          <w:rStyle w:val="VerbatimChar"/>
        </w:rPr>
        <w:t xml:space="preserve">## [12913] "CT"  "CT"  "CT"  "CT"  "CT"  "CT"  "CT"  "CT"  "CT"  "CT"  "CT"  "CT" </w:t>
      </w:r>
      <w:r>
        <w:br/>
      </w:r>
      <w:r>
        <w:rPr>
          <w:rStyle w:val="VerbatimChar"/>
        </w:rPr>
        <w:t xml:space="preserve">## [12925] "CT"  "CT"  "GS"  "GS"  "GS"  "GS"  "GS"  "GS"  "GS"  "GS"  "GS"  "GS" </w:t>
      </w:r>
      <w:r>
        <w:br/>
      </w:r>
      <w:r>
        <w:rPr>
          <w:rStyle w:val="VerbatimChar"/>
        </w:rPr>
        <w:t xml:space="preserve">## [12937] "GS"  "GS"  "GS"  "GS"  "SC"  "SC"  "SC"  "SC"  "SC"  "SC"  "SC"  "SC" </w:t>
      </w:r>
      <w:r>
        <w:br/>
      </w:r>
      <w:r>
        <w:rPr>
          <w:rStyle w:val="VerbatimChar"/>
        </w:rPr>
        <w:t xml:space="preserve">## [12949] "SC"  "SC"  "SC"  "SC"  "SC"  "SC"  "SC"  "SC"  "SC"  "SC"  "SC"  "SC" </w:t>
      </w:r>
      <w:r>
        <w:br/>
      </w:r>
      <w:r>
        <w:rPr>
          <w:rStyle w:val="VerbatimChar"/>
        </w:rPr>
        <w:t xml:space="preserve">## [12961] "SC"  "SC"  "TF"  "TR"  "TR"  "TR"  "TR"  "TR"  "TR"  "TR"  "TR"  "TR" </w:t>
      </w:r>
      <w:r>
        <w:br/>
      </w:r>
      <w:r>
        <w:rPr>
          <w:rStyle w:val="VerbatimChar"/>
        </w:rPr>
        <w:t xml:space="preserve">## [12973] "TR"  "TR"  "TR"  "TR"  "TR"  "TR"  "TR"  "TR"  "TR"  "TR"  "TR"  "TR" </w:t>
      </w:r>
      <w:r>
        <w:br/>
      </w:r>
      <w:r>
        <w:rPr>
          <w:rStyle w:val="VerbatimChar"/>
        </w:rPr>
        <w:t xml:space="preserve">## [12985] "TR"  "TR"  "TR"  "TR"  "TR"  "TR"  "TR"  "TR"  "TR"  "TR"  "TR"  "TR" </w:t>
      </w:r>
      <w:r>
        <w:br/>
      </w:r>
      <w:r>
        <w:rPr>
          <w:rStyle w:val="VerbatimChar"/>
        </w:rPr>
        <w:t xml:space="preserve">## [12997] "TR"  "TR"  "TR"  "CT"  "CT"  "CT"  "CT"  "CT"  "CT"  "CT"  "CT"  "CT" </w:t>
      </w:r>
      <w:r>
        <w:br/>
      </w:r>
      <w:r>
        <w:rPr>
          <w:rStyle w:val="VerbatimChar"/>
        </w:rPr>
        <w:t xml:space="preserve">## [13009] "CT"  "CT"  "CT"  "CT"  "CT"  "CT"  "CT"  "CT"  "CT"  "GS"  "GS"  "GS" </w:t>
      </w:r>
      <w:r>
        <w:br/>
      </w:r>
      <w:r>
        <w:rPr>
          <w:rStyle w:val="VerbatimChar"/>
        </w:rPr>
        <w:t xml:space="preserve">## [13021] "GS"  "GS"  "GS"  "GS"  "GS"  "GS"  "GS"  "GS"  "GS"  "GS"  "GS"  "GS" </w:t>
      </w:r>
      <w:r>
        <w:br/>
      </w:r>
      <w:r>
        <w:rPr>
          <w:rStyle w:val="VerbatimChar"/>
        </w:rPr>
        <w:t xml:space="preserve">## [13033] "GS"  "GS"  "SC"  "SC"  "SC"  "SC"  "SC"  "SC"  "SC"  "SC"  "SC"  "SC" </w:t>
      </w:r>
      <w:r>
        <w:br/>
      </w:r>
      <w:r>
        <w:rPr>
          <w:rStyle w:val="VerbatimChar"/>
        </w:rPr>
        <w:t xml:space="preserve">## [13045] "SC"  "SC"  "SC"  "SC"  "SC"  "SC"  "SC"  "SC"  "SC"  "SC"  "TF"  "TF" </w:t>
      </w:r>
      <w:r>
        <w:br/>
      </w:r>
      <w:r>
        <w:rPr>
          <w:rStyle w:val="VerbatimChar"/>
        </w:rPr>
        <w:t xml:space="preserve">## [13057] "TF"  "TF"  "TF"  "TF"  "TF"  "TF"  "TF"  "TF"  "TF"  "TF"  "TF"  "TF" </w:t>
      </w:r>
      <w:r>
        <w:br/>
      </w:r>
      <w:r>
        <w:rPr>
          <w:rStyle w:val="VerbatimChar"/>
        </w:rPr>
        <w:t xml:space="preserve">## [13069] "TF"  "TF"  "TF"  "TF"  "TF"  "TF"  "TF"  "TR"  "TR"  "TR"  "TR"  "TR" </w:t>
      </w:r>
      <w:r>
        <w:br/>
      </w:r>
      <w:r>
        <w:rPr>
          <w:rStyle w:val="VerbatimChar"/>
        </w:rPr>
        <w:t xml:space="preserve">## [13081] "TR"  "TR"  "TR"  "TR"  "TR"  "TR"  "TR"  "TR"  "TR"  "TR"  "TR"  "TR" </w:t>
      </w:r>
      <w:r>
        <w:br/>
      </w:r>
      <w:r>
        <w:rPr>
          <w:rStyle w:val="VerbatimChar"/>
        </w:rPr>
        <w:t xml:space="preserve">## [13093] "TR"  "TR"  "TR"  "TR"  "TR"  "TR"  "TR"  "TR"  "TR"  "CT"  "CT"  "CT" </w:t>
      </w:r>
      <w:r>
        <w:br/>
      </w:r>
      <w:r>
        <w:rPr>
          <w:rStyle w:val="VerbatimChar"/>
        </w:rPr>
        <w:t xml:space="preserve">## [13105] "CT"  "CT"  "CT"  "CT"  "CT"  "CT"  "CT"  "CT"  "CT"  "CT"  "CT"  "CT" </w:t>
      </w:r>
      <w:r>
        <w:br/>
      </w:r>
      <w:r>
        <w:rPr>
          <w:rStyle w:val="VerbatimChar"/>
        </w:rPr>
        <w:t xml:space="preserve">## [13117] "CT"  "CT"  "CT"  "CT"  "CT"  "CT"  "CT"  "CT"  "CT"  "CT"  "CT"  "CT" </w:t>
      </w:r>
      <w:r>
        <w:br/>
      </w:r>
      <w:r>
        <w:rPr>
          <w:rStyle w:val="VerbatimChar"/>
        </w:rPr>
        <w:t xml:space="preserve">## [13129] "CT"  "CT"  "GS"  "GS"  "GS"  "GS"  "GS"  "GS"  "GS"  "GS"  "GS"  "GS" </w:t>
      </w:r>
      <w:r>
        <w:br/>
      </w:r>
      <w:r>
        <w:rPr>
          <w:rStyle w:val="VerbatimChar"/>
        </w:rPr>
        <w:t xml:space="preserve">## [13141] "GS"  "GS"  "GS"  "GS"  "GS"  "GS"  "GS"  "GS"  "GS"  "GS"  "GS"  "GS" </w:t>
      </w:r>
      <w:r>
        <w:br/>
      </w:r>
      <w:r>
        <w:rPr>
          <w:rStyle w:val="VerbatimChar"/>
        </w:rPr>
        <w:t xml:space="preserve">## [13153] "GS"  "GS"  "GS"  "GS"  "GS"  "GS"  "GS"  "GS"  "GS"  "GS"  "GS"  "GS" </w:t>
      </w:r>
      <w:r>
        <w:br/>
      </w:r>
      <w:r>
        <w:rPr>
          <w:rStyle w:val="VerbatimChar"/>
        </w:rPr>
        <w:t xml:space="preserve">## [13165] "GS"  "GS"  "GS"  "GS"  "GS"  "GS"  "GS"  "GS"  "GS"  "GS"  "GS"  "SC" </w:t>
      </w:r>
      <w:r>
        <w:br/>
      </w:r>
      <w:r>
        <w:rPr>
          <w:rStyle w:val="VerbatimChar"/>
        </w:rPr>
        <w:t xml:space="preserve">## [13177] "SC"  "SC"  "SC"  "SC"  "SC"  "SC"  "SC"  "SC"  "SC"  "SC"  "SC"  "SC" </w:t>
      </w:r>
      <w:r>
        <w:br/>
      </w:r>
      <w:r>
        <w:rPr>
          <w:rStyle w:val="VerbatimChar"/>
        </w:rPr>
        <w:t xml:space="preserve">## [13189] "SC"  "SC"  "SC"  "SC"  "SC"  "SC"  "SC"  "SC"  "SC"  "SC"  "SC"  "SC" </w:t>
      </w:r>
      <w:r>
        <w:br/>
      </w:r>
      <w:r>
        <w:rPr>
          <w:rStyle w:val="VerbatimChar"/>
        </w:rPr>
        <w:t xml:space="preserve">## [13201] "SC"  "SC"  "SC"  "SC"  "SC"  "SC"  "SC"  "SC"  "SC"  "SC"  "SC"  "SC" </w:t>
      </w:r>
      <w:r>
        <w:br/>
      </w:r>
      <w:r>
        <w:rPr>
          <w:rStyle w:val="VerbatimChar"/>
        </w:rPr>
        <w:t xml:space="preserve">## [13213] "SC"  "SC"  "SC"  "SC"  "SC"  "SC"  "SC"  "SC"  "TF"  "TF"  "TF"  "TF" </w:t>
      </w:r>
      <w:r>
        <w:br/>
      </w:r>
      <w:r>
        <w:rPr>
          <w:rStyle w:val="VerbatimChar"/>
        </w:rPr>
        <w:t xml:space="preserve">## [13225] "TF"  "TF"  "TF"  "TF"  "TF"  "TF"  "TF"  "TF"  "TF"  "TF"  "TF"  "TF" </w:t>
      </w:r>
      <w:r>
        <w:br/>
      </w:r>
      <w:r>
        <w:rPr>
          <w:rStyle w:val="VerbatimChar"/>
        </w:rPr>
        <w:t xml:space="preserve">## [13237] "TF"  "TF"  "TF"  "TF"  "TF"  "TF"  "TF"  "TR"  "TR"  "TR"  "TR"  "TR" </w:t>
      </w:r>
      <w:r>
        <w:br/>
      </w:r>
      <w:r>
        <w:rPr>
          <w:rStyle w:val="VerbatimChar"/>
        </w:rPr>
        <w:t xml:space="preserve">## [13249] "TR"  "TR"  "TR"  "TR"  "TR"  "TR"  "TR"  "TR"  "TR"  "TR"  "TR"  "TR" </w:t>
      </w:r>
      <w:r>
        <w:br/>
      </w:r>
      <w:r>
        <w:rPr>
          <w:rStyle w:val="VerbatimChar"/>
        </w:rPr>
        <w:t xml:space="preserve">## [13261] "TR"  "TR"  "TR"  "TR"  "TR"  "CT"  "CT"  "CT"  "CT"  "CT"  "CT"  "CT" </w:t>
      </w:r>
      <w:r>
        <w:br/>
      </w:r>
      <w:r>
        <w:rPr>
          <w:rStyle w:val="VerbatimChar"/>
        </w:rPr>
        <w:t xml:space="preserve">## [13273] "CT"  "CT"  "CT"  "CT"  "CT"  "CT"  "CT"  "CT"  "CT"  "CT"  "CT"  "CT" </w:t>
      </w:r>
      <w:r>
        <w:br/>
      </w:r>
      <w:r>
        <w:rPr>
          <w:rStyle w:val="VerbatimChar"/>
        </w:rPr>
        <w:t xml:space="preserve">## [13285] "CT"  "CT"  "GS"  "GS"  "GS"  "GS"  "GS"  "GS"  "GS"  "GS"  "GS"  "GS" </w:t>
      </w:r>
      <w:r>
        <w:br/>
      </w:r>
      <w:r>
        <w:rPr>
          <w:rStyle w:val="VerbatimChar"/>
        </w:rPr>
        <w:t xml:space="preserve">## [13297] "GS"  "GS"  "GS"  "GS"  "GS"  "GS"  "GS"  "GS"  "GS"  "GS"  "GS"  "GS" </w:t>
      </w:r>
      <w:r>
        <w:br/>
      </w:r>
      <w:r>
        <w:rPr>
          <w:rStyle w:val="VerbatimChar"/>
        </w:rPr>
        <w:t xml:space="preserve">## [13309] "GS"  "GS"  "GS"  "GS"  "GS"  "GS"  "GS"  "GS"  "GS"  "GS"  "GS"  "SC" </w:t>
      </w:r>
      <w:r>
        <w:br/>
      </w:r>
      <w:r>
        <w:rPr>
          <w:rStyle w:val="VerbatimChar"/>
        </w:rPr>
        <w:t xml:space="preserve">## [13321] "SC"  "SC"  "SC"  "SC"  "SC"  "SC"  "SC"  "SC"  "SC"  "SC"  "SC"  "SC" </w:t>
      </w:r>
      <w:r>
        <w:br/>
      </w:r>
      <w:r>
        <w:rPr>
          <w:rStyle w:val="VerbatimChar"/>
        </w:rPr>
        <w:t xml:space="preserve">## [13333] "SC"  "SC"  "SC"  "SC"  "SC"  "SC"  "SC"  "SC"  "SC"  "SC"  "SC"  "SC" </w:t>
      </w:r>
      <w:r>
        <w:br/>
      </w:r>
      <w:r>
        <w:rPr>
          <w:rStyle w:val="VerbatimChar"/>
        </w:rPr>
        <w:t xml:space="preserve">## [13345] "SC"  "SC"  "SC"  "SC"  "SC"  "SC"  "SC"  "SC"  "TF"  "TF"  "TF"  "TF" </w:t>
      </w:r>
      <w:r>
        <w:br/>
      </w:r>
      <w:r>
        <w:rPr>
          <w:rStyle w:val="VerbatimChar"/>
        </w:rPr>
        <w:t xml:space="preserve">## [13357] "TF"  "TF"  "TF"  "TF"  "TF"  "TF"  "TF"  "TF"  "TF"  "TF"  "TF"  "TF" </w:t>
      </w:r>
      <w:r>
        <w:br/>
      </w:r>
      <w:r>
        <w:rPr>
          <w:rStyle w:val="VerbatimChar"/>
        </w:rPr>
        <w:t xml:space="preserve">## [13369] "TF"  "TF"  "TF"  "TF"  "TF"  "TF"  "TF"  "TF"  "TF"  "TF"  "TF"  "TF" </w:t>
      </w:r>
      <w:r>
        <w:br/>
      </w:r>
      <w:r>
        <w:rPr>
          <w:rStyle w:val="VerbatimChar"/>
        </w:rPr>
        <w:t xml:space="preserve">## [13381] "TF"  "TF"  "TF"  "TF"  "TF"  "TF"  "TF"  "TF"  "TR"  "TR"  "TR"  "TR" </w:t>
      </w:r>
      <w:r>
        <w:br/>
      </w:r>
      <w:r>
        <w:rPr>
          <w:rStyle w:val="VerbatimChar"/>
        </w:rPr>
        <w:t xml:space="preserve">## [13393] "TR"  "TR"  "TR"  "TR"  "TR"  "TR"  "TR"  "TR"  "TR"  "TR"  "TR"  "TR" </w:t>
      </w:r>
      <w:r>
        <w:br/>
      </w:r>
      <w:r>
        <w:rPr>
          <w:rStyle w:val="VerbatimChar"/>
        </w:rPr>
        <w:t xml:space="preserve">## [13405] "TR"  "TR"  "TR"  "TR"  "TR"  "TR"  "TR"  "TR"  "TR"  "TR"  "TR"  "TR" </w:t>
      </w:r>
      <w:r>
        <w:br/>
      </w:r>
      <w:r>
        <w:rPr>
          <w:rStyle w:val="VerbatimChar"/>
        </w:rPr>
        <w:t xml:space="preserve">## [13417] "TR"  "TR"  "TR"  "TR"  "TR"  "TR"  "CT"  "CT"  "CT"  "CT"  "CT"  "CT" </w:t>
      </w:r>
      <w:r>
        <w:br/>
      </w:r>
      <w:r>
        <w:rPr>
          <w:rStyle w:val="VerbatimChar"/>
        </w:rPr>
        <w:t xml:space="preserve">## [13429] "CT"  "CT"  "CT"  "CT"  "CT"  "CT"  "CT"  "CT"  "CT"  "CT"  "CT"  "CT" </w:t>
      </w:r>
      <w:r>
        <w:br/>
      </w:r>
      <w:r>
        <w:rPr>
          <w:rStyle w:val="VerbatimChar"/>
        </w:rPr>
        <w:t xml:space="preserve">## [13441] "CT"  "CT"  "CT"  "CT"  "CT"  "CT"  "CT"  "CT"  "CT"  "CT"  "CT"  "CT" </w:t>
      </w:r>
      <w:r>
        <w:br/>
      </w:r>
      <w:r>
        <w:rPr>
          <w:rStyle w:val="VerbatimChar"/>
        </w:rPr>
        <w:t xml:space="preserve">## [13453] "CT"  "CT"  "GS"  "GS"  "GS"  "GS"  "GS"  "GS"  "GS"  "GS"  "GS"  "GS" </w:t>
      </w:r>
      <w:r>
        <w:br/>
      </w:r>
      <w:r>
        <w:rPr>
          <w:rStyle w:val="VerbatimChar"/>
        </w:rPr>
        <w:t xml:space="preserve">## [13465] "GS"  "GS"  "GS"  "GS"  "GS"  "GS"  "GS"  "GS"  "GS"  "GS"  "GS"  "GS" </w:t>
      </w:r>
      <w:r>
        <w:br/>
      </w:r>
      <w:r>
        <w:rPr>
          <w:rStyle w:val="VerbatimChar"/>
        </w:rPr>
        <w:t xml:space="preserve">## [13477] "GS"  "GS"  "GS"  "GS"  "GS"  "GS"  "GS"  "GS"  "GS"  "SC"  "SC"  "SC" </w:t>
      </w:r>
      <w:r>
        <w:br/>
      </w:r>
      <w:r>
        <w:rPr>
          <w:rStyle w:val="VerbatimChar"/>
        </w:rPr>
        <w:t xml:space="preserve">## [13489] "SC"  "SC"  "SC"  "SC"  "SC"  "SC"  "SC"  "SC"  "SC"  "SC"  "SC"  "SC" </w:t>
      </w:r>
      <w:r>
        <w:br/>
      </w:r>
      <w:r>
        <w:rPr>
          <w:rStyle w:val="VerbatimChar"/>
        </w:rPr>
        <w:t xml:space="preserve">## [13501] "SC"  "SC"  "SC"  "SC"  "SC"  "SC"  "SC"  "SC"  "SC"  "SC"  "SC"  "SC" </w:t>
      </w:r>
      <w:r>
        <w:br/>
      </w:r>
      <w:r>
        <w:rPr>
          <w:rStyle w:val="VerbatimChar"/>
        </w:rPr>
        <w:t xml:space="preserve">## [13513] "SC"  "SC"  "SC"  "SC"  "SC"  "SC"  "SC"  "SC"  "SC"  "SC"  "SC"  "SC" </w:t>
      </w:r>
      <w:r>
        <w:br/>
      </w:r>
      <w:r>
        <w:rPr>
          <w:rStyle w:val="VerbatimChar"/>
        </w:rPr>
        <w:t xml:space="preserve">## [13525] "SC"  "SC"  "SC"  "SC"  "SC"  "SC"  "SC"  "SC"  "SC"  "SC"  "TF"  "TF" </w:t>
      </w:r>
      <w:r>
        <w:br/>
      </w:r>
      <w:r>
        <w:rPr>
          <w:rStyle w:val="VerbatimChar"/>
        </w:rPr>
        <w:t xml:space="preserve">## [13537] "TF"  "TF"  "TF"  "TF"  "TF"  "TF"  "TF"  "TF"  "TF"  "TF"  "TF"  "TF" </w:t>
      </w:r>
      <w:r>
        <w:br/>
      </w:r>
      <w:r>
        <w:rPr>
          <w:rStyle w:val="VerbatimChar"/>
        </w:rPr>
        <w:t xml:space="preserve">## [13549] "TF"  "TF"  "TF"  "TF"  "TF"  "TF"  "TF"  "TF"  "TF"  "TF"  "TF"  "TF" </w:t>
      </w:r>
      <w:r>
        <w:br/>
      </w:r>
      <w:r>
        <w:rPr>
          <w:rStyle w:val="VerbatimChar"/>
        </w:rPr>
        <w:t xml:space="preserve">## [13561] "TF"  "TF"  "TF"  "TF"  "TF"  "TF"  "TF"  "TF"  "TF"  "TF"  "TF"  "TF" </w:t>
      </w:r>
      <w:r>
        <w:br/>
      </w:r>
      <w:r>
        <w:rPr>
          <w:rStyle w:val="VerbatimChar"/>
        </w:rPr>
        <w:t xml:space="preserve">## [13573] "TF"  "TR"  "TR"  "TR"  "TR"  "TR"  "TR"  "TR"  "TR"  "TR"  "TR"  "TR" </w:t>
      </w:r>
      <w:r>
        <w:br/>
      </w:r>
      <w:r>
        <w:rPr>
          <w:rStyle w:val="VerbatimChar"/>
        </w:rPr>
        <w:t xml:space="preserve">## [13585] "TR"  "TR"  "TR"  "TR"  "TR"  "TR"  "TR"  "TR"  "TR"  "TR"  "TR"  "TR" </w:t>
      </w:r>
      <w:r>
        <w:br/>
      </w:r>
      <w:r>
        <w:rPr>
          <w:rStyle w:val="VerbatimChar"/>
        </w:rPr>
        <w:t xml:space="preserve">## [13597] "TR"  "TR"  "TR"  "TR"  "TR"  "TR"  "TR"  "TR"  "CT"  "CT"  "CT"  "CT" </w:t>
      </w:r>
      <w:r>
        <w:br/>
      </w:r>
      <w:r>
        <w:rPr>
          <w:rStyle w:val="VerbatimChar"/>
        </w:rPr>
        <w:t xml:space="preserve">## [13609] "CT"  "CT"  "CT"  "CT"  "CT"  "CT"  "CT"  "CT"  "CT"  "CT"  "CT"  "CT" </w:t>
      </w:r>
      <w:r>
        <w:br/>
      </w:r>
      <w:r>
        <w:rPr>
          <w:rStyle w:val="VerbatimChar"/>
        </w:rPr>
        <w:t xml:space="preserve">## [13621] "CT"  "CT"  "CT"  "CT"  "CT"  "CT"  "CT"  "CT"  "CT"  "CT"  "CT"  "CT" </w:t>
      </w:r>
      <w:r>
        <w:br/>
      </w:r>
      <w:r>
        <w:rPr>
          <w:rStyle w:val="VerbatimChar"/>
        </w:rPr>
        <w:t xml:space="preserve">## [13633] "CT"  "CT"  "CT"  "CT"  "CT"  "CT"  "CT"  "CT"  "CT"  "CT"  "CT"  "CT" </w:t>
      </w:r>
      <w:r>
        <w:br/>
      </w:r>
      <w:r>
        <w:rPr>
          <w:rStyle w:val="VerbatimChar"/>
        </w:rPr>
        <w:t xml:space="preserve">## [13645] "CT"  "CT"  "CT"  "CT"  "CT"  "CT"  "GS"  "GS"  "GS"  "GS"  "GS"  "GS" </w:t>
      </w:r>
      <w:r>
        <w:br/>
      </w:r>
      <w:r>
        <w:rPr>
          <w:rStyle w:val="VerbatimChar"/>
        </w:rPr>
        <w:t xml:space="preserve">## [13657] "GS"  "GS"  "GS"  "GS"  "GS"  "GS"  "GS"  "GS"  "GS"  "GS"  "GS"  "GS" </w:t>
      </w:r>
      <w:r>
        <w:br/>
      </w:r>
      <w:r>
        <w:rPr>
          <w:rStyle w:val="VerbatimChar"/>
        </w:rPr>
        <w:t xml:space="preserve">## [13669] "GS"  "GS"  "TF"  "TF"  "TF"  "TF"  "TF"  "TF"  "TF"  "TF"  "TF"  "TF" </w:t>
      </w:r>
      <w:r>
        <w:br/>
      </w:r>
      <w:r>
        <w:rPr>
          <w:rStyle w:val="VerbatimChar"/>
        </w:rPr>
        <w:t xml:space="preserve">## [13681] "TF"  "TF"  "TF"  "TF"  "TF"  "TF"  "TF"  "TF"  "TF"  "TF"  "TF"  "TF" </w:t>
      </w:r>
      <w:r>
        <w:br/>
      </w:r>
      <w:r>
        <w:rPr>
          <w:rStyle w:val="VerbatimChar"/>
        </w:rPr>
        <w:t xml:space="preserve">## [13693] "TF"  "TF"  "TF"  "TF"  "TF"  "TF"  "TF"  "TF"  "TF"  "TF"  "TF"  "TF" </w:t>
      </w:r>
      <w:r>
        <w:br/>
      </w:r>
      <w:r>
        <w:rPr>
          <w:rStyle w:val="VerbatimChar"/>
        </w:rPr>
        <w:t xml:space="preserve">## [13705] "TF"  "TF"  "TF"  "TF"  "TF"  "TF"  "TF"  "TF"  "TF"  "TF"  "TF"  "TF" </w:t>
      </w:r>
      <w:r>
        <w:br/>
      </w:r>
      <w:r>
        <w:rPr>
          <w:rStyle w:val="VerbatimChar"/>
        </w:rPr>
        <w:t xml:space="preserve">## [13717] "TF"  "TF"  "TF"  "TF"  "TF"  "TF"  "TF"  "TF"  "TF"  "TF"  "TF"  "TF" </w:t>
      </w:r>
      <w:r>
        <w:br/>
      </w:r>
      <w:r>
        <w:rPr>
          <w:rStyle w:val="VerbatimChar"/>
        </w:rPr>
        <w:t xml:space="preserve">## [13729] "TF"  "TF"  "TF"  "TF"  "TF"  "TF"  "TF"  "TF"  "TF"  "TF"  "TF"  "TF" </w:t>
      </w:r>
      <w:r>
        <w:br/>
      </w:r>
      <w:r>
        <w:rPr>
          <w:rStyle w:val="VerbatimChar"/>
        </w:rPr>
        <w:t xml:space="preserve">## [13741] "TF"  "TF"  "TF"  "TF"  "TF"  "TF"  "TF"  "TF"  "TF"  "TF"  "TF"  "TF" </w:t>
      </w:r>
      <w:r>
        <w:br/>
      </w:r>
      <w:r>
        <w:rPr>
          <w:rStyle w:val="VerbatimChar"/>
        </w:rPr>
        <w:t xml:space="preserve">## [13753] "TF"  "TF"  "TF"  "TF"  "TF"  "TF"  "TF"  "TF"  "TF"  "TF"  "TF"  "TF" </w:t>
      </w:r>
      <w:r>
        <w:br/>
      </w:r>
      <w:r>
        <w:rPr>
          <w:rStyle w:val="VerbatimChar"/>
        </w:rPr>
        <w:t xml:space="preserve">## [13765] "TF"  "TR"  "TR"  "CT"  "CT"  "CT"  "CT"  "CT"  "CT"  "CT"  "CT"  "CT" </w:t>
      </w:r>
      <w:r>
        <w:br/>
      </w:r>
      <w:r>
        <w:rPr>
          <w:rStyle w:val="VerbatimChar"/>
        </w:rPr>
        <w:t xml:space="preserve">## [13777] "CT"  "CT"  "CT"  "CT"  "CT"  "CT"  "CT"  "CT"  "CT"  "CT"  "CT"  "CT" </w:t>
      </w:r>
      <w:r>
        <w:br/>
      </w:r>
      <w:r>
        <w:rPr>
          <w:rStyle w:val="VerbatimChar"/>
        </w:rPr>
        <w:t xml:space="preserve">## [13789] "CT"  "CT"  "CT"  "CT"  "CT"  "CT"  "CT"  "CT"  "CT"  "CT"  "CT"  "CT" </w:t>
      </w:r>
      <w:r>
        <w:br/>
      </w:r>
      <w:r>
        <w:rPr>
          <w:rStyle w:val="VerbatimChar"/>
        </w:rPr>
        <w:t xml:space="preserve">## [13801] "CT"  "GS"  "GS"  "GS"  "GS"  "GS"  "GS"  "GS"  "GS"  "GS"  "GS"  "GS" </w:t>
      </w:r>
      <w:r>
        <w:br/>
      </w:r>
      <w:r>
        <w:rPr>
          <w:rStyle w:val="VerbatimChar"/>
        </w:rPr>
        <w:t xml:space="preserve">## [13813] "GS"  "GS"  "GS"  "GS"  "GS"  "GS"  "TF"  "TF"  "TF"  "TF"  "TF"  "TF" </w:t>
      </w:r>
      <w:r>
        <w:br/>
      </w:r>
      <w:r>
        <w:rPr>
          <w:rStyle w:val="VerbatimChar"/>
        </w:rPr>
        <w:t xml:space="preserve">## [13825] "TF"  "TF"  "TF"  "TF"  "TF"  "TF"  "TF"  "TF"  "TF"  "TF"  "TF"  "TF" </w:t>
      </w:r>
      <w:r>
        <w:br/>
      </w:r>
      <w:r>
        <w:rPr>
          <w:rStyle w:val="VerbatimChar"/>
        </w:rPr>
        <w:t xml:space="preserve">## [13837] "TF"  "TF"  "TF"  "TF"  "TF"  "TF"  "TF"  "TF"  "TF"  "TF"  "TF"  "TF" </w:t>
      </w:r>
      <w:r>
        <w:br/>
      </w:r>
      <w:r>
        <w:rPr>
          <w:rStyle w:val="VerbatimChar"/>
        </w:rPr>
        <w:t xml:space="preserve">## [13849] "TF"  "TF"  "TF"  "TF"  "TF"  "TF"  "TF"  "TF"  "TF"  "TF"  "TF"  "TF" </w:t>
      </w:r>
      <w:r>
        <w:br/>
      </w:r>
      <w:r>
        <w:rPr>
          <w:rStyle w:val="VerbatimChar"/>
        </w:rPr>
        <w:t xml:space="preserve">## [13861] "TF"  "TF"  "TF"  "TF"  "TF"  "TF"  "TF"  "TF"  "TF"  "TF"  "TF"  "TF" </w:t>
      </w:r>
      <w:r>
        <w:br/>
      </w:r>
      <w:r>
        <w:rPr>
          <w:rStyle w:val="VerbatimChar"/>
        </w:rPr>
        <w:t xml:space="preserve">## [13873] "TF"  "TF"  "TF"  "TF"  "TF"  "TF"  "TF"  "TR"  "CT"  "CT"  "CT"  "CT" </w:t>
      </w:r>
      <w:r>
        <w:br/>
      </w:r>
      <w:r>
        <w:rPr>
          <w:rStyle w:val="VerbatimChar"/>
        </w:rPr>
        <w:t xml:space="preserve">## [13885] "CT"  "CT"  "CT"  "CT"  "CT"  "CT"  "CT"  "CT"  "CT"  "CT"  "CT"  "CT" </w:t>
      </w:r>
      <w:r>
        <w:br/>
      </w:r>
      <w:r>
        <w:rPr>
          <w:rStyle w:val="VerbatimChar"/>
        </w:rPr>
        <w:t xml:space="preserve">## [13897] "CT"  "CT"  "CT"  "CT"  "CT"  "CT"  "CT"  "CT"  "CT"  "CT"  "CT"  "CT" </w:t>
      </w:r>
      <w:r>
        <w:br/>
      </w:r>
      <w:r>
        <w:rPr>
          <w:rStyle w:val="VerbatimChar"/>
        </w:rPr>
        <w:t xml:space="preserve">## [13909] "CT"  "CT"  "CT"  "CT"  "CT"  "CT"  "CT"  "CT"  "CT"  "CT"  "CT"  "CT" </w:t>
      </w:r>
      <w:r>
        <w:br/>
      </w:r>
      <w:r>
        <w:rPr>
          <w:rStyle w:val="VerbatimChar"/>
        </w:rPr>
        <w:t xml:space="preserve">## [13921] "CT"  "CT"  "CT"  "CT"  "CT"  "CT"  "CT"  "CT"  "CT"  "GS"  "GS"  "GS" </w:t>
      </w:r>
      <w:r>
        <w:br/>
      </w:r>
      <w:r>
        <w:rPr>
          <w:rStyle w:val="VerbatimChar"/>
        </w:rPr>
        <w:t xml:space="preserve">## [13933] "GS"  "GS"  "GS"  "GS"  "GS"  "GS"  "GS"  "GS"  "GS"  "GS"  "GS"  "GS" </w:t>
      </w:r>
      <w:r>
        <w:br/>
      </w:r>
      <w:r>
        <w:rPr>
          <w:rStyle w:val="VerbatimChar"/>
        </w:rPr>
        <w:t xml:space="preserve">## [13945] "GS"  "GS"  "GS"  "GS"  "GS"  "GS"  "GS"  "GS"  "GS"  "GS"  "GS"  "GS" </w:t>
      </w:r>
      <w:r>
        <w:br/>
      </w:r>
      <w:r>
        <w:rPr>
          <w:rStyle w:val="VerbatimChar"/>
        </w:rPr>
        <w:t xml:space="preserve">## [13957] "GS"  "GS"  "GS"  "GS"  "GS"  "GS"  "GS"  "TF"  "TF"  "TF"  "TF"  "TF" </w:t>
      </w:r>
      <w:r>
        <w:br/>
      </w:r>
      <w:r>
        <w:rPr>
          <w:rStyle w:val="VerbatimChar"/>
        </w:rPr>
        <w:t xml:space="preserve">## [13969] "TF"  "TF"  "TF"  "TF"  "TF"  "TF"  "TF"  "TF"  "TF"  "TF"  "TF"  "TF" </w:t>
      </w:r>
      <w:r>
        <w:br/>
      </w:r>
      <w:r>
        <w:rPr>
          <w:rStyle w:val="VerbatimChar"/>
        </w:rPr>
        <w:t xml:space="preserve">## [13981] "TF"  "TF"  "TF"  "TF"  "TF"  "TF"  "TF"  "TF"  "TF"  "TF"  "TF"  "TF" </w:t>
      </w:r>
      <w:r>
        <w:br/>
      </w:r>
      <w:r>
        <w:rPr>
          <w:rStyle w:val="VerbatimChar"/>
        </w:rPr>
        <w:t xml:space="preserve">## [13993] "TF"  "TF"  "TF"  "TF"  "TF"  "TF"  "TF"  "TF"  "TF"  "TF"  "TF"  "TF" </w:t>
      </w:r>
      <w:r>
        <w:br/>
      </w:r>
      <w:r>
        <w:rPr>
          <w:rStyle w:val="VerbatimChar"/>
        </w:rPr>
        <w:t xml:space="preserve">## [14005] "TF"  "TF"  "TF"  "TF"  "TF"  "TF"  "TF"  "TF"  "TF"  "TF"  "TF"  "TF" </w:t>
      </w:r>
      <w:r>
        <w:br/>
      </w:r>
      <w:r>
        <w:rPr>
          <w:rStyle w:val="VerbatimChar"/>
        </w:rPr>
        <w:t xml:space="preserve">## [14017] "TF"  "TF"  "TF"  "TF"  "TF"  "TF"  "TF"  "TF"  "TF"  "TF"  "TF"  "TF" </w:t>
      </w:r>
      <w:r>
        <w:br/>
      </w:r>
      <w:r>
        <w:rPr>
          <w:rStyle w:val="VerbatimChar"/>
        </w:rPr>
        <w:t xml:space="preserve">## [14029] "TF"  "TF"  "TF"  "TF"  "TF"  "CT"  "CT"  "CT"  "CT"  "CT"  "CT"  "CT" </w:t>
      </w:r>
      <w:r>
        <w:br/>
      </w:r>
      <w:r>
        <w:rPr>
          <w:rStyle w:val="VerbatimChar"/>
        </w:rPr>
        <w:t xml:space="preserve">## [14041] "CT"  "CT"  "CT"  "CT"  "CT"  "CT"  "CT"  "CT"  "CT"  "CT"  "CT"  "CT" </w:t>
      </w:r>
      <w:r>
        <w:br/>
      </w:r>
      <w:r>
        <w:rPr>
          <w:rStyle w:val="VerbatimChar"/>
        </w:rPr>
        <w:t xml:space="preserve">## [14053] "CT"  "CT"  "CT"  "CT"  "CT"  "CT"  "CT"  "CT"  "CT"  "CT"  "CT"  "CT" </w:t>
      </w:r>
      <w:r>
        <w:br/>
      </w:r>
      <w:r>
        <w:rPr>
          <w:rStyle w:val="VerbatimChar"/>
        </w:rPr>
        <w:t xml:space="preserve">## [14065] "CT"  "CT"  "CT"  "CT"  "CT"  "GS"  "GS"  "GS"  "GS"  "GS"  "GS"  "GS" </w:t>
      </w:r>
      <w:r>
        <w:br/>
      </w:r>
      <w:r>
        <w:rPr>
          <w:rStyle w:val="VerbatimChar"/>
        </w:rPr>
        <w:t xml:space="preserve">## [14077] "GS"  "GS"  "GS"  "GS"  "GS"  "GS"  "GS"  "GS"  "GS"  "GS"  "TF"  "TF" </w:t>
      </w:r>
      <w:r>
        <w:br/>
      </w:r>
      <w:r>
        <w:rPr>
          <w:rStyle w:val="VerbatimChar"/>
        </w:rPr>
        <w:t xml:space="preserve">## [14089] "TF"  "TF"  "TF"  "TF"  "TF"  "TF"  "TF"  "TF"  "TF"  "TF"  "TF"  "TF" </w:t>
      </w:r>
      <w:r>
        <w:br/>
      </w:r>
      <w:r>
        <w:rPr>
          <w:rStyle w:val="VerbatimChar"/>
        </w:rPr>
        <w:t xml:space="preserve">## [14101] "TF"  "TF"  "TF"  "TF"  "TF"  "TF"  "TF"  "TF"  "TF"  "TF"  "TF"  "TF" </w:t>
      </w:r>
      <w:r>
        <w:br/>
      </w:r>
      <w:r>
        <w:rPr>
          <w:rStyle w:val="VerbatimChar"/>
        </w:rPr>
        <w:t xml:space="preserve">## [14113] "TF"  "TF"  "TF"  "TF"  "TF"  "TF"  "TF"  "TF"  "TF"  "TF"  "TF"  "TF" </w:t>
      </w:r>
      <w:r>
        <w:br/>
      </w:r>
      <w:r>
        <w:rPr>
          <w:rStyle w:val="VerbatimChar"/>
        </w:rPr>
        <w:t xml:space="preserve">## [14125] "TF"  "TF"  "TF"  "TF"  "TF"  "TF"  "TF"  "TF"  "TF"  "TF"  "TF"  "TF" </w:t>
      </w:r>
      <w:r>
        <w:br/>
      </w:r>
      <w:r>
        <w:rPr>
          <w:rStyle w:val="VerbatimChar"/>
        </w:rPr>
        <w:t xml:space="preserve">## [14137] "TF"  "TF"  "TF"  "TF"  "TF"  "TF"  "TF"  "TF"  "TF"  "TF"  "TF"  "TF" </w:t>
      </w:r>
      <w:r>
        <w:br/>
      </w:r>
      <w:r>
        <w:rPr>
          <w:rStyle w:val="VerbatimChar"/>
        </w:rPr>
        <w:t xml:space="preserve">## [14149] "TF"  "TF"  "TF"  "TF"  "TF"  "TR"  "CT"  "CT"  "CT"  "CT"  "CT"  "CT" </w:t>
      </w:r>
      <w:r>
        <w:br/>
      </w:r>
      <w:r>
        <w:rPr>
          <w:rStyle w:val="VerbatimChar"/>
        </w:rPr>
        <w:t xml:space="preserve">## [14161] "CT"  "CT"  "CT"  "CT"  "CT"  "GS"  "GS"  "GS"  "GS"  "GS"  "GS"  "GS" </w:t>
      </w:r>
      <w:r>
        <w:br/>
      </w:r>
      <w:r>
        <w:rPr>
          <w:rStyle w:val="VerbatimChar"/>
        </w:rPr>
        <w:t xml:space="preserve">## [14173] "GS"  "GS"  "GS"  "GS"  "GS"  "GS"  "GS"  "GS"  "GS"  "GS"  "GS"  "GS" </w:t>
      </w:r>
      <w:r>
        <w:br/>
      </w:r>
      <w:r>
        <w:rPr>
          <w:rStyle w:val="VerbatimChar"/>
        </w:rPr>
        <w:t xml:space="preserve">## [14185] "GS"  "GS"  "GS"  "GS"  "GS"  "GS"  "GS"  "GS"  "GS"  "GS"  "GS"  "GS" </w:t>
      </w:r>
      <w:r>
        <w:br/>
      </w:r>
      <w:r>
        <w:rPr>
          <w:rStyle w:val="VerbatimChar"/>
        </w:rPr>
        <w:t xml:space="preserve">## [14197] "GS"  "GS"  "GS"  "GS"  "GS"  "GS"  "GS"  "TF"  "TF"  "TF"  "TF"  "TF" </w:t>
      </w:r>
      <w:r>
        <w:br/>
      </w:r>
      <w:r>
        <w:rPr>
          <w:rStyle w:val="VerbatimChar"/>
        </w:rPr>
        <w:t xml:space="preserve">## [14209] "TF"  "TF"  "TF"  "TF"  "TF"  "TF"  "TF"  "TF"  "TF"  "TF"  "TF"  "TF" </w:t>
      </w:r>
      <w:r>
        <w:br/>
      </w:r>
      <w:r>
        <w:rPr>
          <w:rStyle w:val="VerbatimChar"/>
        </w:rPr>
        <w:t xml:space="preserve">## [14221] "TF"  "TF"  "TF"  "TF"  "TF"  "TF"  "TF"  "TF"  "TF"  "TF"  "GS"  "GS" </w:t>
      </w:r>
      <w:r>
        <w:br/>
      </w:r>
      <w:r>
        <w:rPr>
          <w:rStyle w:val="VerbatimChar"/>
        </w:rPr>
        <w:t xml:space="preserve">## [14233] "GS"  "GS"  "GS"  "GS"  "GS"  "GS"  "GS"  "GS"  "GS"  "GS"  "GS"  "GS" </w:t>
      </w:r>
      <w:r>
        <w:br/>
      </w:r>
      <w:r>
        <w:rPr>
          <w:rStyle w:val="VerbatimChar"/>
        </w:rPr>
        <w:t xml:space="preserve">## [14245] "GS"  "GS"  "GS"  "GS"  "GS"  "GS"  "GS"  "GS"  "GS"  "GS"  "GS"  "GS" </w:t>
      </w:r>
      <w:r>
        <w:br/>
      </w:r>
      <w:r>
        <w:rPr>
          <w:rStyle w:val="VerbatimChar"/>
        </w:rPr>
        <w:t xml:space="preserve">## [14257] "GS"  "GS"  "GS"  "GS"  "GS"  "GS"  "GS"  "GS"  "GS"  "GS"  "GS"  "TF" </w:t>
      </w:r>
      <w:r>
        <w:br/>
      </w:r>
      <w:r>
        <w:rPr>
          <w:rStyle w:val="VerbatimChar"/>
        </w:rPr>
        <w:t xml:space="preserve">## [14269] "TF"  "TF"  "TF"  "TF"  "TF"  "TF"  "TF"  "TF"  "TF"  "TF"  "TF"  "TF" </w:t>
      </w:r>
      <w:r>
        <w:br/>
      </w:r>
      <w:r>
        <w:rPr>
          <w:rStyle w:val="VerbatimChar"/>
        </w:rPr>
        <w:t xml:space="preserve">## [14281] "TF"  "TF"  "TF"  "TF"  "TF"  "TF"  "TF"  "TF"  "TF"  "TF"  "TF"  "TF" </w:t>
      </w:r>
      <w:r>
        <w:br/>
      </w:r>
      <w:r>
        <w:rPr>
          <w:rStyle w:val="VerbatimChar"/>
        </w:rPr>
        <w:t xml:space="preserve">## [14293] "TF"  "TF"  "TF"  "TF"  "CT"  "CT"  "CT"  "CT"  "CT"  "CT"  "CT"  "GS" </w:t>
      </w:r>
      <w:r>
        <w:br/>
      </w:r>
      <w:r>
        <w:rPr>
          <w:rStyle w:val="VerbatimChar"/>
        </w:rPr>
        <w:t xml:space="preserve">## [14305] "GS"  "GS"  "GS"  "GS"  "GS"  "GS"  "GS"  "GS"  "GS"  "GS"  "GS"  "GS" </w:t>
      </w:r>
      <w:r>
        <w:br/>
      </w:r>
      <w:r>
        <w:rPr>
          <w:rStyle w:val="VerbatimChar"/>
        </w:rPr>
        <w:t xml:space="preserve">## [14317] "GS"  "GS"  "GS"  "GS"  "GS"  "GS"  "GS"  "TF"  "TF"  "TF"  "TF"  "TF" </w:t>
      </w:r>
      <w:r>
        <w:br/>
      </w:r>
      <w:r>
        <w:rPr>
          <w:rStyle w:val="VerbatimChar"/>
        </w:rPr>
        <w:t xml:space="preserve">## [14329] "TF"  "TF"  "TF"  "TF"  "TF"  "TF"  "TF"  "TF"  "TF"  "TF"  "TF"  "TF" </w:t>
      </w:r>
      <w:r>
        <w:br/>
      </w:r>
      <w:r>
        <w:rPr>
          <w:rStyle w:val="VerbatimChar"/>
        </w:rPr>
        <w:t xml:space="preserve">## [14341] "TF"  "TF"  "TF"  "TF"  "TF"  "TF"  "TF"  "TF"  "TF"  "TF"  "TF"  "TF" </w:t>
      </w:r>
      <w:r>
        <w:br/>
      </w:r>
      <w:r>
        <w:rPr>
          <w:rStyle w:val="VerbatimChar"/>
        </w:rPr>
        <w:t xml:space="preserve">## [14353] "TF"  "GS"  "GS"  "GS"  "GS"  "GS"  "GS"  "GS"  "GS"  "GS"  "GS"  "GS" </w:t>
      </w:r>
      <w:r>
        <w:br/>
      </w:r>
      <w:r>
        <w:rPr>
          <w:rStyle w:val="VerbatimChar"/>
        </w:rPr>
        <w:t xml:space="preserve">## [14365] "GS"  "GS"  "GS"  "GS"  "GS"  "GS"  "GS"  "GS"  "GS"  "GS"  "GS"  "GS" </w:t>
      </w:r>
      <w:r>
        <w:br/>
      </w:r>
      <w:r>
        <w:rPr>
          <w:rStyle w:val="VerbatimChar"/>
        </w:rPr>
        <w:t xml:space="preserve">## [14377] "GS"  "GS"  "GS"  "GS"  "GS"  "GS"  "GS"  "GS"  "GS"  "GS"  "TF"  "TF" </w:t>
      </w:r>
      <w:r>
        <w:br/>
      </w:r>
      <w:r>
        <w:rPr>
          <w:rStyle w:val="VerbatimChar"/>
        </w:rPr>
        <w:t xml:space="preserve">## [14389] "TF"  "TF"  "TF"  "TF"  "TF"  "TF"  "TF"  "TF"  "TF"  "TF"  "TF"  "TF" </w:t>
      </w:r>
      <w:r>
        <w:br/>
      </w:r>
      <w:r>
        <w:rPr>
          <w:rStyle w:val="VerbatimChar"/>
        </w:rPr>
        <w:t xml:space="preserve">## [14401] "TF"  "TF"  "TF"  "TF"  "TF"  "TF"  "TF"  "CT"  "CT"  "CT"  "CT"  "CT" </w:t>
      </w:r>
      <w:r>
        <w:br/>
      </w:r>
      <w:r>
        <w:rPr>
          <w:rStyle w:val="VerbatimChar"/>
        </w:rPr>
        <w:t xml:space="preserve">## [14413] "CT"  "CT"  "CT"  "CT"  "CT"  "CT"  "CT"  "CT"  "CT"  "CT"  "CT"  "CT" </w:t>
      </w:r>
      <w:r>
        <w:br/>
      </w:r>
      <w:r>
        <w:rPr>
          <w:rStyle w:val="VerbatimChar"/>
        </w:rPr>
        <w:t xml:space="preserve">## [14425] "CT"  "CT"  "CT"  "CT"  "CT"  "CT"  "CT"  "CT"  "CT"  "CT"  "CT"  "CT" </w:t>
      </w:r>
      <w:r>
        <w:br/>
      </w:r>
      <w:r>
        <w:rPr>
          <w:rStyle w:val="VerbatimChar"/>
        </w:rPr>
        <w:t xml:space="preserve">## [14437] "CT"  "CT"  "CT"  "CT"  "CT"  "CT"  "CT"  "CT"  "CT"  "CT"  "CT"  "CT" </w:t>
      </w:r>
      <w:r>
        <w:br/>
      </w:r>
      <w:r>
        <w:rPr>
          <w:rStyle w:val="VerbatimChar"/>
        </w:rPr>
        <w:t xml:space="preserve">## [14449] "CT"  "CT"  "CT"  "CT"  "CT"  "CT"  "CT"  "CT"  "CT"  "CT"  "GS"  "GS" </w:t>
      </w:r>
      <w:r>
        <w:br/>
      </w:r>
      <w:r>
        <w:rPr>
          <w:rStyle w:val="VerbatimChar"/>
        </w:rPr>
        <w:t xml:space="preserve">## [14461] "GS"  "GS"  "GS"  "GS"  "GS"  "GS"  "GS"  "GS"  "GS"  "GS"  "TF"  "TF" </w:t>
      </w:r>
      <w:r>
        <w:br/>
      </w:r>
      <w:r>
        <w:rPr>
          <w:rStyle w:val="VerbatimChar"/>
        </w:rPr>
        <w:t xml:space="preserve">## [14473] "TF"  "TF"  "TF"  "TF"  "TF"  "TF"  "TF"  "TF"  "TF"  "TR"  "TR"  "TR" </w:t>
      </w:r>
      <w:r>
        <w:br/>
      </w:r>
      <w:r>
        <w:rPr>
          <w:rStyle w:val="VerbatimChar"/>
        </w:rPr>
        <w:t xml:space="preserve">## [14485] "GS"  "GS"  "GS"  "GS"  "GS"  "GS"  "GS"  "GS"  "GS"  "GS"  "GS"  "GS" </w:t>
      </w:r>
      <w:r>
        <w:br/>
      </w:r>
      <w:r>
        <w:rPr>
          <w:rStyle w:val="VerbatimChar"/>
        </w:rPr>
        <w:t xml:space="preserve">## [14497] "GS"  "GS"  "GS"  "GS"  "GS"  "GS"  "GS"  "GS"  "GS"  "GS"  "GS"  "GS" </w:t>
      </w:r>
      <w:r>
        <w:br/>
      </w:r>
      <w:r>
        <w:rPr>
          <w:rStyle w:val="VerbatimChar"/>
        </w:rPr>
        <w:t xml:space="preserve">## [14509] "GS"  "GS"  "GS"  "GS"  "GS"  "GS"  "GS"  "GS"  "GS"  "GS"  "GS"  "TF" </w:t>
      </w:r>
      <w:r>
        <w:br/>
      </w:r>
      <w:r>
        <w:rPr>
          <w:rStyle w:val="VerbatimChar"/>
        </w:rPr>
        <w:t xml:space="preserve">## [14521] "TF"  "TF"  "TF"  "TF"  "TF"  "TF"  "TF"  "TF"  "TF"  "TF"  "TF"  "TF" </w:t>
      </w:r>
      <w:r>
        <w:br/>
      </w:r>
      <w:r>
        <w:rPr>
          <w:rStyle w:val="VerbatimChar"/>
        </w:rPr>
        <w:t xml:space="preserve">## [14533] "TF"  "TF"  "TF"  "TF"  "TF"  "TF"  "TF"  "TF"  "TF"  "TF"  "TF"  "TF" </w:t>
      </w:r>
      <w:r>
        <w:br/>
      </w:r>
      <w:r>
        <w:rPr>
          <w:rStyle w:val="VerbatimChar"/>
        </w:rPr>
        <w:t xml:space="preserve">## [14545] "TF"  "TF"  "TF"  "TF"  "TF"  "TF"  "TF"  "TF"  "TF"  "TF"  "TF"  "TF" </w:t>
      </w:r>
      <w:r>
        <w:br/>
      </w:r>
      <w:r>
        <w:rPr>
          <w:rStyle w:val="VerbatimChar"/>
        </w:rPr>
        <w:t xml:space="preserve">## [14557] "TF"  "TF"  "TF"  "TF"  "TF"  "TF"  "TF"  "TF"  "TF"  "TF"  "TF"  "TF" </w:t>
      </w:r>
      <w:r>
        <w:br/>
      </w:r>
      <w:r>
        <w:rPr>
          <w:rStyle w:val="VerbatimChar"/>
        </w:rPr>
        <w:t xml:space="preserve">## [14569] "TF"  "TF"  "TF"  "TF"  "CT"  "CT"  "CT"  "CT"  "CT"  "CT"  "CT"  "CT" </w:t>
      </w:r>
      <w:r>
        <w:br/>
      </w:r>
      <w:r>
        <w:rPr>
          <w:rStyle w:val="VerbatimChar"/>
        </w:rPr>
        <w:t xml:space="preserve">## [14581] "CT"  "CT"  "CT"  "CT"  "CT"  "CT"  "CT"  "CT"  "CT"  "CT"  "CT"  "CT" </w:t>
      </w:r>
      <w:r>
        <w:br/>
      </w:r>
      <w:r>
        <w:rPr>
          <w:rStyle w:val="VerbatimChar"/>
        </w:rPr>
        <w:t xml:space="preserve">## [14593] "CT"  "CT"  "CT"  "CT"  "CT"  "CT"  "CT"  "CT"  "CT"  "CT"  "CT"  "CT" </w:t>
      </w:r>
      <w:r>
        <w:br/>
      </w:r>
      <w:r>
        <w:rPr>
          <w:rStyle w:val="VerbatimChar"/>
        </w:rPr>
        <w:t xml:space="preserve">## [14605] "CT"  "CT"  "CT"  "CT"  "CT"  "GS"  "GS"  "GS"  "TF"  "TF"  "TF"  "TF" </w:t>
      </w:r>
      <w:r>
        <w:br/>
      </w:r>
      <w:r>
        <w:rPr>
          <w:rStyle w:val="VerbatimChar"/>
        </w:rPr>
        <w:t xml:space="preserve">## [14617] "TF"  "TF"  "TF"  "TF"  "TF"  "TF"  "TF"  "TF"  "TR"  "TR"  "GS"  "GS" </w:t>
      </w:r>
      <w:r>
        <w:br/>
      </w:r>
      <w:r>
        <w:rPr>
          <w:rStyle w:val="VerbatimChar"/>
        </w:rPr>
        <w:t xml:space="preserve">## [14629] "GS"  "GS"  "GS"  "GS"  "GS"  "GS"  "GS"  "GS"  "GS"  "GS"  "GS"  "GS" </w:t>
      </w:r>
      <w:r>
        <w:br/>
      </w:r>
      <w:r>
        <w:rPr>
          <w:rStyle w:val="VerbatimChar"/>
        </w:rPr>
        <w:t xml:space="preserve">## [14641] "GS"  "GS"  "GS"  "GS"  "TF"  "TF"  "TF"  "TF"  "TF"  "TF"  "TF"  "TF" </w:t>
      </w:r>
      <w:r>
        <w:br/>
      </w:r>
      <w:r>
        <w:rPr>
          <w:rStyle w:val="VerbatimChar"/>
        </w:rPr>
        <w:t xml:space="preserve">## [14653] "TF"  "TF"  "TF"  "TF"  "TF"  "TF"  "TF"  "TF"  "TF"  "TF"  "TF"  "TF" </w:t>
      </w:r>
      <w:r>
        <w:br/>
      </w:r>
      <w:r>
        <w:rPr>
          <w:rStyle w:val="VerbatimChar"/>
        </w:rPr>
        <w:t xml:space="preserve">## [14665] "TF"  "TF"  "TF"  "TF"  "TF"  "TF"  "TF"  "TF"  "TF"  "TF"  "TF"  "TF" </w:t>
      </w:r>
      <w:r>
        <w:br/>
      </w:r>
      <w:r>
        <w:rPr>
          <w:rStyle w:val="VerbatimChar"/>
        </w:rPr>
        <w:t xml:space="preserve">## [14677] "TF"  "TF"  "TF"  "TF"  "TF"  "TF"  "TF"  "TF"  "TF"  "TF"  "TF"  "TF" </w:t>
      </w:r>
      <w:r>
        <w:br/>
      </w:r>
      <w:r>
        <w:rPr>
          <w:rStyle w:val="VerbatimChar"/>
        </w:rPr>
        <w:t xml:space="preserve">## [14689] "TF"  "TF"  "TF"  "TF"  "CT"  "CT"  "CT"  "CT"  "CT"  "CT"  "CT"  "CT" </w:t>
      </w:r>
      <w:r>
        <w:br/>
      </w:r>
      <w:r>
        <w:rPr>
          <w:rStyle w:val="VerbatimChar"/>
        </w:rPr>
        <w:t xml:space="preserve">## [14701] "CT"  "CT"  "CT"  "CT"  "CT"  "CT"  "CT"  "CT"  "CT"  "CT"  "CT"  "CT" </w:t>
      </w:r>
      <w:r>
        <w:br/>
      </w:r>
      <w:r>
        <w:rPr>
          <w:rStyle w:val="VerbatimChar"/>
        </w:rPr>
        <w:t xml:space="preserve">## [14713] "CT"  "CT"  "CT"  "CT"  "CT"  "CT"  "CT"  "CT"  "CT"  "CT"  "CT"  "CT" </w:t>
      </w:r>
      <w:r>
        <w:br/>
      </w:r>
      <w:r>
        <w:rPr>
          <w:rStyle w:val="VerbatimChar"/>
        </w:rPr>
        <w:t xml:space="preserve">## [14725] "CT"  "CT"  "CT"  "CT"  "CT"  "CT"  "CT"  "CT"  "GS"  "GS"  "GS"  "GS" </w:t>
      </w:r>
      <w:r>
        <w:br/>
      </w:r>
      <w:r>
        <w:rPr>
          <w:rStyle w:val="VerbatimChar"/>
        </w:rPr>
        <w:t xml:space="preserve">## [14737] "GS"  "GS"  "GS"  "GS"  "GS"  "GS"  "GS"  "GS"  "GS"  "GS"  "GS"  "GS" </w:t>
      </w:r>
      <w:r>
        <w:br/>
      </w:r>
      <w:r>
        <w:rPr>
          <w:rStyle w:val="VerbatimChar"/>
        </w:rPr>
        <w:t xml:space="preserve">## [14749] "GS"  "GS"  "GS"  "GS"  "RLF" "RLF" "TF"  "TF"  "TF"  "TF"  "TF"  "TF" </w:t>
      </w:r>
      <w:r>
        <w:br/>
      </w:r>
      <w:r>
        <w:rPr>
          <w:rStyle w:val="VerbatimChar"/>
        </w:rPr>
        <w:t xml:space="preserve">## [14761] "TF"  "TF"  "TF"  "TF"  "TF"  "TF"  "TF"  "TF"  "TF"  "TF"  "TF"  "TF" </w:t>
      </w:r>
      <w:r>
        <w:br/>
      </w:r>
      <w:r>
        <w:rPr>
          <w:rStyle w:val="VerbatimChar"/>
        </w:rPr>
        <w:t xml:space="preserve">## [14773] "TF"  "TF"  "TF"  "TF"  "TF"  "TF"  "TF"  "TF"  "TF"  "TF"  "TF"  "TF" </w:t>
      </w:r>
      <w:r>
        <w:br/>
      </w:r>
      <w:r>
        <w:rPr>
          <w:rStyle w:val="VerbatimChar"/>
        </w:rPr>
        <w:t xml:space="preserve">## [14785] "TF"  "TF"  "TF"  "TF"  "TF"  "TF"  "TF"  "TF"  "TF"  "TF"  "TF"  "TF" </w:t>
      </w:r>
      <w:r>
        <w:br/>
      </w:r>
      <w:r>
        <w:rPr>
          <w:rStyle w:val="VerbatimChar"/>
        </w:rPr>
        <w:t xml:space="preserve">## [14797] "TF"  "TF"  "TF"  "TF"  "TF"  "TF"  "TF"  "TF"  "TF"  "TF"  "TF"  "TF" </w:t>
      </w:r>
      <w:r>
        <w:br/>
      </w:r>
      <w:r>
        <w:rPr>
          <w:rStyle w:val="VerbatimChar"/>
        </w:rPr>
        <w:t xml:space="preserve">## [14809] "TF"  "TF"  "TF"  "TF"  "TF"  "TF"  "TF"  "TF"  "TF"  "TF"  "TF"  "TF" </w:t>
      </w:r>
      <w:r>
        <w:br/>
      </w:r>
      <w:r>
        <w:rPr>
          <w:rStyle w:val="VerbatimChar"/>
        </w:rPr>
        <w:t xml:space="preserve">## [14821] "TF"  "TF"  "TF"  "TF"  "TF"  "TF"  "TF"  "TF"  "TF"  "TF"  "TF"  "TF" </w:t>
      </w:r>
      <w:r>
        <w:br/>
      </w:r>
      <w:r>
        <w:rPr>
          <w:rStyle w:val="VerbatimChar"/>
        </w:rPr>
        <w:t xml:space="preserve">## [14833] "TF"  "TF"  "TF"  "TF"  "TF"  "TF"  "TF"  "TF"  "TF"  "TF"  "TF"  "TR" </w:t>
      </w:r>
      <w:r>
        <w:br/>
      </w:r>
      <w:r>
        <w:rPr>
          <w:rStyle w:val="VerbatimChar"/>
        </w:rPr>
        <w:t xml:space="preserve">## [14845] "TR"  "TR"  "TR"  "TR"  "TR"  "TR"  "TR"  "TR"  "TR"  "CT"  "CT"  "CT" </w:t>
      </w:r>
      <w:r>
        <w:br/>
      </w:r>
      <w:r>
        <w:rPr>
          <w:rStyle w:val="VerbatimChar"/>
        </w:rPr>
        <w:t xml:space="preserve">## [14857] "CT"  "CT"  "CT"  "CT"  "CT"  "CT"  "CT"  "CT"  "CT"  "CT"  "CT"  "CT" </w:t>
      </w:r>
      <w:r>
        <w:br/>
      </w:r>
      <w:r>
        <w:rPr>
          <w:rStyle w:val="VerbatimChar"/>
        </w:rPr>
        <w:t xml:space="preserve">## [14869] "CT"  "CT"  "CT"  "CT"  "CT"  "CT"  "CT"  "CT"  "CT"  "CT"  "CT"  "CT" </w:t>
      </w:r>
      <w:r>
        <w:br/>
      </w:r>
      <w:r>
        <w:rPr>
          <w:rStyle w:val="VerbatimChar"/>
        </w:rPr>
        <w:t xml:space="preserve">## [14881] "CT"  "CT"  "CT"  "CT"  "CT"  "CT"  "CT"  "CT"  "CT"  "CT"  "CT"  "CT" </w:t>
      </w:r>
      <w:r>
        <w:br/>
      </w:r>
      <w:r>
        <w:rPr>
          <w:rStyle w:val="VerbatimChar"/>
        </w:rPr>
        <w:t xml:space="preserve">## [14893] "CT"  "CT"  "CT"  "CT"  "CT"  "CT"  "CT"  "CT"  "GS"  "GS"  "GS"  "GS" </w:t>
      </w:r>
      <w:r>
        <w:br/>
      </w:r>
      <w:r>
        <w:rPr>
          <w:rStyle w:val="VerbatimChar"/>
        </w:rPr>
        <w:t xml:space="preserve">## [14905] "GS"  "GS"  "GS"  "GS"  "GS"  "GS"  "GS"  "GS"  "GS"  "GS"  "GS"  "GS" </w:t>
      </w:r>
      <w:r>
        <w:br/>
      </w:r>
      <w:r>
        <w:rPr>
          <w:rStyle w:val="VerbatimChar"/>
        </w:rPr>
        <w:t xml:space="preserve">## [14917] "GS"  "GS"  "GS"  "GS"  "GS"  "GS"  "GS"  "GS"  "GS"  "GS"  "GS"  "GS" </w:t>
      </w:r>
      <w:r>
        <w:br/>
      </w:r>
      <w:r>
        <w:rPr>
          <w:rStyle w:val="VerbatimChar"/>
        </w:rPr>
        <w:t xml:space="preserve">## [14929] "TF"  "TF"  "TF"  "TF"  "TF"  "TF"  "TF"  "TF"  "TF"  "TF"  "TF"  "TF" </w:t>
      </w:r>
      <w:r>
        <w:br/>
      </w:r>
      <w:r>
        <w:rPr>
          <w:rStyle w:val="VerbatimChar"/>
        </w:rPr>
        <w:t xml:space="preserve">## [14941] "TF"  "TF"  "TF"  "TF"  "TF"  "TF"  "TF"  "TF"  "TF"  "TF"  "TF"  "TF" </w:t>
      </w:r>
      <w:r>
        <w:br/>
      </w:r>
      <w:r>
        <w:rPr>
          <w:rStyle w:val="VerbatimChar"/>
        </w:rPr>
        <w:t xml:space="preserve">## [14953] "TF"  "TF"  "TF"  "TF"  "TF"  "TF"  "TF"  "TF"  "TF"  "TF"  "TF"  "TF" </w:t>
      </w:r>
      <w:r>
        <w:br/>
      </w:r>
      <w:r>
        <w:rPr>
          <w:rStyle w:val="VerbatimChar"/>
        </w:rPr>
        <w:t xml:space="preserve">## [14965] "TF"  "TF"  "TF"  "TF"  "TF"  "TF"  "TF"  "TF"  "TF"  "TF"  "TF"  "TF" </w:t>
      </w:r>
      <w:r>
        <w:br/>
      </w:r>
      <w:r>
        <w:rPr>
          <w:rStyle w:val="VerbatimChar"/>
        </w:rPr>
        <w:t xml:space="preserve">## [14977] "TF"  "TF"  "TF"  "TF"  "TF"  "TF"  "TF"  "TF"  "TF"  "TF"  "TF"  "TF" </w:t>
      </w:r>
      <w:r>
        <w:br/>
      </w:r>
      <w:r>
        <w:rPr>
          <w:rStyle w:val="VerbatimChar"/>
        </w:rPr>
        <w:t xml:space="preserve">## [14989] "TF"  "TF"  "TF"  "TF"  "TF"  "TF"  "TF"  "TF"  "TF"  "TF"  "TF"  "TF" </w:t>
      </w:r>
      <w:r>
        <w:br/>
      </w:r>
      <w:r>
        <w:rPr>
          <w:rStyle w:val="VerbatimChar"/>
        </w:rPr>
        <w:t xml:space="preserve">## [15001] "TF"  "TF"  "TF"  "TF"  "TF"  "TF"  "TF"  "TF"  "TF"  "TF"  "TF"  "TF" </w:t>
      </w:r>
      <w:r>
        <w:br/>
      </w:r>
      <w:r>
        <w:rPr>
          <w:rStyle w:val="VerbatimChar"/>
        </w:rPr>
        <w:t xml:space="preserve">## [15013] "TF"  "TF"  "TF"  "TF"  "TF"  "TF"  "TF"  "TF"  "TR"  "TR"  "TR"  "TR" </w:t>
      </w:r>
      <w:r>
        <w:br/>
      </w:r>
      <w:r>
        <w:rPr>
          <w:rStyle w:val="VerbatimChar"/>
        </w:rPr>
        <w:t xml:space="preserve">## [15025] "TR"  "TR"  "TR"  "TR"  "TR"  "TR"  "CT"  "CT"  "CT"  "CT"  "CT"  "CT" </w:t>
      </w:r>
      <w:r>
        <w:br/>
      </w:r>
      <w:r>
        <w:rPr>
          <w:rStyle w:val="VerbatimChar"/>
        </w:rPr>
        <w:t xml:space="preserve">## [15037] "CT"  "CT"  "CT"  "CT"  "CT"  "CT"  "CT"  "CT"  "CT"  "CT"  "CT"  "CT" </w:t>
      </w:r>
      <w:r>
        <w:br/>
      </w:r>
      <w:r>
        <w:rPr>
          <w:rStyle w:val="VerbatimChar"/>
        </w:rPr>
        <w:t xml:space="preserve">## [15049] "CT"  "CT"  "CT"  "CT"  "CT"  "GS"  "GS"  "GS"  "GS"  "GS"  "GS"  "GS" </w:t>
      </w:r>
      <w:r>
        <w:br/>
      </w:r>
      <w:r>
        <w:rPr>
          <w:rStyle w:val="VerbatimChar"/>
        </w:rPr>
        <w:t xml:space="preserve">## [15061] "GS"  "GS"  "GS"  "GS"  "GS"  "GS"  "GS"  "GS"  "GS"  "GS"  "GS"  "GS" </w:t>
      </w:r>
      <w:r>
        <w:br/>
      </w:r>
      <w:r>
        <w:rPr>
          <w:rStyle w:val="VerbatimChar"/>
        </w:rPr>
        <w:t xml:space="preserve">## [15073] "GS"  "GS"  "GS"  "GS"  "GS"  "GS"  "GS"  "GS"  "GS"  "GS"  "GS"  "GS" </w:t>
      </w:r>
      <w:r>
        <w:br/>
      </w:r>
      <w:r>
        <w:rPr>
          <w:rStyle w:val="VerbatimChar"/>
        </w:rPr>
        <w:t xml:space="preserve">## [15085] "GS"  "GS"  "GS"  "GS"  "GS"  "GS"  "GS"  "GS"  "GS"  "GS"  "GS"  "GS" </w:t>
      </w:r>
      <w:r>
        <w:br/>
      </w:r>
      <w:r>
        <w:rPr>
          <w:rStyle w:val="VerbatimChar"/>
        </w:rPr>
        <w:t xml:space="preserve">## [15097] "GS"  "GS"  "GS"  "GS"  "GS"  "GS"  "GS"  "GS"  "GS"  "GS"  "GS"  "GS" </w:t>
      </w:r>
      <w:r>
        <w:br/>
      </w:r>
      <w:r>
        <w:rPr>
          <w:rStyle w:val="VerbatimChar"/>
        </w:rPr>
        <w:t xml:space="preserve">## [15109] "GS"  "GS"  "GS"  "GS"  "GS"  "GS"  "GS"  "GS"  "GS"  "GS"  "GS"  "GS" </w:t>
      </w:r>
      <w:r>
        <w:br/>
      </w:r>
      <w:r>
        <w:rPr>
          <w:rStyle w:val="VerbatimChar"/>
        </w:rPr>
        <w:t xml:space="preserve">## [15121] "GS"  "GS"  "GS"  "GS"  "GS"  "GS"  "GS"  "GS"  "GS"  "GS"  "GS"  "GS" </w:t>
      </w:r>
      <w:r>
        <w:br/>
      </w:r>
      <w:r>
        <w:rPr>
          <w:rStyle w:val="VerbatimChar"/>
        </w:rPr>
        <w:t xml:space="preserve">## [15133] "GS"  "GS"  "GS"  "GS"  "GS"  "GS"  "GS"  "GS"  "GS"  "GS"  "GS"  "GS" </w:t>
      </w:r>
      <w:r>
        <w:br/>
      </w:r>
      <w:r>
        <w:rPr>
          <w:rStyle w:val="VerbatimChar"/>
        </w:rPr>
        <w:t xml:space="preserve">## [15145] "GS"  "TF"  "TF"  "TF"  "TF"  "TF"  "TF"  "TF"  "TF"  "TF"  "TF"  "TF" </w:t>
      </w:r>
      <w:r>
        <w:br/>
      </w:r>
      <w:r>
        <w:rPr>
          <w:rStyle w:val="VerbatimChar"/>
        </w:rPr>
        <w:t xml:space="preserve">## [15157] "TF"  "TF"  "TF"  "TF"  "TF"  "TF"  "TF"  "TF"  "TF"  "TF"  "TF"  "TF" </w:t>
      </w:r>
      <w:r>
        <w:br/>
      </w:r>
      <w:r>
        <w:rPr>
          <w:rStyle w:val="VerbatimChar"/>
        </w:rPr>
        <w:t xml:space="preserve">## [15169] "TF"  "TF"  "TF"  "TF"  "TF"  "TF"  "TF"  "TF"  "TF"  "TF"  "TF"  "TF" </w:t>
      </w:r>
      <w:r>
        <w:br/>
      </w:r>
      <w:r>
        <w:rPr>
          <w:rStyle w:val="VerbatimChar"/>
        </w:rPr>
        <w:t xml:space="preserve">## [15181] "TF"  "TF"  "TF"  "TF"  "TF"  "TF"  "TF"  "TF"  "TF"  "TF"  "TF"  "TF" </w:t>
      </w:r>
      <w:r>
        <w:br/>
      </w:r>
      <w:r>
        <w:rPr>
          <w:rStyle w:val="VerbatimChar"/>
        </w:rPr>
        <w:t xml:space="preserve">## [15193] "TF"  "TF"  "TF"  "TF"  "TF"  "TF"  "TF"  "TF"  "TF"  "TF"  "TF"  "TF" </w:t>
      </w:r>
      <w:r>
        <w:br/>
      </w:r>
      <w:r>
        <w:rPr>
          <w:rStyle w:val="VerbatimChar"/>
        </w:rPr>
        <w:t xml:space="preserve">## [15205] "TF"  "TF"  "TF"  "TF"  "TF"  "TF"  "TF"  "TF"  "TF"  "TF"  "TF"  "TF" </w:t>
      </w:r>
      <w:r>
        <w:br/>
      </w:r>
      <w:r>
        <w:rPr>
          <w:rStyle w:val="VerbatimChar"/>
        </w:rPr>
        <w:t xml:space="preserve">## [15217] "TF"  "TF"  "TF"  "TF"  "TF"  "TF"  "TF"  "TF"  "TF"  "TF"  "TF"  "TF" </w:t>
      </w:r>
      <w:r>
        <w:br/>
      </w:r>
      <w:r>
        <w:rPr>
          <w:rStyle w:val="VerbatimChar"/>
        </w:rPr>
        <w:t xml:space="preserve">## [15229] "TF"  "TF"  "TF"  "TF"  "TF"  "TF"  "TF"  "TF"  "TF"  "TF"  "TF"  "TF" </w:t>
      </w:r>
      <w:r>
        <w:br/>
      </w:r>
      <w:r>
        <w:rPr>
          <w:rStyle w:val="VerbatimChar"/>
        </w:rPr>
        <w:t xml:space="preserve">## [15241] "TF"  "TF"  "TF"  "TR"  "TR"  "TR"  "CT"  "CT"  "CT"  "CT"  "CT"  "CT" </w:t>
      </w:r>
      <w:r>
        <w:br/>
      </w:r>
      <w:r>
        <w:rPr>
          <w:rStyle w:val="VerbatimChar"/>
        </w:rPr>
        <w:t xml:space="preserve">## [15253] "CT"  "CT"  "CT"  "CT"  "CT"  "CT"  "GS"  "GS"  "GS"  "GS"  "GS"  "GS" </w:t>
      </w:r>
      <w:r>
        <w:br/>
      </w:r>
      <w:r>
        <w:rPr>
          <w:rStyle w:val="VerbatimChar"/>
        </w:rPr>
        <w:t xml:space="preserve">## [15265] "GS"  "GS"  "GS"  "GS"  "GS"  "GS"  "GS"  "GS"  "GS"  "GS"  "GS"  "GS" </w:t>
      </w:r>
      <w:r>
        <w:br/>
      </w:r>
      <w:r>
        <w:rPr>
          <w:rStyle w:val="VerbatimChar"/>
        </w:rPr>
        <w:t xml:space="preserve">## [15277] "GS"  "GS"  "GS"  "GS"  "GS"  "GS"  "GS"  "GS"  "GS"  "GS"  "GS"  "GS" </w:t>
      </w:r>
      <w:r>
        <w:br/>
      </w:r>
      <w:r>
        <w:rPr>
          <w:rStyle w:val="VerbatimChar"/>
        </w:rPr>
        <w:t xml:space="preserve">## [15289] "GS"  "GS"  "GS"  "GS"  "GS"  "GS"  "GS"  "GS"  "GS"  "GS"  "GS"  "GS" </w:t>
      </w:r>
      <w:r>
        <w:br/>
      </w:r>
      <w:r>
        <w:rPr>
          <w:rStyle w:val="VerbatimChar"/>
        </w:rPr>
        <w:t xml:space="preserve">## [15301] "GS"  "GS"  "GS"  "GS"  "GS"  "GS"  "GS"  "GS"  "GS"  "GS"  "GS"  "GS" </w:t>
      </w:r>
      <w:r>
        <w:br/>
      </w:r>
      <w:r>
        <w:rPr>
          <w:rStyle w:val="VerbatimChar"/>
        </w:rPr>
        <w:t xml:space="preserve">## [15313] "GS"  "GS"  "GS"  "GS"  "GS"  "GS"  "GS"  "GS"  "GS"  "GS"  "GS"  "TF" </w:t>
      </w:r>
      <w:r>
        <w:br/>
      </w:r>
      <w:r>
        <w:rPr>
          <w:rStyle w:val="VerbatimChar"/>
        </w:rPr>
        <w:t xml:space="preserve">## [15325] "TF"  "TF"  "TF"  "TF"  "TF"  "TF"  "TF"  "TF"  "TF"  "TF"  "TF"  "TF" </w:t>
      </w:r>
      <w:r>
        <w:br/>
      </w:r>
      <w:r>
        <w:rPr>
          <w:rStyle w:val="VerbatimChar"/>
        </w:rPr>
        <w:t xml:space="preserve">## [15337] "TF"  "TF"  "TF"  "TF"  "TF"  "TF"  "TF"  "TF"  "TF"  "TF"  "TF"  "TF" </w:t>
      </w:r>
      <w:r>
        <w:br/>
      </w:r>
      <w:r>
        <w:rPr>
          <w:rStyle w:val="VerbatimChar"/>
        </w:rPr>
        <w:t xml:space="preserve">## [15349] "TF"  "TF"  "TF"  "TF"  "TF"  "TF"  "TF"  "TF"  "TF"  "TF"  "TF"  "TF" </w:t>
      </w:r>
      <w:r>
        <w:br/>
      </w:r>
      <w:r>
        <w:rPr>
          <w:rStyle w:val="VerbatimChar"/>
        </w:rPr>
        <w:t xml:space="preserve">## [15361] "TF"  "TF"  "TF"  "TF"  "TF"  "TF"  "TF"  "TF"  "TF"  "TF"  "TF"  "TF" </w:t>
      </w:r>
      <w:r>
        <w:br/>
      </w:r>
      <w:r>
        <w:rPr>
          <w:rStyle w:val="VerbatimChar"/>
        </w:rPr>
        <w:t xml:space="preserve">## [15373] "TF"  "TF"  "TF"  "TF"  "TF"  "TF"  "TF"  "TF"  "TF"  "TF"  "TF"  "TF" </w:t>
      </w:r>
      <w:r>
        <w:br/>
      </w:r>
      <w:r>
        <w:rPr>
          <w:rStyle w:val="VerbatimChar"/>
        </w:rPr>
        <w:t xml:space="preserve">## [15385] "TF"  "TF"  "TF"  "TF"  "TF"  "TF"  "TF"  "TF"  "TF"  "TF"  "TF"  "TF" </w:t>
      </w:r>
      <w:r>
        <w:br/>
      </w:r>
      <w:r>
        <w:rPr>
          <w:rStyle w:val="VerbatimChar"/>
        </w:rPr>
        <w:t xml:space="preserve">## [15397] "TF"  "TF"  "TF"  "TR"  "CT"  "CT"  "CT"  "CT"  "CT"  "CT"  "CT"  "CT" </w:t>
      </w:r>
      <w:r>
        <w:br/>
      </w:r>
      <w:r>
        <w:rPr>
          <w:rStyle w:val="VerbatimChar"/>
        </w:rPr>
        <w:t xml:space="preserve">## [15409] "CT"  "CT"  "CT"  "CT"  "CT"  "CT"  "CT"  "CT"  "CT"  "CT"  "CT"  "CT" </w:t>
      </w:r>
      <w:r>
        <w:br/>
      </w:r>
      <w:r>
        <w:rPr>
          <w:rStyle w:val="VerbatimChar"/>
        </w:rPr>
        <w:t xml:space="preserve">## [15421] "CT"  "CT"  "CT"  "CT"  "CT"  "CT"  "CT"  "CT"  "CT"  "CT"  "CT"  "CT" </w:t>
      </w:r>
      <w:r>
        <w:br/>
      </w:r>
      <w:r>
        <w:rPr>
          <w:rStyle w:val="VerbatimChar"/>
        </w:rPr>
        <w:t xml:space="preserve">## [15433] "CT"  "CT"  "CT"  "CT"  "CT"  "CT"  "CT"  "CT"  "CT"  "CT"  "CT"  "CT" </w:t>
      </w:r>
      <w:r>
        <w:br/>
      </w:r>
      <w:r>
        <w:rPr>
          <w:rStyle w:val="VerbatimChar"/>
        </w:rPr>
        <w:t xml:space="preserve">## [15445] "CT"  "CT"  "CT"  "CT"  "CT"  "CT"  "CT"  "CT"  "CT"  "CT"  "CT"  "CT" </w:t>
      </w:r>
      <w:r>
        <w:br/>
      </w:r>
      <w:r>
        <w:rPr>
          <w:rStyle w:val="VerbatimChar"/>
        </w:rPr>
        <w:t xml:space="preserve">## [15457] "CT"  "CT"  "CT"  "CT"  "CT"  "CT"  "CT"  "CT"  "CT"  "CT"  "CT"  "CT" </w:t>
      </w:r>
      <w:r>
        <w:br/>
      </w:r>
      <w:r>
        <w:rPr>
          <w:rStyle w:val="VerbatimChar"/>
        </w:rPr>
        <w:t xml:space="preserve">## [15469] "CT"  "CT"  "CT"  "CT"  "CT"  "CT"  "CT"  "CT"  "CT"  "CT"  "CT"  "CT" </w:t>
      </w:r>
      <w:r>
        <w:br/>
      </w:r>
      <w:r>
        <w:rPr>
          <w:rStyle w:val="VerbatimChar"/>
        </w:rPr>
        <w:t xml:space="preserve">## [15481] "CT"  "CT"  "CT"  "GS"  "GS"  "GS"  "GS"  "GS"  "GS"  "GS"  "GS"  "GS" </w:t>
      </w:r>
      <w:r>
        <w:br/>
      </w:r>
      <w:r>
        <w:rPr>
          <w:rStyle w:val="VerbatimChar"/>
        </w:rPr>
        <w:t xml:space="preserve">## [15493] "GS"  "GS"  "GS"  "GS"  "GS"  "GS"  "GS"  "GS"  "GS"  "GS"  "GS"  "GS" </w:t>
      </w:r>
      <w:r>
        <w:br/>
      </w:r>
      <w:r>
        <w:rPr>
          <w:rStyle w:val="VerbatimChar"/>
        </w:rPr>
        <w:t xml:space="preserve">## [15505] "GS"  "GS"  "GS"  "GS"  "GS"  "GS"  "GS"  "GS"  "GS"  "GS"  "GS"  "GS" </w:t>
      </w:r>
      <w:r>
        <w:br/>
      </w:r>
      <w:r>
        <w:rPr>
          <w:rStyle w:val="VerbatimChar"/>
        </w:rPr>
        <w:t xml:space="preserve">## [15517] "GS"  "GS"  "GS"  "GS"  "GS"  "GS"  "GS"  "GS"  "GS"  "GS"  "GS"  "GS" </w:t>
      </w:r>
      <w:r>
        <w:br/>
      </w:r>
      <w:r>
        <w:rPr>
          <w:rStyle w:val="VerbatimChar"/>
        </w:rPr>
        <w:t xml:space="preserve">## [15529] "GS"  "GS"  "GS"  "GS"  "GS"  "GS"  "GS"  "GS"  "GS"  "GS"  "GS"  "GS" </w:t>
      </w:r>
      <w:r>
        <w:br/>
      </w:r>
      <w:r>
        <w:rPr>
          <w:rStyle w:val="VerbatimChar"/>
        </w:rPr>
        <w:t xml:space="preserve">## [15541] "GS"  "GS"  "GS"  "GS"  "GS"  "TF"  "TF"  "TF"  "TF"  "TF"  "TF"  "TF" </w:t>
      </w:r>
      <w:r>
        <w:br/>
      </w:r>
      <w:r>
        <w:rPr>
          <w:rStyle w:val="VerbatimChar"/>
        </w:rPr>
        <w:t xml:space="preserve">## [15553] "TF"  "TF"  "TF"  "TF"  "TF"  "TF"  "TF"  "TF"  "TF"  "TF"  "TF"  "TF" </w:t>
      </w:r>
      <w:r>
        <w:br/>
      </w:r>
      <w:r>
        <w:rPr>
          <w:rStyle w:val="VerbatimChar"/>
        </w:rPr>
        <w:t xml:space="preserve">## [15565] "TF"  "TF"  "TF"  "TF"  "TF"  "TF"  "TF"  "TF"  "TF"  "TF"  "TF"  "TF" </w:t>
      </w:r>
      <w:r>
        <w:br/>
      </w:r>
      <w:r>
        <w:rPr>
          <w:rStyle w:val="VerbatimChar"/>
        </w:rPr>
        <w:t xml:space="preserve">## [15577] "TF"  "TF"  "TF"  "TF"  "TF"  "TF"  "TF"  "TF"  "TF"  "TF"  "TF"  "TF" </w:t>
      </w:r>
      <w:r>
        <w:br/>
      </w:r>
      <w:r>
        <w:rPr>
          <w:rStyle w:val="VerbatimChar"/>
        </w:rPr>
        <w:t xml:space="preserve">## [15589] "TF"  "TF"  "TF"  "TF"  "TF"  "TF"  "TF"  "TF"  "TF"  "TF"  "TF"  "TF" </w:t>
      </w:r>
      <w:r>
        <w:br/>
      </w:r>
      <w:r>
        <w:rPr>
          <w:rStyle w:val="VerbatimChar"/>
        </w:rPr>
        <w:t xml:space="preserve">## [15601] "TF"  "TF"  "TF"  "TF"  "TF"  "TF"  "TF"  "TF"  "TF"  "TF"  "TF"  "TF" </w:t>
      </w:r>
      <w:r>
        <w:br/>
      </w:r>
      <w:r>
        <w:rPr>
          <w:rStyle w:val="VerbatimChar"/>
        </w:rPr>
        <w:t xml:space="preserve">## [15613] "TF"  "TF"  "TF"  "TF"  "TF"  "TF"  "TF"  "TF"  "TF"  "TF"  "TF"  "TF" </w:t>
      </w:r>
      <w:r>
        <w:br/>
      </w:r>
      <w:r>
        <w:rPr>
          <w:rStyle w:val="VerbatimChar"/>
        </w:rPr>
        <w:t xml:space="preserve">## [15625] "TF"  "TF"  "TF"  "TF"  "TF"  "TF"  "TF"  "TF"  "TF"  "TF"  "TF"  "TF" </w:t>
      </w:r>
      <w:r>
        <w:br/>
      </w:r>
      <w:r>
        <w:rPr>
          <w:rStyle w:val="VerbatimChar"/>
        </w:rPr>
        <w:t xml:space="preserve">## [15637] "TF"  "TF"  "TF"  "TF"  "TF"  "TF"  "TF"  "TF"  "TF"  "TF"  "TF"  "TF" </w:t>
      </w:r>
      <w:r>
        <w:br/>
      </w:r>
      <w:r>
        <w:rPr>
          <w:rStyle w:val="VerbatimChar"/>
        </w:rPr>
        <w:t xml:space="preserve">## [15649] "TF"  "TF"  "TF"  "TF"  "TF"  "TF"  "TF"  "TF"  "TF"  "TF"  "TF"  "TF" </w:t>
      </w:r>
      <w:r>
        <w:br/>
      </w:r>
      <w:r>
        <w:rPr>
          <w:rStyle w:val="VerbatimChar"/>
        </w:rPr>
        <w:t xml:space="preserve">## [15661] "TF"  "TF"  "TF"  "TF"  "TF"  "TF"  "TF"  "TF"  "TF"  "TF"  "TF"  "TF" </w:t>
      </w:r>
      <w:r>
        <w:br/>
      </w:r>
      <w:r>
        <w:rPr>
          <w:rStyle w:val="VerbatimChar"/>
        </w:rPr>
        <w:t xml:space="preserve">## [15673] "TF"  "TF"  "TF"  "TR"  "TR"  "TR"  "TR"  "TR"  "TR"  "TR"  "TR"  "TR" </w:t>
      </w:r>
      <w:r>
        <w:br/>
      </w:r>
      <w:r>
        <w:rPr>
          <w:rStyle w:val="VerbatimChar"/>
        </w:rPr>
        <w:t xml:space="preserve">## [15685] "CT"  "CT"  "CT"  "CT"  "CT"  "CT"  "CT"  "CT"  "CT"  "CT"  "CT"  "CT" </w:t>
      </w:r>
      <w:r>
        <w:br/>
      </w:r>
      <w:r>
        <w:rPr>
          <w:rStyle w:val="VerbatimChar"/>
        </w:rPr>
        <w:t xml:space="preserve">## [15697] "CT"  "CT"  "CT"  "CT"  "CT"  "CT"  "CT"  "CT"  "CT"  "CT"  "CT"  "CT" </w:t>
      </w:r>
      <w:r>
        <w:br/>
      </w:r>
      <w:r>
        <w:rPr>
          <w:rStyle w:val="VerbatimChar"/>
        </w:rPr>
        <w:t xml:space="preserve">## [15709] "CT"  "CT"  "CT"  "CT"  "CT"  "CT"  "CT"  "CT"  "CT"  "CT"  "CT"  "CT" </w:t>
      </w:r>
      <w:r>
        <w:br/>
      </w:r>
      <w:r>
        <w:rPr>
          <w:rStyle w:val="VerbatimChar"/>
        </w:rPr>
        <w:t xml:space="preserve">## [15721] "CT"  "CT"  "CT"  "CT"  "CT"  "CT"  "CT"  "CT"  "CT"  "CT"  "CT"  "CT" </w:t>
      </w:r>
      <w:r>
        <w:br/>
      </w:r>
      <w:r>
        <w:rPr>
          <w:rStyle w:val="VerbatimChar"/>
        </w:rPr>
        <w:t xml:space="preserve">## [15733] "CT"  "CT"  "CT"  "CT"  "CT"  "CT"  "CT"  "CT"  "CT"  "CT"  "CT"  "CT" </w:t>
      </w:r>
      <w:r>
        <w:br/>
      </w:r>
      <w:r>
        <w:rPr>
          <w:rStyle w:val="VerbatimChar"/>
        </w:rPr>
        <w:t xml:space="preserve">## [15745] "CT"  "CT"  "CT"  "CT"  "CT"  "CT"  "CT"  "CT"  "CT"  "CT"  "CT"  "CT" </w:t>
      </w:r>
      <w:r>
        <w:br/>
      </w:r>
      <w:r>
        <w:rPr>
          <w:rStyle w:val="VerbatimChar"/>
        </w:rPr>
        <w:t xml:space="preserve">## [15757] "CT"  "CT"  "CT"  "CT"  "CT"  "GS"  "GS"  "GS"  "GS"  "GS"  "GS"  "GS" </w:t>
      </w:r>
      <w:r>
        <w:br/>
      </w:r>
      <w:r>
        <w:rPr>
          <w:rStyle w:val="VerbatimChar"/>
        </w:rPr>
        <w:t xml:space="preserve">## [15769] "GS"  "GS"  "GS"  "GS"  "GS"  "GS"  "GS"  "GS"  "GS"  "GS"  "GS"  "GS" </w:t>
      </w:r>
      <w:r>
        <w:br/>
      </w:r>
      <w:r>
        <w:rPr>
          <w:rStyle w:val="VerbatimChar"/>
        </w:rPr>
        <w:t xml:space="preserve">## [15781] "GS"  "GS"  "GS"  "GS"  "GS"  "GS"  "GS"  "GS"  "GS"  "GS"  "GS"  "GS" </w:t>
      </w:r>
      <w:r>
        <w:br/>
      </w:r>
      <w:r>
        <w:rPr>
          <w:rStyle w:val="VerbatimChar"/>
        </w:rPr>
        <w:t xml:space="preserve">## [15793] "GS"  "GS"  "GS"  "GS"  "GS"  "GS"  "GS"  "GS"  "GS"  "GS"  "GS"  "GS" </w:t>
      </w:r>
      <w:r>
        <w:br/>
      </w:r>
      <w:r>
        <w:rPr>
          <w:rStyle w:val="VerbatimChar"/>
        </w:rPr>
        <w:t xml:space="preserve">## [15805] "GS"  "GS"  "GS"  "TF"  "TF"  "TF"  "TF"  "TF"  "TF"  "TF"  "TF"  "TF" </w:t>
      </w:r>
      <w:r>
        <w:br/>
      </w:r>
      <w:r>
        <w:rPr>
          <w:rStyle w:val="VerbatimChar"/>
        </w:rPr>
        <w:t xml:space="preserve">## [15817] "TF"  "TF"  "TF"  "TF"  "TF"  "TF"  "TF"  "TF"  "TF"  "TF"  "TF"  "TF" </w:t>
      </w:r>
      <w:r>
        <w:br/>
      </w:r>
      <w:r>
        <w:rPr>
          <w:rStyle w:val="VerbatimChar"/>
        </w:rPr>
        <w:t xml:space="preserve">## [15829] "TF"  "TF"  "TF"  "TF"  "TF"  "TF"  "TF"  "TF"  "TF"  "TF"  "TF"  "TF" </w:t>
      </w:r>
      <w:r>
        <w:br/>
      </w:r>
      <w:r>
        <w:rPr>
          <w:rStyle w:val="VerbatimChar"/>
        </w:rPr>
        <w:t xml:space="preserve">## [15841] "TF"  "TF"  "TF"  "TF"  "TF"  "TF"  "TF"  "TF"  "TF"  "TF"  "TF"  "TF" </w:t>
      </w:r>
      <w:r>
        <w:br/>
      </w:r>
      <w:r>
        <w:rPr>
          <w:rStyle w:val="VerbatimChar"/>
        </w:rPr>
        <w:t xml:space="preserve">## [15853] "TF"  "TF"  "TF"  "TF"  "TF"  "TF"  "TF"  "TF"  "TF"  "TF"  "TF"  "TF" </w:t>
      </w:r>
      <w:r>
        <w:br/>
      </w:r>
      <w:r>
        <w:rPr>
          <w:rStyle w:val="VerbatimChar"/>
        </w:rPr>
        <w:t xml:space="preserve">## [15865] "TF"  "TF"  "TF"  "TF"  "TF"  "TF"  "TF"  "TF"  "TF"  "TF"  "TF"  "TF" </w:t>
      </w:r>
      <w:r>
        <w:br/>
      </w:r>
      <w:r>
        <w:rPr>
          <w:rStyle w:val="VerbatimChar"/>
        </w:rPr>
        <w:t xml:space="preserve">## [15877] "TF"  "TF"  "TF"  "TF"  "TF"  "TF"  "TF"  "TF"  "TF"  "TF"  "TF"  "TF" </w:t>
      </w:r>
      <w:r>
        <w:br/>
      </w:r>
      <w:r>
        <w:rPr>
          <w:rStyle w:val="VerbatimChar"/>
        </w:rPr>
        <w:t xml:space="preserve">## [15889] "TF"  "TF"  "TF"  "TF"  "TF"  "TF"  "TF"  "TF"  "TF"  "TF"  "TF"  "TF" </w:t>
      </w:r>
      <w:r>
        <w:br/>
      </w:r>
      <w:r>
        <w:rPr>
          <w:rStyle w:val="VerbatimChar"/>
        </w:rPr>
        <w:t xml:space="preserve">## [15901] "TF"  "TF"  "TF"  "TF"  "TR"  "TR"  "TR"  "TR"  "TR"  "CT"  "CT"  "CT" </w:t>
      </w:r>
      <w:r>
        <w:br/>
      </w:r>
      <w:r>
        <w:rPr>
          <w:rStyle w:val="VerbatimChar"/>
        </w:rPr>
        <w:t xml:space="preserve">## [15913] "CT"  "CT"  "CT"  "CT"  "CT"  "CT"  "CT"  "CT"  "CT"  "CT"  "CT"  "CT" </w:t>
      </w:r>
      <w:r>
        <w:br/>
      </w:r>
      <w:r>
        <w:rPr>
          <w:rStyle w:val="VerbatimChar"/>
        </w:rPr>
        <w:t xml:space="preserve">## [15925] "CT"  "CT"  "CT"  "CT"  "CT"  "CT"  "CT"  "CT"  "CT"  "CT"  "CT"  "CT" </w:t>
      </w:r>
      <w:r>
        <w:br/>
      </w:r>
      <w:r>
        <w:rPr>
          <w:rStyle w:val="VerbatimChar"/>
        </w:rPr>
        <w:t xml:space="preserve">## [15937] "CT"  "CT"  "CT"  "CT"  "CT"  "CT"  "CT"  "CT"  "CT"  "CT"  "CT"  "CT" </w:t>
      </w:r>
      <w:r>
        <w:br/>
      </w:r>
      <w:r>
        <w:rPr>
          <w:rStyle w:val="VerbatimChar"/>
        </w:rPr>
        <w:t xml:space="preserve">## [15949] "CT"  "CT"  "CT"  "CT"  "CT"  "CT"  "CT"  "CT"  "CT"  "CT"  "CT"  "CT" </w:t>
      </w:r>
      <w:r>
        <w:br/>
      </w:r>
      <w:r>
        <w:rPr>
          <w:rStyle w:val="VerbatimChar"/>
        </w:rPr>
        <w:t xml:space="preserve">## [15961] "CT"  "CT"  "CT"  "CT"  "CT"  "CT"  "CT"  "CT"  "CT"  "CT"  "CT"  "CT" </w:t>
      </w:r>
      <w:r>
        <w:br/>
      </w:r>
      <w:r>
        <w:rPr>
          <w:rStyle w:val="VerbatimChar"/>
        </w:rPr>
        <w:t xml:space="preserve">## [15973] "CT"  "CT"  "CT"  "CT"  "CT"  "CT"  "CT"  "CT"  "CT"  "CT"  "GS"  "GS" </w:t>
      </w:r>
      <w:r>
        <w:br/>
      </w:r>
      <w:r>
        <w:rPr>
          <w:rStyle w:val="VerbatimChar"/>
        </w:rPr>
        <w:t xml:space="preserve">## [15985] "GS"  "GS"  "GS"  "GS"  "GS"  "GS"  "GS"  "GS"  "GS"  "GS"  "GS"  "GS" </w:t>
      </w:r>
      <w:r>
        <w:br/>
      </w:r>
      <w:r>
        <w:rPr>
          <w:rStyle w:val="VerbatimChar"/>
        </w:rPr>
        <w:t xml:space="preserve">## [15997] "GS"  "GS"  "GS"  "GS"  "GS"  "GS"  "GS"  "GS"  "GS"  "GS"  "GS"  "GS" </w:t>
      </w:r>
      <w:r>
        <w:br/>
      </w:r>
      <w:r>
        <w:rPr>
          <w:rStyle w:val="VerbatimChar"/>
        </w:rPr>
        <w:t xml:space="preserve">## [16009] "GS"  "GS"  "GS"  "GS"  "GS"  "GS"  "GS"  "GS"  "GS"  "GS"  "GS"  "GS" </w:t>
      </w:r>
      <w:r>
        <w:br/>
      </w:r>
      <w:r>
        <w:rPr>
          <w:rStyle w:val="VerbatimChar"/>
        </w:rPr>
        <w:t xml:space="preserve">## [16021] "GS"  "GS"  "GS"  "GS"  "GS"  "GS"  "GS"  "GS"  "GS"  "GS"  "GS"  "GS" </w:t>
      </w:r>
      <w:r>
        <w:br/>
      </w:r>
      <w:r>
        <w:rPr>
          <w:rStyle w:val="VerbatimChar"/>
        </w:rPr>
        <w:t xml:space="preserve">## [16033] "GS"  "GS"  "GS"  "GS"  "GS"  "GS"  "TF"  "TF"  "TF"  "TF"  "TF"  "TF" </w:t>
      </w:r>
      <w:r>
        <w:br/>
      </w:r>
      <w:r>
        <w:rPr>
          <w:rStyle w:val="VerbatimChar"/>
        </w:rPr>
        <w:t xml:space="preserve">## [16045] "TF"  "TF"  "TF"  "TF"  "TF"  "TF"  "TF"  "TF"  "TF"  "TF"  "TF"  "TF" </w:t>
      </w:r>
      <w:r>
        <w:br/>
      </w:r>
      <w:r>
        <w:rPr>
          <w:rStyle w:val="VerbatimChar"/>
        </w:rPr>
        <w:t xml:space="preserve">## [16057] "TF"  "TF"  "TF"  "TF"  "TF"  "TF"  "TF"  "TF"  "TF"  "TF"  "TF"  "TF" </w:t>
      </w:r>
      <w:r>
        <w:br/>
      </w:r>
      <w:r>
        <w:rPr>
          <w:rStyle w:val="VerbatimChar"/>
        </w:rPr>
        <w:t xml:space="preserve">## [16069] "TF"  "TF"  "TF"  "TF"  "TF"  "TF"  "TF"  "TF"  "TF"  "TF"  "TF"  "TF" </w:t>
      </w:r>
      <w:r>
        <w:br/>
      </w:r>
      <w:r>
        <w:rPr>
          <w:rStyle w:val="VerbatimChar"/>
        </w:rPr>
        <w:t xml:space="preserve">## [16081] "TF"  "TF"  "TF"  "TF"  "TF"  "TF"  "TF"  "TF"  "TF"  "TF"  "TF"  "TF" </w:t>
      </w:r>
      <w:r>
        <w:br/>
      </w:r>
      <w:r>
        <w:rPr>
          <w:rStyle w:val="VerbatimChar"/>
        </w:rPr>
        <w:t xml:space="preserve">## [16093] "TF"  "TF"  "TF"  "TF"  "TF"  "TF"  "TF"  "TF"  "TF"  "TF"  "TF"  "TF" </w:t>
      </w:r>
      <w:r>
        <w:br/>
      </w:r>
      <w:r>
        <w:rPr>
          <w:rStyle w:val="VerbatimChar"/>
        </w:rPr>
        <w:t xml:space="preserve">## [16105] "TF"  "TF"  "TF"  "TF"  "TF"  "TF"  "TF"  "TF"  "TF"  "TF"  "TF"  "TF" </w:t>
      </w:r>
      <w:r>
        <w:br/>
      </w:r>
      <w:r>
        <w:rPr>
          <w:rStyle w:val="VerbatimChar"/>
        </w:rPr>
        <w:t xml:space="preserve">## [16117] "TF"  "TF"  "TF"  "TF"  "TF"  "TF"  "TF"  "TF"  "TF"  "TF"  "TF"  "TF" </w:t>
      </w:r>
      <w:r>
        <w:br/>
      </w:r>
      <w:r>
        <w:rPr>
          <w:rStyle w:val="VerbatimChar"/>
        </w:rPr>
        <w:t xml:space="preserve">## [16129] "TF"  "TF"  "TF"  "TF"  "TF"  "TF"  "TF"  "TF"  "TF"  "TF"  "TF"  "TF" </w:t>
      </w:r>
      <w:r>
        <w:br/>
      </w:r>
      <w:r>
        <w:rPr>
          <w:rStyle w:val="VerbatimChar"/>
        </w:rPr>
        <w:t xml:space="preserve">## [16141] "TF"  "TF"  "TF"  "TF"  "TF"  "TF"  "TR"  "TR"  "TR"  "TR"  "CT"  "CT" </w:t>
      </w:r>
      <w:r>
        <w:br/>
      </w:r>
      <w:r>
        <w:rPr>
          <w:rStyle w:val="VerbatimChar"/>
        </w:rPr>
        <w:t xml:space="preserve">## [16153] "CT"  "CT"  "CT"  "CT"  "CT"  "CT"  "CT"  "CT"  "CT"  "CT"  "CT"  "CT" </w:t>
      </w:r>
      <w:r>
        <w:br/>
      </w:r>
      <w:r>
        <w:rPr>
          <w:rStyle w:val="VerbatimChar"/>
        </w:rPr>
        <w:t xml:space="preserve">## [16165] "CT"  "CT"  "CT"  "CT"  "CT"  "CT"  "CT"  "CT"  "CT"  "CT"  "CT"  "CT" </w:t>
      </w:r>
      <w:r>
        <w:br/>
      </w:r>
      <w:r>
        <w:rPr>
          <w:rStyle w:val="VerbatimChar"/>
        </w:rPr>
        <w:t xml:space="preserve">## [16177] "CT"  "CT"  "CT"  "CT"  "CT"  "CT"  "CT"  "CT"  "CT"  "CT"  "CT"  "CT" </w:t>
      </w:r>
      <w:r>
        <w:br/>
      </w:r>
      <w:r>
        <w:rPr>
          <w:rStyle w:val="VerbatimChar"/>
        </w:rPr>
        <w:t xml:space="preserve">## [16189] "CT"  "CT"  "CT"  "CT"  "CT"  "CT"  "CT"  "CT"  "CT"  "CT"  "CT"  "CT" </w:t>
      </w:r>
      <w:r>
        <w:br/>
      </w:r>
      <w:r>
        <w:rPr>
          <w:rStyle w:val="VerbatimChar"/>
        </w:rPr>
        <w:t xml:space="preserve">## [16201] "CT"  "CT"  "CT"  "CT"  "CT"  "CT"  "CT"  "CT"  "CT"  "CT"  "CT"  "GS" </w:t>
      </w:r>
      <w:r>
        <w:br/>
      </w:r>
      <w:r>
        <w:rPr>
          <w:rStyle w:val="VerbatimChar"/>
        </w:rPr>
        <w:t xml:space="preserve">## [16213] "GS"  "GS"  "GS"  "GS"  "GS"  "GS"  "GS"  "GS"  "GS"  "GS"  "GS"  "GS" </w:t>
      </w:r>
      <w:r>
        <w:br/>
      </w:r>
      <w:r>
        <w:rPr>
          <w:rStyle w:val="VerbatimChar"/>
        </w:rPr>
        <w:t xml:space="preserve">## [16225] "GS"  "GS"  "GS"  "GS"  "GS"  "TF"  "TF"  "TF"  "TF"  "TF"  "TF"  "TF" </w:t>
      </w:r>
      <w:r>
        <w:br/>
      </w:r>
      <w:r>
        <w:rPr>
          <w:rStyle w:val="VerbatimChar"/>
        </w:rPr>
        <w:t xml:space="preserve">## [16237] "TF"  "TF"  "TF"  "TF"  "TF"  "TF"  "TF"  "TF"  "TF"  "TF"  "TF"  "TF" </w:t>
      </w:r>
      <w:r>
        <w:br/>
      </w:r>
      <w:r>
        <w:rPr>
          <w:rStyle w:val="VerbatimChar"/>
        </w:rPr>
        <w:t xml:space="preserve">## [16249] "TF"  "TF"  "TF"  "TF"  "TF"  "TF"  "TF"  "TF"  "TF"  "TF"  "TF"  "TF" </w:t>
      </w:r>
      <w:r>
        <w:br/>
      </w:r>
      <w:r>
        <w:rPr>
          <w:rStyle w:val="VerbatimChar"/>
        </w:rPr>
        <w:t xml:space="preserve">## [16261] "TF"  "TF"  "TF"  "TF"  "TF"  "TF"  "TF"  "TF"  "TF"  "TF"  "TF"  "TF" </w:t>
      </w:r>
      <w:r>
        <w:br/>
      </w:r>
      <w:r>
        <w:rPr>
          <w:rStyle w:val="VerbatimChar"/>
        </w:rPr>
        <w:t xml:space="preserve">## [16273] "TF"  "TF"  "TF"  "TF"  "TF"  "TF"  "TF"  "TF"  "TF"  "TF"  "TF"  "TF" </w:t>
      </w:r>
      <w:r>
        <w:br/>
      </w:r>
      <w:r>
        <w:rPr>
          <w:rStyle w:val="VerbatimChar"/>
        </w:rPr>
        <w:t xml:space="preserve">## [16285] "TF"  "TF"  "TF"  "TF"  "TF"  "TR"  "TR"  "CT"  "CT"  "CT"  "CT"  "CT" </w:t>
      </w:r>
      <w:r>
        <w:br/>
      </w:r>
      <w:r>
        <w:rPr>
          <w:rStyle w:val="VerbatimChar"/>
        </w:rPr>
        <w:t xml:space="preserve">## [16297] "CT"  "CT"  "CT"  "CT"  "CT"  "CT"  "CT"  "CT"  "CT"  "CT"  "CT"  "CT" </w:t>
      </w:r>
      <w:r>
        <w:br/>
      </w:r>
      <w:r>
        <w:rPr>
          <w:rStyle w:val="VerbatimChar"/>
        </w:rPr>
        <w:t xml:space="preserve">## [16309] "CT"  "CT"  "CT"  "CT"  "CT"  "CT"  "CT"  "CT"  "CT"  "CT"  "CT"  "CT" </w:t>
      </w:r>
      <w:r>
        <w:br/>
      </w:r>
      <w:r>
        <w:rPr>
          <w:rStyle w:val="VerbatimChar"/>
        </w:rPr>
        <w:t xml:space="preserve">## [16321] "CT"  "CT"  "CT"  "CT"  "CT"  "CT"  "CT"  "CT"  "GS"  "GS"  "GS"  "GS" </w:t>
      </w:r>
      <w:r>
        <w:br/>
      </w:r>
      <w:r>
        <w:rPr>
          <w:rStyle w:val="VerbatimChar"/>
        </w:rPr>
        <w:t xml:space="preserve">## [16333] "GS"  "GS"  "GS"  "GS"  "GS"  "GS"  "GS"  "GS"  "GS"  "GS"  "GS"  "GS" </w:t>
      </w:r>
      <w:r>
        <w:br/>
      </w:r>
      <w:r>
        <w:rPr>
          <w:rStyle w:val="VerbatimChar"/>
        </w:rPr>
        <w:t xml:space="preserve">## [16345] "GS"  "GS"  "GS"  "GS"  "SC"  "SC"  "SC"  "SC"  "SC"  "SC"  "SC"  "SC" </w:t>
      </w:r>
      <w:r>
        <w:br/>
      </w:r>
      <w:r>
        <w:rPr>
          <w:rStyle w:val="VerbatimChar"/>
        </w:rPr>
        <w:t xml:space="preserve">## [16357] "SC"  "SC"  "SC"  "SC"  "SC"  "SC"  "SC"  "SC"  "SC"  "SC"  "SC"  "SC" </w:t>
      </w:r>
      <w:r>
        <w:br/>
      </w:r>
      <w:r>
        <w:rPr>
          <w:rStyle w:val="VerbatimChar"/>
        </w:rPr>
        <w:t xml:space="preserve">## [16369] "SC"  "SC"  "SC"  "SC"  "SC"  "SC"  "SC"  "SC"  "SC"  "SC"  "SC"  "SC" </w:t>
      </w:r>
      <w:r>
        <w:br/>
      </w:r>
      <w:r>
        <w:rPr>
          <w:rStyle w:val="VerbatimChar"/>
        </w:rPr>
        <w:t xml:space="preserve">## [16381] "SC"  "SC"  "SC"  "TF"  "TF"  "TF"  "TF"  "TF"  "TF"  "TF"  "TF"  "TF" </w:t>
      </w:r>
      <w:r>
        <w:br/>
      </w:r>
      <w:r>
        <w:rPr>
          <w:rStyle w:val="VerbatimChar"/>
        </w:rPr>
        <w:t xml:space="preserve">## [16393] "TF"  "TF"  "TF"  "TF"  "TF"  "TF"  "TF"  "TF"  "TF"  "TF"  "TF"  "TF" </w:t>
      </w:r>
      <w:r>
        <w:br/>
      </w:r>
      <w:r>
        <w:rPr>
          <w:rStyle w:val="VerbatimChar"/>
        </w:rPr>
        <w:t xml:space="preserve">## [16405] "TF"  "TF"  "TR"  "TR"  "TR"  "TR"  "TR"  "TR"  "TR"  "TR"  "TR"  "TR" </w:t>
      </w:r>
      <w:r>
        <w:br/>
      </w:r>
      <w:r>
        <w:rPr>
          <w:rStyle w:val="VerbatimChar"/>
        </w:rPr>
        <w:t xml:space="preserve">## [16417] "TR"  "TR"  "TR"  "TR"  "TR"  "TR"  "TR"  "TR"  "TR"  "TR"  "TR"  "TR" </w:t>
      </w:r>
      <w:r>
        <w:br/>
      </w:r>
      <w:r>
        <w:rPr>
          <w:rStyle w:val="VerbatimChar"/>
        </w:rPr>
        <w:t xml:space="preserve">## [16429] "TR"  "TR"  "TR"  "TR"  "TR"  "TR"  "TR"  "TR"  "TR"  "TR"  "TR"  "TR" </w:t>
      </w:r>
      <w:r>
        <w:br/>
      </w:r>
      <w:r>
        <w:rPr>
          <w:rStyle w:val="VerbatimChar"/>
        </w:rPr>
        <w:t xml:space="preserve">## [16441] "TR"  "TR"  "TR"  "TR"  "TR"  "TR"  "TR"  "TR"  "TR"  "TR"  "CT"  "CT" </w:t>
      </w:r>
      <w:r>
        <w:br/>
      </w:r>
      <w:r>
        <w:rPr>
          <w:rStyle w:val="VerbatimChar"/>
        </w:rPr>
        <w:t xml:space="preserve">## [16453] "CT"  "CT"  "CT"  "CT"  "CT"  "CT"  "CT"  "CT"  "CT"  "CT"  "CT"  "CT" </w:t>
      </w:r>
      <w:r>
        <w:br/>
      </w:r>
      <w:r>
        <w:rPr>
          <w:rStyle w:val="VerbatimChar"/>
        </w:rPr>
        <w:t xml:space="preserve">## [16465] "CT"  "CT"  "CT"  "CT"  "CT"  "CT"  "CT"  "CT"  "CT"  "CT"  "CT"  "CT" </w:t>
      </w:r>
      <w:r>
        <w:br/>
      </w:r>
      <w:r>
        <w:rPr>
          <w:rStyle w:val="VerbatimChar"/>
        </w:rPr>
        <w:t xml:space="preserve">## [16477] "CT"  "CT"  "CT"  "CT"  "CT"  "CT"  "CT"  "CT"  "CT"  "CT"  "CT"  "CT" </w:t>
      </w:r>
      <w:r>
        <w:br/>
      </w:r>
      <w:r>
        <w:rPr>
          <w:rStyle w:val="VerbatimChar"/>
        </w:rPr>
        <w:t xml:space="preserve">## [16489] "CT"  "CT"  "CT"  "CT"  "CT"  "CT"  "CT"  "CT"  "GS"  "GS"  "GS"  "GS" </w:t>
      </w:r>
      <w:r>
        <w:br/>
      </w:r>
      <w:r>
        <w:rPr>
          <w:rStyle w:val="VerbatimChar"/>
        </w:rPr>
        <w:t xml:space="preserve">## [16501] "GS"  "GS"  "GS"  "GS"  "GS"  "GS"  "GS"  "GS"  "GS"  "GS"  "GS"  "GS" </w:t>
      </w:r>
      <w:r>
        <w:br/>
      </w:r>
      <w:r>
        <w:rPr>
          <w:rStyle w:val="VerbatimChar"/>
        </w:rPr>
        <w:t xml:space="preserve">## [16513] "GS"  "GS"  "GS"  "GS"  "GS"  "GS"  "GS"  "GS"  "GS"  "GS"  "GS"  "GS" </w:t>
      </w:r>
      <w:r>
        <w:br/>
      </w:r>
      <w:r>
        <w:rPr>
          <w:rStyle w:val="VerbatimChar"/>
        </w:rPr>
        <w:t xml:space="preserve">## [16525] "GS"  "GS"  "GS"  "GS"  "SC"  "SC"  "SC"  "SC"  "SC"  "SC"  "SC"  "SC" </w:t>
      </w:r>
      <w:r>
        <w:br/>
      </w:r>
      <w:r>
        <w:rPr>
          <w:rStyle w:val="VerbatimChar"/>
        </w:rPr>
        <w:t xml:space="preserve">## [16537] "SC"  "SC"  "SC"  "SC"  "SC"  "SC"  "SC"  "TF"  "TF"  "TF"  "TF"  "TF" </w:t>
      </w:r>
      <w:r>
        <w:br/>
      </w:r>
      <w:r>
        <w:rPr>
          <w:rStyle w:val="VerbatimChar"/>
        </w:rPr>
        <w:t xml:space="preserve">## [16549] "TF"  "TF"  "TF"  "TF"  "TF"  "TF"  "TF"  "TF"  "TF"  "TF"  "TF"  "TF" </w:t>
      </w:r>
      <w:r>
        <w:br/>
      </w:r>
      <w:r>
        <w:rPr>
          <w:rStyle w:val="VerbatimChar"/>
        </w:rPr>
        <w:t xml:space="preserve">## [16561] "TF"  "TF"  "TF"  "TF"  "TF"  "TF"  "TF"  "TF"  "TF"  "TF"  "TF"  "TR" </w:t>
      </w:r>
      <w:r>
        <w:br/>
      </w:r>
      <w:r>
        <w:rPr>
          <w:rStyle w:val="VerbatimChar"/>
        </w:rPr>
        <w:t xml:space="preserve">## [16573] "TR"  "TR"  "TR"  "TR"  "TR"  "TR"  "TR"  "TR"  "TR"  "TR"  "TR"  "TR" </w:t>
      </w:r>
      <w:r>
        <w:br/>
      </w:r>
      <w:r>
        <w:rPr>
          <w:rStyle w:val="VerbatimChar"/>
        </w:rPr>
        <w:t xml:space="preserve">## [16585] "CT"  "CT"  "CT"  "CT"  "CT"  "CT"  "CT"  "CT"  "CT"  "CT"  "CT"  "CT" </w:t>
      </w:r>
      <w:r>
        <w:br/>
      </w:r>
      <w:r>
        <w:rPr>
          <w:rStyle w:val="VerbatimChar"/>
        </w:rPr>
        <w:t xml:space="preserve">## [16597] "CT"  "CT"  "CT"  "CT"  "CT"  "CT"  "CT"  "CT"  "CT"  "CT"  "CT"  "CT" </w:t>
      </w:r>
      <w:r>
        <w:br/>
      </w:r>
      <w:r>
        <w:rPr>
          <w:rStyle w:val="VerbatimChar"/>
        </w:rPr>
        <w:t xml:space="preserve">## [16609] "CT"  "CT"  "CT"  "CT"  "CT"  "CT"  "CT"  "CT"  "CT"  "CT"  "CT"  "GS" </w:t>
      </w:r>
      <w:r>
        <w:br/>
      </w:r>
      <w:r>
        <w:rPr>
          <w:rStyle w:val="VerbatimChar"/>
        </w:rPr>
        <w:t xml:space="preserve">## [16621] "GS"  "GS"  "GS"  "GS"  "GS"  "GS"  "GS"  "GS"  "GS"  "GS"  "GS"  "GS" </w:t>
      </w:r>
      <w:r>
        <w:br/>
      </w:r>
      <w:r>
        <w:rPr>
          <w:rStyle w:val="VerbatimChar"/>
        </w:rPr>
        <w:t xml:space="preserve">## [16633] "GS"  "GS"  "SC"  "SC"  "SC"  "SC"  "SC"  "SC"  "SC"  "SC"  "SC"  "SC" </w:t>
      </w:r>
      <w:r>
        <w:br/>
      </w:r>
      <w:r>
        <w:rPr>
          <w:rStyle w:val="VerbatimChar"/>
        </w:rPr>
        <w:t xml:space="preserve">## [16645] "SC"  "SC"  "SC"  "SC"  "SC"  "SC"  "SC"  "SC"  "SC"  "SC"  "SC"  "SC" </w:t>
      </w:r>
      <w:r>
        <w:br/>
      </w:r>
      <w:r>
        <w:rPr>
          <w:rStyle w:val="VerbatimChar"/>
        </w:rPr>
        <w:t xml:space="preserve">## [16657] "SC"  "SC"  "SC"  "SC"  "TF"  "TF"  "TF"  "TF"  "TF"  "TF"  "TF"  "TF" </w:t>
      </w:r>
      <w:r>
        <w:br/>
      </w:r>
      <w:r>
        <w:rPr>
          <w:rStyle w:val="VerbatimChar"/>
        </w:rPr>
        <w:t xml:space="preserve">## [16669] "TF"  "TF"  "TF"  "TF"  "TF"  "TF"  "TF"  "TF"  "TF"  "TF"  "TF"  "TF" </w:t>
      </w:r>
      <w:r>
        <w:br/>
      </w:r>
      <w:r>
        <w:rPr>
          <w:rStyle w:val="VerbatimChar"/>
        </w:rPr>
        <w:t xml:space="preserve">## [16681] "TF"  "TF"  "TF"  "TF"  "TF"  "TF"  "TF"  "TF"  "TF"  "TR"  "TR"  "TR" </w:t>
      </w:r>
      <w:r>
        <w:br/>
      </w:r>
      <w:r>
        <w:rPr>
          <w:rStyle w:val="VerbatimChar"/>
        </w:rPr>
        <w:t xml:space="preserve">## [16693] "TR"  "TR"  "TR"  "TR"  "TR"  "TR"  "TR"  "TR"  "TR"  "TR"  "TR"  "TR" </w:t>
      </w:r>
      <w:r>
        <w:br/>
      </w:r>
      <w:r>
        <w:rPr>
          <w:rStyle w:val="VerbatimChar"/>
        </w:rPr>
        <w:t xml:space="preserve">## [16705] "TR"  "TR"  "TR"  "TR"  "TR"  "TR"  "TR"  "TR"  "TR"  "TR"  "TR"  "TR" </w:t>
      </w:r>
      <w:r>
        <w:br/>
      </w:r>
      <w:r>
        <w:rPr>
          <w:rStyle w:val="VerbatimChar"/>
        </w:rPr>
        <w:t xml:space="preserve">## [16717] "TR"  "TR"  "TR"  "TR"  "TR"  "TR"  "TR"  "TR"  "TR"  "TR"  "TR"  "TR" </w:t>
      </w:r>
      <w:r>
        <w:br/>
      </w:r>
      <w:r>
        <w:rPr>
          <w:rStyle w:val="VerbatimChar"/>
        </w:rPr>
        <w:t xml:space="preserve">## [16729] "TR"  "TR"  "TR"  "TR"  "TR"  "TR"  "TR"  "TR"  "TR"  "TR"  "TR"  "TR" </w:t>
      </w:r>
      <w:r>
        <w:br/>
      </w:r>
      <w:r>
        <w:rPr>
          <w:rStyle w:val="VerbatimChar"/>
        </w:rPr>
        <w:t xml:space="preserve">## [16741] "TR"  "TR"  "TR"  "TR"  "TR"  "CT"  "CT"  "CT"  "CT"  "CT"  "CT"  "CT" </w:t>
      </w:r>
      <w:r>
        <w:br/>
      </w:r>
      <w:r>
        <w:rPr>
          <w:rStyle w:val="VerbatimChar"/>
        </w:rPr>
        <w:t xml:space="preserve">## [16753] "CT"  "CT"  "CT"  "CT"  "CT"  "CT"  "CT"  "CT"  "CT"  "CT"  "CT"  "CT" </w:t>
      </w:r>
      <w:r>
        <w:br/>
      </w:r>
      <w:r>
        <w:rPr>
          <w:rStyle w:val="VerbatimChar"/>
        </w:rPr>
        <w:t xml:space="preserve">## [16765] "CT"  "CT"  "CT"  "CT"  "CT"  "CT"  "CT"  "CT"  "CT"  "CT"  "CT"  "CT" </w:t>
      </w:r>
      <w:r>
        <w:br/>
      </w:r>
      <w:r>
        <w:rPr>
          <w:rStyle w:val="VerbatimChar"/>
        </w:rPr>
        <w:t xml:space="preserve">## [16777] "CT"  "CT"  "CT"  "CT"  "CT"  "CT"  "CT"  "CT"  "CT"  "CT"  "CT"  "CT" </w:t>
      </w:r>
      <w:r>
        <w:br/>
      </w:r>
      <w:r>
        <w:rPr>
          <w:rStyle w:val="VerbatimChar"/>
        </w:rPr>
        <w:t xml:space="preserve">## [16789] "CT"  "CT"  "CT"  "CT"  "CT"  "GS"  "GS"  "GS"  "GS"  "GS"  "GS"  "GS" </w:t>
      </w:r>
      <w:r>
        <w:br/>
      </w:r>
      <w:r>
        <w:rPr>
          <w:rStyle w:val="VerbatimChar"/>
        </w:rPr>
        <w:t xml:space="preserve">## [16801] "GS"  "GS"  "GS"  "GS"  "GS"  "GS"  "GS"  "GS"  "GS"  "GS"  "GS"  "GS" </w:t>
      </w:r>
      <w:r>
        <w:br/>
      </w:r>
      <w:r>
        <w:rPr>
          <w:rStyle w:val="VerbatimChar"/>
        </w:rPr>
        <w:t xml:space="preserve">## [16813] "GS"  "GS"  "SC"  "SC"  "SC"  "SC"  "SC"  "SC"  "SC"  "SC"  "SC"  "SC" </w:t>
      </w:r>
      <w:r>
        <w:br/>
      </w:r>
      <w:r>
        <w:rPr>
          <w:rStyle w:val="VerbatimChar"/>
        </w:rPr>
        <w:t xml:space="preserve">## [16825] "TF"  "TF"  "TF"  "TF"  "TF"  "TF"  "TF"  "TF"  "TF"  "TF"  "TF"  "TF" </w:t>
      </w:r>
      <w:r>
        <w:br/>
      </w:r>
      <w:r>
        <w:rPr>
          <w:rStyle w:val="VerbatimChar"/>
        </w:rPr>
        <w:t xml:space="preserve">## [16837] "TF"  "TF"  "TF"  "TF"  "TF"  "TF"  "TF"  "TF"  "TF"  "TF"  "TF"  "TF" </w:t>
      </w:r>
      <w:r>
        <w:br/>
      </w:r>
      <w:r>
        <w:rPr>
          <w:rStyle w:val="VerbatimChar"/>
        </w:rPr>
        <w:t xml:space="preserve">## [16849] "TF"  "TF"  "TR"  "TR"  "TR"  "TR"  "TR"  "TR"  "TR"  "TR"  "TR"  "TR" </w:t>
      </w:r>
      <w:r>
        <w:br/>
      </w:r>
      <w:r>
        <w:rPr>
          <w:rStyle w:val="VerbatimChar"/>
        </w:rPr>
        <w:t xml:space="preserve">## [16861] "TR"  "TR"  "TR"  "TR"  "TR"  "TR"  "CT"  "CT"  "CT"  "CT"  "CT"  "CT" </w:t>
      </w:r>
      <w:r>
        <w:br/>
      </w:r>
      <w:r>
        <w:rPr>
          <w:rStyle w:val="VerbatimChar"/>
        </w:rPr>
        <w:t xml:space="preserve">## [16873] "CT"  "CT"  "CT"  "CT"  "CT"  "CT"  "CT"  "CT"  "CT"  "CT"  "CT"  "CT" </w:t>
      </w:r>
      <w:r>
        <w:br/>
      </w:r>
      <w:r>
        <w:rPr>
          <w:rStyle w:val="VerbatimChar"/>
        </w:rPr>
        <w:t xml:space="preserve">## [16885] "CT"  "CT"  "CT"  "CT"  "CT"  "CT"  "CT"  "GS"  "GS"  "GS"  "GS"  "GS" </w:t>
      </w:r>
      <w:r>
        <w:br/>
      </w:r>
      <w:r>
        <w:rPr>
          <w:rStyle w:val="VerbatimChar"/>
        </w:rPr>
        <w:t xml:space="preserve">## [16897] "GS"  "GS"  "GS"  "GS"  "GS"  "GS"  "GS"  "GS"  "GS"  "GS"  "GS"  "GS" </w:t>
      </w:r>
      <w:r>
        <w:br/>
      </w:r>
      <w:r>
        <w:rPr>
          <w:rStyle w:val="VerbatimChar"/>
        </w:rPr>
        <w:t xml:space="preserve">## [16909] "GS"  "GS"  "GS"  "GS"  "GS"  "GS"  "GS"  "GS"  "GS"  "GS"  "GS"  "GS" </w:t>
      </w:r>
      <w:r>
        <w:br/>
      </w:r>
      <w:r>
        <w:rPr>
          <w:rStyle w:val="VerbatimChar"/>
        </w:rPr>
        <w:t xml:space="preserve">## [16921] "GS"  "GS"  "GS"  "GS"  "GS"  "GS"  "GS"  "GS"  "GS"  "GS"  "GS"  "GS" </w:t>
      </w:r>
      <w:r>
        <w:br/>
      </w:r>
      <w:r>
        <w:rPr>
          <w:rStyle w:val="VerbatimChar"/>
        </w:rPr>
        <w:t xml:space="preserve">## [16933] "GS"  "GS"  "GS"  "GS"  "GS"  "GS"  "GS"  "GS"  "GS"  "GS"  "GS"  "GS" </w:t>
      </w:r>
      <w:r>
        <w:br/>
      </w:r>
      <w:r>
        <w:rPr>
          <w:rStyle w:val="VerbatimChar"/>
        </w:rPr>
        <w:t xml:space="preserve">## [16945] "GS"  "GS"  "GS"  "GS"  "GS"  "GS"  "GS"  "GS"  "GS"  "GS"  "GS"  "GS" </w:t>
      </w:r>
      <w:r>
        <w:br/>
      </w:r>
      <w:r>
        <w:rPr>
          <w:rStyle w:val="VerbatimChar"/>
        </w:rPr>
        <w:t xml:space="preserve">## [16957] "GS"  "GS"  "GS"  "GS"  "GS"  "GS"  "GS"  "GS"  "GS"  "GS"  "GS"  "GS" </w:t>
      </w:r>
      <w:r>
        <w:br/>
      </w:r>
      <w:r>
        <w:rPr>
          <w:rStyle w:val="VerbatimChar"/>
        </w:rPr>
        <w:t xml:space="preserve">## [16969] "GS"  "GS"  "GS"  "GS"  "GS"  "GS"  "GS"  "GS"  "GS"  "GS"  "GS"  "GS" </w:t>
      </w:r>
      <w:r>
        <w:br/>
      </w:r>
      <w:r>
        <w:rPr>
          <w:rStyle w:val="VerbatimChar"/>
        </w:rPr>
        <w:t xml:space="preserve">## [16981] "GS"  "GS"  "GS"  "GS"  "GS"  "GS"  "GS"  "GS"  "GS"  "TF"  "TF"  "TF" </w:t>
      </w:r>
      <w:r>
        <w:br/>
      </w:r>
      <w:r>
        <w:rPr>
          <w:rStyle w:val="VerbatimChar"/>
        </w:rPr>
        <w:t xml:space="preserve">## [16993] "TF"  "TF"  "TF"  "TF"  "TF"  "TF"  "TF"  "TF"  "TF"  "TF"  "TF"  "TF" </w:t>
      </w:r>
      <w:r>
        <w:br/>
      </w:r>
      <w:r>
        <w:rPr>
          <w:rStyle w:val="VerbatimChar"/>
        </w:rPr>
        <w:t xml:space="preserve">## [17005] "TF"  "TF"  "TF"  "TF"  "TF"  "TF"  "TF"  "TF"  "TF"  "TF"  "TF"  "TF" </w:t>
      </w:r>
      <w:r>
        <w:br/>
      </w:r>
      <w:r>
        <w:rPr>
          <w:rStyle w:val="VerbatimChar"/>
        </w:rPr>
        <w:t xml:space="preserve">## [17017] "TF"  "TF"  "TF"  "TF"  "TF"  "TF"  "TF"  "TF"  "TF"  "TF"  "TF"  "TF" </w:t>
      </w:r>
      <w:r>
        <w:br/>
      </w:r>
      <w:r>
        <w:rPr>
          <w:rStyle w:val="VerbatimChar"/>
        </w:rPr>
        <w:t xml:space="preserve">## [17029] "TF"  "TF"  "TF"  "TF"  "TF"  "TF"  "TF"  "TF"  "TF"  "TF"  "TF"  "TF" </w:t>
      </w:r>
      <w:r>
        <w:br/>
      </w:r>
      <w:r>
        <w:rPr>
          <w:rStyle w:val="VerbatimChar"/>
        </w:rPr>
        <w:t xml:space="preserve">## [17041] "TF"  "TF"  "TF"  "TF"  "TF"  "TF"  "TF"  "TF"  "TF"  "TF"  "TF"  "TF" </w:t>
      </w:r>
      <w:r>
        <w:br/>
      </w:r>
      <w:r>
        <w:rPr>
          <w:rStyle w:val="VerbatimChar"/>
        </w:rPr>
        <w:t xml:space="preserve">## [17053] "TF"  "TF"  "TF"  "TF"  "TF"  "TF"  "TF"  "TF"  "TF"  "TF"  "TF"  "TF" </w:t>
      </w:r>
      <w:r>
        <w:br/>
      </w:r>
      <w:r>
        <w:rPr>
          <w:rStyle w:val="VerbatimChar"/>
        </w:rPr>
        <w:t xml:space="preserve">## [17065] "TF"  "TF"  "TF"  "TF"  "TF"  "TF"  "TF"  "TF"  "TF"  "TF"  "TF"  "TF" </w:t>
      </w:r>
      <w:r>
        <w:br/>
      </w:r>
      <w:r>
        <w:rPr>
          <w:rStyle w:val="VerbatimChar"/>
        </w:rPr>
        <w:t xml:space="preserve">## [17077] "TF"  "TF"  "TF"  "TF"  "TF"  "TF"  "TR"  "GS"  "GS"  "GS"  "GS"  "GS" </w:t>
      </w:r>
      <w:r>
        <w:br/>
      </w:r>
      <w:r>
        <w:rPr>
          <w:rStyle w:val="VerbatimChar"/>
        </w:rPr>
        <w:t xml:space="preserve">## [17089] "GS"  "GS"  "GS"  "GS"  "GS"  "GS"  "GS"  "GS"  "GS"  "GS"  "GS"  "GS" </w:t>
      </w:r>
      <w:r>
        <w:br/>
      </w:r>
      <w:r>
        <w:rPr>
          <w:rStyle w:val="VerbatimChar"/>
        </w:rPr>
        <w:t xml:space="preserve">## [17101] "GS"  "GS"  "GS"  "GS"  "GS"  "GS"  "GS"  "GS"  "GS"  "GS"  "GS"  "GS" </w:t>
      </w:r>
      <w:r>
        <w:br/>
      </w:r>
      <w:r>
        <w:rPr>
          <w:rStyle w:val="VerbatimChar"/>
        </w:rPr>
        <w:t xml:space="preserve">## [17113] "GS"  "GS"  "GS"  "GS"  "GS"  "GS"  "GS"  "GS"  "GS"  "GS"  "GS"  "GS" </w:t>
      </w:r>
      <w:r>
        <w:br/>
      </w:r>
      <w:r>
        <w:rPr>
          <w:rStyle w:val="VerbatimChar"/>
        </w:rPr>
        <w:t xml:space="preserve">## [17125] "GS"  "GS"  "GS"  "GS"  "GS"  "GS"  "GS"  "GS"  "GS"  "GS"  "GS"  "GS" </w:t>
      </w:r>
      <w:r>
        <w:br/>
      </w:r>
      <w:r>
        <w:rPr>
          <w:rStyle w:val="VerbatimChar"/>
        </w:rPr>
        <w:t xml:space="preserve">## [17137] "GS"  "GS"  "GS"  "GS"  "GS"  "GS"  "GS"  "GS"  "GS"  "GS"  "GS"  "GS" </w:t>
      </w:r>
      <w:r>
        <w:br/>
      </w:r>
      <w:r>
        <w:rPr>
          <w:rStyle w:val="VerbatimChar"/>
        </w:rPr>
        <w:t xml:space="preserve">## [17149] "GS"  "GS"  "GS"  "GS"  "GS"  "GS"  "GS"  "GS"  "GS"  "GS"  "GS"  "GS" </w:t>
      </w:r>
      <w:r>
        <w:br/>
      </w:r>
      <w:r>
        <w:rPr>
          <w:rStyle w:val="VerbatimChar"/>
        </w:rPr>
        <w:t xml:space="preserve">## [17161] "GS"  "GS"  "GS"  "GS"  "GS"  "GS"  "GS"  "GS"  "GS"  "GS"  "GS"  "GS" </w:t>
      </w:r>
      <w:r>
        <w:br/>
      </w:r>
      <w:r>
        <w:rPr>
          <w:rStyle w:val="VerbatimChar"/>
        </w:rPr>
        <w:t xml:space="preserve">## [17173] "GS"  "GS"  "GS"  "GS"  "GS"  "GS"  "GS"  "GS"  "GS"  "GS"  "GS"  "GS" </w:t>
      </w:r>
      <w:r>
        <w:br/>
      </w:r>
      <w:r>
        <w:rPr>
          <w:rStyle w:val="VerbatimChar"/>
        </w:rPr>
        <w:t xml:space="preserve">## [17185] "GS"  "GS"  "GS"  "GS"  "GS"  "GS"  "GS"  "GS"  "GS"  "GS"  "GS"  "GS" </w:t>
      </w:r>
      <w:r>
        <w:br/>
      </w:r>
      <w:r>
        <w:rPr>
          <w:rStyle w:val="VerbatimChar"/>
        </w:rPr>
        <w:t xml:space="preserve">## [17197] "GS"  "GS"  "GS"  "GS"  "GS"  "GS"  "GS"  "GS"  "GS"  "GS"  "GS"  "GS" </w:t>
      </w:r>
      <w:r>
        <w:br/>
      </w:r>
      <w:r>
        <w:rPr>
          <w:rStyle w:val="VerbatimChar"/>
        </w:rPr>
        <w:t xml:space="preserve">## [17209] "GS"  "GS"  "GS"  "GS"  "GS"  "GS"  "GS"  "GS"  "GS"  "GS"  "GS"  "GS" </w:t>
      </w:r>
      <w:r>
        <w:br/>
      </w:r>
      <w:r>
        <w:rPr>
          <w:rStyle w:val="VerbatimChar"/>
        </w:rPr>
        <w:t xml:space="preserve">## [17221] "GS"  "GS"  "GS"  "TF"  "TF"  "TF"  "TF"  "TF"  "TF"  "TF"  "TF"  "TF" </w:t>
      </w:r>
      <w:r>
        <w:br/>
      </w:r>
      <w:r>
        <w:rPr>
          <w:rStyle w:val="VerbatimChar"/>
        </w:rPr>
        <w:t xml:space="preserve">## [17233] "TF"  "TF"  "TF"  "TF"  "TF"  "TF"  "TF"  "TF"  "TF"  "TF"  "TF"  "TF" </w:t>
      </w:r>
      <w:r>
        <w:br/>
      </w:r>
      <w:r>
        <w:rPr>
          <w:rStyle w:val="VerbatimChar"/>
        </w:rPr>
        <w:t xml:space="preserve">## [17245] "TF"  "TF"  "TF"  "TF"  "TF"  "TF"  "TF"  "TF"  "TF"  "TF"  "TF"  "TF" </w:t>
      </w:r>
      <w:r>
        <w:br/>
      </w:r>
      <w:r>
        <w:rPr>
          <w:rStyle w:val="VerbatimChar"/>
        </w:rPr>
        <w:t xml:space="preserve">## [17257] "TF"  "TF"  "TF"  "TF"  "TF"  "TF"  "TF"  "TF"  "TF"  "TF"  "TF"  "TF" </w:t>
      </w:r>
      <w:r>
        <w:br/>
      </w:r>
      <w:r>
        <w:rPr>
          <w:rStyle w:val="VerbatimChar"/>
        </w:rPr>
        <w:t xml:space="preserve">## [17269] "TF"  "TF"  "TF"  "TF"  "TF"  "TF"  "TF"  "TF"  "TF"  "TF"  "TF"  "TF" </w:t>
      </w:r>
      <w:r>
        <w:br/>
      </w:r>
      <w:r>
        <w:rPr>
          <w:rStyle w:val="VerbatimChar"/>
        </w:rPr>
        <w:t xml:space="preserve">## [17281] "TF"  "TF"  "TF"  "TF"  "TF"  "TF"  "TF"  "TF"  "TF"  "TF"  "TF"  "TF" </w:t>
      </w:r>
      <w:r>
        <w:br/>
      </w:r>
      <w:r>
        <w:rPr>
          <w:rStyle w:val="VerbatimChar"/>
        </w:rPr>
        <w:t xml:space="preserve">## [17293] "TF"  "TF"  "TF"  "TF"  "TF"  "TF"  "TF"  "TF"  "TF"  "TF"  "TF"  "TF" </w:t>
      </w:r>
      <w:r>
        <w:br/>
      </w:r>
      <w:r>
        <w:rPr>
          <w:rStyle w:val="VerbatimChar"/>
        </w:rPr>
        <w:t xml:space="preserve">## [17305] "TF"  "TF"  "TF"  "TF"  "TF"  "TF"  "TF"  "TF"  "TF"  "TF"  "TF"  "TF" </w:t>
      </w:r>
      <w:r>
        <w:br/>
      </w:r>
      <w:r>
        <w:rPr>
          <w:rStyle w:val="VerbatimChar"/>
        </w:rPr>
        <w:t xml:space="preserve">## [17317] "TF"  "TF"  "TF"  "TF"  "TF"  "TF"  "TF"  "TF"  "TF"  "TF"  "TF"  "TF" </w:t>
      </w:r>
      <w:r>
        <w:br/>
      </w:r>
      <w:r>
        <w:rPr>
          <w:rStyle w:val="VerbatimChar"/>
        </w:rPr>
        <w:t xml:space="preserve">## [17329] "TF"  "TF"  "TF"  "TF"  "TF"  "TF"  "TF"  "TF"  "TF"  "TF"  "TF"  "TF" </w:t>
      </w:r>
      <w:r>
        <w:br/>
      </w:r>
      <w:r>
        <w:rPr>
          <w:rStyle w:val="VerbatimChar"/>
        </w:rPr>
        <w:t xml:space="preserve">## [17341] "TF"  "TF"  "TF"  "TF"  "TF"  "TF"  "TF"  "TF"  "TF"  "TF"  "TF"  "TF" </w:t>
      </w:r>
      <w:r>
        <w:br/>
      </w:r>
      <w:r>
        <w:rPr>
          <w:rStyle w:val="VerbatimChar"/>
        </w:rPr>
        <w:t xml:space="preserve">## [17353] "TF"  "TF"  "TF"  "TF"  "TF"  "TF"  "TF"  "TF"  "TF"  "TF"  "TS"  "TS" </w:t>
      </w:r>
      <w:r>
        <w:br/>
      </w:r>
      <w:r>
        <w:rPr>
          <w:rStyle w:val="VerbatimChar"/>
        </w:rPr>
        <w:t xml:space="preserve">## [17365] "TS"  "TS"  "TS"  "TS"  "CT"  "CT"  "CT"  "CT"  "CT"  "CT"  "CT"  "CT" </w:t>
      </w:r>
      <w:r>
        <w:br/>
      </w:r>
      <w:r>
        <w:rPr>
          <w:rStyle w:val="VerbatimChar"/>
        </w:rPr>
        <w:t xml:space="preserve">## [17377] "CT"  "CT"  "CT"  "CT"  "CT"  "CT"  "CT"  "CT"  "CT"  "CT"  "CT"  "CT" </w:t>
      </w:r>
      <w:r>
        <w:br/>
      </w:r>
      <w:r>
        <w:rPr>
          <w:rStyle w:val="VerbatimChar"/>
        </w:rPr>
        <w:t xml:space="preserve">## [17389] "GS"  "GS"  "GS"  "GS"  "GS"  "GS"  "GS"  "GS"  "GS"  "GS"  "GS"  "GS" </w:t>
      </w:r>
      <w:r>
        <w:br/>
      </w:r>
      <w:r>
        <w:rPr>
          <w:rStyle w:val="VerbatimChar"/>
        </w:rPr>
        <w:t xml:space="preserve">## [17401] "GS"  "GS"  "GS"  "GS"  "GS"  "GS"  "GS"  "GS"  "GS"  "GS"  "GS"  "GS" </w:t>
      </w:r>
      <w:r>
        <w:br/>
      </w:r>
      <w:r>
        <w:rPr>
          <w:rStyle w:val="VerbatimChar"/>
        </w:rPr>
        <w:t xml:space="preserve">## [17413] "GS"  "GS"  "GS"  "GS"  "GS"  "GS"  "GS"  "GS"  "GS"  "GS"  "GS"  "GS" </w:t>
      </w:r>
      <w:r>
        <w:br/>
      </w:r>
      <w:r>
        <w:rPr>
          <w:rStyle w:val="VerbatimChar"/>
        </w:rPr>
        <w:t xml:space="preserve">## [17425] "GS"  "GS"  "GS"  "GS"  "GS"  "GS"  "GS"  "GS"  "GS"  "GS"  "GS"  "GS" </w:t>
      </w:r>
      <w:r>
        <w:br/>
      </w:r>
      <w:r>
        <w:rPr>
          <w:rStyle w:val="VerbatimChar"/>
        </w:rPr>
        <w:t xml:space="preserve">## [17437] "GS"  "GS"  "GS"  "GS"  "GS"  "GS"  "TF"  "TF"  "TF"  "TF"  "TF"  "TF" </w:t>
      </w:r>
      <w:r>
        <w:br/>
      </w:r>
      <w:r>
        <w:rPr>
          <w:rStyle w:val="VerbatimChar"/>
        </w:rPr>
        <w:t xml:space="preserve">## [17449] "TF"  "TF"  "TF"  "TF"  "TF"  "TF"  "TF"  "TF"  "TF"  "TF"  "TF"  "TF" </w:t>
      </w:r>
      <w:r>
        <w:br/>
      </w:r>
      <w:r>
        <w:rPr>
          <w:rStyle w:val="VerbatimChar"/>
        </w:rPr>
        <w:t xml:space="preserve">## [17461] "TF"  "TF"  "TF"  "TF"  "TF"  "TF"  "TF"  "TF"  "TF"  "TF"  "TF"  "TF" </w:t>
      </w:r>
      <w:r>
        <w:br/>
      </w:r>
      <w:r>
        <w:rPr>
          <w:rStyle w:val="VerbatimChar"/>
        </w:rPr>
        <w:t xml:space="preserve">## [17473] "TF"  "TF"  "TF"  "TF"  "TF"  "TF"  "TF"  "TF"  "TF"  "TF"  "TF"  "TF" </w:t>
      </w:r>
      <w:r>
        <w:br/>
      </w:r>
      <w:r>
        <w:rPr>
          <w:rStyle w:val="VerbatimChar"/>
        </w:rPr>
        <w:t xml:space="preserve">## [17485] "TF"  "TF"  "TF"  "TF"  "TF"  "TF"  "TF"  "TF"  "TF"  "TF"  "TF"  "TF" </w:t>
      </w:r>
      <w:r>
        <w:br/>
      </w:r>
      <w:r>
        <w:rPr>
          <w:rStyle w:val="VerbatimChar"/>
        </w:rPr>
        <w:t xml:space="preserve">## [17497] "TF"  "TF"  "TF"  "TF"  "TF"  "TF"  "TF"  "TF"  "TF"  "TR"  "TR"  "TR" </w:t>
      </w:r>
      <w:r>
        <w:br/>
      </w:r>
      <w:r>
        <w:rPr>
          <w:rStyle w:val="VerbatimChar"/>
        </w:rPr>
        <w:t xml:space="preserve">## [17509] "TR"  "GS"  "GS"  "GS"  "GS"  "GS"  "GS"  "GS"  "GS"  "GS"  "GS"  "GS" </w:t>
      </w:r>
      <w:r>
        <w:br/>
      </w:r>
      <w:r>
        <w:rPr>
          <w:rStyle w:val="VerbatimChar"/>
        </w:rPr>
        <w:t xml:space="preserve">## [17521] "GS"  "GS"  "GS"  "GS"  "GS"  "GS"  "GS"  "GS"  "GS"  "GS"  "GS"  "GS" </w:t>
      </w:r>
      <w:r>
        <w:br/>
      </w:r>
      <w:r>
        <w:rPr>
          <w:rStyle w:val="VerbatimChar"/>
        </w:rPr>
        <w:t xml:space="preserve">## [17533] "GS"  "GS"  "GS"  "GS"  "GS"  "GS"  "GS"  "GS"  "GS"  "GS"  "GS"  "GS" </w:t>
      </w:r>
      <w:r>
        <w:br/>
      </w:r>
      <w:r>
        <w:rPr>
          <w:rStyle w:val="VerbatimChar"/>
        </w:rPr>
        <w:t xml:space="preserve">## [17545] "GS"  "GS"  "GS"  "GS"  "GS"  "GS"  "GS"  "GS"  "GS"  "GS"  "GS"  "GS" </w:t>
      </w:r>
      <w:r>
        <w:br/>
      </w:r>
      <w:r>
        <w:rPr>
          <w:rStyle w:val="VerbatimChar"/>
        </w:rPr>
        <w:t xml:space="preserve">## [17557] "GS"  "GS"  "GS"  "GS"  "GS"  "GS"  "GS"  "GS"  "GS"  "GS"  "GS"  "GS" </w:t>
      </w:r>
      <w:r>
        <w:br/>
      </w:r>
      <w:r>
        <w:rPr>
          <w:rStyle w:val="VerbatimChar"/>
        </w:rPr>
        <w:t xml:space="preserve">## [17569] "GS"  "GS"  "GS"  "GS"  "GS"  "GS"  "GS"  "GS"  "GS"  "GS"  "GS"  "GS" </w:t>
      </w:r>
      <w:r>
        <w:br/>
      </w:r>
      <w:r>
        <w:rPr>
          <w:rStyle w:val="VerbatimChar"/>
        </w:rPr>
        <w:t xml:space="preserve">## [17581] "GS"  "GS"  "GS"  "GS"  "GS"  "GS"  "GS"  "GS"  "GS"  "GS"  "GS"  "GS" </w:t>
      </w:r>
      <w:r>
        <w:br/>
      </w:r>
      <w:r>
        <w:rPr>
          <w:rStyle w:val="VerbatimChar"/>
        </w:rPr>
        <w:t xml:space="preserve">## [17593] "GS"  "GS"  "GS"  "GS"  "GS"  "GS"  "GS"  "GS"  "GS"  "GS"  "GS"  "GS" </w:t>
      </w:r>
      <w:r>
        <w:br/>
      </w:r>
      <w:r>
        <w:rPr>
          <w:rStyle w:val="VerbatimChar"/>
        </w:rPr>
        <w:t xml:space="preserve">## [17605] "GS"  "GS"  "GS"  "GS"  "GS"  "TF"  "TF"  "TF"  "TF"  "TF"  "TF"  "TF" </w:t>
      </w:r>
      <w:r>
        <w:br/>
      </w:r>
      <w:r>
        <w:rPr>
          <w:rStyle w:val="VerbatimChar"/>
        </w:rPr>
        <w:t xml:space="preserve">## [17617] "TF"  "TF"  "TF"  "TF"  "TF"  "TF"  "TF"  "TF"  "TF"  "TF"  "TF"  "TF" </w:t>
      </w:r>
      <w:r>
        <w:br/>
      </w:r>
      <w:r>
        <w:rPr>
          <w:rStyle w:val="VerbatimChar"/>
        </w:rPr>
        <w:t xml:space="preserve">## [17629] "TF"  "TF"  "TF"  "TF"  "TF"  "TF"  "TF"  "TF"  "TF"  "TF"  "TF"  "TF" </w:t>
      </w:r>
      <w:r>
        <w:br/>
      </w:r>
      <w:r>
        <w:rPr>
          <w:rStyle w:val="VerbatimChar"/>
        </w:rPr>
        <w:t xml:space="preserve">## [17641] "TF"  "TF"  "TF"  "TF"  "TF"  "TF"  "TF"  "TF"  "TF"  "TF"  "TF"  "TF" </w:t>
      </w:r>
      <w:r>
        <w:br/>
      </w:r>
      <w:r>
        <w:rPr>
          <w:rStyle w:val="VerbatimChar"/>
        </w:rPr>
        <w:t xml:space="preserve">## [17653] "TF"  "TF"  "TF"  "TF"  "TF"  "TF"  "TF"  "TF"  "TF"  "TF"  "TF"  "TF" </w:t>
      </w:r>
      <w:r>
        <w:br/>
      </w:r>
      <w:r>
        <w:rPr>
          <w:rStyle w:val="VerbatimChar"/>
        </w:rPr>
        <w:t xml:space="preserve">## [17665] "TF"  "TF"  "TF"  "TF"  "TF"  "TF"  "TF"  "TF"  "TF"  "TF"  "TF"  "TF" </w:t>
      </w:r>
      <w:r>
        <w:br/>
      </w:r>
      <w:r>
        <w:rPr>
          <w:rStyle w:val="VerbatimChar"/>
        </w:rPr>
        <w:t xml:space="preserve">## [17677] "TF"  "TF"  "TF"  "TF"  "TF"  "TF"  "TF"  "TF"  "TF"  "TF"  "TF"  "TF" </w:t>
      </w:r>
      <w:r>
        <w:br/>
      </w:r>
      <w:r>
        <w:rPr>
          <w:rStyle w:val="VerbatimChar"/>
        </w:rPr>
        <w:t xml:space="preserve">## [17689] "TF"  "TF"  "TF"  "TF"  "TF"  "TF"  "TF"  "TF"  "TF"  "TF"  "TF"  "TF" </w:t>
      </w:r>
      <w:r>
        <w:br/>
      </w:r>
      <w:r>
        <w:rPr>
          <w:rStyle w:val="VerbatimChar"/>
        </w:rPr>
        <w:t xml:space="preserve">## [17701] "TF"  "TF"  "TF"  "TF"  "TF"  "TF"  "TF"  "TF"  "TF"  "TF"  "TF"  "TF" </w:t>
      </w:r>
      <w:r>
        <w:br/>
      </w:r>
      <w:r>
        <w:rPr>
          <w:rStyle w:val="VerbatimChar"/>
        </w:rPr>
        <w:t xml:space="preserve">## [17713] "TF"  "TF"  "TF"  "TF"  "TF"  "TF"  "TF"  "TS"  "TS"  "TS"  "TS"  "TS" </w:t>
      </w:r>
      <w:r>
        <w:br/>
      </w:r>
      <w:r>
        <w:rPr>
          <w:rStyle w:val="VerbatimChar"/>
        </w:rPr>
        <w:t xml:space="preserve">## [17725] "TS"  "CT"  "CT"  "CT"  "CT"  "CT"  "CT"  "CT"  "CT"  "CT"  "CT"  "CT" </w:t>
      </w:r>
      <w:r>
        <w:br/>
      </w:r>
      <w:r>
        <w:rPr>
          <w:rStyle w:val="VerbatimChar"/>
        </w:rPr>
        <w:t xml:space="preserve">## [17737] "CT"  "CT"  "CT"  "CT"  "CT"  "CT"  "CT"  "CT"  "CT"  "CT"  "CT"  "CT" </w:t>
      </w:r>
      <w:r>
        <w:br/>
      </w:r>
      <w:r>
        <w:rPr>
          <w:rStyle w:val="VerbatimChar"/>
        </w:rPr>
        <w:t xml:space="preserve">## [17749] "CT"  "CT"  "CT"  "CT"  "CT"  "CT"  "CT"  "CT"  "CT"  "CT"  "CT"  "GS" </w:t>
      </w:r>
      <w:r>
        <w:br/>
      </w:r>
      <w:r>
        <w:rPr>
          <w:rStyle w:val="VerbatimChar"/>
        </w:rPr>
        <w:t xml:space="preserve">## [17761] "GS"  "GS"  "GS"  "GS"  "GS"  "GS"  "GS"  "GS"  "GS"  "GS"  "GS"  "GS" </w:t>
      </w:r>
      <w:r>
        <w:br/>
      </w:r>
      <w:r>
        <w:rPr>
          <w:rStyle w:val="VerbatimChar"/>
        </w:rPr>
        <w:t xml:space="preserve">## [17773] "GS"  "GS"  "GS"  "GS"  "GS"  "SC"  "SC"  "SC"  "SC"  "SC"  "SC"  "SC" </w:t>
      </w:r>
      <w:r>
        <w:br/>
      </w:r>
      <w:r>
        <w:rPr>
          <w:rStyle w:val="VerbatimChar"/>
        </w:rPr>
        <w:t xml:space="preserve">## [17785] "SC"  "SC"  "SC"  "SC"  "SC"  "SC"  "SC"  "SC"  "SC"  "SC"  "SC"  "SC" </w:t>
      </w:r>
      <w:r>
        <w:br/>
      </w:r>
      <w:r>
        <w:rPr>
          <w:rStyle w:val="VerbatimChar"/>
        </w:rPr>
        <w:t xml:space="preserve">## [17797] "SC"  "SC"  "SC"  "SC"  "SC"  "SC"  "SC"  "SC"  "SC"  "SC"  "SC"  "SC" </w:t>
      </w:r>
      <w:r>
        <w:br/>
      </w:r>
      <w:r>
        <w:rPr>
          <w:rStyle w:val="VerbatimChar"/>
        </w:rPr>
        <w:t xml:space="preserve">## [17809] "SC"  "SC"  "SC"  "SC"  "SC"  "SC"  "SC"  "SC"  "SC"  "SC"  "SC"  "SC" </w:t>
      </w:r>
      <w:r>
        <w:br/>
      </w:r>
      <w:r>
        <w:rPr>
          <w:rStyle w:val="VerbatimChar"/>
        </w:rPr>
        <w:t xml:space="preserve">## [17821] "SC"  "SC"  "SC"  "SC"  "SC"  "SC"  "SC"  "SC"  "SC"  "SC"  "TF"  "TF" </w:t>
      </w:r>
      <w:r>
        <w:br/>
      </w:r>
      <w:r>
        <w:rPr>
          <w:rStyle w:val="VerbatimChar"/>
        </w:rPr>
        <w:t xml:space="preserve">## [17833] "TF"  "TF"  "TF"  "TF"  "TF"  "TF"  "TF"  "TF"  "TF"  "TF"  "TF"  "TF" </w:t>
      </w:r>
      <w:r>
        <w:br/>
      </w:r>
      <w:r>
        <w:rPr>
          <w:rStyle w:val="VerbatimChar"/>
        </w:rPr>
        <w:t xml:space="preserve">## [17845] "TF"  "TF"  "TF"  "TR"  "TR"  "TR"  "TR"  "TR"  "TR"  "TR"  "TR"  "TR" </w:t>
      </w:r>
      <w:r>
        <w:br/>
      </w:r>
      <w:r>
        <w:rPr>
          <w:rStyle w:val="VerbatimChar"/>
        </w:rPr>
        <w:t xml:space="preserve">## [17857] "TR"  "TR"  "TR"  "TR"  "TR"  "TR"  "TR"  "TR"  "TR"  "TR"  "TR"  "TR" </w:t>
      </w:r>
      <w:r>
        <w:br/>
      </w:r>
      <w:r>
        <w:rPr>
          <w:rStyle w:val="VerbatimChar"/>
        </w:rPr>
        <w:t xml:space="preserve">## [17869] "TR"  "TR"  "TR"  "TR"  "TR"  "TR"  "TR"  "TR"  "TR"  "TR"  "TR"  "TR" </w:t>
      </w:r>
      <w:r>
        <w:br/>
      </w:r>
      <w:r>
        <w:rPr>
          <w:rStyle w:val="VerbatimChar"/>
        </w:rPr>
        <w:t xml:space="preserve">## [17881] "TR"  "TR"  "TR"  "TR"  "TR"  "TR"  "TR"  "TR"  "TR"  "TR"  "TR"  "TR" </w:t>
      </w:r>
      <w:r>
        <w:br/>
      </w:r>
      <w:r>
        <w:rPr>
          <w:rStyle w:val="VerbatimChar"/>
        </w:rPr>
        <w:t xml:space="preserve">## [17893] "TR"  "TR"  "TR"  "TR"  "TR"  "TR"  "TR"  "TR"  "TR"  "TR"  "TR"  "TR" </w:t>
      </w:r>
      <w:r>
        <w:br/>
      </w:r>
      <w:r>
        <w:rPr>
          <w:rStyle w:val="VerbatimChar"/>
        </w:rPr>
        <w:t xml:space="preserve">## [17905] "TR"  "TR"  "TR"  "TR"  "TR"  "TR"  "TR"  "TR"  "TR"  "TR"  "TR"  "TR" </w:t>
      </w:r>
      <w:r>
        <w:br/>
      </w:r>
      <w:r>
        <w:rPr>
          <w:rStyle w:val="VerbatimChar"/>
        </w:rPr>
        <w:t xml:space="preserve">## [17917] "TR"  "TR"  "TR"  "TR"  "TR"  "TR"  "TR"  "TR"  "CT"  "CT"  "CT"  "CT" </w:t>
      </w:r>
      <w:r>
        <w:br/>
      </w:r>
      <w:r>
        <w:rPr>
          <w:rStyle w:val="VerbatimChar"/>
        </w:rPr>
        <w:t xml:space="preserve">## [17929] "CT"  "CT"  "CT"  "CT"  "CT"  "CT"  "CT"  "CT"  "CT"  "CT"  "CT"  "CT" </w:t>
      </w:r>
      <w:r>
        <w:br/>
      </w:r>
      <w:r>
        <w:rPr>
          <w:rStyle w:val="VerbatimChar"/>
        </w:rPr>
        <w:t xml:space="preserve">## [17941] "CT"  "CT"  "CT"  "CT"  "CT"  "CT"  "GS"  "GS"  "GS"  "GS"  "GS"  "GS" </w:t>
      </w:r>
      <w:r>
        <w:br/>
      </w:r>
      <w:r>
        <w:rPr>
          <w:rStyle w:val="VerbatimChar"/>
        </w:rPr>
        <w:t xml:space="preserve">## [17953] "GS"  "GS"  "GS"  "GS"  "GS"  "GS"  "GS"  "GS"  "GS"  "SC"  "SC"  "SC" </w:t>
      </w:r>
      <w:r>
        <w:br/>
      </w:r>
      <w:r>
        <w:rPr>
          <w:rStyle w:val="VerbatimChar"/>
        </w:rPr>
        <w:t xml:space="preserve">## [17965] "SC"  "SC"  "SC"  "SC"  "SC"  "SC"  "SC"  "SC"  "SC"  "SC"  "SC"  "SC" </w:t>
      </w:r>
      <w:r>
        <w:br/>
      </w:r>
      <w:r>
        <w:rPr>
          <w:rStyle w:val="VerbatimChar"/>
        </w:rPr>
        <w:t xml:space="preserve">## [17977] "SC"  "SC"  "SC"  "SC"  "SC"  "SC"  "SC"  "SC"  "SC"  "SC"  "SC"  "SC" </w:t>
      </w:r>
      <w:r>
        <w:br/>
      </w:r>
      <w:r>
        <w:rPr>
          <w:rStyle w:val="VerbatimChar"/>
        </w:rPr>
        <w:t xml:space="preserve">## [17989] "SC"  "SC"  "SC"  "SC"  "SC"  "SC"  "TF"  "TF"  "TF"  "TF"  "TR"  "TR" </w:t>
      </w:r>
      <w:r>
        <w:br/>
      </w:r>
      <w:r>
        <w:rPr>
          <w:rStyle w:val="VerbatimChar"/>
        </w:rPr>
        <w:t xml:space="preserve">## [18001] "TR"  "TR"  "TR"  "TR"  "TR"  "TR"  "TR"  "TR"  "TR"  "TR"  "TR"  "TR" </w:t>
      </w:r>
      <w:r>
        <w:br/>
      </w:r>
      <w:r>
        <w:rPr>
          <w:rStyle w:val="VerbatimChar"/>
        </w:rPr>
        <w:t xml:space="preserve">## [18013] "TR"  "TR"  "TR"  "TR"  "TR"  "TR"  "TR"  "TR"  "TR"  "TR"  "TR"  "TR" </w:t>
      </w:r>
      <w:r>
        <w:br/>
      </w:r>
      <w:r>
        <w:rPr>
          <w:rStyle w:val="VerbatimChar"/>
        </w:rPr>
        <w:t xml:space="preserve">## [18025] "TR"  "TR"  "TR"  "TR"  "TR"  "TR"  "TR"  "TR"  "TR"  "TR"  "TR"  "TR" </w:t>
      </w:r>
      <w:r>
        <w:br/>
      </w:r>
      <w:r>
        <w:rPr>
          <w:rStyle w:val="VerbatimChar"/>
        </w:rPr>
        <w:t xml:space="preserve">## [18037] "TR"  "TR"  "TR"  "TR"  "TR"  "TR"  "TR"  "TR"  "TR"  "TR"  "TR"  "TR" </w:t>
      </w:r>
      <w:r>
        <w:br/>
      </w:r>
      <w:r>
        <w:rPr>
          <w:rStyle w:val="VerbatimChar"/>
        </w:rPr>
        <w:t xml:space="preserve">## [18049] "TR"  "TR"  "TR"  "TR"  "TR"  "TR"  "TR"  "TR"  "TR"  "TR"  "TR"  "TR" </w:t>
      </w:r>
      <w:r>
        <w:br/>
      </w:r>
      <w:r>
        <w:rPr>
          <w:rStyle w:val="VerbatimChar"/>
        </w:rPr>
        <w:t xml:space="preserve">## [18061] "TR"  "TR"  "CT"  "CT"  "CT"  "CT"  "CT"  "CT"  "CT"  "CT"  "CT"  "CT" </w:t>
      </w:r>
      <w:r>
        <w:br/>
      </w:r>
      <w:r>
        <w:rPr>
          <w:rStyle w:val="VerbatimChar"/>
        </w:rPr>
        <w:t xml:space="preserve">## [18073] "CT"  "CT"  "CT"  "CT"  "CT"  "CT"  "CT"  "GS"  "GS"  "GS"  "GS"  "GS" </w:t>
      </w:r>
      <w:r>
        <w:br/>
      </w:r>
      <w:r>
        <w:rPr>
          <w:rStyle w:val="VerbatimChar"/>
        </w:rPr>
        <w:t xml:space="preserve">## [18085] "GS"  "GS"  "GS"  "GS"  "GS"  "GS"  "GS"  "GS"  "GS"  "GS"  "GS"  "GS" </w:t>
      </w:r>
      <w:r>
        <w:br/>
      </w:r>
      <w:r>
        <w:rPr>
          <w:rStyle w:val="VerbatimChar"/>
        </w:rPr>
        <w:t xml:space="preserve">## [18097] "GS"  "GS"  "GS"  "GS"  "GS"  "GS"  "GS"  "GS"  "GS"  "GS"  "GS"  "GS" </w:t>
      </w:r>
      <w:r>
        <w:br/>
      </w:r>
      <w:r>
        <w:rPr>
          <w:rStyle w:val="VerbatimChar"/>
        </w:rPr>
        <w:t xml:space="preserve">## [18109] "GS"  "GS"  "GS"  "GS"  "GS"  "SC"  "SC"  "SC"  "SC"  "SC"  "SC"  "SC" </w:t>
      </w:r>
      <w:r>
        <w:br/>
      </w:r>
      <w:r>
        <w:rPr>
          <w:rStyle w:val="VerbatimChar"/>
        </w:rPr>
        <w:t xml:space="preserve">## [18121] "SC"  "SC"  "SC"  "SC"  "SC"  "SC"  "SC"  "SC"  "SC"  "SC"  "SC"  "SC" </w:t>
      </w:r>
      <w:r>
        <w:br/>
      </w:r>
      <w:r>
        <w:rPr>
          <w:rStyle w:val="VerbatimChar"/>
        </w:rPr>
        <w:t xml:space="preserve">## [18133] "SC"  "SC"  "SC"  "SC"  "SC"  "SC"  "SC"  "SC"  "SC"  "SC"  "SC"  "SC" </w:t>
      </w:r>
      <w:r>
        <w:br/>
      </w:r>
      <w:r>
        <w:rPr>
          <w:rStyle w:val="VerbatimChar"/>
        </w:rPr>
        <w:t xml:space="preserve">## [18145] "SC"  "SC"  "SC"  "SC"  "SC"  "SC"  "SC"  "SC"  "SC"  "SC"  "SC"  "SC" </w:t>
      </w:r>
      <w:r>
        <w:br/>
      </w:r>
      <w:r>
        <w:rPr>
          <w:rStyle w:val="VerbatimChar"/>
        </w:rPr>
        <w:t xml:space="preserve">## [18157] "SC"  "SC"  "SC"  "SC"  "SC"  "TF"  "TF"  "TF"  "TF"  "TF"  "TF"  "TF" </w:t>
      </w:r>
      <w:r>
        <w:br/>
      </w:r>
      <w:r>
        <w:rPr>
          <w:rStyle w:val="VerbatimChar"/>
        </w:rPr>
        <w:t xml:space="preserve">## [18169] "TF"  "TF"  "TF"  "TF"  "TF"  "TF"  "TF"  "TF"  "TF"  "TF"  "TF"  "TF" </w:t>
      </w:r>
      <w:r>
        <w:br/>
      </w:r>
      <w:r>
        <w:rPr>
          <w:rStyle w:val="VerbatimChar"/>
        </w:rPr>
        <w:t xml:space="preserve">## [18181] "TF"  "TF"  "TF"  "TF"  "TF"  "TF"  "TF"  "TF"  "TF"  "TF"  "TF"  "TF" </w:t>
      </w:r>
      <w:r>
        <w:br/>
      </w:r>
      <w:r>
        <w:rPr>
          <w:rStyle w:val="VerbatimChar"/>
        </w:rPr>
        <w:t xml:space="preserve">## [18193] "TF"  "TF"  "TF"  "TF"  "TF"  "TF"  "TF"  "TF"  "TF"  "TF"  "TF"  "TF" </w:t>
      </w:r>
      <w:r>
        <w:br/>
      </w:r>
      <w:r>
        <w:rPr>
          <w:rStyle w:val="VerbatimChar"/>
        </w:rPr>
        <w:t xml:space="preserve">## [18205] "TF"  "TF"  "TF"  "TF"  "TF"  "TF"  "TF"  "TF"  "TF"  "TF"  "TF"  "TF" </w:t>
      </w:r>
      <w:r>
        <w:br/>
      </w:r>
      <w:r>
        <w:rPr>
          <w:rStyle w:val="VerbatimChar"/>
        </w:rPr>
        <w:t xml:space="preserve">## [18217] "TF"  "TF"  "TF"  "TF"  "TF"  "TF"  "TF"  "TF"  "TF"  "TF"  "TF"  "TF" </w:t>
      </w:r>
      <w:r>
        <w:br/>
      </w:r>
      <w:r>
        <w:rPr>
          <w:rStyle w:val="VerbatimChar"/>
        </w:rPr>
        <w:t xml:space="preserve">## [18229] "TF"  "TF"  "TF"  "TF"  "TF"  "TF"  "TF"  "TF"  "TF"  "TF"  "TF"  "TF" </w:t>
      </w:r>
      <w:r>
        <w:br/>
      </w:r>
      <w:r>
        <w:rPr>
          <w:rStyle w:val="VerbatimChar"/>
        </w:rPr>
        <w:t xml:space="preserve">## [18241] "TF"  "TF"  "TF"  "TF"  "TF"  "TF"  "TF"  "TF"  "TF"  "TF"  "TF"  "TF" </w:t>
      </w:r>
      <w:r>
        <w:br/>
      </w:r>
      <w:r>
        <w:rPr>
          <w:rStyle w:val="VerbatimChar"/>
        </w:rPr>
        <w:t xml:space="preserve">## [18253] "TF"  "TF"  "TF"  "TF"  "TF"  "TF"  "TF"  "TF"  "TF"  "TF"  "TF"  "TF" </w:t>
      </w:r>
      <w:r>
        <w:br/>
      </w:r>
      <w:r>
        <w:rPr>
          <w:rStyle w:val="VerbatimChar"/>
        </w:rPr>
        <w:t xml:space="preserve">## [18265] "TF"  "TF"  "TF"  "TF"  "TF"  "TF"  "TF"  "TF"  "TF"  "TF"  "TF"  "TF" </w:t>
      </w:r>
      <w:r>
        <w:br/>
      </w:r>
      <w:r>
        <w:rPr>
          <w:rStyle w:val="VerbatimChar"/>
        </w:rPr>
        <w:t xml:space="preserve">## [18277] "TF"  "TF"  "TF"  "TF"  "TF"  "TF"  "TF"  "TF"  "TF"  "TF"  "TF"  "TF" </w:t>
      </w:r>
      <w:r>
        <w:br/>
      </w:r>
      <w:r>
        <w:rPr>
          <w:rStyle w:val="VerbatimChar"/>
        </w:rPr>
        <w:t xml:space="preserve">## [18289] "TF"  "TF"  "TF"  "TF"  "TF"  "TF"  "TF"  "TF"  "TF"  "TF"  "TF"  "TF" </w:t>
      </w:r>
      <w:r>
        <w:br/>
      </w:r>
      <w:r>
        <w:rPr>
          <w:rStyle w:val="VerbatimChar"/>
        </w:rPr>
        <w:t xml:space="preserve">## [18301] "TF"  "TF"  "TR"  "TR"  "TR"  "TR"  "TR"  "TR"  "TR"  "TR"  "TR"  "TR" </w:t>
      </w:r>
      <w:r>
        <w:br/>
      </w:r>
      <w:r>
        <w:rPr>
          <w:rStyle w:val="VerbatimChar"/>
        </w:rPr>
        <w:t xml:space="preserve">## [18313] "TR"  "TR"  "TR"  "TR"  "TR"  "TR"  "TR"  "TR"  "TR"  "TR"  "TR"  "TR" </w:t>
      </w:r>
      <w:r>
        <w:br/>
      </w:r>
      <w:r>
        <w:rPr>
          <w:rStyle w:val="VerbatimChar"/>
        </w:rPr>
        <w:t xml:space="preserve">## [18325] "TR"  "TR"  "TR"  "TR"  "TR"  "TR"  "TR"  "TR"  "TR"  "TR"  "TR"  "TR" </w:t>
      </w:r>
      <w:r>
        <w:br/>
      </w:r>
      <w:r>
        <w:rPr>
          <w:rStyle w:val="VerbatimChar"/>
        </w:rPr>
        <w:t xml:space="preserve">## [18337] "TR"  "TR"  "TR"  "TR"  "TR"  "TR"  "TR"  "TR"  "TR"  "TR"  "TR"  "TR" </w:t>
      </w:r>
      <w:r>
        <w:br/>
      </w:r>
      <w:r>
        <w:rPr>
          <w:rStyle w:val="VerbatimChar"/>
        </w:rPr>
        <w:t xml:space="preserve">## [18349] "TR"  "TR"  "TR"  "TR"  "TR"  "TR"  "TR"  "TR"  "TR"  "TR"  "TR"  "TR" </w:t>
      </w:r>
      <w:r>
        <w:br/>
      </w:r>
      <w:r>
        <w:rPr>
          <w:rStyle w:val="VerbatimChar"/>
        </w:rPr>
        <w:t xml:space="preserve">## [18361] "TR"  "TR"  "TR"  "TR"  "TR"  "TR"  "TR"  "TR"  "TR"  "TR"  "TR"  "TR" </w:t>
      </w:r>
      <w:r>
        <w:br/>
      </w:r>
      <w:r>
        <w:rPr>
          <w:rStyle w:val="VerbatimChar"/>
        </w:rPr>
        <w:t xml:space="preserve">## [18373] "TR"  "TR"  "TR"  "TR"  "TR"  "TR"  "TR"  "TR"  "TR"  "TR"  "TR"  "TR" </w:t>
      </w:r>
      <w:r>
        <w:br/>
      </w:r>
      <w:r>
        <w:rPr>
          <w:rStyle w:val="VerbatimChar"/>
        </w:rPr>
        <w:t xml:space="preserve">## [18385] "TR"  "TR"  "TR"  "TR"  "TR"  "TR"  "TR"  "CT"  "CT"  "CT"  "CT"  "CT" </w:t>
      </w:r>
      <w:r>
        <w:br/>
      </w:r>
      <w:r>
        <w:rPr>
          <w:rStyle w:val="VerbatimChar"/>
        </w:rPr>
        <w:t xml:space="preserve">## [18397] "CT"  "CT"  "CT"  "CT"  "CT"  "CT"  "CT"  "CT"  "CT"  "CT"  "CT"  "CT" </w:t>
      </w:r>
      <w:r>
        <w:br/>
      </w:r>
      <w:r>
        <w:rPr>
          <w:rStyle w:val="VerbatimChar"/>
        </w:rPr>
        <w:t xml:space="preserve">## [18409] "CT"  "CT"  "CT"  "CT"  "GS"  "GS"  "GS"  "GS"  "GS"  "GS"  "GS"  "GS" </w:t>
      </w:r>
      <w:r>
        <w:br/>
      </w:r>
      <w:r>
        <w:rPr>
          <w:rStyle w:val="VerbatimChar"/>
        </w:rPr>
        <w:t xml:space="preserve">## [18421] "GS"  "GS"  "GS"  "GS"  "GS"  "GS"  "GS"  "GS"  "GS"  "GS"  "GS"  "GS" </w:t>
      </w:r>
      <w:r>
        <w:br/>
      </w:r>
      <w:r>
        <w:rPr>
          <w:rStyle w:val="VerbatimChar"/>
        </w:rPr>
        <w:t xml:space="preserve">## [18433] "GS"  "GS"  "GS"  "GS"  "GS"  "GS"  "GS"  "SC"  "SC"  "SC"  "SC"  "SC" </w:t>
      </w:r>
      <w:r>
        <w:br/>
      </w:r>
      <w:r>
        <w:rPr>
          <w:rStyle w:val="VerbatimChar"/>
        </w:rPr>
        <w:t xml:space="preserve">## [18445] "SC"  "SC"  "SC"  "SC"  "SC"  "SC"  "SC"  "SC"  "SC"  "SC"  "SC"  "SC" </w:t>
      </w:r>
      <w:r>
        <w:br/>
      </w:r>
      <w:r>
        <w:rPr>
          <w:rStyle w:val="VerbatimChar"/>
        </w:rPr>
        <w:t xml:space="preserve">## [18457] "SC"  "SC"  "SC"  "SC"  "SC"  "SC"  "SC"  "SC"  "SC"  "SC"  "SC"  "SC" </w:t>
      </w:r>
      <w:r>
        <w:br/>
      </w:r>
      <w:r>
        <w:rPr>
          <w:rStyle w:val="VerbatimChar"/>
        </w:rPr>
        <w:t xml:space="preserve">## [18469] "SC"  "SC"  "SC"  "SC"  "SC"  "SC"  "SC"  "SC"  "SC"  "SC"  "SC"  "SC" </w:t>
      </w:r>
      <w:r>
        <w:br/>
      </w:r>
      <w:r>
        <w:rPr>
          <w:rStyle w:val="VerbatimChar"/>
        </w:rPr>
        <w:t xml:space="preserve">## [18481] "TF"  "TF"  "TF"  "TF"  "TF"  "TF"  "TF"  "TF"  "TF"  "TF"  "TF"  "TF" </w:t>
      </w:r>
      <w:r>
        <w:br/>
      </w:r>
      <w:r>
        <w:rPr>
          <w:rStyle w:val="VerbatimChar"/>
        </w:rPr>
        <w:t xml:space="preserve">## [18493] "TF"  "TF"  "TF"  "TF"  "TF"  "TF"  "TF"  "TF"  "TF"  "TF"  "TF"  "TF" </w:t>
      </w:r>
      <w:r>
        <w:br/>
      </w:r>
      <w:r>
        <w:rPr>
          <w:rStyle w:val="VerbatimChar"/>
        </w:rPr>
        <w:t xml:space="preserve">## [18505] "TF"  "TF"  "TF"  "TF"  "TF"  "TF"  "TF"  "TF"  "TF"  "TF"  "TF"  "TF" </w:t>
      </w:r>
      <w:r>
        <w:br/>
      </w:r>
      <w:r>
        <w:rPr>
          <w:rStyle w:val="VerbatimChar"/>
        </w:rPr>
        <w:t xml:space="preserve">## [18517] "TF"  "TF"  "TF"  "TF"  "TF"  "TF"  "TF"  "TF"  "TF"  "TF"  "TF"  "TF" </w:t>
      </w:r>
      <w:r>
        <w:br/>
      </w:r>
      <w:r>
        <w:rPr>
          <w:rStyle w:val="VerbatimChar"/>
        </w:rPr>
        <w:t xml:space="preserve">## [18529] "TF"  "TF"  "TF"  "TF"  "TF"  "TF"  "TF"  "TF"  "TF"  "TF"  "TF"  "TF" </w:t>
      </w:r>
      <w:r>
        <w:br/>
      </w:r>
      <w:r>
        <w:rPr>
          <w:rStyle w:val="VerbatimChar"/>
        </w:rPr>
        <w:t xml:space="preserve">## [18541] "TF"  "TF"  "TF"  "TF"  "TF"  "TF"  "TF"  "TF"  "TF"  "TF"  "TF"  "TF" </w:t>
      </w:r>
      <w:r>
        <w:br/>
      </w:r>
      <w:r>
        <w:rPr>
          <w:rStyle w:val="VerbatimChar"/>
        </w:rPr>
        <w:t xml:space="preserve">## [18553] "TF"  "TF"  "TF"  "TF"  "TF"  "TF"  "TF"  "TF"  "TF"  "TF"  "TF"  "TF" </w:t>
      </w:r>
      <w:r>
        <w:br/>
      </w:r>
      <w:r>
        <w:rPr>
          <w:rStyle w:val="VerbatimChar"/>
        </w:rPr>
        <w:t xml:space="preserve">## [18565] "TF"  "TF"  "TF"  "TF"  "TF"  "TF"  "TF"  "TF"  "TF"  "TF"  "TF"  "TF" </w:t>
      </w:r>
      <w:r>
        <w:br/>
      </w:r>
      <w:r>
        <w:rPr>
          <w:rStyle w:val="VerbatimChar"/>
        </w:rPr>
        <w:t xml:space="preserve">## [18577] "TF"  "TF"  "TF"  "TF"  "TF"  "TF"  "TF"  "TF"  "TF"  "TF"  "TF"  "TF" </w:t>
      </w:r>
      <w:r>
        <w:br/>
      </w:r>
      <w:r>
        <w:rPr>
          <w:rStyle w:val="VerbatimChar"/>
        </w:rPr>
        <w:t xml:space="preserve">## [18589] "TF"  "TF"  "TF"  "TF"  "TF"  "TF"  "TF"  "TF"  "TR"  "TR"  "TR"  "TR" </w:t>
      </w:r>
      <w:r>
        <w:br/>
      </w:r>
      <w:r>
        <w:rPr>
          <w:rStyle w:val="VerbatimChar"/>
        </w:rPr>
        <w:t xml:space="preserve">## [18601] "TR"  "TR"  "TR"  "TR"  "TR"  "TR"  "TR"  "TR"  "TR"  "TR"  "TR"  "TR" </w:t>
      </w:r>
      <w:r>
        <w:br/>
      </w:r>
      <w:r>
        <w:rPr>
          <w:rStyle w:val="VerbatimChar"/>
        </w:rPr>
        <w:t xml:space="preserve">## [18613] "TR"  "TR"  "TR"  "TR"  "TR"  "TR"  "TR"  "TR"  "TR"  "TR"  "TR"  "TR" </w:t>
      </w:r>
      <w:r>
        <w:br/>
      </w:r>
      <w:r>
        <w:rPr>
          <w:rStyle w:val="VerbatimChar"/>
        </w:rPr>
        <w:t xml:space="preserve">## [18625] "TR"  "TR"  "TR"  "TR"  "TR"  "TR"  "TR"  "TR"  "TR"  "TR"  "TR"  "TR" </w:t>
      </w:r>
      <w:r>
        <w:br/>
      </w:r>
      <w:r>
        <w:rPr>
          <w:rStyle w:val="VerbatimChar"/>
        </w:rPr>
        <w:t xml:space="preserve">## [18637] "TR"  "TR"  "TR"  "TR"  "TR"  "TR"  "TR"  "TR"  "TR"  "TR"  "TR"  "TR" </w:t>
      </w:r>
      <w:r>
        <w:br/>
      </w:r>
      <w:r>
        <w:rPr>
          <w:rStyle w:val="VerbatimChar"/>
        </w:rPr>
        <w:t xml:space="preserve">## [18649] "TR"  "TR"  "TR"  "TR"  "TR"  "TR"  "TR"  "TR"  "TR"  "TR"  "TR"  "TR" </w:t>
      </w:r>
      <w:r>
        <w:br/>
      </w:r>
      <w:r>
        <w:rPr>
          <w:rStyle w:val="VerbatimChar"/>
        </w:rPr>
        <w:t xml:space="preserve">## [18661] "TR"  "TR"  "TR"  "TR"  "TR"  "TR"  "CT"  "CT"  "CT"  "CT"  "CT"  "CT" </w:t>
      </w:r>
      <w:r>
        <w:br/>
      </w:r>
      <w:r>
        <w:rPr>
          <w:rStyle w:val="VerbatimChar"/>
        </w:rPr>
        <w:t xml:space="preserve">## [18673] "CT"  "CT"  "CT"  "CT"  "CT"  "CT"  "CT"  "CT"  "CT"  "CT"  "CT"  "CT" </w:t>
      </w:r>
      <w:r>
        <w:br/>
      </w:r>
      <w:r>
        <w:rPr>
          <w:rStyle w:val="VerbatimChar"/>
        </w:rPr>
        <w:t xml:space="preserve">## [18685] "CT"  "CT"  "CT"  "CT"  "CT"  "CT"  "CT"  "CT"  "GS"  "GS"  "GS"  "GS" </w:t>
      </w:r>
      <w:r>
        <w:br/>
      </w:r>
      <w:r>
        <w:rPr>
          <w:rStyle w:val="VerbatimChar"/>
        </w:rPr>
        <w:t xml:space="preserve">## [18697] "GS"  "GS"  "GS"  "GS"  "GS"  "GS"  "GS"  "GS"  "GS"  "GS"  "GS"  "GS" </w:t>
      </w:r>
      <w:r>
        <w:br/>
      </w:r>
      <w:r>
        <w:rPr>
          <w:rStyle w:val="VerbatimChar"/>
        </w:rPr>
        <w:t xml:space="preserve">## [18709] "GS"  "GS"  "GS"  "GS"  "GS"  "GS"  "GS"  "GS"  "GS"  "GS"  "GS"  "GS" </w:t>
      </w:r>
      <w:r>
        <w:br/>
      </w:r>
      <w:r>
        <w:rPr>
          <w:rStyle w:val="VerbatimChar"/>
        </w:rPr>
        <w:t xml:space="preserve">## [18721] "GS"  "GS"  "GS"  "GS"  "GS"  "GS"  "GS"  "GS"  "GS"  "GS"  "GS"  "GS" </w:t>
      </w:r>
      <w:r>
        <w:br/>
      </w:r>
      <w:r>
        <w:rPr>
          <w:rStyle w:val="VerbatimChar"/>
        </w:rPr>
        <w:t xml:space="preserve">## [18733] "GS"  "GS"  "GS"  "GS"  "GS"  "GS"  "GS"  "GS"  "GS"  "GS"  "GS"  "GS" </w:t>
      </w:r>
      <w:r>
        <w:br/>
      </w:r>
      <w:r>
        <w:rPr>
          <w:rStyle w:val="VerbatimChar"/>
        </w:rPr>
        <w:t xml:space="preserve">## [18745] "GS"  "GS"  "GS"  "GS"  "GS"  "GS"  "GS"  "GS"  "GS"  "GS"  "GS"  "GS" </w:t>
      </w:r>
      <w:r>
        <w:br/>
      </w:r>
      <w:r>
        <w:rPr>
          <w:rStyle w:val="VerbatimChar"/>
        </w:rPr>
        <w:t xml:space="preserve">## [18757] "GS"  "GS"  "GS"  "GS"  "SC"  "SC"  "SC"  "SC"  "SC"  "SC"  "SC"  "SC" </w:t>
      </w:r>
      <w:r>
        <w:br/>
      </w:r>
      <w:r>
        <w:rPr>
          <w:rStyle w:val="VerbatimChar"/>
        </w:rPr>
        <w:t xml:space="preserve">## [18769] "SC"  "SC"  "SC"  "SC"  "SC"  "SC"  "SC"  "SC"  "SC"  "SC"  "SC"  "SC" </w:t>
      </w:r>
      <w:r>
        <w:br/>
      </w:r>
      <w:r>
        <w:rPr>
          <w:rStyle w:val="VerbatimChar"/>
        </w:rPr>
        <w:t xml:space="preserve">## [18781] "SC"  "SC"  "SC"  "SC"  "SC"  "SC"  "SC"  "SC"  "SC"  "SC"  "SC"  "SC" </w:t>
      </w:r>
      <w:r>
        <w:br/>
      </w:r>
      <w:r>
        <w:rPr>
          <w:rStyle w:val="VerbatimChar"/>
        </w:rPr>
        <w:t xml:space="preserve">## [18793] "SC"  "SC"  "SC"  "SC"  "SC"  "SC"  "SC"  "SC"  "SC"  "SC"  "SC"  "SC" </w:t>
      </w:r>
      <w:r>
        <w:br/>
      </w:r>
      <w:r>
        <w:rPr>
          <w:rStyle w:val="VerbatimChar"/>
        </w:rPr>
        <w:t xml:space="preserve">## [18805] "SC"  "SC"  "SC"  "SC"  "SC"  "SC"  "SC"  "SC"  "SC"  "SC"  "SC"  "SC" </w:t>
      </w:r>
      <w:r>
        <w:br/>
      </w:r>
      <w:r>
        <w:rPr>
          <w:rStyle w:val="VerbatimChar"/>
        </w:rPr>
        <w:t xml:space="preserve">## [18817] "SC"  "SC"  "SC"  "SC"  "SC"  "SC"  "SC"  "SC"  "SC"  "SC"  "SC"  "SC" </w:t>
      </w:r>
      <w:r>
        <w:br/>
      </w:r>
      <w:r>
        <w:rPr>
          <w:rStyle w:val="VerbatimChar"/>
        </w:rPr>
        <w:t xml:space="preserve">## [18829] "SC"  "SC"  "SC"  "SC"  "SC"  "SC"  "SC"  "SC"  "SC"  "SC"  "SC"  "SC" </w:t>
      </w:r>
      <w:r>
        <w:br/>
      </w:r>
      <w:r>
        <w:rPr>
          <w:rStyle w:val="VerbatimChar"/>
        </w:rPr>
        <w:t xml:space="preserve">## [18841] "SC"  "SC"  "TF"  "TF"  "TF"  "TF"  "TF"  "TF"  "TF"  "TF"  "TF"  "TF" </w:t>
      </w:r>
      <w:r>
        <w:br/>
      </w:r>
      <w:r>
        <w:rPr>
          <w:rStyle w:val="VerbatimChar"/>
        </w:rPr>
        <w:t xml:space="preserve">## [18853] "TF"  "TF"  "TF"  "TF"  "TF"  "TF"  "TF"  "TF"  "TF"  "TF"  "TF"  "TF" </w:t>
      </w:r>
      <w:r>
        <w:br/>
      </w:r>
      <w:r>
        <w:rPr>
          <w:rStyle w:val="VerbatimChar"/>
        </w:rPr>
        <w:t xml:space="preserve">## [18865] "TF"  "TF"  "TF"  "TF"  "TF"  "TF"  "TF"  "TF"  "TF"  "TF"  "TF"  "TF" </w:t>
      </w:r>
      <w:r>
        <w:br/>
      </w:r>
      <w:r>
        <w:rPr>
          <w:rStyle w:val="VerbatimChar"/>
        </w:rPr>
        <w:t xml:space="preserve">## [18877] "TF"  "TF"  "TF"  "TF"  "TF"  "TF"  "TF"  "TF"  "TF"  "TF"  "TF"  "TF" </w:t>
      </w:r>
      <w:r>
        <w:br/>
      </w:r>
      <w:r>
        <w:rPr>
          <w:rStyle w:val="VerbatimChar"/>
        </w:rPr>
        <w:t xml:space="preserve">## [18889] "TF"  "TF"  "TF"  "TF"  "TF"  "TF"  "TF"  "TF"  "TF"  "TF"  "TF"  "TF" </w:t>
      </w:r>
      <w:r>
        <w:br/>
      </w:r>
      <w:r>
        <w:rPr>
          <w:rStyle w:val="VerbatimChar"/>
        </w:rPr>
        <w:t xml:space="preserve">## [18901] "TF"  "TF"  "TF"  "TF"  "TF"  "TF"  "TF"  "TF"  "TF"  "TF"  "TF"  "TF" </w:t>
      </w:r>
      <w:r>
        <w:br/>
      </w:r>
      <w:r>
        <w:rPr>
          <w:rStyle w:val="VerbatimChar"/>
        </w:rPr>
        <w:t xml:space="preserve">## [18913] "TF"  "TF"  "TF"  "TF"  "TF"  "TF"  "TF"  "TF"  "TF"  "TF"  "TF"  "TF" </w:t>
      </w:r>
      <w:r>
        <w:br/>
      </w:r>
      <w:r>
        <w:rPr>
          <w:rStyle w:val="VerbatimChar"/>
        </w:rPr>
        <w:t xml:space="preserve">## [18925] "TF"  "TF"  "TF"  "TF"  "TF"  "TF"  "TF"  "TF"  "TF"  "TF"  "TF"  "TF" </w:t>
      </w:r>
      <w:r>
        <w:br/>
      </w:r>
      <w:r>
        <w:rPr>
          <w:rStyle w:val="VerbatimChar"/>
        </w:rPr>
        <w:t xml:space="preserve">## [18937] "TF"  "TF"  "TF"  "TF"  "TR"  "TR"  "TR"  "TR"  "TR"  "TR"  "TR"  "TR" </w:t>
      </w:r>
      <w:r>
        <w:br/>
      </w:r>
      <w:r>
        <w:rPr>
          <w:rStyle w:val="VerbatimChar"/>
        </w:rPr>
        <w:t xml:space="preserve">## [18949] "TR"  "TR"  "TR"  "TR"  "TR"  "TR"  "TR"  "TR"  "TR"  "TR"  "TR"  "TR" </w:t>
      </w:r>
      <w:r>
        <w:br/>
      </w:r>
      <w:r>
        <w:rPr>
          <w:rStyle w:val="VerbatimChar"/>
        </w:rPr>
        <w:t xml:space="preserve">## [18961] "TR"  "TR"  "TR"  "TR"  "TR"  "TR"  "TR"  "TR"  "TR"  "TR"  "TR"  "TR" </w:t>
      </w:r>
      <w:r>
        <w:br/>
      </w:r>
      <w:r>
        <w:rPr>
          <w:rStyle w:val="VerbatimChar"/>
        </w:rPr>
        <w:t xml:space="preserve">## [18973] "TR"  "TR"  "TR"  "TR"  "CT"  "CT"  "CT"  "CT"  "CT"  "CT"  "CT"  "CT" </w:t>
      </w:r>
      <w:r>
        <w:br/>
      </w:r>
      <w:r>
        <w:rPr>
          <w:rStyle w:val="VerbatimChar"/>
        </w:rPr>
        <w:t xml:space="preserve">## [18985] "CT"  "CT"  "CT"  "CT"  "CT"  "CT"  "CT"  "CT"  "CT"  "CT"  "CT"  "CT" </w:t>
      </w:r>
      <w:r>
        <w:br/>
      </w:r>
      <w:r>
        <w:rPr>
          <w:rStyle w:val="VerbatimChar"/>
        </w:rPr>
        <w:t xml:space="preserve">## [18997] "CT"  "CT"  "CT"  "GS"  "GS"  "GS"  "GS"  "GS"  "GS"  "GS"  "GS"  "GS" </w:t>
      </w:r>
      <w:r>
        <w:br/>
      </w:r>
      <w:r>
        <w:rPr>
          <w:rStyle w:val="VerbatimChar"/>
        </w:rPr>
        <w:t xml:space="preserve">## [19009] "GS"  "GS"  "GS"  "GS"  "GS"  "GS"  "GS"  "GS"  "GS"  "GS"  "GS"  "GS" </w:t>
      </w:r>
      <w:r>
        <w:br/>
      </w:r>
      <w:r>
        <w:rPr>
          <w:rStyle w:val="VerbatimChar"/>
        </w:rPr>
        <w:t xml:space="preserve">## [19021] "GS"  "GS"  "GS"  "GS"  "GS"  "GS"  "GS"  "GS"  "GS"  "GS"  "GS"  "GS" </w:t>
      </w:r>
      <w:r>
        <w:br/>
      </w:r>
      <w:r>
        <w:rPr>
          <w:rStyle w:val="VerbatimChar"/>
        </w:rPr>
        <w:t xml:space="preserve">## [19033] "GS"  "GS"  "GS"  "GS"  "GS"  "GS"  "GS"  "GS"  "GS"  "GS"  "GS"  "GS" </w:t>
      </w:r>
      <w:r>
        <w:br/>
      </w:r>
      <w:r>
        <w:rPr>
          <w:rStyle w:val="VerbatimChar"/>
        </w:rPr>
        <w:t xml:space="preserve">## [19045] "GS"  "GS"  "GS"  "GS"  "GS"  "GS"  "GS"  "GS"  "GS"  "GS"  "GS"  "GS" </w:t>
      </w:r>
      <w:r>
        <w:br/>
      </w:r>
      <w:r>
        <w:rPr>
          <w:rStyle w:val="VerbatimChar"/>
        </w:rPr>
        <w:t xml:space="preserve">## [19057] "GS"  "GS"  "GS"  "GS"  "GS"  "GS"  "GS"  "GS"  "GS"  "TF"  "TF"  "TF" </w:t>
      </w:r>
      <w:r>
        <w:br/>
      </w:r>
      <w:r>
        <w:rPr>
          <w:rStyle w:val="VerbatimChar"/>
        </w:rPr>
        <w:t xml:space="preserve">## [19069] "TF"  "TF"  "TF"  "TF"  "TF"  "TF"  "TF"  "TF"  "TF"  "TF"  "TF"  "TF" </w:t>
      </w:r>
      <w:r>
        <w:br/>
      </w:r>
      <w:r>
        <w:rPr>
          <w:rStyle w:val="VerbatimChar"/>
        </w:rPr>
        <w:t xml:space="preserve">## [19081] "TF"  "TF"  "TF"  "TF"  "TF"  "TF"  "TF"  "TF"  "TF"  "TF"  "TF"  "TF" </w:t>
      </w:r>
      <w:r>
        <w:br/>
      </w:r>
      <w:r>
        <w:rPr>
          <w:rStyle w:val="VerbatimChar"/>
        </w:rPr>
        <w:t xml:space="preserve">## [19093] "TF"  "TF"  "TF"  "TF"  "CT"  "CT"  "CT"  "CT"  "CT"  "CT"  "CT"  "CT" </w:t>
      </w:r>
      <w:r>
        <w:br/>
      </w:r>
      <w:r>
        <w:rPr>
          <w:rStyle w:val="VerbatimChar"/>
        </w:rPr>
        <w:t xml:space="preserve">## [19105] "CT"  "CT"  "CT"  "CT"  "CT"  "CT"  "CT"  "CT"  "CT"  "CT"  "CT"  "CT" </w:t>
      </w:r>
      <w:r>
        <w:br/>
      </w:r>
      <w:r>
        <w:rPr>
          <w:rStyle w:val="VerbatimChar"/>
        </w:rPr>
        <w:t xml:space="preserve">## [19117] "CT"  "CT"  "GS"  "GS"  "GS"  "GS"  "GS"  "GS"  "GS"  "GS"  "GS"  "GS" </w:t>
      </w:r>
      <w:r>
        <w:br/>
      </w:r>
      <w:r>
        <w:rPr>
          <w:rStyle w:val="VerbatimChar"/>
        </w:rPr>
        <w:t xml:space="preserve">## [19129] "GS"  "GS"  "GS"  "GS"  "GS"  "GS"  "GS"  "GS"  "GS"  "GS"  "GS"  "GS" </w:t>
      </w:r>
      <w:r>
        <w:br/>
      </w:r>
      <w:r>
        <w:rPr>
          <w:rStyle w:val="VerbatimChar"/>
        </w:rPr>
        <w:t xml:space="preserve">## [19141] "GS"  "GS"  "GS"  "GS"  "GS"  "GS"  "GS"  "GS"  "GS"  "GS"  "GS"  "GS" </w:t>
      </w:r>
      <w:r>
        <w:br/>
      </w:r>
      <w:r>
        <w:rPr>
          <w:rStyle w:val="VerbatimChar"/>
        </w:rPr>
        <w:t xml:space="preserve">## [19153] "GS"  "GS"  "GS"  "GS"  "GS"  "SC"  "SC"  "SC"  "SC"  "SC"  "SC"  "SC" </w:t>
      </w:r>
      <w:r>
        <w:br/>
      </w:r>
      <w:r>
        <w:rPr>
          <w:rStyle w:val="VerbatimChar"/>
        </w:rPr>
        <w:t xml:space="preserve">## [19165] "SC"  "SC"  "SC"  "SC"  "SC"  "SC"  "SC"  "SC"  "SC"  "SC"  "SC"  "SC" </w:t>
      </w:r>
      <w:r>
        <w:br/>
      </w:r>
      <w:r>
        <w:rPr>
          <w:rStyle w:val="VerbatimChar"/>
        </w:rPr>
        <w:t xml:space="preserve">## [19177] "SC"  "SC"  "SC"  "SC"  "SC"  "SC"  "SC"  "SC"  "SC"  "SC"  "SC"  "SC" </w:t>
      </w:r>
      <w:r>
        <w:br/>
      </w:r>
      <w:r>
        <w:rPr>
          <w:rStyle w:val="VerbatimChar"/>
        </w:rPr>
        <w:t xml:space="preserve">## [19189] "SC"  "SC"  "SC"  "SC"  "SC"  "SC"  "SC"  "SC"  "SC"  "SC"  "SC"  "SC" </w:t>
      </w:r>
      <w:r>
        <w:br/>
      </w:r>
      <w:r>
        <w:rPr>
          <w:rStyle w:val="VerbatimChar"/>
        </w:rPr>
        <w:t xml:space="preserve">## [19201] "SC"  "SC"  "SC"  "SC"  "SC"  "SC"  "SC"  "SC"  "SC"  "SC"  "SC"  "SC" </w:t>
      </w:r>
      <w:r>
        <w:br/>
      </w:r>
      <w:r>
        <w:rPr>
          <w:rStyle w:val="VerbatimChar"/>
        </w:rPr>
        <w:t xml:space="preserve">## [19213] "SC"  "SC"  "SC"  "SC"  "SC"  "SC"  "SC"  "SC"  "TF"  "TF"  "TF"  "TF" </w:t>
      </w:r>
      <w:r>
        <w:br/>
      </w:r>
      <w:r>
        <w:rPr>
          <w:rStyle w:val="VerbatimChar"/>
        </w:rPr>
        <w:t xml:space="preserve">## [19225] "TF"  "TF"  "TF"  "TF"  "TF"  "TF"  "TF"  "TF"  "TF"  "TF"  "TF"  "TF" </w:t>
      </w:r>
      <w:r>
        <w:br/>
      </w:r>
      <w:r>
        <w:rPr>
          <w:rStyle w:val="VerbatimChar"/>
        </w:rPr>
        <w:t xml:space="preserve">## [19237] "TF"  "TF"  "TF"  "TF"  "TF"  "TF"  "TF"  "TF"  "TF"  "TF"  "TF"  "TF" </w:t>
      </w:r>
      <w:r>
        <w:br/>
      </w:r>
      <w:r>
        <w:rPr>
          <w:rStyle w:val="VerbatimChar"/>
        </w:rPr>
        <w:t xml:space="preserve">## [19249] "TF"  "TF"  "TF"  "TF"  "TF"  "TF"  "TF"  "TF"  "TF"  "TF"  "TF"  "TF" </w:t>
      </w:r>
      <w:r>
        <w:br/>
      </w:r>
      <w:r>
        <w:rPr>
          <w:rStyle w:val="VerbatimChar"/>
        </w:rPr>
        <w:t xml:space="preserve">## [19261] "TF"  "TF"  "TF"  "TF"  "TF"  "TF"  "TF"  "TF"  "TF"  "TF"  "TF"  "TF" </w:t>
      </w:r>
      <w:r>
        <w:br/>
      </w:r>
      <w:r>
        <w:rPr>
          <w:rStyle w:val="VerbatimChar"/>
        </w:rPr>
        <w:t xml:space="preserve">## [19273] "TF"  "TF"  "TF"  "TF"  "TF"  "TF"  "TF"  "TF"  "TF"  "TF"  "TF"  "TF" </w:t>
      </w:r>
      <w:r>
        <w:br/>
      </w:r>
      <w:r>
        <w:rPr>
          <w:rStyle w:val="VerbatimChar"/>
        </w:rPr>
        <w:t xml:space="preserve">## [19285] "TF"  "TF"  "TF"  "TF"  "TF"  "TF"  "TF"  "TF"  "TF"  "TF"  "TF"  "TF" </w:t>
      </w:r>
      <w:r>
        <w:br/>
      </w:r>
      <w:r>
        <w:rPr>
          <w:rStyle w:val="VerbatimChar"/>
        </w:rPr>
        <w:t xml:space="preserve">## [19297] "TF"  "TF"  "TF"  "TF"  "TF"  "TF"  "TF"  "TF"  "TF"  "TF"  "TF"  "TF" </w:t>
      </w:r>
      <w:r>
        <w:br/>
      </w:r>
      <w:r>
        <w:rPr>
          <w:rStyle w:val="VerbatimChar"/>
        </w:rPr>
        <w:t xml:space="preserve">## [19309] "TF"  "TF"  "TF"  "TF"  "TF"  "TF"  "TF"  "TF"  "TF"  "TF"  "TF"  "TF" </w:t>
      </w:r>
      <w:r>
        <w:br/>
      </w:r>
      <w:r>
        <w:rPr>
          <w:rStyle w:val="VerbatimChar"/>
        </w:rPr>
        <w:t xml:space="preserve">## [19321] "TF"  "TF"  "TF"  "TF"  "TF"  "TF"  "TF"  "TF"  "TF"  "TF"  "TF"  "TR" </w:t>
      </w:r>
      <w:r>
        <w:br/>
      </w:r>
      <w:r>
        <w:rPr>
          <w:rStyle w:val="VerbatimChar"/>
        </w:rPr>
        <w:t xml:space="preserve">## [19333] "TR"  "TR"  "TR"  "TR"  "TR"  "TR"  "TR"  "TR"  "TR"  "TR"  "TR"  "TR" </w:t>
      </w:r>
      <w:r>
        <w:br/>
      </w:r>
      <w:r>
        <w:rPr>
          <w:rStyle w:val="VerbatimChar"/>
        </w:rPr>
        <w:t xml:space="preserve">## [19345] "TR"  "TR"  "TR"  "TR"  "TR"  "TR"  "TR"  "TR"  "TR"  "TR"  "TR"  "TR" </w:t>
      </w:r>
      <w:r>
        <w:br/>
      </w:r>
      <w:r>
        <w:rPr>
          <w:rStyle w:val="VerbatimChar"/>
        </w:rPr>
        <w:t xml:space="preserve">## [19357] "TR"  "TR"  "TR"  "TR"  "TR"  "TR"  "TR"  "TR"  "TR"  "TR"  "TR"  "TR" </w:t>
      </w:r>
      <w:r>
        <w:br/>
      </w:r>
      <w:r>
        <w:rPr>
          <w:rStyle w:val="VerbatimChar"/>
        </w:rPr>
        <w:t xml:space="preserve">## [19369] "TR"  "CT"  "CT"  "CT"  "CT"  "CT"  "CT"  "CT"  "CT"  "CT"  "CT"  "CT" </w:t>
      </w:r>
      <w:r>
        <w:br/>
      </w:r>
      <w:r>
        <w:rPr>
          <w:rStyle w:val="VerbatimChar"/>
        </w:rPr>
        <w:t xml:space="preserve">## [19381] "CT"  "CT"  "CT"  "CT"  "CT"  "CT"  "CT"  "CT"  "CT"  "GS"  "GS"  "GS" </w:t>
      </w:r>
      <w:r>
        <w:br/>
      </w:r>
      <w:r>
        <w:rPr>
          <w:rStyle w:val="VerbatimChar"/>
        </w:rPr>
        <w:t xml:space="preserve">## [19393] "GS"  "GS"  "GS"  "GS"  "GS"  "GS"  "GS"  "GS"  "GS"  "GS"  "GS"  "GS" </w:t>
      </w:r>
      <w:r>
        <w:br/>
      </w:r>
      <w:r>
        <w:rPr>
          <w:rStyle w:val="VerbatimChar"/>
        </w:rPr>
        <w:t xml:space="preserve">## [19405] "GS"  "GS"  "GS"  "GS"  "GS"  "GS"  "GS"  "GS"  "GS"  "GS"  "GS"  "GS" </w:t>
      </w:r>
      <w:r>
        <w:br/>
      </w:r>
      <w:r>
        <w:rPr>
          <w:rStyle w:val="VerbatimChar"/>
        </w:rPr>
        <w:t xml:space="preserve">## [19417] "GS"  "GS"  "GS"  "GS"  "GS"  "GS"  "GS"  "GS"  "GS"  "GS"  "GS"  "GS" </w:t>
      </w:r>
      <w:r>
        <w:br/>
      </w:r>
      <w:r>
        <w:rPr>
          <w:rStyle w:val="VerbatimChar"/>
        </w:rPr>
        <w:t xml:space="preserve">## [19429] "GS"  "GS"  "TF"  "TF"  "TF"  "TF"  "TF"  "TF"  "TF"  "TF"  "TF"  "TF" </w:t>
      </w:r>
      <w:r>
        <w:br/>
      </w:r>
      <w:r>
        <w:rPr>
          <w:rStyle w:val="VerbatimChar"/>
        </w:rPr>
        <w:t xml:space="preserve">## [19441] "TF"  "TF"  "TF"  "TF"  "TF"  "TF"  "TF"  "TF"  "TF"  "TF"  "TF"  "TF" </w:t>
      </w:r>
      <w:r>
        <w:br/>
      </w:r>
      <w:r>
        <w:rPr>
          <w:rStyle w:val="VerbatimChar"/>
        </w:rPr>
        <w:t xml:space="preserve">## [19453] "TF"  "TF"  "TF"  "TF"  "TR"  "CT"  "CT"  "CT"  "CT"  "CT"  "CT"  "CT" </w:t>
      </w:r>
      <w:r>
        <w:br/>
      </w:r>
      <w:r>
        <w:rPr>
          <w:rStyle w:val="VerbatimChar"/>
        </w:rPr>
        <w:t xml:space="preserve">## [19465] "CT"  "CT"  "CT"  "CT"  "CT"  "CT"  "CT"  "CT"  "CT"  "CT"  "CT"  "CT" </w:t>
      </w:r>
      <w:r>
        <w:br/>
      </w:r>
      <w:r>
        <w:rPr>
          <w:rStyle w:val="VerbatimChar"/>
        </w:rPr>
        <w:t xml:space="preserve">## [19477] "CT"  "GS"  "GS"  "GS"  "GS"  "GS"  "GS"  "GS"  "GS"  "GS"  "GS"  "GS" </w:t>
      </w:r>
      <w:r>
        <w:br/>
      </w:r>
      <w:r>
        <w:rPr>
          <w:rStyle w:val="VerbatimChar"/>
        </w:rPr>
        <w:t xml:space="preserve">## [19489] "GS"  "GS"  "GS"  "GS"  "GS"  "GS"  "GS"  "GS"  "GS"  "GS"  "GS"  "GS" </w:t>
      </w:r>
      <w:r>
        <w:br/>
      </w:r>
      <w:r>
        <w:rPr>
          <w:rStyle w:val="VerbatimChar"/>
        </w:rPr>
        <w:t xml:space="preserve">## [19501] "TF"  "TF"  "TF"  "TF"  "TF"  "TF"  "TF"  "TF"  "TF"  "TF"  "TF"  "TF" </w:t>
      </w:r>
      <w:r>
        <w:br/>
      </w:r>
      <w:r>
        <w:rPr>
          <w:rStyle w:val="VerbatimChar"/>
        </w:rPr>
        <w:t xml:space="preserve">## [19513] "TF"  "TF"  "TF"  "TF"  "TF"  "TF"  "TF"  "TF"  "TF"  "TF"  "TF"  "TF" </w:t>
      </w:r>
      <w:r>
        <w:br/>
      </w:r>
      <w:r>
        <w:rPr>
          <w:rStyle w:val="VerbatimChar"/>
        </w:rPr>
        <w:t xml:space="preserve">## [19525] "TF"  "TF"  "TF"  "TF"  "TF"  "TF"  "TF"  "TF"  "GS"  "GS"  "GS"  "GS" </w:t>
      </w:r>
      <w:r>
        <w:br/>
      </w:r>
      <w:r>
        <w:rPr>
          <w:rStyle w:val="VerbatimChar"/>
        </w:rPr>
        <w:t xml:space="preserve">## [19537] "GS"  "GS"  "GS"  "GS"  "GS"  "GS"  "GS"  "GS"  "GS"  "TF"  "TF"  "TF" </w:t>
      </w:r>
      <w:r>
        <w:br/>
      </w:r>
      <w:r>
        <w:rPr>
          <w:rStyle w:val="VerbatimChar"/>
        </w:rPr>
        <w:t xml:space="preserve">## [19549] "TF"  "TF"  "TF"  "TF"  "TF"  "TF"  "TF"  "TF"  "CT"  "CT"  "CT"  "CT" </w:t>
      </w:r>
      <w:r>
        <w:br/>
      </w:r>
      <w:r>
        <w:rPr>
          <w:rStyle w:val="VerbatimChar"/>
        </w:rPr>
        <w:t xml:space="preserve">## [19561] "CT"  "CT"  "CT"  "CT"  "CT"  "CT"  "CT"  "CT"  "CT"  "CT"  "CT"  "GS" </w:t>
      </w:r>
      <w:r>
        <w:br/>
      </w:r>
      <w:r>
        <w:rPr>
          <w:rStyle w:val="VerbatimChar"/>
        </w:rPr>
        <w:t xml:space="preserve">## [19573] "GS"  "GS"  "GS"  "GS"  "GS"  "GS"  "GS"  "GS"  "GS"  "GS"  "GS"  "GS" </w:t>
      </w:r>
      <w:r>
        <w:br/>
      </w:r>
      <w:r>
        <w:rPr>
          <w:rStyle w:val="VerbatimChar"/>
        </w:rPr>
        <w:t xml:space="preserve">## [19585] "GS"  "GS"  "GS"  "GS"  "GS"  "GS"  "GS"  "GS"  "GS"  "TF"  "TF"  "TF" </w:t>
      </w:r>
      <w:r>
        <w:br/>
      </w:r>
      <w:r>
        <w:rPr>
          <w:rStyle w:val="VerbatimChar"/>
        </w:rPr>
        <w:t xml:space="preserve">## [19597] "TF"  "TF"  "TF"  "TF"  "TF"  "TF"  "TF"  "TF"  "TF"  "TF"  "TF"  "TF" </w:t>
      </w:r>
      <w:r>
        <w:br/>
      </w:r>
      <w:r>
        <w:rPr>
          <w:rStyle w:val="VerbatimChar"/>
        </w:rPr>
        <w:t xml:space="preserve">## [19609] "TF"  "TF"  "TF"  "TF"  "TF"  "TF"  "TF"  "TF"  "TF"  "TF"  "TF"  "TF" </w:t>
      </w:r>
      <w:r>
        <w:br/>
      </w:r>
      <w:r>
        <w:rPr>
          <w:rStyle w:val="VerbatimChar"/>
        </w:rPr>
        <w:t xml:space="preserve">## [19621] "TF"  "TF"  "TF"  "TF"  "TF"  "TF"  "TF"  "TF"  "TF"  "TF"  "TF"  "TF" </w:t>
      </w:r>
      <w:r>
        <w:br/>
      </w:r>
      <w:r>
        <w:rPr>
          <w:rStyle w:val="VerbatimChar"/>
        </w:rPr>
        <w:t xml:space="preserve">## [19633] "TF"  "TF"  "TR"  "TR"  "TR"  "GS"  "GS"  "GS"  "GS"  "GS"  "GS"  "TF" </w:t>
      </w:r>
      <w:r>
        <w:br/>
      </w:r>
      <w:r>
        <w:rPr>
          <w:rStyle w:val="VerbatimChar"/>
        </w:rPr>
        <w:t xml:space="preserve">## [19645] "TF"  "TF"  "TF"  "CT"  "CT"  "CT"  "CT"  "CT"  "CT"  "CT"  "CT"  "CT" </w:t>
      </w:r>
      <w:r>
        <w:br/>
      </w:r>
      <w:r>
        <w:rPr>
          <w:rStyle w:val="VerbatimChar"/>
        </w:rPr>
        <w:t xml:space="preserve">## [19657] "CT"  "CT"  "CT"  "CT"  "CT"  "CT"  "CT"  "GS"  "GS"  "GS"  "GS"  "GS" </w:t>
      </w:r>
      <w:r>
        <w:br/>
      </w:r>
      <w:r>
        <w:rPr>
          <w:rStyle w:val="VerbatimChar"/>
        </w:rPr>
        <w:t xml:space="preserve">## [19669] "GS"  "GS"  "GS"  "GS"  "GS"  "GS"  "GS"  "GS"  "GS"  "GS"  "GS"  "GS" </w:t>
      </w:r>
      <w:r>
        <w:br/>
      </w:r>
      <w:r>
        <w:rPr>
          <w:rStyle w:val="VerbatimChar"/>
        </w:rPr>
        <w:t xml:space="preserve">## [19681] "GS"  "GS"  "TF"  "TF"  "TF"  "TF"  "TF"  "TF"  "TF"  "TF"  "TF"  "TF" </w:t>
      </w:r>
      <w:r>
        <w:br/>
      </w:r>
      <w:r>
        <w:rPr>
          <w:rStyle w:val="VerbatimChar"/>
        </w:rPr>
        <w:t xml:space="preserve">## [19693] "TF"  "TF"  "TF"  "TF"  "TF"  "TF"  "TF"  "TF"  "TF"  "TF"  "TF"  "TF" </w:t>
      </w:r>
      <w:r>
        <w:br/>
      </w:r>
      <w:r>
        <w:rPr>
          <w:rStyle w:val="VerbatimChar"/>
        </w:rPr>
        <w:t xml:space="preserve">## [19705] "TF"  "TF"  "TF"  "TF"  "TF"  "TF"  "TF"  "TF"  "TF"  "TF"  "TF"  "TF" </w:t>
      </w:r>
      <w:r>
        <w:br/>
      </w:r>
      <w:r>
        <w:rPr>
          <w:rStyle w:val="VerbatimChar"/>
        </w:rPr>
        <w:t xml:space="preserve">## [19717] "TF"  "TF"  "TF"  "TF"  "TF"  "TF"  "TF"  "TF"  "TR"  "GS"  "GS"  "GS" </w:t>
      </w:r>
      <w:r>
        <w:br/>
      </w:r>
      <w:r>
        <w:rPr>
          <w:rStyle w:val="VerbatimChar"/>
        </w:rPr>
        <w:t xml:space="preserve">## [19729] "GS"  "GS"  "GS"  "GS"  "GS"  "GS"  "GS"  "GS"  "GS"  "GS"  "GS"  "GS" </w:t>
      </w:r>
      <w:r>
        <w:br/>
      </w:r>
      <w:r>
        <w:rPr>
          <w:rStyle w:val="VerbatimChar"/>
        </w:rPr>
        <w:t xml:space="preserve">## [19741] "GS"  "GS"  "GS"  "GS"  "GS"  "GS"  "GS"  "GS"  "GS"  "GS"  "GS"  "GS" </w:t>
      </w:r>
      <w:r>
        <w:br/>
      </w:r>
      <w:r>
        <w:rPr>
          <w:rStyle w:val="VerbatimChar"/>
        </w:rPr>
        <w:t xml:space="preserve">## [19753] "GS"  "GS"  "GS"  "GS"  "TF"  "TF"  "TF"  "TF"  "TF"  "TF"  "TF"  "TF" </w:t>
      </w:r>
      <w:r>
        <w:br/>
      </w:r>
      <w:r>
        <w:rPr>
          <w:rStyle w:val="VerbatimChar"/>
        </w:rPr>
        <w:t xml:space="preserve">## [19765] "TF"  "TF"  "TF"  "TF"  "TF"  "TF"  "TF"  "TF"  "TF"  "TF"  "TF"  "TF" </w:t>
      </w:r>
      <w:r>
        <w:br/>
      </w:r>
      <w:r>
        <w:rPr>
          <w:rStyle w:val="VerbatimChar"/>
        </w:rPr>
        <w:t xml:space="preserve">## [19777] "TF"  "TF"  "TF"  "TF"  "TF"  "CT"  "CT"  "CT"  "CT"  "CT"  "CT"  "CT" </w:t>
      </w:r>
      <w:r>
        <w:br/>
      </w:r>
      <w:r>
        <w:rPr>
          <w:rStyle w:val="VerbatimChar"/>
        </w:rPr>
        <w:t xml:space="preserve">## [19789] "CT"  "CT"  "CT"  "CT"  "CT"  "CT"  "CT"  "GS"  "GS"  "GS"  "GS"  "GS" </w:t>
      </w:r>
      <w:r>
        <w:br/>
      </w:r>
      <w:r>
        <w:rPr>
          <w:rStyle w:val="VerbatimChar"/>
        </w:rPr>
        <w:t xml:space="preserve">## [19801] "GS"  "GS"  "GS"  "GS"  "GS"  "GS"  "GS"  "GS"  "GS"  "TF"  "TF"  "TF" </w:t>
      </w:r>
      <w:r>
        <w:br/>
      </w:r>
      <w:r>
        <w:rPr>
          <w:rStyle w:val="VerbatimChar"/>
        </w:rPr>
        <w:t xml:space="preserve">## [19813] "TF"  "TF"  "TF"  "TF"  "TF"  "TF"  "TF"  "TF"  "TF"  "TR"  "TR"  "GS" </w:t>
      </w:r>
      <w:r>
        <w:br/>
      </w:r>
      <w:r>
        <w:rPr>
          <w:rStyle w:val="VerbatimChar"/>
        </w:rPr>
        <w:t xml:space="preserve">## [19825] "GS"  "GS"  "GS"  "GS"  "GS"  "GS"  "GS"  "GS"  "GS"  "GS"  "GS"  "TF" </w:t>
      </w:r>
      <w:r>
        <w:br/>
      </w:r>
      <w:r>
        <w:rPr>
          <w:rStyle w:val="VerbatimChar"/>
        </w:rPr>
        <w:t xml:space="preserve">## [19837] "TF"  "TF"  "TF"  "TF"  "TF"  "TF"  "TF"  "TF"  "TF"  "TF"  "TF"  "TF" </w:t>
      </w:r>
      <w:r>
        <w:br/>
      </w:r>
      <w:r>
        <w:rPr>
          <w:rStyle w:val="VerbatimChar"/>
        </w:rPr>
        <w:t xml:space="preserve">## [19849] "TF"  "TF"  "TF"  "TF"  "TF"  "TF"  "TF"  "TF"  "CT"  "CT"  "CT"  "CT" </w:t>
      </w:r>
      <w:r>
        <w:br/>
      </w:r>
      <w:r>
        <w:rPr>
          <w:rStyle w:val="VerbatimChar"/>
        </w:rPr>
        <w:t xml:space="preserve">## [19861] "CT"  "CT"  "CT"  "CT"  "CT"  "CT"  "CT"  "CT"  "CT"  "CT"  "CT"  "CT" </w:t>
      </w:r>
      <w:r>
        <w:br/>
      </w:r>
      <w:r>
        <w:rPr>
          <w:rStyle w:val="VerbatimChar"/>
        </w:rPr>
        <w:t xml:space="preserve">## [19873] "CT"  "CT"  "CT"  "CT"  "CT"  "CT"  "CT"  "CT"  "CT"  "CT"  "CT"  "CT" </w:t>
      </w:r>
      <w:r>
        <w:br/>
      </w:r>
      <w:r>
        <w:rPr>
          <w:rStyle w:val="VerbatimChar"/>
        </w:rPr>
        <w:t xml:space="preserve">## [19885] "CT"  "CT"  "CT"  "CT"  "CT"  "CT"  "CT"  "CT"  "CT"  "CT"  "CT"  "CT" </w:t>
      </w:r>
      <w:r>
        <w:br/>
      </w:r>
      <w:r>
        <w:rPr>
          <w:rStyle w:val="VerbatimChar"/>
        </w:rPr>
        <w:t xml:space="preserve">## [19897] "CT"  "CT"  "CT"  "CT"  "CT"  "CT"  "CT"  "CT"  "CT"  "CT"  "CT"  "CT" </w:t>
      </w:r>
      <w:r>
        <w:br/>
      </w:r>
      <w:r>
        <w:rPr>
          <w:rStyle w:val="VerbatimChar"/>
        </w:rPr>
        <w:t xml:space="preserve">## [19909] "CT"  "CT"  "CT"  "CT"  "CT"  "GS"  "GS"  "GS"  "GS"  "GS"  "GS"  "GS" </w:t>
      </w:r>
      <w:r>
        <w:br/>
      </w:r>
      <w:r>
        <w:rPr>
          <w:rStyle w:val="VerbatimChar"/>
        </w:rPr>
        <w:t xml:space="preserve">## [19921] "GS"  "GS"  "GS"  "GS"  "GS"  "GS"  "GS"  "GS"  "GS"  "GS"  "GS"  "GS" </w:t>
      </w:r>
      <w:r>
        <w:br/>
      </w:r>
      <w:r>
        <w:rPr>
          <w:rStyle w:val="VerbatimChar"/>
        </w:rPr>
        <w:t xml:space="preserve">## [19933] "GS"  "GS"  "GS"  "GS"  "GS"  "GS"  "GS"  "GS"  "TF"  "TF"  "TF"  "TF" </w:t>
      </w:r>
      <w:r>
        <w:br/>
      </w:r>
      <w:r>
        <w:rPr>
          <w:rStyle w:val="VerbatimChar"/>
        </w:rPr>
        <w:t xml:space="preserve">## [19945] "TF"  "TF"  "TF"  "TF"  "TF"  "TF"  "TF"  "TF"  "TF"  "TF"  "TF"  "TF" </w:t>
      </w:r>
      <w:r>
        <w:br/>
      </w:r>
      <w:r>
        <w:rPr>
          <w:rStyle w:val="VerbatimChar"/>
        </w:rPr>
        <w:t xml:space="preserve">## [19957] "TF"  "TF"  "TF"  "TF"  "TF"  "TF"  "TF"  "TF"  "TF"  "TF"  "TF"  "TF" </w:t>
      </w:r>
      <w:r>
        <w:br/>
      </w:r>
      <w:r>
        <w:rPr>
          <w:rStyle w:val="VerbatimChar"/>
        </w:rPr>
        <w:t xml:space="preserve">## [19969] "TF"  "TF"  "TF"  "TF"  "TF"  "TF"  "TF"  "TF"  "TF"  "TF"  "TF"  "TF" </w:t>
      </w:r>
      <w:r>
        <w:br/>
      </w:r>
      <w:r>
        <w:rPr>
          <w:rStyle w:val="VerbatimChar"/>
        </w:rPr>
        <w:t xml:space="preserve">## [19981] "TF"  "TF"  "TF"  "TF"  "TF"  "TF"  "TF"  "TF"  "TF"  "TF"  "TF"  "TF" </w:t>
      </w:r>
      <w:r>
        <w:br/>
      </w:r>
      <w:r>
        <w:rPr>
          <w:rStyle w:val="VerbatimChar"/>
        </w:rPr>
        <w:t xml:space="preserve">## [19993] "TF"  "TF"  "TF"  "TF"  "TF"  "TF"  "TF"  "TF"  "TF"  "TF"  "TF"  "TF" </w:t>
      </w:r>
      <w:r>
        <w:br/>
      </w:r>
      <w:r>
        <w:rPr>
          <w:rStyle w:val="VerbatimChar"/>
        </w:rPr>
        <w:t xml:space="preserve">## [20005] "TF"  "TF"  "TF"  "TF"  "TF"  "TF"  "TF"  "TF"  "TF"  "TF"  "TF"  "TF" </w:t>
      </w:r>
      <w:r>
        <w:br/>
      </w:r>
      <w:r>
        <w:rPr>
          <w:rStyle w:val="VerbatimChar"/>
        </w:rPr>
        <w:t xml:space="preserve">## [20017] "TF"  "TF"  "TF"  "TF"  "TF"  "TF"  "TF"  "TF"  "TF"  "TF"  "TF"  "TF" </w:t>
      </w:r>
      <w:r>
        <w:br/>
      </w:r>
      <w:r>
        <w:rPr>
          <w:rStyle w:val="VerbatimChar"/>
        </w:rPr>
        <w:t xml:space="preserve">## [20029] "TF"  "TF"  "TF"  "TF"  "TF"  "TF"  "TF"  "TF"  "TF"  "TF"  "TF"  "TF" </w:t>
      </w:r>
      <w:r>
        <w:br/>
      </w:r>
      <w:r>
        <w:rPr>
          <w:rStyle w:val="VerbatimChar"/>
        </w:rPr>
        <w:t xml:space="preserve">## [20041] "TF"  "TF"  "TF"  "TF"  "TF"  "TF"  "TF"  "TF"  "TF"  "TF"  "TF"  "TF" </w:t>
      </w:r>
      <w:r>
        <w:br/>
      </w:r>
      <w:r>
        <w:rPr>
          <w:rStyle w:val="VerbatimChar"/>
        </w:rPr>
        <w:t xml:space="preserve">## [20053] "TF"  "TF"  "TF"  "TF"  "TR"  "TR"  "TR"  "TR"  "TR"  "TR"  "TR"  "TR" </w:t>
      </w:r>
      <w:r>
        <w:br/>
      </w:r>
      <w:r>
        <w:rPr>
          <w:rStyle w:val="VerbatimChar"/>
        </w:rPr>
        <w:t xml:space="preserve">## [20065] "TR"  "TR"  "TR"  "CT"  "CT"  "CT"  "CT"  "CT"  "CT"  "CT"  "CT"  "CT" </w:t>
      </w:r>
      <w:r>
        <w:br/>
      </w:r>
      <w:r>
        <w:rPr>
          <w:rStyle w:val="VerbatimChar"/>
        </w:rPr>
        <w:t xml:space="preserve">## [20077] "CT"  "CT"  "CT"  "CT"  "CT"  "CT"  "CT"  "CT"  "CT"  "CT"  "CT"  "CT" </w:t>
      </w:r>
      <w:r>
        <w:br/>
      </w:r>
      <w:r>
        <w:rPr>
          <w:rStyle w:val="VerbatimChar"/>
        </w:rPr>
        <w:t xml:space="preserve">## [20089] "CT"  "CT"  "CT"  "CT"  "CT"  "CT"  "CT"  "CT"  "CT"  "CT"  "CT"  "CT" </w:t>
      </w:r>
      <w:r>
        <w:br/>
      </w:r>
      <w:r>
        <w:rPr>
          <w:rStyle w:val="VerbatimChar"/>
        </w:rPr>
        <w:t xml:space="preserve">## [20101] "CT"  "CT"  "CT"  "CT"  "CT"  "CT"  "CT"  "CT"  "CT"  "CT"  "CT"  "CT" </w:t>
      </w:r>
      <w:r>
        <w:br/>
      </w:r>
      <w:r>
        <w:rPr>
          <w:rStyle w:val="VerbatimChar"/>
        </w:rPr>
        <w:t xml:space="preserve">## [20113] "CT"  "CT"  "CT"  "CT"  "CT"  "CT"  "CT"  "CT"  "CT"  "CT"  "CT"  "CT" </w:t>
      </w:r>
      <w:r>
        <w:br/>
      </w:r>
      <w:r>
        <w:rPr>
          <w:rStyle w:val="VerbatimChar"/>
        </w:rPr>
        <w:t xml:space="preserve">## [20125] "CT"  "CT"  "CT"  "CT"  "GS"  "GS"  "GS"  "GS"  "GS"  "GS"  "GS"  "GS" </w:t>
      </w:r>
      <w:r>
        <w:br/>
      </w:r>
      <w:r>
        <w:rPr>
          <w:rStyle w:val="VerbatimChar"/>
        </w:rPr>
        <w:t xml:space="preserve">## [20137] "GS"  "GS"  "GS"  "GS"  "GS"  "GS"  "GS"  "GS"  "GS"  "GS"  "GS"  "GS" </w:t>
      </w:r>
      <w:r>
        <w:br/>
      </w:r>
      <w:r>
        <w:rPr>
          <w:rStyle w:val="VerbatimChar"/>
        </w:rPr>
        <w:t xml:space="preserve">## [20149] "GS"  "GS"  "GS"  "GS"  "GS"  "GS"  "GS"  "GS"  "GS"  "GS"  "GS"  "GS" </w:t>
      </w:r>
      <w:r>
        <w:br/>
      </w:r>
      <w:r>
        <w:rPr>
          <w:rStyle w:val="VerbatimChar"/>
        </w:rPr>
        <w:t xml:space="preserve">## [20161] "GS"  "GS"  "GS"  "GS"  "GS"  "GS"  "GS"  "GS"  "GS"  "GS"  "GS"  "GS" </w:t>
      </w:r>
      <w:r>
        <w:br/>
      </w:r>
      <w:r>
        <w:rPr>
          <w:rStyle w:val="VerbatimChar"/>
        </w:rPr>
        <w:t xml:space="preserve">## [20173] "GS"  "GS"  "GS"  "GS"  "GS"  "GS"  "GS"  "GS"  "GS"  "GS"  "GS"  "GS" </w:t>
      </w:r>
      <w:r>
        <w:br/>
      </w:r>
      <w:r>
        <w:rPr>
          <w:rStyle w:val="VerbatimChar"/>
        </w:rPr>
        <w:t xml:space="preserve">## [20185] "GS"  "GS"  "GS"  "GS"  "GS"  "GS"  "GS"  "GS"  "GS"  "GS"  "GS"  "GS" </w:t>
      </w:r>
      <w:r>
        <w:br/>
      </w:r>
      <w:r>
        <w:rPr>
          <w:rStyle w:val="VerbatimChar"/>
        </w:rPr>
        <w:t xml:space="preserve">## [20197] "GS"  "GS"  "GS"  "GS"  "GS"  "TF"  "TF"  "TF"  "TF"  "TF"  "TF"  "TF" </w:t>
      </w:r>
      <w:r>
        <w:br/>
      </w:r>
      <w:r>
        <w:rPr>
          <w:rStyle w:val="VerbatimChar"/>
        </w:rPr>
        <w:t xml:space="preserve">## [20209] "TF"  "TF"  "TF"  "TF"  "TF"  "TF"  "TF"  "TF"  "TF"  "TF"  "TF"  "TF" </w:t>
      </w:r>
      <w:r>
        <w:br/>
      </w:r>
      <w:r>
        <w:rPr>
          <w:rStyle w:val="VerbatimChar"/>
        </w:rPr>
        <w:t xml:space="preserve">## [20221] "TF"  "TF"  "TF"  "TF"  "TF"  "TF"  "TF"  "TF"  "TF"  "TF"  "TF"  "TF" </w:t>
      </w:r>
      <w:r>
        <w:br/>
      </w:r>
      <w:r>
        <w:rPr>
          <w:rStyle w:val="VerbatimChar"/>
        </w:rPr>
        <w:t xml:space="preserve">## [20233] "TF"  "TF"  "TF"  "TF"  "TF"  "TF"  "TF"  "TF"  "TF"  "TF"  "TF"  "TF" </w:t>
      </w:r>
      <w:r>
        <w:br/>
      </w:r>
      <w:r>
        <w:rPr>
          <w:rStyle w:val="VerbatimChar"/>
        </w:rPr>
        <w:t xml:space="preserve">## [20245] "TF"  "TF"  "TR"  "TR"  "TR"  "TR"  "TR"  "TR"  "CT"  "CT"  "CT"  "CT" </w:t>
      </w:r>
      <w:r>
        <w:br/>
      </w:r>
      <w:r>
        <w:rPr>
          <w:rStyle w:val="VerbatimChar"/>
        </w:rPr>
        <w:t xml:space="preserve">## [20257] "CT"  "CT"  "CT"  "CT"  "CT"  "CT"  "CT"  "CT"  "CT"  "CT"  "CT"  "CT" </w:t>
      </w:r>
      <w:r>
        <w:br/>
      </w:r>
      <w:r>
        <w:rPr>
          <w:rStyle w:val="VerbatimChar"/>
        </w:rPr>
        <w:t xml:space="preserve">## [20269] "CT"  "CT"  "CT"  "CT"  "CT"  "CT"  "CT"  "CT"  "CT"  "CT"  "CT"  "CT" </w:t>
      </w:r>
      <w:r>
        <w:br/>
      </w:r>
      <w:r>
        <w:rPr>
          <w:rStyle w:val="VerbatimChar"/>
        </w:rPr>
        <w:t xml:space="preserve">## [20281] "CT"  "CT"  "CT"  "CT"  "CT"  "CT"  "CT"  "CT"  "CT"  "CT"  "CT"  "CT" </w:t>
      </w:r>
      <w:r>
        <w:br/>
      </w:r>
      <w:r>
        <w:rPr>
          <w:rStyle w:val="VerbatimChar"/>
        </w:rPr>
        <w:t xml:space="preserve">## [20293] "CT"  "CT"  "CT"  "CT"  "GS"  "GS"  "GS"  "GS"  "GS"  "GS"  "GS"  "GS" </w:t>
      </w:r>
      <w:r>
        <w:br/>
      </w:r>
      <w:r>
        <w:rPr>
          <w:rStyle w:val="VerbatimChar"/>
        </w:rPr>
        <w:t xml:space="preserve">## [20305] "GS"  "GS"  "GS"  "GS"  "GS"  "GS"  "GS"  "GS"  "GS"  "GS"  "GS"  "TF" </w:t>
      </w:r>
      <w:r>
        <w:br/>
      </w:r>
      <w:r>
        <w:rPr>
          <w:rStyle w:val="VerbatimChar"/>
        </w:rPr>
        <w:t xml:space="preserve">## [20317] "TF"  "TF"  "TF"  "TF"  "TF"  "TF"  "TF"  "TF"  "TF"  "TF"  "TF"  "TF" </w:t>
      </w:r>
      <w:r>
        <w:br/>
      </w:r>
      <w:r>
        <w:rPr>
          <w:rStyle w:val="VerbatimChar"/>
        </w:rPr>
        <w:t xml:space="preserve">## [20329] "TF"  "TF"  "TF"  "TF"  "TF"  "TF"  "TF"  "TF"  "TF"  "TF"  "TF"  "TF" </w:t>
      </w:r>
      <w:r>
        <w:br/>
      </w:r>
      <w:r>
        <w:rPr>
          <w:rStyle w:val="VerbatimChar"/>
        </w:rPr>
        <w:t xml:space="preserve">## [20341] "TF"  "TF"  "TF"  "TF"  "TF"  "TF"  "TF"  "TF"  "TF"  "TF"  "TF"  "TF" </w:t>
      </w:r>
      <w:r>
        <w:br/>
      </w:r>
      <w:r>
        <w:rPr>
          <w:rStyle w:val="VerbatimChar"/>
        </w:rPr>
        <w:t xml:space="preserve">## [20353] "TF"  "TF"  "TF"  "TF"  "TF"  "TF"  "TF"  "TF"  "TF"  "TF"  "TF"  "TF" </w:t>
      </w:r>
      <w:r>
        <w:br/>
      </w:r>
      <w:r>
        <w:rPr>
          <w:rStyle w:val="VerbatimChar"/>
        </w:rPr>
        <w:t xml:space="preserve">## [20365] "TF"  "TF"  "TF"  "TF"  "TF"  "TF"  "TF"  "TF"  "TF"  "TF"  "TF"  "TF" </w:t>
      </w:r>
      <w:r>
        <w:br/>
      </w:r>
      <w:r>
        <w:rPr>
          <w:rStyle w:val="VerbatimChar"/>
        </w:rPr>
        <w:t xml:space="preserve">## [20377] "TF"  "TF"  "TF"  "TF"  "TF"  "TF"  "TR"  "TR"  "TR"  "TR"  "TR"  "TR" </w:t>
      </w:r>
      <w:r>
        <w:br/>
      </w:r>
      <w:r>
        <w:rPr>
          <w:rStyle w:val="VerbatimChar"/>
        </w:rPr>
        <w:t xml:space="preserve">## [20389] "TR"  "TR"  "TR"  "TR"  "TR"  "TR"  "TR"  "TR"  "TR"  "TR"  "TR"  "TR" </w:t>
      </w:r>
      <w:r>
        <w:br/>
      </w:r>
      <w:r>
        <w:rPr>
          <w:rStyle w:val="VerbatimChar"/>
        </w:rPr>
        <w:t xml:space="preserve">## [20401] "TR"  "TR"  "CT"  "CT"  "CT"  "CT"  "CT"  "CT"  "CT"  "CT"  "CT"  "CT" </w:t>
      </w:r>
      <w:r>
        <w:br/>
      </w:r>
      <w:r>
        <w:rPr>
          <w:rStyle w:val="VerbatimChar"/>
        </w:rPr>
        <w:t xml:space="preserve">## [20413] "CT"  "CT"  "CT"  "CT"  "CT"  "CT"  "CT"  "CT"  "CT"  "CT"  "CT"  "CT" </w:t>
      </w:r>
      <w:r>
        <w:br/>
      </w:r>
      <w:r>
        <w:rPr>
          <w:rStyle w:val="VerbatimChar"/>
        </w:rPr>
        <w:t xml:space="preserve">## [20425] "CT"  "CT"  "CT"  "CT"  "CT"  "CT"  "CT"  "CT"  "CT"  "CT"  "CT"  "CT" </w:t>
      </w:r>
      <w:r>
        <w:br/>
      </w:r>
      <w:r>
        <w:rPr>
          <w:rStyle w:val="VerbatimChar"/>
        </w:rPr>
        <w:t xml:space="preserve">## [20437] "CT"  "CT"  "CT"  "CT"  "CT"  "CT"  "CT"  "CT"  "GS"  "GS"  "GS"  "GS" </w:t>
      </w:r>
      <w:r>
        <w:br/>
      </w:r>
      <w:r>
        <w:rPr>
          <w:rStyle w:val="VerbatimChar"/>
        </w:rPr>
        <w:t xml:space="preserve">## [20449] "GS"  "GS"  "GS"  "GS"  "GS"  "GS"  "GS"  "GS"  "GS"  "GS"  "GS"  "GS" </w:t>
      </w:r>
      <w:r>
        <w:br/>
      </w:r>
      <w:r>
        <w:rPr>
          <w:rStyle w:val="VerbatimChar"/>
        </w:rPr>
        <w:t xml:space="preserve">## [20461] "GS"  "GS"  "GS"  "GS"  "GS"  "GS"  "GS"  "GS"  "GS"  "GS"  "GS"  "GS" </w:t>
      </w:r>
      <w:r>
        <w:br/>
      </w:r>
      <w:r>
        <w:rPr>
          <w:rStyle w:val="VerbatimChar"/>
        </w:rPr>
        <w:t xml:space="preserve">## [20473] "GS"  "GS"  "GS"  "GS"  "GS"  "GS"  "GS"  "GS"  "GS"  "GS"  "GS"  "GS" </w:t>
      </w:r>
      <w:r>
        <w:br/>
      </w:r>
      <w:r>
        <w:rPr>
          <w:rStyle w:val="VerbatimChar"/>
        </w:rPr>
        <w:t xml:space="preserve">## [20485] "GS"  "GS"  "GS"  "TF"  "TF"  "TF"  "TF"  "TF"  "TF"  "TF"  "TF"  "TF" </w:t>
      </w:r>
      <w:r>
        <w:br/>
      </w:r>
      <w:r>
        <w:rPr>
          <w:rStyle w:val="VerbatimChar"/>
        </w:rPr>
        <w:t xml:space="preserve">## [20497] "TF"  "TF"  "TF"  "TF"  "TF"  "TF"  "TF"  "TF"  "TF"  "TF"  "TF"  "TF" </w:t>
      </w:r>
      <w:r>
        <w:br/>
      </w:r>
      <w:r>
        <w:rPr>
          <w:rStyle w:val="VerbatimChar"/>
        </w:rPr>
        <w:t xml:space="preserve">## [20509] "TF"  "TF"  "TF"  "TR"  "TR"  "TR"  "TR"  "CT"  "CT"  "CT"  "CT"  "CT" </w:t>
      </w:r>
      <w:r>
        <w:br/>
      </w:r>
      <w:r>
        <w:rPr>
          <w:rStyle w:val="VerbatimChar"/>
        </w:rPr>
        <w:t xml:space="preserve">## [20521] "CT"  "CT"  "CT"  "CT"  "CT"  "CT"  "CT"  "CT"  "CT"  "CT"  "CT"  "CT" </w:t>
      </w:r>
      <w:r>
        <w:br/>
      </w:r>
      <w:r>
        <w:rPr>
          <w:rStyle w:val="VerbatimChar"/>
        </w:rPr>
        <w:t xml:space="preserve">## [20533] "CT"  "CT"  "CT"  "CT"  "CT"  "CT"  "CT"  "CT"  "CT"  "CT"  "CT"  "CT" </w:t>
      </w:r>
      <w:r>
        <w:br/>
      </w:r>
      <w:r>
        <w:rPr>
          <w:rStyle w:val="VerbatimChar"/>
        </w:rPr>
        <w:t xml:space="preserve">## [20545] "CT"  "CT"  "CT"  "CT"  "CT"  "CT"  "GS"  "GS"  "GS"  "GS"  "GS"  "GS" </w:t>
      </w:r>
      <w:r>
        <w:br/>
      </w:r>
      <w:r>
        <w:rPr>
          <w:rStyle w:val="VerbatimChar"/>
        </w:rPr>
        <w:t xml:space="preserve">## [20557] "GS"  "GS"  "GS"  "GS"  "GS"  "GS"  "GS"  "GS"  "GS"  "GS"  "GS"  "GS" </w:t>
      </w:r>
      <w:r>
        <w:br/>
      </w:r>
      <w:r>
        <w:rPr>
          <w:rStyle w:val="VerbatimChar"/>
        </w:rPr>
        <w:t xml:space="preserve">## [20569] "GS"  "GS"  "GS"  "GS"  "GS"  "GS"  "GS"  "GS"  "GS"  "GS"  "GS"  "GS" </w:t>
      </w:r>
      <w:r>
        <w:br/>
      </w:r>
      <w:r>
        <w:rPr>
          <w:rStyle w:val="VerbatimChar"/>
        </w:rPr>
        <w:t xml:space="preserve">## [20581] "TF"  "TF"  "TF"  "TF"  "TF"  "TF"  "TF"  "TF"  "TF"  "TF"  "TF"  "TF" </w:t>
      </w:r>
      <w:r>
        <w:br/>
      </w:r>
      <w:r>
        <w:rPr>
          <w:rStyle w:val="VerbatimChar"/>
        </w:rPr>
        <w:t xml:space="preserve">## [20593] "TF"  "TF"  "TF"  "TF"  "TF"  "TF"  "TF"  "TF"  "TF"  "TF"  "TF"  "TF" </w:t>
      </w:r>
      <w:r>
        <w:br/>
      </w:r>
      <w:r>
        <w:rPr>
          <w:rStyle w:val="VerbatimChar"/>
        </w:rPr>
        <w:t xml:space="preserve">## [20605] "TF"  "TF"  "TF"  "TF"  "TF"  "TF"  "TF"  "TF"  "TF"  "TF"  "TF"  "TF" </w:t>
      </w:r>
      <w:r>
        <w:br/>
      </w:r>
      <w:r>
        <w:rPr>
          <w:rStyle w:val="VerbatimChar"/>
        </w:rPr>
        <w:t xml:space="preserve">## [20617] "TF"  "TF"  "TF"  "TF"  "TF"  "TF"  "TF"  "TF"  "TF"  "TF"  "TF"  "TF" </w:t>
      </w:r>
      <w:r>
        <w:br/>
      </w:r>
      <w:r>
        <w:rPr>
          <w:rStyle w:val="VerbatimChar"/>
        </w:rPr>
        <w:t xml:space="preserve">## [20629] "TF"  "TF"  "TF"  "TF"  "TF"  "TF"  "TF"  "TF"  "TF"  "TF"  "TF"  "TF" </w:t>
      </w:r>
      <w:r>
        <w:br/>
      </w:r>
      <w:r>
        <w:rPr>
          <w:rStyle w:val="VerbatimChar"/>
        </w:rPr>
        <w:t xml:space="preserve">## [20641] "TF"  "TF"  "TF"  "TF"  "TF"  "TF"  "TF"  "TR"  "TR"  "TR"  "TR"  "TR" </w:t>
      </w:r>
      <w:r>
        <w:br/>
      </w:r>
      <w:r>
        <w:rPr>
          <w:rStyle w:val="VerbatimChar"/>
        </w:rPr>
        <w:t xml:space="preserve">## [20653] "TR"  "CT"  "CT"  "CT"  "CT"  "CT"  "CT"  "CT"  "CT"  "CT"  "CT"  "CT" </w:t>
      </w:r>
      <w:r>
        <w:br/>
      </w:r>
      <w:r>
        <w:rPr>
          <w:rStyle w:val="VerbatimChar"/>
        </w:rPr>
        <w:t xml:space="preserve">## [20665] "CT"  "CT"  "CT"  "CT"  "CT"  "CT"  "CT"  "CT"  "CT"  "CT"  "CT"  "CT" </w:t>
      </w:r>
      <w:r>
        <w:br/>
      </w:r>
      <w:r>
        <w:rPr>
          <w:rStyle w:val="VerbatimChar"/>
        </w:rPr>
        <w:t xml:space="preserve">## [20677] "CT"  "CT"  "CT"  "CT"  "CT"  "CT"  "CT"  "CT"  "CT"  "CT"  "CT"  "CT" </w:t>
      </w:r>
      <w:r>
        <w:br/>
      </w:r>
      <w:r>
        <w:rPr>
          <w:rStyle w:val="VerbatimChar"/>
        </w:rPr>
        <w:t xml:space="preserve">## [20689] "GS"  "GS"  "GS"  "GS"  "GS"  "GS"  "GS"  "GS"  "GS"  "GS"  "GS"  "GS" </w:t>
      </w:r>
      <w:r>
        <w:br/>
      </w:r>
      <w:r>
        <w:rPr>
          <w:rStyle w:val="VerbatimChar"/>
        </w:rPr>
        <w:t xml:space="preserve">## [20701] "GS"  "GS"  "GS"  "GS"  "GS"  "GS"  "GS"  "GS"  "GS"  "GS"  "GS"  "GS" </w:t>
      </w:r>
      <w:r>
        <w:br/>
      </w:r>
      <w:r>
        <w:rPr>
          <w:rStyle w:val="VerbatimChar"/>
        </w:rPr>
        <w:t xml:space="preserve">## [20713] "GS"  "TF"  "TF"  "TF"  "TF"  "TF"  "TF"  "TF"  "TF"  "TF"  "TF"  "TF" </w:t>
      </w:r>
      <w:r>
        <w:br/>
      </w:r>
      <w:r>
        <w:rPr>
          <w:rStyle w:val="VerbatimChar"/>
        </w:rPr>
        <w:t xml:space="preserve">## [20725] "TF"  "TF"  "TF"  "TF"  "TF"  "TF"  "TF"  "TF"  "TF"  "TF"  "TF"  "TF" </w:t>
      </w:r>
      <w:r>
        <w:br/>
      </w:r>
      <w:r>
        <w:rPr>
          <w:rStyle w:val="VerbatimChar"/>
        </w:rPr>
        <w:t xml:space="preserve">## [20737] "TF"  "TF"  "TF"  "TF"  "TF"  "TF"  "TF"  "TF"  "TF"  "TF"  "TF"  "TF" </w:t>
      </w:r>
      <w:r>
        <w:br/>
      </w:r>
      <w:r>
        <w:rPr>
          <w:rStyle w:val="VerbatimChar"/>
        </w:rPr>
        <w:t xml:space="preserve">## [20749] "TF"  "TF"  "TF"  "TF"  "TF"  "TF"  "TF"  "TF"  "TF"  "TF"  "TF"  "TF" </w:t>
      </w:r>
      <w:r>
        <w:br/>
      </w:r>
      <w:r>
        <w:rPr>
          <w:rStyle w:val="VerbatimChar"/>
        </w:rPr>
        <w:t xml:space="preserve">## [20761] "TF"  "TF"  "TR"  "TR"  "TR"  "TR"  "TR"  "TR"  "TR"  "TR"  "TR"  "CT" </w:t>
      </w:r>
      <w:r>
        <w:br/>
      </w:r>
      <w:r>
        <w:rPr>
          <w:rStyle w:val="VerbatimChar"/>
        </w:rPr>
        <w:t xml:space="preserve">## [20773] "CT"  "CT"  "CT"  "CT"  "CT"  "CT"  "CT"  "CT"  "CT"  "CT"  "CT"  "CT" </w:t>
      </w:r>
      <w:r>
        <w:br/>
      </w:r>
      <w:r>
        <w:rPr>
          <w:rStyle w:val="VerbatimChar"/>
        </w:rPr>
        <w:t xml:space="preserve">## [20785] "CT"  "CT"  "CT"  "CT"  "CT"  "CT"  "CT"  "CT"  "CT"  "CT"  "CT"  "CT" </w:t>
      </w:r>
      <w:r>
        <w:br/>
      </w:r>
      <w:r>
        <w:rPr>
          <w:rStyle w:val="VerbatimChar"/>
        </w:rPr>
        <w:t xml:space="preserve">## [20797] "CT"  "CT"  "CT"  "CT"  "CT"  "CT"  "CT"  "CT"  "CT"  "CT"  "CT"  "CT" </w:t>
      </w:r>
      <w:r>
        <w:br/>
      </w:r>
      <w:r>
        <w:rPr>
          <w:rStyle w:val="VerbatimChar"/>
        </w:rPr>
        <w:t xml:space="preserve">## [20809] "CT"  "CT"  "CT"  "CT"  "CT"  "CT"  "CT"  "CT"  "CT"  "CT"  "CT"  "CT" </w:t>
      </w:r>
      <w:r>
        <w:br/>
      </w:r>
      <w:r>
        <w:rPr>
          <w:rStyle w:val="VerbatimChar"/>
        </w:rPr>
        <w:t xml:space="preserve">## [20821] "GS"  "GS"  "GS"  "GS"  "GS"  "GS"  "GS"  "GS"  "GS"  "GS"  "GS"  "GS" </w:t>
      </w:r>
      <w:r>
        <w:br/>
      </w:r>
      <w:r>
        <w:rPr>
          <w:rStyle w:val="VerbatimChar"/>
        </w:rPr>
        <w:t xml:space="preserve">## [20833] "GS"  "GS"  "GS"  "GS"  "GS"  "GS"  "GS"  "GS"  "GS"  "GS"  "GS"  "GS" </w:t>
      </w:r>
      <w:r>
        <w:br/>
      </w:r>
      <w:r>
        <w:rPr>
          <w:rStyle w:val="VerbatimChar"/>
        </w:rPr>
        <w:t xml:space="preserve">## [20845] "GS"  "GS"  "GS"  "GS"  "GS"  "GS"  "GS"  "GS"  "GS"  "GS"  "GS"  "GS" </w:t>
      </w:r>
      <w:r>
        <w:br/>
      </w:r>
      <w:r>
        <w:rPr>
          <w:rStyle w:val="VerbatimChar"/>
        </w:rPr>
        <w:t xml:space="preserve">## [20857] "GS"  "GS"  "GS"  "GS"  "GS"  "GS"  "GS"  "GS"  "GS"  "GS"  "GS"  "GS" </w:t>
      </w:r>
      <w:r>
        <w:br/>
      </w:r>
      <w:r>
        <w:rPr>
          <w:rStyle w:val="VerbatimChar"/>
        </w:rPr>
        <w:t xml:space="preserve">## [20869] "GS"  "GS"  "GS"  "GS"  "GS"  "TF"  "TF"  "TF"  "TF"  "TF"  "TF"  "TF" </w:t>
      </w:r>
      <w:r>
        <w:br/>
      </w:r>
      <w:r>
        <w:rPr>
          <w:rStyle w:val="VerbatimChar"/>
        </w:rPr>
        <w:t xml:space="preserve">## [20881] "TF"  "TF"  "TF"  "TF"  "TF"  "TF"  "TF"  "TF"  "TF"  "TF"  "TF"  "TF" </w:t>
      </w:r>
      <w:r>
        <w:br/>
      </w:r>
      <w:r>
        <w:rPr>
          <w:rStyle w:val="VerbatimChar"/>
        </w:rPr>
        <w:t xml:space="preserve">## [20893] "TF"  "TF"  "TF"  "TF"  "TF"  "TF"  "TF"  "TF"  "TF"  "TF"  "TF"  "TF" </w:t>
      </w:r>
      <w:r>
        <w:br/>
      </w:r>
      <w:r>
        <w:rPr>
          <w:rStyle w:val="VerbatimChar"/>
        </w:rPr>
        <w:t xml:space="preserve">## [20905] "TF"  "TF"  "TF"  "TF"  "TF"  "TF"  "TF"  "TF"  "TF"  "TF"  "TF"  "TF" </w:t>
      </w:r>
      <w:r>
        <w:br/>
      </w:r>
      <w:r>
        <w:rPr>
          <w:rStyle w:val="VerbatimChar"/>
        </w:rPr>
        <w:t xml:space="preserve">## [20917] "TF"  "TF"  "TF"  "TF"  "TF"  "TF"  "TF"  "TF"  "TF"  "TF"  "TF"  "TF" </w:t>
      </w:r>
      <w:r>
        <w:br/>
      </w:r>
      <w:r>
        <w:rPr>
          <w:rStyle w:val="VerbatimChar"/>
        </w:rPr>
        <w:t xml:space="preserve">## [20929] "TF"  "TF"  "TF"  "TF"  "TF"  "TR"  "TR"  "TR"  "TR"  "TR"  "TR"  "CT" </w:t>
      </w:r>
      <w:r>
        <w:br/>
      </w:r>
      <w:r>
        <w:rPr>
          <w:rStyle w:val="VerbatimChar"/>
        </w:rPr>
        <w:t xml:space="preserve">## [20941] "CT"  "CT"  "CT"  "CT"  "CT"  "CT"  "CT"  "CT"  "CT"  "CT"  "CT"  "CT" </w:t>
      </w:r>
      <w:r>
        <w:br/>
      </w:r>
      <w:r>
        <w:rPr>
          <w:rStyle w:val="VerbatimChar"/>
        </w:rPr>
        <w:t xml:space="preserve">## [20953] "CT"  "CT"  "CT"  "CT"  "CT"  "CT"  "CT"  "CT"  "CT"  "CT"  "CT"  "CT" </w:t>
      </w:r>
      <w:r>
        <w:br/>
      </w:r>
      <w:r>
        <w:rPr>
          <w:rStyle w:val="VerbatimChar"/>
        </w:rPr>
        <w:t xml:space="preserve">## [20965] "CT"  "CT"  "CT"  "CT"  "CT"  "CT"  "CT"  "CT"  "CT"  "CT"  "CT"  "CT" </w:t>
      </w:r>
      <w:r>
        <w:br/>
      </w:r>
      <w:r>
        <w:rPr>
          <w:rStyle w:val="VerbatimChar"/>
        </w:rPr>
        <w:t xml:space="preserve">## [20977] "CT"  "CT"  "CT"  "CT"  "CT"  "CT"  "CT"  "CT"  "CT"  "CT"  "CT"  "CT" </w:t>
      </w:r>
      <w:r>
        <w:br/>
      </w:r>
      <w:r>
        <w:rPr>
          <w:rStyle w:val="VerbatimChar"/>
        </w:rPr>
        <w:t xml:space="preserve">## [20989] "GS"  "GS"  "GS"  "GS"  "GS"  "GS"  "GS"  "GS"  "GS"  "GS"  "GS"  "GS" </w:t>
      </w:r>
      <w:r>
        <w:br/>
      </w:r>
      <w:r>
        <w:rPr>
          <w:rStyle w:val="VerbatimChar"/>
        </w:rPr>
        <w:t xml:space="preserve">## [21001] "GS"  "GS"  "GS"  "GS"  "GS"  "GS"  "GS"  "GS"  "GS"  "GS"  "GS"  "GS" </w:t>
      </w:r>
      <w:r>
        <w:br/>
      </w:r>
      <w:r>
        <w:rPr>
          <w:rStyle w:val="VerbatimChar"/>
        </w:rPr>
        <w:t xml:space="preserve">## [21013] "GS"  "GS"  "GS"  "GS"  "GS"  "GS"  "GS"  "GS"  "TF"  "TF"  "TF"  "TF" </w:t>
      </w:r>
      <w:r>
        <w:br/>
      </w:r>
      <w:r>
        <w:rPr>
          <w:rStyle w:val="VerbatimChar"/>
        </w:rPr>
        <w:t xml:space="preserve">## [21025] "TF"  "TF"  "TF"  "TF"  "TF"  "TF"  "TF"  "TF"  "TF"  "TF"  "TF"  "TF" </w:t>
      </w:r>
      <w:r>
        <w:br/>
      </w:r>
      <w:r>
        <w:rPr>
          <w:rStyle w:val="VerbatimChar"/>
        </w:rPr>
        <w:t xml:space="preserve">## [21037] "TF"  "TF"  "TF"  "TF"  "TF"  "TF"  "TF"  "TF"  "TF"  "TF"  "TF"  "TF" </w:t>
      </w:r>
      <w:r>
        <w:br/>
      </w:r>
      <w:r>
        <w:rPr>
          <w:rStyle w:val="VerbatimChar"/>
        </w:rPr>
        <w:t xml:space="preserve">## [21049] "TF"  "TF"  "TF"  "TF"  "TF"  "TF"  "TF"  "TF"  "TF"  "TF"  "TF"  "TF" </w:t>
      </w:r>
      <w:r>
        <w:br/>
      </w:r>
      <w:r>
        <w:rPr>
          <w:rStyle w:val="VerbatimChar"/>
        </w:rPr>
        <w:t xml:space="preserve">## [21061] "TF"  "TF"  "TF"  "TF"  "TF"  "TF"  "TF"  "TF"  "TF"  "TF"  "TF"  "TF" </w:t>
      </w:r>
      <w:r>
        <w:br/>
      </w:r>
      <w:r>
        <w:rPr>
          <w:rStyle w:val="VerbatimChar"/>
        </w:rPr>
        <w:t xml:space="preserve">## [21073] "TF"  "TF"  "TF"  "TF"  "TF"  "TF"  "TF"  "TF"  "TR"  "TR"  "TR"  "TR" </w:t>
      </w:r>
      <w:r>
        <w:br/>
      </w:r>
      <w:r>
        <w:rPr>
          <w:rStyle w:val="VerbatimChar"/>
        </w:rPr>
        <w:t xml:space="preserve">## [21085] "TR"  "TR"  "TR"  "TR"  "CT"  "CT"  "CT"  "CT"  "CT"  "CT"  "CT"  "CT" </w:t>
      </w:r>
      <w:r>
        <w:br/>
      </w:r>
      <w:r>
        <w:rPr>
          <w:rStyle w:val="VerbatimChar"/>
        </w:rPr>
        <w:t xml:space="preserve">## [21097] "CT"  "CT"  "CT"  "CT"  "CT"  "CT"  "CT"  "GS"  "GS"  "GS"  "GS"  "GS" </w:t>
      </w:r>
      <w:r>
        <w:br/>
      </w:r>
      <w:r>
        <w:rPr>
          <w:rStyle w:val="VerbatimChar"/>
        </w:rPr>
        <w:t xml:space="preserve">## [21109] "GS"  "GS"  "GS"  "GS"  "GS"  "GS"  "GS"  "GS"  "GS"  "GS"  "GS"  "GS" </w:t>
      </w:r>
      <w:r>
        <w:br/>
      </w:r>
      <w:r>
        <w:rPr>
          <w:rStyle w:val="VerbatimChar"/>
        </w:rPr>
        <w:t xml:space="preserve">## [21121] "TR"  "TR"  "TR"  "CT"  "CT"  "CT"  "CT"  "CT"  "CT"  "CT"  "CT"  "CT" </w:t>
      </w:r>
      <w:r>
        <w:br/>
      </w:r>
      <w:r>
        <w:rPr>
          <w:rStyle w:val="VerbatimChar"/>
        </w:rPr>
        <w:t xml:space="preserve">## [21133] "CT"  "CT"  "CT"  "CT"  "CT"  "CT"  "CT"  "CT"  "CT"  "CT"  "CT"  "CT" </w:t>
      </w:r>
      <w:r>
        <w:br/>
      </w:r>
      <w:r>
        <w:rPr>
          <w:rStyle w:val="VerbatimChar"/>
        </w:rPr>
        <w:t xml:space="preserve">## [21145] "CT"  "CT"  "CT"  "CT"  "CT"  "CT"  "CT"  "CT"  "CT"  "CT"  "CT"  "CT" </w:t>
      </w:r>
      <w:r>
        <w:br/>
      </w:r>
      <w:r>
        <w:rPr>
          <w:rStyle w:val="VerbatimChar"/>
        </w:rPr>
        <w:t xml:space="preserve">## [21157] "CT"  "GS"  "GS"  "GS"  "GS"  "GS"  "GS"  "GS"  "GS"  "GS"  "GS"  "GS" </w:t>
      </w:r>
      <w:r>
        <w:br/>
      </w:r>
      <w:r>
        <w:rPr>
          <w:rStyle w:val="VerbatimChar"/>
        </w:rPr>
        <w:t xml:space="preserve">## [21169] "GS"  "GS"  "GS"  "GS"  "GS"  "GS"  "GS"  "GS"  "GS"  "GS"  "GS"  "GS" </w:t>
      </w:r>
      <w:r>
        <w:br/>
      </w:r>
      <w:r>
        <w:rPr>
          <w:rStyle w:val="VerbatimChar"/>
        </w:rPr>
        <w:t xml:space="preserve">## [21181] "GS"  "GS"  "GS"  "GS"  "GS"  "GS"  "GS"  "GS"  "GS"  "GS"  "GS"  "GS" </w:t>
      </w:r>
      <w:r>
        <w:br/>
      </w:r>
      <w:r>
        <w:rPr>
          <w:rStyle w:val="VerbatimChar"/>
        </w:rPr>
        <w:t xml:space="preserve">## [21193] "GS"  "SC"  "SC"  "SC"  "SC"  "SC"  "SC"  "SC"  "SC"  "SC"  "SC"  "SC" </w:t>
      </w:r>
      <w:r>
        <w:br/>
      </w:r>
      <w:r>
        <w:rPr>
          <w:rStyle w:val="VerbatimChar"/>
        </w:rPr>
        <w:t xml:space="preserve">## [21205] "SC"  "SC"  "SC"  "SC"  "SC"  "SC"  "SC"  "SC"  "SC"  "SC"  "SC"  "SC" </w:t>
      </w:r>
      <w:r>
        <w:br/>
      </w:r>
      <w:r>
        <w:rPr>
          <w:rStyle w:val="VerbatimChar"/>
        </w:rPr>
        <w:t xml:space="preserve">## [21217] "SC"  "SC"  "SC"  "SC"  "SC"  "SC"  "SC"  "SC"  "SC"  "SC"  "SC"  "SC" </w:t>
      </w:r>
      <w:r>
        <w:br/>
      </w:r>
      <w:r>
        <w:rPr>
          <w:rStyle w:val="VerbatimChar"/>
        </w:rPr>
        <w:t xml:space="preserve">## [21229] "SC"  "SC"  "SC"  "SC"  "SC"  "SC"  "SC"  "SC"  "SC"  "SC"  "SC"  "TF" </w:t>
      </w:r>
      <w:r>
        <w:br/>
      </w:r>
      <w:r>
        <w:rPr>
          <w:rStyle w:val="VerbatimChar"/>
        </w:rPr>
        <w:t xml:space="preserve">## [21241] "TF"  "TF"  "TF"  "TF"  "TF"  "TF"  "TF"  "TF"  "TF"  "TF"  "TF"  "TF" </w:t>
      </w:r>
      <w:r>
        <w:br/>
      </w:r>
      <w:r>
        <w:rPr>
          <w:rStyle w:val="VerbatimChar"/>
        </w:rPr>
        <w:t xml:space="preserve">## [21253] "TF"  "TF"  "TF"  "TF"  "TF"  "TF"  "TF"  "TF"  "TF"  "TF"  "TF"  "TF" </w:t>
      </w:r>
      <w:r>
        <w:br/>
      </w:r>
      <w:r>
        <w:rPr>
          <w:rStyle w:val="VerbatimChar"/>
        </w:rPr>
        <w:t xml:space="preserve">## [21265] "TF"  "TF"  "TF"  "TF"  "TF"  "TF"  "TF"  "TF"  "TF"  "TF"  "TF"  "TF" </w:t>
      </w:r>
      <w:r>
        <w:br/>
      </w:r>
      <w:r>
        <w:rPr>
          <w:rStyle w:val="VerbatimChar"/>
        </w:rPr>
        <w:t xml:space="preserve">## [21277] "TF"  "TF"  "TR"  "TR"  "TR"  "TR"  "TR"  "TR"  "TR"  "TR"  "TR"  "TR" </w:t>
      </w:r>
      <w:r>
        <w:br/>
      </w:r>
      <w:r>
        <w:rPr>
          <w:rStyle w:val="VerbatimChar"/>
        </w:rPr>
        <w:t xml:space="preserve">## [21289] "TR"  "TR"  "TR"  "TR"  "TR"  "TR"  "CT"  "CT"  "CT"  "CT"  "CT"  "CT" </w:t>
      </w:r>
      <w:r>
        <w:br/>
      </w:r>
      <w:r>
        <w:rPr>
          <w:rStyle w:val="VerbatimChar"/>
        </w:rPr>
        <w:t xml:space="preserve">## [21301] "CT"  "CT"  "CT"  "CT"  "CT"  "CT"  "CT"  "CT"  "GS"  "GS"  "GS"  "GS" </w:t>
      </w:r>
      <w:r>
        <w:br/>
      </w:r>
      <w:r>
        <w:rPr>
          <w:rStyle w:val="VerbatimChar"/>
        </w:rPr>
        <w:t xml:space="preserve">## [21313] "GS"  "GS"  "GS"  "GS"  "GS"  "GS"  "GS"  "TF"  "TF"  "TF"  "TR"  "TR" </w:t>
      </w:r>
      <w:r>
        <w:br/>
      </w:r>
      <w:r>
        <w:rPr>
          <w:rStyle w:val="VerbatimChar"/>
        </w:rPr>
        <w:t xml:space="preserve">## [21325] "CT"  "CT"  "CT"  "CT"  "CT"  "CT"  "CT"  "CT"  "CT"  "CT"  "CT"  "CT" </w:t>
      </w:r>
      <w:r>
        <w:br/>
      </w:r>
      <w:r>
        <w:rPr>
          <w:rStyle w:val="VerbatimChar"/>
        </w:rPr>
        <w:t xml:space="preserve">## [21337] "CT"  "CT"  "CT"  "CT"  "CT"  "CT"  "CT"  "CT"  "CT"  "CT"  "CT"  "CT" </w:t>
      </w:r>
      <w:r>
        <w:br/>
      </w:r>
      <w:r>
        <w:rPr>
          <w:rStyle w:val="VerbatimChar"/>
        </w:rPr>
        <w:t xml:space="preserve">## [21349] "CT"  "CT"  "CT"  "CT"  "CT"  "CT"  "CT"  "CT"  "CT"  "CT"  "CT"  "GS" </w:t>
      </w:r>
      <w:r>
        <w:br/>
      </w:r>
      <w:r>
        <w:rPr>
          <w:rStyle w:val="VerbatimChar"/>
        </w:rPr>
        <w:t xml:space="preserve">## [21361] "GS"  "GS"  "GS"  "GS"  "GS"  "GS"  "GS"  "GS"  "GS"  "GS"  "GS"  "GS" </w:t>
      </w:r>
      <w:r>
        <w:br/>
      </w:r>
      <w:r>
        <w:rPr>
          <w:rStyle w:val="VerbatimChar"/>
        </w:rPr>
        <w:t xml:space="preserve">## [21373] "GS"  "GS"  "GS"  "GS"  "GS"  "GS"  "GS"  "SC"  "SC"  "SC"  "SC"  "SC" </w:t>
      </w:r>
      <w:r>
        <w:br/>
      </w:r>
      <w:r>
        <w:rPr>
          <w:rStyle w:val="VerbatimChar"/>
        </w:rPr>
        <w:t xml:space="preserve">## [21385] "SC"  "SC"  "SC"  "SC"  "SC"  "SC"  "SC"  "SC"  "SC"  "SC"  "SC"  "SC" </w:t>
      </w:r>
      <w:r>
        <w:br/>
      </w:r>
      <w:r>
        <w:rPr>
          <w:rStyle w:val="VerbatimChar"/>
        </w:rPr>
        <w:t xml:space="preserve">## [21397] "SC"  "SC"  "SC"  "SC"  "SC"  "SC"  "SC"  "SC"  "TF"  "TF"  "TF"  "TF" </w:t>
      </w:r>
      <w:r>
        <w:br/>
      </w:r>
      <w:r>
        <w:rPr>
          <w:rStyle w:val="VerbatimChar"/>
        </w:rPr>
        <w:t xml:space="preserve">## [21409] "TF"  "TF"  "TF"  "TF"  "TF"  "TF"  "TF"  "TF"  "TF"  "TF"  "TF"  "TF" </w:t>
      </w:r>
      <w:r>
        <w:br/>
      </w:r>
      <w:r>
        <w:rPr>
          <w:rStyle w:val="VerbatimChar"/>
        </w:rPr>
        <w:t xml:space="preserve">## [21421] "TF"  "TF"  "TR"  "TR"  "TR"  "TR"  "TR"  "TR"  "TR"  "TR"  "TR"  "TR" </w:t>
      </w:r>
      <w:r>
        <w:br/>
      </w:r>
      <w:r>
        <w:rPr>
          <w:rStyle w:val="VerbatimChar"/>
        </w:rPr>
        <w:t xml:space="preserve">## [21433] "TR"  "TR"  "CT"  "CT"  "CT"  "CT"  "CT"  "CT"  "CT"  "CT"  "CT"  "CT" </w:t>
      </w:r>
      <w:r>
        <w:br/>
      </w:r>
      <w:r>
        <w:rPr>
          <w:rStyle w:val="VerbatimChar"/>
        </w:rPr>
        <w:t xml:space="preserve">## [21445] "CT"  "CT"  "CT"  "CT"  "GS"  "GS"  "GS"  "GS"  "GS"  "GS"  "GS"  "GS" </w:t>
      </w:r>
      <w:r>
        <w:br/>
      </w:r>
      <w:r>
        <w:rPr>
          <w:rStyle w:val="VerbatimChar"/>
        </w:rPr>
        <w:t xml:space="preserve">## [21457] "GS"  "GS"  "GS"  "GS"  "GS"  "GS"  "GS"  "GS"  "GS"  "GS"  "GS"  "GS" </w:t>
      </w:r>
      <w:r>
        <w:br/>
      </w:r>
      <w:r>
        <w:rPr>
          <w:rStyle w:val="VerbatimChar"/>
        </w:rPr>
        <w:t xml:space="preserve">## [21469] "GS"  "GS"  "GS"  "GS"  "GS"  "GS"  "GS"  "GS"  "GS"  "GS"  "GS"  "GS" </w:t>
      </w:r>
      <w:r>
        <w:br/>
      </w:r>
      <w:r>
        <w:rPr>
          <w:rStyle w:val="VerbatimChar"/>
        </w:rPr>
        <w:t xml:space="preserve">## [21481] "GS"  "GS"  "GS"  "GS"  "GS"  "GS"  "GS"  "GS"  "GS"  "GS"  "GS"  "GS" </w:t>
      </w:r>
      <w:r>
        <w:br/>
      </w:r>
      <w:r>
        <w:rPr>
          <w:rStyle w:val="VerbatimChar"/>
        </w:rPr>
        <w:t xml:space="preserve">## [21493] "GS"  "GS"  "GS"  "GS"  "GS"  "GS"  "GS"  "GS"  "GS"  "GS"  "TF"  "TF" </w:t>
      </w:r>
      <w:r>
        <w:br/>
      </w:r>
      <w:r>
        <w:rPr>
          <w:rStyle w:val="VerbatimChar"/>
        </w:rPr>
        <w:t xml:space="preserve">## [21505] "TF"  "TF"  "TF"  "TF"  "TF"  "TF"  "TF"  "TF"  "TF"  "TF"  "TF"  "TF" </w:t>
      </w:r>
      <w:r>
        <w:br/>
      </w:r>
      <w:r>
        <w:rPr>
          <w:rStyle w:val="VerbatimChar"/>
        </w:rPr>
        <w:t xml:space="preserve">## [21517] "TF"  "TF"  "TF"  "TF"  "TF"  "TF"  "TF"  "TF"  "TF"  "TF"  "TF"  "TF" </w:t>
      </w:r>
      <w:r>
        <w:br/>
      </w:r>
      <w:r>
        <w:rPr>
          <w:rStyle w:val="VerbatimChar"/>
        </w:rPr>
        <w:t xml:space="preserve">## [21529] "TF"  "TF"  "TF"  "TR"  "TR"  "TR"  "TR"  "TR"  "TR"  "TR"  "TR"  "TR" </w:t>
      </w:r>
      <w:r>
        <w:br/>
      </w:r>
      <w:r>
        <w:rPr>
          <w:rStyle w:val="VerbatimChar"/>
        </w:rPr>
        <w:t xml:space="preserve">## [21541] "TR"  "TR"  "TR"  "TR"  "TR"  "TR"  "TR"  "TR"  "TR"  "TR"  "TR"  "TR" </w:t>
      </w:r>
      <w:r>
        <w:br/>
      </w:r>
      <w:r>
        <w:rPr>
          <w:rStyle w:val="VerbatimChar"/>
        </w:rPr>
        <w:t xml:space="preserve">## [21553] "TR"  "TR"  "TR"  "TR"  "TR"  "TR"  "TR"  "DS"  "DS"  "GS"  "GS"  "GS" </w:t>
      </w:r>
      <w:r>
        <w:br/>
      </w:r>
      <w:r>
        <w:rPr>
          <w:rStyle w:val="VerbatimChar"/>
        </w:rPr>
        <w:t xml:space="preserve">## [21565] "GS"  "GS"  "GS"  "GS"  "GS"  "GS"  "GS"  "GS"  "GS"  "GS"  "GS"  "GS" </w:t>
      </w:r>
      <w:r>
        <w:br/>
      </w:r>
      <w:r>
        <w:rPr>
          <w:rStyle w:val="VerbatimChar"/>
        </w:rPr>
        <w:t xml:space="preserve">## [21577] "GS"  "GS"  "GS"  "GS"  "GS"  "GS"  "GS"  "GS"  "GS"  "GS"  "GS"  "GS" </w:t>
      </w:r>
      <w:r>
        <w:br/>
      </w:r>
      <w:r>
        <w:rPr>
          <w:rStyle w:val="VerbatimChar"/>
        </w:rPr>
        <w:t xml:space="preserve">## [21589] "GS"  "GS"  "GS"  "GS"  "GS"  "GS"  "GS"  "GS"  "GS"  "GS"  "GS"  "GS" </w:t>
      </w:r>
      <w:r>
        <w:br/>
      </w:r>
      <w:r>
        <w:rPr>
          <w:rStyle w:val="VerbatimChar"/>
        </w:rPr>
        <w:t xml:space="preserve">## [21601] "GS"  "GS"  "GS"  "GS"  "GS"  "GS"  "GS"  "GS"  "GS"  "GS"  "GS"  "GS" </w:t>
      </w:r>
      <w:r>
        <w:br/>
      </w:r>
      <w:r>
        <w:rPr>
          <w:rStyle w:val="VerbatimChar"/>
        </w:rPr>
        <w:t xml:space="preserve">## [21613] "GS"  "GS"  "GS"  "GS"  "GS"  "GS"  "GS"  "GS"  "GS"  "GS"  "GS"  "GS" </w:t>
      </w:r>
      <w:r>
        <w:br/>
      </w:r>
      <w:r>
        <w:rPr>
          <w:rStyle w:val="VerbatimChar"/>
        </w:rPr>
        <w:t xml:space="preserve">## [21625] "GS"  "GS"  "GS"  "GS"  "GS"  "GS"  "GS"  "GS"  "GS"  "GS"  "GS"  "GS" </w:t>
      </w:r>
      <w:r>
        <w:br/>
      </w:r>
      <w:r>
        <w:rPr>
          <w:rStyle w:val="VerbatimChar"/>
        </w:rPr>
        <w:t xml:space="preserve">## [21637] "GS"  "GS"  "GS"  "GS"  "GS"  "GS"  "GS"  "GS"  "GS"  "GS"  "GS"  "GS" </w:t>
      </w:r>
      <w:r>
        <w:br/>
      </w:r>
      <w:r>
        <w:rPr>
          <w:rStyle w:val="VerbatimChar"/>
        </w:rPr>
        <w:t xml:space="preserve">## [21649] "GS"  "GS"  "GS"  "GS"  "GS"  "GS"  "GS"  "GS"  "GS"  "GS"  "GS"  "GS" </w:t>
      </w:r>
      <w:r>
        <w:br/>
      </w:r>
      <w:r>
        <w:rPr>
          <w:rStyle w:val="VerbatimChar"/>
        </w:rPr>
        <w:t xml:space="preserve">## [21661] "GS"  "GS"  "GS"  "GS"  "GS"  "GS"  "GS"  "GS"  "GS"  "GS"  "GS"  "GS" </w:t>
      </w:r>
      <w:r>
        <w:br/>
      </w:r>
      <w:r>
        <w:rPr>
          <w:rStyle w:val="VerbatimChar"/>
        </w:rPr>
        <w:t xml:space="preserve">## [21673] "GS"  "GS"  "GS"  "GS"  "GS"  "GS"  "GS"  "GS"  "GS"  "GS"  "GS"  "GS" </w:t>
      </w:r>
      <w:r>
        <w:br/>
      </w:r>
      <w:r>
        <w:rPr>
          <w:rStyle w:val="VerbatimChar"/>
        </w:rPr>
        <w:t xml:space="preserve">## [21685] "GS"  "GS"  "GS"  "GS"  "GS"  "GS"  "GS"  "GS"  "GS"  "GS"  "GS"  "GS" </w:t>
      </w:r>
      <w:r>
        <w:br/>
      </w:r>
      <w:r>
        <w:rPr>
          <w:rStyle w:val="VerbatimChar"/>
        </w:rPr>
        <w:t xml:space="preserve">## [21697] "GS"  "GS"  "GS"  "GS"  "GS"  "GS"  "GS"  "GS"  "GS"  "GS"  "GS"  "GS" </w:t>
      </w:r>
      <w:r>
        <w:br/>
      </w:r>
      <w:r>
        <w:rPr>
          <w:rStyle w:val="VerbatimChar"/>
        </w:rPr>
        <w:t xml:space="preserve">## [21709] "GS"  "GS"  "GS"  "GS"  "GS"  "GS"  "GS"  "GS"  "GS"  "GS"  "GS"  "GS" </w:t>
      </w:r>
      <w:r>
        <w:br/>
      </w:r>
      <w:r>
        <w:rPr>
          <w:rStyle w:val="VerbatimChar"/>
        </w:rPr>
        <w:t xml:space="preserve">## [21721] "GS"  "GS"  "GS"  "GS"  "TF"  "TF"  "TF"  "TF"  "TF"  "TF"  "TF"  "TF" </w:t>
      </w:r>
      <w:r>
        <w:br/>
      </w:r>
      <w:r>
        <w:rPr>
          <w:rStyle w:val="VerbatimChar"/>
        </w:rPr>
        <w:t xml:space="preserve">## [21733] "TF"  "TF"  "TF"  "TF"  "TF"  "TF"  "TF"  "TF"  "TF"  "TF"  "TF"  "TF" </w:t>
      </w:r>
      <w:r>
        <w:br/>
      </w:r>
      <w:r>
        <w:rPr>
          <w:rStyle w:val="VerbatimChar"/>
        </w:rPr>
        <w:t xml:space="preserve">## [21745] "TF"  "TF"  "TF"  "TF"  "TF"  "TF"  "TF"  "TF"  "TF"  "TF"  "TF"  "TF" </w:t>
      </w:r>
      <w:r>
        <w:br/>
      </w:r>
      <w:r>
        <w:rPr>
          <w:rStyle w:val="VerbatimChar"/>
        </w:rPr>
        <w:t xml:space="preserve">## [21757] "TF"  "TF"  "TF"  "TF"  "TF"  "TF"  "TF"  "TF"  "TF"  "TF"  "TF"  "TF" </w:t>
      </w:r>
      <w:r>
        <w:br/>
      </w:r>
      <w:r>
        <w:rPr>
          <w:rStyle w:val="VerbatimChar"/>
        </w:rPr>
        <w:t xml:space="preserve">## [21769] "TF"  "TF"  "TF"  "TF"  "TF"  "TF"  "TF"  "TF"  "TF"  "TF"  "TF"  "TF" </w:t>
      </w:r>
      <w:r>
        <w:br/>
      </w:r>
      <w:r>
        <w:rPr>
          <w:rStyle w:val="VerbatimChar"/>
        </w:rPr>
        <w:t xml:space="preserve">## [21781] "TF"  "TF"  "TF"  "TF"  "TF"  "TF"  "TF"  "TF"  "TF"  "TF"  "TF"  "TF" </w:t>
      </w:r>
      <w:r>
        <w:br/>
      </w:r>
      <w:r>
        <w:rPr>
          <w:rStyle w:val="VerbatimChar"/>
        </w:rPr>
        <w:t xml:space="preserve">## [21793] "TF"  "TF"  "TF"  "TF"  "TF"  "TF"  "TF"  "TF"  "TF"  "TF"  "TF"  "TF" </w:t>
      </w:r>
      <w:r>
        <w:br/>
      </w:r>
      <w:r>
        <w:rPr>
          <w:rStyle w:val="VerbatimChar"/>
        </w:rPr>
        <w:t xml:space="preserve">## [21805] "TF"  "TF"  "TF"  "TF"  "TF"  "TF"  "TF"  "TF"  "TF"  "TF"  "TF"  "TF" </w:t>
      </w:r>
      <w:r>
        <w:br/>
      </w:r>
      <w:r>
        <w:rPr>
          <w:rStyle w:val="VerbatimChar"/>
        </w:rPr>
        <w:t xml:space="preserve">## [21817] "TF"  "TF"  "TF"  "TF"  "TF"  "TF"  "TF"  "TF"  "TF"  "TF"  "TF"  "TF" </w:t>
      </w:r>
      <w:r>
        <w:br/>
      </w:r>
      <w:r>
        <w:rPr>
          <w:rStyle w:val="VerbatimChar"/>
        </w:rPr>
        <w:t xml:space="preserve">## [21829] "TF"  "TF"  "TF"  "TF"  "TF"  "TF"  "TF"  "TF"  "TF"  "TF"  "TF"  "TF" </w:t>
      </w:r>
      <w:r>
        <w:br/>
      </w:r>
      <w:r>
        <w:rPr>
          <w:rStyle w:val="VerbatimChar"/>
        </w:rPr>
        <w:t xml:space="preserve">## [21841] "TF"  "TF"  "TF"  "TF"  "TF"  "TF"  "TF"  "TF"  "TF"  "TF"  "TS"  "TS" </w:t>
      </w:r>
      <w:r>
        <w:br/>
      </w:r>
      <w:r>
        <w:rPr>
          <w:rStyle w:val="VerbatimChar"/>
        </w:rPr>
        <w:t xml:space="preserve">## [21853] "TS"  "TS"  "TS"  "TS"  "TS"  "TS"  "TS"  "TS"  "TS"  "CT"  "CT"  "CT" </w:t>
      </w:r>
      <w:r>
        <w:br/>
      </w:r>
      <w:r>
        <w:rPr>
          <w:rStyle w:val="VerbatimChar"/>
        </w:rPr>
        <w:t xml:space="preserve">## [21865] "CT"  "CT"  "CT"  "CT"  "CT"  "CT"  "CT"  "CT"  "CT"  "CT"  "CT"  "CT" </w:t>
      </w:r>
      <w:r>
        <w:br/>
      </w:r>
      <w:r>
        <w:rPr>
          <w:rStyle w:val="VerbatimChar"/>
        </w:rPr>
        <w:t xml:space="preserve">## [21877] "CT"  "CT"  "CT"  "CT"  "GS"  "GS"  "GS"  "GS"  "GS"  "GS"  "GS"  "GS" </w:t>
      </w:r>
      <w:r>
        <w:br/>
      </w:r>
      <w:r>
        <w:rPr>
          <w:rStyle w:val="VerbatimChar"/>
        </w:rPr>
        <w:t xml:space="preserve">## [21889] "GS"  "GS"  "GS"  "GS"  "GS"  "GS"  "GS"  "GS"  "GS"  "GS"  "GS"  "GS" </w:t>
      </w:r>
      <w:r>
        <w:br/>
      </w:r>
      <w:r>
        <w:rPr>
          <w:rStyle w:val="VerbatimChar"/>
        </w:rPr>
        <w:t xml:space="preserve">## [21901] "GS"  "GS"  "GS"  "GS"  "GS"  "GS"  "GS"  "GS"  "GS"  "GS"  "GS"  "GS" </w:t>
      </w:r>
      <w:r>
        <w:br/>
      </w:r>
      <w:r>
        <w:rPr>
          <w:rStyle w:val="VerbatimChar"/>
        </w:rPr>
        <w:t xml:space="preserve">## [21913] "GS"  "GS"  "GS"  "GS"  "GS"  "GS"  "GS"  "GS"  "GS"  "GS"  "GS"  "TF" </w:t>
      </w:r>
      <w:r>
        <w:br/>
      </w:r>
      <w:r>
        <w:rPr>
          <w:rStyle w:val="VerbatimChar"/>
        </w:rPr>
        <w:t xml:space="preserve">## [21925] "TF"  "TF"  "TF"  "TF"  "TF"  "TF"  "TF"  "TF"  "TF"  "TF"  "TF"  "TF" </w:t>
      </w:r>
      <w:r>
        <w:br/>
      </w:r>
      <w:r>
        <w:rPr>
          <w:rStyle w:val="VerbatimChar"/>
        </w:rPr>
        <w:t xml:space="preserve">## [21937] "TF"  "TF"  "TF"  "TF"  "TF"  "TF"  "TF"  "TF"  "TF"  "TF"  "TF"  "TF" </w:t>
      </w:r>
      <w:r>
        <w:br/>
      </w:r>
      <w:r>
        <w:rPr>
          <w:rStyle w:val="VerbatimChar"/>
        </w:rPr>
        <w:t xml:space="preserve">## [21949] "TF"  "TF"  "TF"  "TF"  "TF"  "TF"  "TF"  "TF"  "TF"  "TF"  "TF"  "TF" </w:t>
      </w:r>
      <w:r>
        <w:br/>
      </w:r>
      <w:r>
        <w:rPr>
          <w:rStyle w:val="VerbatimChar"/>
        </w:rPr>
        <w:t xml:space="preserve">## [21961] "TF"  "TF"  "TF"  "TF"  "TF"  "TF"  "TF"  "TF"  "TF"  "TR"  "TR"  "TR" </w:t>
      </w:r>
      <w:r>
        <w:br/>
      </w:r>
      <w:r>
        <w:rPr>
          <w:rStyle w:val="VerbatimChar"/>
        </w:rPr>
        <w:t xml:space="preserve">## [21973] "TR"  "TR"  "TR"  "TR"  "TR"  "TR"  "TR"  "TR"  "TR"  "TR"  "TR"  "TR" </w:t>
      </w:r>
      <w:r>
        <w:br/>
      </w:r>
      <w:r>
        <w:rPr>
          <w:rStyle w:val="VerbatimChar"/>
        </w:rPr>
        <w:t xml:space="preserve">## [21985] "TR"  "GS"  "GS"  "GS"  "GS"  "GS"  "GS"  "GS"  "GS"  "GS"  "GS"  "GS" </w:t>
      </w:r>
      <w:r>
        <w:br/>
      </w:r>
      <w:r>
        <w:rPr>
          <w:rStyle w:val="VerbatimChar"/>
        </w:rPr>
        <w:t xml:space="preserve">## [21997] "GS"  "GS"  "GS"  "GS"  "GS"  "GS"  "GS"  "GS"  "GS"  "GS"  "GS"  "GS" </w:t>
      </w:r>
      <w:r>
        <w:br/>
      </w:r>
      <w:r>
        <w:rPr>
          <w:rStyle w:val="VerbatimChar"/>
        </w:rPr>
        <w:t xml:space="preserve">## [22009] "GS"  "GS"  "GS"  "GS"  "GS"  "GS"  "GS"  "GS"  "GS"  "GS"  "GS"  "GS" </w:t>
      </w:r>
      <w:r>
        <w:br/>
      </w:r>
      <w:r>
        <w:rPr>
          <w:rStyle w:val="VerbatimChar"/>
        </w:rPr>
        <w:t xml:space="preserve">## [22021] "GS"  "GS"  "TF"  "TF"  "TF"  "TF"  "TF"  "TF"  "TF"  "TF"  "TF"  "TF" </w:t>
      </w:r>
      <w:r>
        <w:br/>
      </w:r>
      <w:r>
        <w:rPr>
          <w:rStyle w:val="VerbatimChar"/>
        </w:rPr>
        <w:t xml:space="preserve">## [22033] "TF"  "TF"  "TF"  "TF"  "TF"  "TF"  "TF"  "TF"  "TF"  "TF"  "TF"  "TF" </w:t>
      </w:r>
      <w:r>
        <w:br/>
      </w:r>
      <w:r>
        <w:rPr>
          <w:rStyle w:val="VerbatimChar"/>
        </w:rPr>
        <w:t xml:space="preserve">## [22045] "TF"  "TF"  "TF"  "TF"  "TF"  "TS"  "TS"  "TS"  "CT"  "CT"  "CT"  "CT" </w:t>
      </w:r>
      <w:r>
        <w:br/>
      </w:r>
      <w:r>
        <w:rPr>
          <w:rStyle w:val="VerbatimChar"/>
        </w:rPr>
        <w:t xml:space="preserve">## [22057] "CT"  "CT"  "CT"  "CT"  "CT"  "CT"  "CT"  "CT"  "CT"  "CT"  "CT"  "CT" </w:t>
      </w:r>
      <w:r>
        <w:br/>
      </w:r>
      <w:r>
        <w:rPr>
          <w:rStyle w:val="VerbatimChar"/>
        </w:rPr>
        <w:t xml:space="preserve">## [22069] "CT"  "CT"  "CT"  "CT"  "CT"  "CT"  "CT"  "CT"  "CT"  "CT"  "CT"  "CT" </w:t>
      </w:r>
      <w:r>
        <w:br/>
      </w:r>
      <w:r>
        <w:rPr>
          <w:rStyle w:val="VerbatimChar"/>
        </w:rPr>
        <w:t xml:space="preserve">## [22081] "CT"  "CT"  "CT"  "CT"  "CT"  "CT"  "GS"  "GS"  "GS"  "GS"  "GS"  "GS" </w:t>
      </w:r>
      <w:r>
        <w:br/>
      </w:r>
      <w:r>
        <w:rPr>
          <w:rStyle w:val="VerbatimChar"/>
        </w:rPr>
        <w:t xml:space="preserve">## [22093] "GS"  "GS"  "GS"  "GS"  "GS"  "GS"  "GS"  "GS"  "GS"  "GS"  "GS"  "GS" </w:t>
      </w:r>
      <w:r>
        <w:br/>
      </w:r>
      <w:r>
        <w:rPr>
          <w:rStyle w:val="VerbatimChar"/>
        </w:rPr>
        <w:t xml:space="preserve">## [22105] "GS"  "GS"  "GS"  "GS"  "GS"  "GS"  "GS"  "GS"  "GS"  "GS"  "GS"  "GS" </w:t>
      </w:r>
      <w:r>
        <w:br/>
      </w:r>
      <w:r>
        <w:rPr>
          <w:rStyle w:val="VerbatimChar"/>
        </w:rPr>
        <w:t xml:space="preserve">## [22117] "GS"  "GS"  "GS"  "GS"  "GS"  "GS"  "GS"  "GS"  "GS"  "GS"  "GS"  "GS" </w:t>
      </w:r>
      <w:r>
        <w:br/>
      </w:r>
      <w:r>
        <w:rPr>
          <w:rStyle w:val="VerbatimChar"/>
        </w:rPr>
        <w:t xml:space="preserve">## [22129] "GS"  "GS"  "GS"  "GS"  "GS"  "GS"  "GS"  "GS"  "GS"  "GS"  "GS"  "GS" </w:t>
      </w:r>
      <w:r>
        <w:br/>
      </w:r>
      <w:r>
        <w:rPr>
          <w:rStyle w:val="VerbatimChar"/>
        </w:rPr>
        <w:t xml:space="preserve">## [22141] "GS"  "GS"  "GS"  "GS"  "GS"  "GS"  "GS"  "GS"  "GS"  "GS"  "GS"  "GS" </w:t>
      </w:r>
      <w:r>
        <w:br/>
      </w:r>
      <w:r>
        <w:rPr>
          <w:rStyle w:val="VerbatimChar"/>
        </w:rPr>
        <w:t xml:space="preserve">## [22153] "GS"  "GS"  "SC"  "SC"  "SC"  "SC"  "SC"  "SC"  "SC"  "SC"  "SC"  "SC" </w:t>
      </w:r>
      <w:r>
        <w:br/>
      </w:r>
      <w:r>
        <w:rPr>
          <w:rStyle w:val="VerbatimChar"/>
        </w:rPr>
        <w:t xml:space="preserve">## [22165] "SC"  "SC"  "SC"  "SC"  "SC"  "SC"  "SC"  "SC"  "SC"  "SC"  "SC"  "SC" </w:t>
      </w:r>
      <w:r>
        <w:br/>
      </w:r>
      <w:r>
        <w:rPr>
          <w:rStyle w:val="VerbatimChar"/>
        </w:rPr>
        <w:t xml:space="preserve">## [22177] "SC"  "SC"  "SC"  "SC"  "SC"  "SC"  "SC"  "SC"  "SC"  "SC"  "SC"  "SC" </w:t>
      </w:r>
      <w:r>
        <w:br/>
      </w:r>
      <w:r>
        <w:rPr>
          <w:rStyle w:val="VerbatimChar"/>
        </w:rPr>
        <w:t xml:space="preserve">## [22189] "SC"  "SC"  "SC"  "SC"  "SC"  "SC"  "SC"  "SC"  "SC"  "SC"  "SC"  "SC" </w:t>
      </w:r>
      <w:r>
        <w:br/>
      </w:r>
      <w:r>
        <w:rPr>
          <w:rStyle w:val="VerbatimChar"/>
        </w:rPr>
        <w:t xml:space="preserve">## [22201] "SC"  "SC"  "SC"  "SC"  "SC"  "SC"  "SC"  "SC"  "SC"  "SC"  "SC"  "SC" </w:t>
      </w:r>
      <w:r>
        <w:br/>
      </w:r>
      <w:r>
        <w:rPr>
          <w:rStyle w:val="VerbatimChar"/>
        </w:rPr>
        <w:t xml:space="preserve">## [22213] "SC"  "SC"  "SC"  "SC"  "SC"  "SC"  "SC"  "SC"  "SC"  "SC"  "SC"  "SC" </w:t>
      </w:r>
      <w:r>
        <w:br/>
      </w:r>
      <w:r>
        <w:rPr>
          <w:rStyle w:val="VerbatimChar"/>
        </w:rPr>
        <w:t xml:space="preserve">## [22225] "TF"  "TF"  "TF"  "TF"  "TF"  "TF"  "TF"  "TF"  "TF"  "TF"  "TF"  "TF" </w:t>
      </w:r>
      <w:r>
        <w:br/>
      </w:r>
      <w:r>
        <w:rPr>
          <w:rStyle w:val="VerbatimChar"/>
        </w:rPr>
        <w:t xml:space="preserve">## [22237] "TF"  "TF"  "TF"  "TF"  "TF"  "TF"  "TF"  "TF"  "TF"  "TR"  "TR"  "TR" </w:t>
      </w:r>
      <w:r>
        <w:br/>
      </w:r>
      <w:r>
        <w:rPr>
          <w:rStyle w:val="VerbatimChar"/>
        </w:rPr>
        <w:t xml:space="preserve">## [22249] "TR"  "TR"  "TR"  "CT"  "CT"  "CT"  "CT"  "CT"  "CT"  "CT"  "CT"  "CT" </w:t>
      </w:r>
      <w:r>
        <w:br/>
      </w:r>
      <w:r>
        <w:rPr>
          <w:rStyle w:val="VerbatimChar"/>
        </w:rPr>
        <w:t xml:space="preserve">## [22261] "CT"  "CT"  "CT"  "CT"  "CT"  "CT"  "CT"  "CT"  "CT"  "CT"  "CT"  "CT" </w:t>
      </w:r>
      <w:r>
        <w:br/>
      </w:r>
      <w:r>
        <w:rPr>
          <w:rStyle w:val="VerbatimChar"/>
        </w:rPr>
        <w:t xml:space="preserve">## [22273] "CT"  "CT"  "CT"  "CT"  "CT"  "CT"  "CT"  "CT"  "CT"  "CT"  "CT"  "CT" </w:t>
      </w:r>
      <w:r>
        <w:br/>
      </w:r>
      <w:r>
        <w:rPr>
          <w:rStyle w:val="VerbatimChar"/>
        </w:rPr>
        <w:t xml:space="preserve">## [22285] "CT"  "CT"  "CT"  "CT"  "CT"  "CT"  "CT"  "CT"  "CT"  "CT"  "CT"  "GS" </w:t>
      </w:r>
      <w:r>
        <w:br/>
      </w:r>
      <w:r>
        <w:rPr>
          <w:rStyle w:val="VerbatimChar"/>
        </w:rPr>
        <w:t xml:space="preserve">## [22297] "GS"  "GS"  "GS"  "GS"  "GS"  "GS"  "GS"  "GS"  "GS"  "GS"  "GS"  "GS" </w:t>
      </w:r>
      <w:r>
        <w:br/>
      </w:r>
      <w:r>
        <w:rPr>
          <w:rStyle w:val="VerbatimChar"/>
        </w:rPr>
        <w:t xml:space="preserve">## [22309] "GS"  "GS"  "GS"  "GS"  "GS"  "GS"  "GS"  "GS"  "GS"  "GS"  "GS"  "GS" </w:t>
      </w:r>
      <w:r>
        <w:br/>
      </w:r>
      <w:r>
        <w:rPr>
          <w:rStyle w:val="VerbatimChar"/>
        </w:rPr>
        <w:t xml:space="preserve">## [22321] "GS"  "GS"  "GS"  "GS"  "GS"  "GS"  "GS"  "GS"  "GS"  "GS"  "GS"  "GS" </w:t>
      </w:r>
      <w:r>
        <w:br/>
      </w:r>
      <w:r>
        <w:rPr>
          <w:rStyle w:val="VerbatimChar"/>
        </w:rPr>
        <w:t xml:space="preserve">## [22333] "GS"  "GS"  "GS"  "GS"  "GS"  "GS"  "GS"  "GS"  "GS"  "GS"  "GS"  "GS" </w:t>
      </w:r>
      <w:r>
        <w:br/>
      </w:r>
      <w:r>
        <w:rPr>
          <w:rStyle w:val="VerbatimChar"/>
        </w:rPr>
        <w:t xml:space="preserve">## [22345] "GS"  "GS"  "GS"  "GS"  "GS"  "GS"  "SC"  "SC"  "SC"  "SC"  "SC"  "SC" </w:t>
      </w:r>
      <w:r>
        <w:br/>
      </w:r>
      <w:r>
        <w:rPr>
          <w:rStyle w:val="VerbatimChar"/>
        </w:rPr>
        <w:t xml:space="preserve">## [22357] "SC"  "SC"  "SC"  "SC"  "SC"  "SC"  "SC"  "SC"  "SC"  "SC"  "SC"  "SC" </w:t>
      </w:r>
      <w:r>
        <w:br/>
      </w:r>
      <w:r>
        <w:rPr>
          <w:rStyle w:val="VerbatimChar"/>
        </w:rPr>
        <w:t xml:space="preserve">## [22369] "SC"  "SC"  "SC"  "SC"  "SC"  "SC"  "SC"  "SC"  "SC"  "SC"  "SC"  "SC" </w:t>
      </w:r>
      <w:r>
        <w:br/>
      </w:r>
      <w:r>
        <w:rPr>
          <w:rStyle w:val="VerbatimChar"/>
        </w:rPr>
        <w:t xml:space="preserve">## [22381] "SC"  "SC"  "SC"  "SC"  "SC"  "SC"  "SC"  "SC"  "SC"  "SC"  "SC"  "SC" </w:t>
      </w:r>
      <w:r>
        <w:br/>
      </w:r>
      <w:r>
        <w:rPr>
          <w:rStyle w:val="VerbatimChar"/>
        </w:rPr>
        <w:t xml:space="preserve">## [22393] "SC"  "SC"  "SC"  "SC"  "SC"  "SC"  "SC"  "SC"  "SC"  "SC"  "SC"  "SC" </w:t>
      </w:r>
      <w:r>
        <w:br/>
      </w:r>
      <w:r>
        <w:rPr>
          <w:rStyle w:val="VerbatimChar"/>
        </w:rPr>
        <w:t xml:space="preserve">## [22405] "SC"  "SC"  "TF"  "TF"  "TF"  "TF"  "TF"  "TF"  "TF"  "TF"  "TF"  "TF" </w:t>
      </w:r>
      <w:r>
        <w:br/>
      </w:r>
      <w:r>
        <w:rPr>
          <w:rStyle w:val="VerbatimChar"/>
        </w:rPr>
        <w:t xml:space="preserve">## [22417] "TF"  "TF"  "TF"  "TF"  "TF"  "TF"  "TF"  "TF"  "TF"  "TF"  "TF"  "TF" </w:t>
      </w:r>
      <w:r>
        <w:br/>
      </w:r>
      <w:r>
        <w:rPr>
          <w:rStyle w:val="VerbatimChar"/>
        </w:rPr>
        <w:t xml:space="preserve">## [22429] "TF"  "TR"  "TR"  "TR"  "TR"  "TR"  "CT"  "CT"  "CT"  "CT"  "CT"  "CT" </w:t>
      </w:r>
      <w:r>
        <w:br/>
      </w:r>
      <w:r>
        <w:rPr>
          <w:rStyle w:val="VerbatimChar"/>
        </w:rPr>
        <w:t xml:space="preserve">## [22441] "CT"  "CT"  "CT"  "CT"  "CT"  "CT"  "CT"  "CT"  "CT"  "CT"  "CT"  "CT" </w:t>
      </w:r>
      <w:r>
        <w:br/>
      </w:r>
      <w:r>
        <w:rPr>
          <w:rStyle w:val="VerbatimChar"/>
        </w:rPr>
        <w:t xml:space="preserve">## [22453] "CT"  "CT"  "CT"  "CT"  "CT"  "CT"  "CT"  "CT"  "CT"  "CT"  "CT"  "CT" </w:t>
      </w:r>
      <w:r>
        <w:br/>
      </w:r>
      <w:r>
        <w:rPr>
          <w:rStyle w:val="VerbatimChar"/>
        </w:rPr>
        <w:t xml:space="preserve">## [22465] "CT"  "CT"  "CT"  "CT"  "CT"  "CT"  "CT"  "GS"  "GS"  "GS"  "GS"  "GS" </w:t>
      </w:r>
      <w:r>
        <w:br/>
      </w:r>
      <w:r>
        <w:rPr>
          <w:rStyle w:val="VerbatimChar"/>
        </w:rPr>
        <w:t xml:space="preserve">## [22477] "GS"  "GS"  "GS"  "GS"  "GS"  "GS"  "GS"  "GS"  "GS"  "GS"  "GS"  "GS" </w:t>
      </w:r>
      <w:r>
        <w:br/>
      </w:r>
      <w:r>
        <w:rPr>
          <w:rStyle w:val="VerbatimChar"/>
        </w:rPr>
        <w:t xml:space="preserve">## [22489] "GS"  "GS"  "GS"  "GS"  "GS"  "GS"  "GS"  "GS"  "GS"  "GS"  "GS"  "GS" </w:t>
      </w:r>
      <w:r>
        <w:br/>
      </w:r>
      <w:r>
        <w:rPr>
          <w:rStyle w:val="VerbatimChar"/>
        </w:rPr>
        <w:t xml:space="preserve">## [22501] "GS"  "GS"  "GS"  "GS"  "GS"  "GS"  "GS"  "GS"  "GS"  "GS"  "GS"  "GS" </w:t>
      </w:r>
      <w:r>
        <w:br/>
      </w:r>
      <w:r>
        <w:rPr>
          <w:rStyle w:val="VerbatimChar"/>
        </w:rPr>
        <w:t xml:space="preserve">## [22513] "GS"  "GS"  "GS"  "GS"  "GS"  "GS"  "GS"  "GS"  "GS"  "GS"  "GS"  "GS" </w:t>
      </w:r>
      <w:r>
        <w:br/>
      </w:r>
      <w:r>
        <w:rPr>
          <w:rStyle w:val="VerbatimChar"/>
        </w:rPr>
        <w:t xml:space="preserve">## [22525] "GS"  "GS"  "GS"  "GS"  "GS"  "GS"  "GS"  "GS"  "GS"  "GS"  "SC"  "SC" </w:t>
      </w:r>
      <w:r>
        <w:br/>
      </w:r>
      <w:r>
        <w:rPr>
          <w:rStyle w:val="VerbatimChar"/>
        </w:rPr>
        <w:t xml:space="preserve">## [22537] "SC"  "SC"  "SC"  "SC"  "SC"  "SC"  "SC"  "SC"  "SC"  "SC"  "SC"  "SC" </w:t>
      </w:r>
      <w:r>
        <w:br/>
      </w:r>
      <w:r>
        <w:rPr>
          <w:rStyle w:val="VerbatimChar"/>
        </w:rPr>
        <w:t xml:space="preserve">## [22549] "SC"  "SC"  "SC"  "SC"  "SC"  "SC"  "SC"  "SC"  "SC"  "SC"  "SC"  "SC" </w:t>
      </w:r>
      <w:r>
        <w:br/>
      </w:r>
      <w:r>
        <w:rPr>
          <w:rStyle w:val="VerbatimChar"/>
        </w:rPr>
        <w:t xml:space="preserve">## [22561] "SC"  "SC"  "SC"  "SC"  "SC"  "SC"  "SC"  "SC"  "SC"  "SC"  "SC"  "SC" </w:t>
      </w:r>
      <w:r>
        <w:br/>
      </w:r>
      <w:r>
        <w:rPr>
          <w:rStyle w:val="VerbatimChar"/>
        </w:rPr>
        <w:t xml:space="preserve">## [22573] "SC"  "TF"  "TF"  "TF"  "TF"  "TF"  "TF"  "TF"  "TF"  "TF"  "TF"  "TF" </w:t>
      </w:r>
      <w:r>
        <w:br/>
      </w:r>
      <w:r>
        <w:rPr>
          <w:rStyle w:val="VerbatimChar"/>
        </w:rPr>
        <w:t xml:space="preserve">## [22585] "TF"  "TF"  "TF"  "TF"  "TF"  "TF"  "TF"  "TF"  "TF"  "TF"  "TF"  "TF" </w:t>
      </w:r>
      <w:r>
        <w:br/>
      </w:r>
      <w:r>
        <w:rPr>
          <w:rStyle w:val="VerbatimChar"/>
        </w:rPr>
        <w:t xml:space="preserve">## [22597] "TF"  "TF"  "TF"  "TF"  "TF"  "TF"  "TF"  "TF"  "TF"  "TF"  "TR"  "TR" </w:t>
      </w:r>
      <w:r>
        <w:br/>
      </w:r>
      <w:r>
        <w:rPr>
          <w:rStyle w:val="VerbatimChar"/>
        </w:rPr>
        <w:t xml:space="preserve">## [22609] "TR"  "TR"  "TR"  "TR"  "TR"  "TR"  "TR"  "TR"  "CT"  "CT"  "CT"  "CT" </w:t>
      </w:r>
      <w:r>
        <w:br/>
      </w:r>
      <w:r>
        <w:rPr>
          <w:rStyle w:val="VerbatimChar"/>
        </w:rPr>
        <w:t xml:space="preserve">## [22621] "CT"  "CT"  "CT"  "CT"  "CT"  "CT"  "CT"  "CT"  "CT"  "CT"  "CT"  "CT" </w:t>
      </w:r>
      <w:r>
        <w:br/>
      </w:r>
      <w:r>
        <w:rPr>
          <w:rStyle w:val="VerbatimChar"/>
        </w:rPr>
        <w:t xml:space="preserve">## [22633] "CT"  "CT"  "CT"  "CT"  "CT"  "CT"  "CT"  "CT"  "CT"  "CT"  "CT"  "CT" </w:t>
      </w:r>
      <w:r>
        <w:br/>
      </w:r>
      <w:r>
        <w:rPr>
          <w:rStyle w:val="VerbatimChar"/>
        </w:rPr>
        <w:t xml:space="preserve">## [22645] "CT"  "CT"  "CT"  "CT"  "CT"  "CT"  "GS"  "GS"  "GS"  "GS"  "GS"  "GS" </w:t>
      </w:r>
      <w:r>
        <w:br/>
      </w:r>
      <w:r>
        <w:rPr>
          <w:rStyle w:val="VerbatimChar"/>
        </w:rPr>
        <w:t xml:space="preserve">## [22657] "GS"  "GS"  "GS"  "GS"  "GS"  "GS"  "GS"  "GS"  "GS"  "GS"  "GS"  "GS" </w:t>
      </w:r>
      <w:r>
        <w:br/>
      </w:r>
      <w:r>
        <w:rPr>
          <w:rStyle w:val="VerbatimChar"/>
        </w:rPr>
        <w:t xml:space="preserve">## [22669] "GS"  "GS"  "GS"  "GS"  "GS"  "GS"  "GS"  "GS"  "GS"  "GS"  "GS"  "GS" </w:t>
      </w:r>
      <w:r>
        <w:br/>
      </w:r>
      <w:r>
        <w:rPr>
          <w:rStyle w:val="VerbatimChar"/>
        </w:rPr>
        <w:t xml:space="preserve">## [22681] "GS"  "GS"  "GS"  "GS"  "GS"  "GS"  "GS"  "GS"  "GS"  "GS"  "GS"  "GS" </w:t>
      </w:r>
      <w:r>
        <w:br/>
      </w:r>
      <w:r>
        <w:rPr>
          <w:rStyle w:val="VerbatimChar"/>
        </w:rPr>
        <w:t xml:space="preserve">## [22693] "GS"  "GS"  "GS"  "GS"  "GS"  "GS"  "GS"  "SC"  "SC"  "SC"  "SC"  "SC" </w:t>
      </w:r>
      <w:r>
        <w:br/>
      </w:r>
      <w:r>
        <w:rPr>
          <w:rStyle w:val="VerbatimChar"/>
        </w:rPr>
        <w:t xml:space="preserve">## [22705] "SC"  "SC"  "SC"  "SC"  "SC"  "SC"  "SC"  "SC"  "SC"  "SC"  "SC"  "SC" </w:t>
      </w:r>
      <w:r>
        <w:br/>
      </w:r>
      <w:r>
        <w:rPr>
          <w:rStyle w:val="VerbatimChar"/>
        </w:rPr>
        <w:t xml:space="preserve">## [22717] "SC"  "SC"  "SC"  "SC"  "SC"  "SC"  "SC"  "SC"  "SC"  "TF"  "TF"  "TF" </w:t>
      </w:r>
      <w:r>
        <w:br/>
      </w:r>
      <w:r>
        <w:rPr>
          <w:rStyle w:val="VerbatimChar"/>
        </w:rPr>
        <w:t xml:space="preserve">## [22729] "TF"  "TF"  "TF"  "TF"  "TF"  "TF"  "TF"  "TF"  "TF"  "TF"  "TF"  "TF" </w:t>
      </w:r>
      <w:r>
        <w:br/>
      </w:r>
      <w:r>
        <w:rPr>
          <w:rStyle w:val="VerbatimChar"/>
        </w:rPr>
        <w:t xml:space="preserve">## [22741] "TF"  "TF"  "TF"  "TF"  "TF"  "TF"  "TF"  "TF"  "TF"  "TF"  "TF"  "TF" </w:t>
      </w:r>
      <w:r>
        <w:br/>
      </w:r>
      <w:r>
        <w:rPr>
          <w:rStyle w:val="VerbatimChar"/>
        </w:rPr>
        <w:t xml:space="preserve">## [22753] "TF"  "TF"  "TF"  "TF"  "TF"  "TF"  "TF"  "TF"  "TF"  "TF"  "TF"  "TR" </w:t>
      </w:r>
      <w:r>
        <w:br/>
      </w:r>
      <w:r>
        <w:rPr>
          <w:rStyle w:val="VerbatimChar"/>
        </w:rPr>
        <w:t xml:space="preserve">## [22765] "TR"  "TR"  "TR"  "TR"  "TR"  "TR"  "CT"  "CT"  "CT"  "CT"  "CT"  "CT" </w:t>
      </w:r>
      <w:r>
        <w:br/>
      </w:r>
      <w:r>
        <w:rPr>
          <w:rStyle w:val="VerbatimChar"/>
        </w:rPr>
        <w:t xml:space="preserve">## [22777] "CT"  "CT"  "CT"  "CT"  "CT"  "CT"  "CT"  "CT"  "CT"  "CT"  "CT"  "CT" </w:t>
      </w:r>
      <w:r>
        <w:br/>
      </w:r>
      <w:r>
        <w:rPr>
          <w:rStyle w:val="VerbatimChar"/>
        </w:rPr>
        <w:t xml:space="preserve">## [22789] "CT"  "CT"  "CT"  "CT"  "CT"  "CT"  "CT"  "CT"  "CT"  "CT"  "CT"  "CT" </w:t>
      </w:r>
      <w:r>
        <w:br/>
      </w:r>
      <w:r>
        <w:rPr>
          <w:rStyle w:val="VerbatimChar"/>
        </w:rPr>
        <w:t xml:space="preserve">## [22801] "CT"  "CT"  "CT"  "CT"  "CT"  "CT"  "CT"  "CT"  "CT"  "CT"  "CT"  "CT" </w:t>
      </w:r>
      <w:r>
        <w:br/>
      </w:r>
      <w:r>
        <w:rPr>
          <w:rStyle w:val="VerbatimChar"/>
        </w:rPr>
        <w:t xml:space="preserve">## [22813] "CT"  "CT"  "CT"  "CT"  "CT"  "CT"  "GS"  "GS"  "GS"  "GS"  "GS"  "GS" </w:t>
      </w:r>
      <w:r>
        <w:br/>
      </w:r>
      <w:r>
        <w:rPr>
          <w:rStyle w:val="VerbatimChar"/>
        </w:rPr>
        <w:t xml:space="preserve">## [22825] "GS"  "GS"  "GS"  "GS"  "GS"  "GS"  "GS"  "GS"  "GS"  "GS"  "GS"  "GS" </w:t>
      </w:r>
      <w:r>
        <w:br/>
      </w:r>
      <w:r>
        <w:rPr>
          <w:rStyle w:val="VerbatimChar"/>
        </w:rPr>
        <w:t xml:space="preserve">## [22837] "GS"  "GS"  "GS"  "GS"  "GS"  "GS"  "GS"  "GS"  "GS"  "GS"  "GS"  "GS" </w:t>
      </w:r>
      <w:r>
        <w:br/>
      </w:r>
      <w:r>
        <w:rPr>
          <w:rStyle w:val="VerbatimChar"/>
        </w:rPr>
        <w:t xml:space="preserve">## [22849] "GS"  "GS"  "GS"  "GS"  "GS"  "GS"  "GS"  "GS"  "GS"  "GS"  "GS"  "GS" </w:t>
      </w:r>
      <w:r>
        <w:br/>
      </w:r>
      <w:r>
        <w:rPr>
          <w:rStyle w:val="VerbatimChar"/>
        </w:rPr>
        <w:t xml:space="preserve">## [22861] "GS"  "GS"  "GS"  "GS"  "GS"  "GS"  "GS"  "GS"  "GS"  "GS"  "GS"  "GS" </w:t>
      </w:r>
      <w:r>
        <w:br/>
      </w:r>
      <w:r>
        <w:rPr>
          <w:rStyle w:val="VerbatimChar"/>
        </w:rPr>
        <w:t xml:space="preserve">## [22873] "GS"  "GS"  "GS"  "GS"  "GS"  "GS"  "GS"  "GS"  "GS"  "SC"  "SC"  "SC" </w:t>
      </w:r>
      <w:r>
        <w:br/>
      </w:r>
      <w:r>
        <w:rPr>
          <w:rStyle w:val="VerbatimChar"/>
        </w:rPr>
        <w:t xml:space="preserve">## [22885] "SC"  "SC"  "SC"  "SC"  "SC"  "SC"  "SC"  "SC"  "SC"  "SC"  "SC"  "SC" </w:t>
      </w:r>
      <w:r>
        <w:br/>
      </w:r>
      <w:r>
        <w:rPr>
          <w:rStyle w:val="VerbatimChar"/>
        </w:rPr>
        <w:t xml:space="preserve">## [22897] "SC"  "SC"  "SC"  "SC"  "SC"  "SC"  "SC"  "SC"  "SC"  "SC"  "SC"  "SC" </w:t>
      </w:r>
      <w:r>
        <w:br/>
      </w:r>
      <w:r>
        <w:rPr>
          <w:rStyle w:val="VerbatimChar"/>
        </w:rPr>
        <w:t xml:space="preserve">## [22909] "SC"  "SC"  "SC"  "SC"  "SC"  "SC"  "SC"  "SC"  "SC"  "SC"  "SC"  "SC" </w:t>
      </w:r>
      <w:r>
        <w:br/>
      </w:r>
      <w:r>
        <w:rPr>
          <w:rStyle w:val="VerbatimChar"/>
        </w:rPr>
        <w:t xml:space="preserve">## [22921] "SC"  "SC"  "SC"  "SC"  "SC"  "SC"  "SC"  "SC"  "SC"  "SC"  "SC"  "SC" </w:t>
      </w:r>
      <w:r>
        <w:br/>
      </w:r>
      <w:r>
        <w:rPr>
          <w:rStyle w:val="VerbatimChar"/>
        </w:rPr>
        <w:t xml:space="preserve">## [22933] "SC"  "SC"  "SC"  "SC"  "SC"  "SC"  "SC"  "SC"  "SC"  "SC"  "SC"  "SC" </w:t>
      </w:r>
      <w:r>
        <w:br/>
      </w:r>
      <w:r>
        <w:rPr>
          <w:rStyle w:val="VerbatimChar"/>
        </w:rPr>
        <w:t xml:space="preserve">## [22945] "SC"  "SC"  "SC"  "SC"  "SC"  "SC"  "SC"  "SC"  "SC"  "SC"  "SC"  "SC" </w:t>
      </w:r>
      <w:r>
        <w:br/>
      </w:r>
      <w:r>
        <w:rPr>
          <w:rStyle w:val="VerbatimChar"/>
        </w:rPr>
        <w:t xml:space="preserve">## [22957] "SC"  "SC"  "SC"  "SC"  "SC"  "SC"  "TF"  "TF"  "TF"  "TF"  "TF"  "TF" </w:t>
      </w:r>
      <w:r>
        <w:br/>
      </w:r>
      <w:r>
        <w:rPr>
          <w:rStyle w:val="VerbatimChar"/>
        </w:rPr>
        <w:t xml:space="preserve">## [22969] "TF"  "TF"  "TF"  "TF"  "TF"  "TF"  "TF"  "TF"  "TF"  "TF"  "TF"  "TF" </w:t>
      </w:r>
      <w:r>
        <w:br/>
      </w:r>
      <w:r>
        <w:rPr>
          <w:rStyle w:val="VerbatimChar"/>
        </w:rPr>
        <w:t xml:space="preserve">## [22981] "TF"  "TF"  "TF"  "TF"  "TF"  "TF"  "TF"  "TF"  "TF"  "TR"  "TR"  "TR" </w:t>
      </w:r>
      <w:r>
        <w:br/>
      </w:r>
      <w:r>
        <w:rPr>
          <w:rStyle w:val="VerbatimChar"/>
        </w:rPr>
        <w:t xml:space="preserve">## [22993] "TR"  "TR"  "TR"  "TR"  "TR"  "TR"  "TR"  "TR"  "TR"  "TR"  "TR"  "TR" </w:t>
      </w:r>
      <w:r>
        <w:br/>
      </w:r>
      <w:r>
        <w:rPr>
          <w:rStyle w:val="VerbatimChar"/>
        </w:rPr>
        <w:t xml:space="preserve">## [23005] "TR"  "TR"  "TR"  "TR"  "TR"  "TR"  "TR"  "TR"  "TR"  "TR"  "TR"  "TR" </w:t>
      </w:r>
      <w:r>
        <w:br/>
      </w:r>
      <w:r>
        <w:rPr>
          <w:rStyle w:val="VerbatimChar"/>
        </w:rPr>
        <w:t xml:space="preserve">## [23017] "TR"  "TR"  "TR"  "TR"  "TR"  "TR"  "TR"  "TR"  "CT"  "CT"  "CT"  "CT" </w:t>
      </w:r>
      <w:r>
        <w:br/>
      </w:r>
      <w:r>
        <w:rPr>
          <w:rStyle w:val="VerbatimChar"/>
        </w:rPr>
        <w:t xml:space="preserve">## [23029] "CT"  "CT"  "CT"  "CT"  "CT"  "CT"  "CT"  "CT"  "CT"  "CT"  "CT"  "CT" </w:t>
      </w:r>
      <w:r>
        <w:br/>
      </w:r>
      <w:r>
        <w:rPr>
          <w:rStyle w:val="VerbatimChar"/>
        </w:rPr>
        <w:t xml:space="preserve">## [23041] "CT"  "CT"  "CT"  "CT"  "CT"  "CT"  "CT"  "CT"  "CT"  "CT"  "CT"  "CT" </w:t>
      </w:r>
      <w:r>
        <w:br/>
      </w:r>
      <w:r>
        <w:rPr>
          <w:rStyle w:val="VerbatimChar"/>
        </w:rPr>
        <w:t xml:space="preserve">## [23053] "CT"  "CT"  "CT"  "CT"  "CT"  "CT"  "CT"  "CT"  "CT"  "CT"  "CT"  "CT" </w:t>
      </w:r>
      <w:r>
        <w:br/>
      </w:r>
      <w:r>
        <w:rPr>
          <w:rStyle w:val="VerbatimChar"/>
        </w:rPr>
        <w:t xml:space="preserve">## [23065] "CT"  "CT"  "CT"  "CT"  "CT"  "CT"  "CT"  "CT"  "CT"  "CT"  "CT"  "CT" </w:t>
      </w:r>
      <w:r>
        <w:br/>
      </w:r>
      <w:r>
        <w:rPr>
          <w:rStyle w:val="VerbatimChar"/>
        </w:rPr>
        <w:t xml:space="preserve">## [23077] "CT"  "CT"  "CT"  "CT"  "GS"  "GS"  "GS"  "GS"  "GS"  "GS"  "GS"  "GS" </w:t>
      </w:r>
      <w:r>
        <w:br/>
      </w:r>
      <w:r>
        <w:rPr>
          <w:rStyle w:val="VerbatimChar"/>
        </w:rPr>
        <w:t xml:space="preserve">## [23089] "GS"  "GS"  "GS"  "GS"  "GS"  "GS"  "GS"  "GS"  "GS"  "GS"  "GS"  "GS" </w:t>
      </w:r>
      <w:r>
        <w:br/>
      </w:r>
      <w:r>
        <w:rPr>
          <w:rStyle w:val="VerbatimChar"/>
        </w:rPr>
        <w:t xml:space="preserve">## [23101] "GS"  "GS"  "GS"  "GS"  "GS"  "GS"  "GS"  "GS"  "GS"  "GS"  "GS"  "GS" </w:t>
      </w:r>
      <w:r>
        <w:br/>
      </w:r>
      <w:r>
        <w:rPr>
          <w:rStyle w:val="VerbatimChar"/>
        </w:rPr>
        <w:t xml:space="preserve">## [23113] "GS"  "GS"  "GS"  "GS"  "GS"  "GS"  "GS"  "GS"  "GS"  "GS"  "GS"  "GS" </w:t>
      </w:r>
      <w:r>
        <w:br/>
      </w:r>
      <w:r>
        <w:rPr>
          <w:rStyle w:val="VerbatimChar"/>
        </w:rPr>
        <w:t xml:space="preserve">## [23125] "GS"  "GS"  "GS"  "GS"  "GS"  "GS"  "GS"  "GS"  "GS"  "GS"  "GS"  "GS" </w:t>
      </w:r>
      <w:r>
        <w:br/>
      </w:r>
      <w:r>
        <w:rPr>
          <w:rStyle w:val="VerbatimChar"/>
        </w:rPr>
        <w:t xml:space="preserve">## [23137] "GS"  "GS"  "GS"  "GS"  "GS"  "GS"  "GS"  "TF"  "TF"  "TF"  "TF"  "TF" </w:t>
      </w:r>
      <w:r>
        <w:br/>
      </w:r>
      <w:r>
        <w:rPr>
          <w:rStyle w:val="VerbatimChar"/>
        </w:rPr>
        <w:t xml:space="preserve">## [23149] "TF"  "TF"  "TF"  "TF"  "TF"  "TF"  "TF"  "TF"  "TF"  "TF"  "TF"  "TF" </w:t>
      </w:r>
      <w:r>
        <w:br/>
      </w:r>
      <w:r>
        <w:rPr>
          <w:rStyle w:val="VerbatimChar"/>
        </w:rPr>
        <w:t xml:space="preserve">## [23161] "TF"  "TF"  "TF"  "TF"  "TF"  "TF"  "TF"  "TF"  "TF"  "TF"  "TF"  "TF" </w:t>
      </w:r>
      <w:r>
        <w:br/>
      </w:r>
      <w:r>
        <w:rPr>
          <w:rStyle w:val="VerbatimChar"/>
        </w:rPr>
        <w:t xml:space="preserve">## [23173] "TF"  "TF"  "TF"  "TF"  "TF"  "TF"  "TF"  "TF"  "TF"  "TF"  "TF"  "TF" </w:t>
      </w:r>
      <w:r>
        <w:br/>
      </w:r>
      <w:r>
        <w:rPr>
          <w:rStyle w:val="VerbatimChar"/>
        </w:rPr>
        <w:t xml:space="preserve">## [23185] "TF"  "TF"  "TF"  "TF"  "TF"  "TF"  "TF"  "TF"  "TF"  "TF"  "TF"  "TF" </w:t>
      </w:r>
      <w:r>
        <w:br/>
      </w:r>
      <w:r>
        <w:rPr>
          <w:rStyle w:val="VerbatimChar"/>
        </w:rPr>
        <w:t xml:space="preserve">## [23197] "TF"  "TF"  "TF"  "TF"  "TR"  "TR"  "CT"  "CT"  "CT"  "CT"  "CT"  "CT" </w:t>
      </w:r>
      <w:r>
        <w:br/>
      </w:r>
      <w:r>
        <w:rPr>
          <w:rStyle w:val="VerbatimChar"/>
        </w:rPr>
        <w:t xml:space="preserve">## [23209] "CT"  "CT"  "CT"  "CT"  "CT"  "CT"  "CT"  "CT"  "CT"  "CT"  "CT"  "CT" </w:t>
      </w:r>
      <w:r>
        <w:br/>
      </w:r>
      <w:r>
        <w:rPr>
          <w:rStyle w:val="VerbatimChar"/>
        </w:rPr>
        <w:t xml:space="preserve">## [23221] "CT"  "CT"  "CT"  "CT"  "CT"  "CT"  "CT"  "CT"  "CT"  "CT"  "CT"  "CT" </w:t>
      </w:r>
      <w:r>
        <w:br/>
      </w:r>
      <w:r>
        <w:rPr>
          <w:rStyle w:val="VerbatimChar"/>
        </w:rPr>
        <w:t xml:space="preserve">## [23233] "CT"  "CT"  "CT"  "CT"  "CT"  "CT"  "CT"  "CT"  "CT"  "CT"  "CT"  "CT" </w:t>
      </w:r>
      <w:r>
        <w:br/>
      </w:r>
      <w:r>
        <w:rPr>
          <w:rStyle w:val="VerbatimChar"/>
        </w:rPr>
        <w:t xml:space="preserve">## [23245] "CT"  "CT"  "CT"  "GS"  "GS"  "GS"  "GS"  "GS"  "GS"  "GS"  "GS"  "GS" </w:t>
      </w:r>
      <w:r>
        <w:br/>
      </w:r>
      <w:r>
        <w:rPr>
          <w:rStyle w:val="VerbatimChar"/>
        </w:rPr>
        <w:t xml:space="preserve">## [23257] "GS"  "GS"  "GS"  "GS"  "GS"  "GS"  "GS"  "GS"  "GS"  "GS"  "GS"  "GS" </w:t>
      </w:r>
      <w:r>
        <w:br/>
      </w:r>
      <w:r>
        <w:rPr>
          <w:rStyle w:val="VerbatimChar"/>
        </w:rPr>
        <w:t xml:space="preserve">## [23269] "GS"  "GS"  "GS"  "GS"  "GS"  "GS"  "GS"  "GS"  "GS"  "GS"  "GS"  "GS" </w:t>
      </w:r>
      <w:r>
        <w:br/>
      </w:r>
      <w:r>
        <w:rPr>
          <w:rStyle w:val="VerbatimChar"/>
        </w:rPr>
        <w:t xml:space="preserve">## [23281] "GS"  "GS"  "GS"  "GS"  "GS"  "GS"  "GS"  "GS"  "SC"  "SC"  "SC"  "SC" </w:t>
      </w:r>
      <w:r>
        <w:br/>
      </w:r>
      <w:r>
        <w:rPr>
          <w:rStyle w:val="VerbatimChar"/>
        </w:rPr>
        <w:t xml:space="preserve">## [23293] "SC"  "SC"  "SC"  "SC"  "SC"  "SC"  "SC"  "SC"  "SC"  "SC"  "SC"  "SC" </w:t>
      </w:r>
      <w:r>
        <w:br/>
      </w:r>
      <w:r>
        <w:rPr>
          <w:rStyle w:val="VerbatimChar"/>
        </w:rPr>
        <w:t xml:space="preserve">## [23305] "SC"  "SC"  "SC"  "SC"  "SC"  "SC"  "SC"  "SC"  "SC"  "SC"  "SC"  "SC" </w:t>
      </w:r>
      <w:r>
        <w:br/>
      </w:r>
      <w:r>
        <w:rPr>
          <w:rStyle w:val="VerbatimChar"/>
        </w:rPr>
        <w:t xml:space="preserve">## [23317] "SC"  "SC"  "SC"  "SC"  "SC"  "SC"  "SC"  "SC"  "SC"  "SC"  "SC"  "SC" </w:t>
      </w:r>
      <w:r>
        <w:br/>
      </w:r>
      <w:r>
        <w:rPr>
          <w:rStyle w:val="VerbatimChar"/>
        </w:rPr>
        <w:t xml:space="preserve">## [23329] "SC"  "SC"  "SC"  "SC"  "SC"  "SC"  "SC"  "SC"  "SC"  "SC"  "SC"  "SC" </w:t>
      </w:r>
      <w:r>
        <w:br/>
      </w:r>
      <w:r>
        <w:rPr>
          <w:rStyle w:val="VerbatimChar"/>
        </w:rPr>
        <w:t xml:space="preserve">## [23341] "SC"  "SC"  "SC"  "SC"  "SC"  "SC"  "SC"  "SC"  "SC"  "SC"  "SC"  "SC" </w:t>
      </w:r>
      <w:r>
        <w:br/>
      </w:r>
      <w:r>
        <w:rPr>
          <w:rStyle w:val="VerbatimChar"/>
        </w:rPr>
        <w:t xml:space="preserve">## [23353] "SC"  "SC"  "SC"  "SC"  "SC"  "SC"  "SC"  "SC"  "SC"  "SC"  "SC"  "SC" </w:t>
      </w:r>
      <w:r>
        <w:br/>
      </w:r>
      <w:r>
        <w:rPr>
          <w:rStyle w:val="VerbatimChar"/>
        </w:rPr>
        <w:t xml:space="preserve">## [23365] "SC"  "SC"  "SC"  "SC"  "SC"  "SC"  "SC"  "SC"  "SC"  "SC"  "SC"  "SC" </w:t>
      </w:r>
      <w:r>
        <w:br/>
      </w:r>
      <w:r>
        <w:rPr>
          <w:rStyle w:val="VerbatimChar"/>
        </w:rPr>
        <w:t xml:space="preserve">## [23377] "SC"  "SC"  "SC"  "SC"  "SC"  "SC"  "TF"  "TF"  "TF"  "TF"  "TF"  "TF" </w:t>
      </w:r>
      <w:r>
        <w:br/>
      </w:r>
      <w:r>
        <w:rPr>
          <w:rStyle w:val="VerbatimChar"/>
        </w:rPr>
        <w:t xml:space="preserve">## [23389] "TF"  "TF"  "TF"  "TF"  "TF"  "TF"  "TF"  "TF"  "TF"  "TF"  "TF"  "TF" </w:t>
      </w:r>
      <w:r>
        <w:br/>
      </w:r>
      <w:r>
        <w:rPr>
          <w:rStyle w:val="VerbatimChar"/>
        </w:rPr>
        <w:t xml:space="preserve">## [23401] "TF"  "TF"  "TF"  "TF"  "TF"  "TF"  "TF"  "TF"  "TF"  "TF"  "TF"  "TF" </w:t>
      </w:r>
      <w:r>
        <w:br/>
      </w:r>
      <w:r>
        <w:rPr>
          <w:rStyle w:val="VerbatimChar"/>
        </w:rPr>
        <w:t xml:space="preserve">## [23413] "TF"  "TF"  "TR"  "TR"  "TR"  "TR"  "TR"  "TR"  "TR"  "TR"  "TR"  "TR" </w:t>
      </w:r>
      <w:r>
        <w:br/>
      </w:r>
      <w:r>
        <w:rPr>
          <w:rStyle w:val="VerbatimChar"/>
        </w:rPr>
        <w:t xml:space="preserve">## [23425] "TR"  "TR"  "TR"  "TR"  "TR"  "TR"  "TR"  "TR"  "TR"  "TR"  "TR"  "TR" </w:t>
      </w:r>
      <w:r>
        <w:br/>
      </w:r>
      <w:r>
        <w:rPr>
          <w:rStyle w:val="VerbatimChar"/>
        </w:rPr>
        <w:t xml:space="preserve">## [23437] "TR"  "TR"  "TR"  "TR"  "TR"  "TR"  "TR"  "CT"  "CT"  "CT"  "CT"  "CT" </w:t>
      </w:r>
      <w:r>
        <w:br/>
      </w:r>
      <w:r>
        <w:rPr>
          <w:rStyle w:val="VerbatimChar"/>
        </w:rPr>
        <w:t xml:space="preserve">## [23449] "CT"  "CT"  "CT"  "CT"  "CT"  "CT"  "CT"  "CT"  "CT"  "CT"  "CT"  "CT" </w:t>
      </w:r>
      <w:r>
        <w:br/>
      </w:r>
      <w:r>
        <w:rPr>
          <w:rStyle w:val="VerbatimChar"/>
        </w:rPr>
        <w:t xml:space="preserve">## [23461] "CT"  "CT"  "CT"  "CT"  "CT"  "CT"  "CT"  "CT"  "CT"  "CT"  "CT"  "CT" </w:t>
      </w:r>
      <w:r>
        <w:br/>
      </w:r>
      <w:r>
        <w:rPr>
          <w:rStyle w:val="VerbatimChar"/>
        </w:rPr>
        <w:t xml:space="preserve">## [23473] "CT"  "CT"  "CT"  "CT"  "CT"  "CT"  "CT"  "CT"  "CT"  "CT"  "CT"  "CT" </w:t>
      </w:r>
      <w:r>
        <w:br/>
      </w:r>
      <w:r>
        <w:rPr>
          <w:rStyle w:val="VerbatimChar"/>
        </w:rPr>
        <w:t xml:space="preserve">## [23485] "CT"  "CT"  "CT"  "CT"  "CT"  "CT"  "CT"  "CT"  "CT"  "CT"  "CT"  "CT" </w:t>
      </w:r>
      <w:r>
        <w:br/>
      </w:r>
      <w:r>
        <w:rPr>
          <w:rStyle w:val="VerbatimChar"/>
        </w:rPr>
        <w:t xml:space="preserve">## [23497] "CT"  "GS"  "GS"  "GS"  "GS"  "GS"  "GS"  "GS"  "GS"  "GS"  "GS"  "GS" </w:t>
      </w:r>
      <w:r>
        <w:br/>
      </w:r>
      <w:r>
        <w:rPr>
          <w:rStyle w:val="VerbatimChar"/>
        </w:rPr>
        <w:t xml:space="preserve">## [23509] "GS"  "GS"  "GS"  "GS"  "GS"  "GS"  "GS"  "GS"  "GS"  "GS"  "GS"  "GS" </w:t>
      </w:r>
      <w:r>
        <w:br/>
      </w:r>
      <w:r>
        <w:rPr>
          <w:rStyle w:val="VerbatimChar"/>
        </w:rPr>
        <w:t xml:space="preserve">## [23521] "GS"  "GS"  "GS"  "GS"  "GS"  "GS"  "GS"  "GS"  "GS"  "GS"  "GS"  "GS" </w:t>
      </w:r>
      <w:r>
        <w:br/>
      </w:r>
      <w:r>
        <w:rPr>
          <w:rStyle w:val="VerbatimChar"/>
        </w:rPr>
        <w:t xml:space="preserve">## [23533] "GS"  "GS"  "GS"  "GS"  "GS"  "GS"  "GS"  "GS"  "GS"  "GS"  "GS"  "GS" </w:t>
      </w:r>
      <w:r>
        <w:br/>
      </w:r>
      <w:r>
        <w:rPr>
          <w:rStyle w:val="VerbatimChar"/>
        </w:rPr>
        <w:t xml:space="preserve">## [23545] "GS"  "GS"  "GS"  "GS"  "GS"  "GS"  "GS"  "GS"  "GS"  "GS"  "GS"  "GS" </w:t>
      </w:r>
      <w:r>
        <w:br/>
      </w:r>
      <w:r>
        <w:rPr>
          <w:rStyle w:val="VerbatimChar"/>
        </w:rPr>
        <w:t xml:space="preserve">## [23557] "GS"  "GS"  "GS"  "GS"  "GS"  "GS"  "TF"  "TF"  "TF"  "TF"  "TF"  "TF" </w:t>
      </w:r>
      <w:r>
        <w:br/>
      </w:r>
      <w:r>
        <w:rPr>
          <w:rStyle w:val="VerbatimChar"/>
        </w:rPr>
        <w:t xml:space="preserve">## [23569] "TF"  "TF"  "TF"  "TF"  "TF"  "TF"  "TF"  "TF"  "TF"  "TF"  "TF"  "TF" </w:t>
      </w:r>
      <w:r>
        <w:br/>
      </w:r>
      <w:r>
        <w:rPr>
          <w:rStyle w:val="VerbatimChar"/>
        </w:rPr>
        <w:t xml:space="preserve">## [23581] "TF"  "TF"  "TF"  "TF"  "TF"  "TF"  "TF"  "TF"  "TF"  "TF"  "TF"  "TF" </w:t>
      </w:r>
      <w:r>
        <w:br/>
      </w:r>
      <w:r>
        <w:rPr>
          <w:rStyle w:val="VerbatimChar"/>
        </w:rPr>
        <w:t xml:space="preserve">## [23593] "TF"  "TF"  "TF"  "TF"  "TF"  "TF"  "TF"  "TF"  "TF"  "TF"  "TF"  "TF" </w:t>
      </w:r>
      <w:r>
        <w:br/>
      </w:r>
      <w:r>
        <w:rPr>
          <w:rStyle w:val="VerbatimChar"/>
        </w:rPr>
        <w:t xml:space="preserve">## [23605] "TF"  "TF"  "TF"  "TF"  "TF"  "TR"  "TR"  "TR"  "CT"  "CT"  "CT"  "CT" </w:t>
      </w:r>
      <w:r>
        <w:br/>
      </w:r>
      <w:r>
        <w:rPr>
          <w:rStyle w:val="VerbatimChar"/>
        </w:rPr>
        <w:t xml:space="preserve">## [23617] "CT"  "CT"  "CT"  "CT"  "CT"  "CT"  "CT"  "CT"  "CT"  "CT"  "CT"  "CT" </w:t>
      </w:r>
      <w:r>
        <w:br/>
      </w:r>
      <w:r>
        <w:rPr>
          <w:rStyle w:val="VerbatimChar"/>
        </w:rPr>
        <w:t xml:space="preserve">## [23629] "CT"  "CT"  "CT"  "CT"  "CT"  "CT"  "CT"  "CT"  "CT"  "CT"  "CT"  "CT" </w:t>
      </w:r>
      <w:r>
        <w:br/>
      </w:r>
      <w:r>
        <w:rPr>
          <w:rStyle w:val="VerbatimChar"/>
        </w:rPr>
        <w:t xml:space="preserve">## [23641] "CT"  "CT"  "CT"  "CT"  "CT"  "CT"  "CT"  "CT"  "CT"  "CT"  "CT"  "CT" </w:t>
      </w:r>
      <w:r>
        <w:br/>
      </w:r>
      <w:r>
        <w:rPr>
          <w:rStyle w:val="VerbatimChar"/>
        </w:rPr>
        <w:t xml:space="preserve">## [23653] "CT"  "CT"  "CT"  "CT"  "CT"  "CT"  "CT"  "CT"  "CT"  "CT"  "CT"  "CT" </w:t>
      </w:r>
      <w:r>
        <w:br/>
      </w:r>
      <w:r>
        <w:rPr>
          <w:rStyle w:val="VerbatimChar"/>
        </w:rPr>
        <w:t xml:space="preserve">## [23665] "CT"  "CT"  "CT"  "CT"  "CT"  "CT"  "CT"  "CT"  "CT"  "CT"  "CT"  "CT" </w:t>
      </w:r>
      <w:r>
        <w:br/>
      </w:r>
      <w:r>
        <w:rPr>
          <w:rStyle w:val="VerbatimChar"/>
        </w:rPr>
        <w:t xml:space="preserve">## [23677] "CT"  "GS"  "GS"  "GS"  "GS"  "GS"  "GS"  "GS"  "GS"  "GS"  "GS"  "GS" </w:t>
      </w:r>
      <w:r>
        <w:br/>
      </w:r>
      <w:r>
        <w:rPr>
          <w:rStyle w:val="VerbatimChar"/>
        </w:rPr>
        <w:t xml:space="preserve">## [23689] "GS"  "GS"  "GS"  "GS"  "GS"  "GS"  "GS"  "GS"  "GS"  "GS"  "GS"  "GS" </w:t>
      </w:r>
      <w:r>
        <w:br/>
      </w:r>
      <w:r>
        <w:rPr>
          <w:rStyle w:val="VerbatimChar"/>
        </w:rPr>
        <w:t xml:space="preserve">## [23701] "GS"  "GS"  "GS"  "GS"  "GS"  "GS"  "GS"  "GS"  "GS"  "GS"  "GS"  "GS" </w:t>
      </w:r>
      <w:r>
        <w:br/>
      </w:r>
      <w:r>
        <w:rPr>
          <w:rStyle w:val="VerbatimChar"/>
        </w:rPr>
        <w:t xml:space="preserve">## [23713] "GS"  "GS"  "GS"  "GS"  "GS"  "GS"  "GS"  "GS"  "GS"  "GS"  "GS"  "GS" </w:t>
      </w:r>
      <w:r>
        <w:br/>
      </w:r>
      <w:r>
        <w:rPr>
          <w:rStyle w:val="VerbatimChar"/>
        </w:rPr>
        <w:t xml:space="preserve">## [23725] "GS"  "GS"  "GS"  "GS"  "GS"  "GS"  "GS"  "GS"  "GS"  "GS"  "GS"  "GS" </w:t>
      </w:r>
      <w:r>
        <w:br/>
      </w:r>
      <w:r>
        <w:rPr>
          <w:rStyle w:val="VerbatimChar"/>
        </w:rPr>
        <w:t xml:space="preserve">## [23737] "GS"  "GS"  "GS"  "GS"  "GS"  "TF"  "TF"  "TF"  "TF"  "TF"  "TF"  "TF" </w:t>
      </w:r>
      <w:r>
        <w:br/>
      </w:r>
      <w:r>
        <w:rPr>
          <w:rStyle w:val="VerbatimChar"/>
        </w:rPr>
        <w:t xml:space="preserve">## [23749] "TF"  "TF"  "TF"  "TF"  "TF"  "TF"  "TF"  "TF"  "TF"  "TF"  "TF"  "TF" </w:t>
      </w:r>
      <w:r>
        <w:br/>
      </w:r>
      <w:r>
        <w:rPr>
          <w:rStyle w:val="VerbatimChar"/>
        </w:rPr>
        <w:t xml:space="preserve">## [23761] "TF"  "TF"  "TF"  "TF"  "TF"  "TF"  "TF"  "TF"  "TF"  "TF"  "TF"  "TF" </w:t>
      </w:r>
      <w:r>
        <w:br/>
      </w:r>
      <w:r>
        <w:rPr>
          <w:rStyle w:val="VerbatimChar"/>
        </w:rPr>
        <w:t xml:space="preserve">## [23773] "TF"  "TF"  "TF"  "TF"  "TF"  "TF"  "TF"  "TF"  "TF"  "TF"  "TF"  "TF" </w:t>
      </w:r>
      <w:r>
        <w:br/>
      </w:r>
      <w:r>
        <w:rPr>
          <w:rStyle w:val="VerbatimChar"/>
        </w:rPr>
        <w:t xml:space="preserve">## [23785] "TF"  "TF"  "TF"  "TF"  "TF"  "TF"  "TF"  "TF"  "TF"  "TF"  "TF"  "TF" </w:t>
      </w:r>
      <w:r>
        <w:br/>
      </w:r>
      <w:r>
        <w:rPr>
          <w:rStyle w:val="VerbatimChar"/>
        </w:rPr>
        <w:t xml:space="preserve">## [23797] "TF"  "TF"  "TF"  "TF"  "TF"  "TF"  "TF"  "TF"  "TF"  "TF"  "TF"  "TF" </w:t>
      </w:r>
      <w:r>
        <w:br/>
      </w:r>
      <w:r>
        <w:rPr>
          <w:rStyle w:val="VerbatimChar"/>
        </w:rPr>
        <w:t xml:space="preserve">## [23809] "TF"  "TF"  "TF"  "TF"  "TF"  "TF"  "TF"  "TF"  "TF"  "TF"  "TF"  "TF" </w:t>
      </w:r>
      <w:r>
        <w:br/>
      </w:r>
      <w:r>
        <w:rPr>
          <w:rStyle w:val="VerbatimChar"/>
        </w:rPr>
        <w:t xml:space="preserve">## [23821] "TF"  "TF"  "TF"  "TF"  "TF"  "TF"  "TF"  "TF"  "TF"  "TF"  "TF"  "TF" </w:t>
      </w:r>
      <w:r>
        <w:br/>
      </w:r>
      <w:r>
        <w:rPr>
          <w:rStyle w:val="VerbatimChar"/>
        </w:rPr>
        <w:t xml:space="preserve">## [23833] "TF"  "TF"  "TF"  "TF"  "TF"  "TF"  "TF"  "TF"  "TR"  "TR"  "TR"  "TR" </w:t>
      </w:r>
      <w:r>
        <w:br/>
      </w:r>
      <w:r>
        <w:rPr>
          <w:rStyle w:val="VerbatimChar"/>
        </w:rPr>
        <w:t xml:space="preserve">## [23845] "TR"  "TS"  "CT"  "CT"  "CT"  "CT"  "CT"  "CT"  "CT"  "CT"  "CT"  "CT" </w:t>
      </w:r>
      <w:r>
        <w:br/>
      </w:r>
      <w:r>
        <w:rPr>
          <w:rStyle w:val="VerbatimChar"/>
        </w:rPr>
        <w:t xml:space="preserve">## [23857] "CT"  "CT"  "CT"  "CT"  "CT"  "CT"  "CT"  "CT"  "CT"  "CT"  "CT"  "CT" </w:t>
      </w:r>
      <w:r>
        <w:br/>
      </w:r>
      <w:r>
        <w:rPr>
          <w:rStyle w:val="VerbatimChar"/>
        </w:rPr>
        <w:t xml:space="preserve">## [23869] "CT"  "CT"  "CT"  "CT"  "CT"  "CT"  "CT"  "CT"  "CT"  "CT"  "CT"  "CT" </w:t>
      </w:r>
      <w:r>
        <w:br/>
      </w:r>
      <w:r>
        <w:rPr>
          <w:rStyle w:val="VerbatimChar"/>
        </w:rPr>
        <w:t xml:space="preserve">## [23881] "CT"  "CT"  "CT"  "CT"  "CT"  "CT"  "CT"  "CT"  "CT"  "CT"  "CT"  "CT" </w:t>
      </w:r>
      <w:r>
        <w:br/>
      </w:r>
      <w:r>
        <w:rPr>
          <w:rStyle w:val="VerbatimChar"/>
        </w:rPr>
        <w:t xml:space="preserve">## [23893] "CT"  "CT"  "CT"  "CT"  "CT"  "CT"  "CT"  "CT"  "CT"  "CT"  "CT"  "GS" </w:t>
      </w:r>
      <w:r>
        <w:br/>
      </w:r>
      <w:r>
        <w:rPr>
          <w:rStyle w:val="VerbatimChar"/>
        </w:rPr>
        <w:t xml:space="preserve">## [23905] "GS"  "GS"  "GS"  "GS"  "GS"  "GS"  "GS"  "GS"  "GS"  "GS"  "GS"  "GS" </w:t>
      </w:r>
      <w:r>
        <w:br/>
      </w:r>
      <w:r>
        <w:rPr>
          <w:rStyle w:val="VerbatimChar"/>
        </w:rPr>
        <w:t xml:space="preserve">## [23917] "GS"  "GS"  "GS"  "GS"  "GS"  "GS"  "GS"  "GS"  "GS"  "GS"  "GS"  "GS" </w:t>
      </w:r>
      <w:r>
        <w:br/>
      </w:r>
      <w:r>
        <w:rPr>
          <w:rStyle w:val="VerbatimChar"/>
        </w:rPr>
        <w:t xml:space="preserve">## [23929] "GS"  "GS"  "GS"  "GS"  "GS"  "TF"  "TF"  "TF"  "TF"  "TF"  "TF"  "TF" </w:t>
      </w:r>
      <w:r>
        <w:br/>
      </w:r>
      <w:r>
        <w:rPr>
          <w:rStyle w:val="VerbatimChar"/>
        </w:rPr>
        <w:t xml:space="preserve">## [23941] "TF"  "TF"  "TF"  "TF"  "TF"  "TF"  "TF"  "TF"  "TF"  "TF"  "TF"  "TF" </w:t>
      </w:r>
      <w:r>
        <w:br/>
      </w:r>
      <w:r>
        <w:rPr>
          <w:rStyle w:val="VerbatimChar"/>
        </w:rPr>
        <w:t xml:space="preserve">## [23953] "TF"  "TF"  "TF"  "TF"  "TF"  "TF"  "TF"  "TF"  "TF"  "TF"  "TF"  "TF" </w:t>
      </w:r>
      <w:r>
        <w:br/>
      </w:r>
      <w:r>
        <w:rPr>
          <w:rStyle w:val="VerbatimChar"/>
        </w:rPr>
        <w:t xml:space="preserve">## [23965] "TF"  "TF"  "TF"  "TF"  "TF"  "TF"  "TF"  "TF"  "TF"  "TF"  "TF"  "TF" </w:t>
      </w:r>
      <w:r>
        <w:br/>
      </w:r>
      <w:r>
        <w:rPr>
          <w:rStyle w:val="VerbatimChar"/>
        </w:rPr>
        <w:t xml:space="preserve">## [23977] "TF"  "TF"  "TF"  "TF"  "TF"  "TF"  "TF"  "TF"  "TF"  "TF"  "TF"  "TF" </w:t>
      </w:r>
      <w:r>
        <w:br/>
      </w:r>
      <w:r>
        <w:rPr>
          <w:rStyle w:val="VerbatimChar"/>
        </w:rPr>
        <w:t xml:space="preserve">## [23989] "TF"  "TF"  "TR"  "TR"  "TR"  "TR"  "TR"  "CT"  "CT"  "CT"  "CT"  "CT" </w:t>
      </w:r>
      <w:r>
        <w:br/>
      </w:r>
      <w:r>
        <w:rPr>
          <w:rStyle w:val="VerbatimChar"/>
        </w:rPr>
        <w:t xml:space="preserve">## [24001] "CT"  "CT"  "CT"  "CT"  "CT"  "CT"  "CT"  "CT"  "CT"  "CT"  "CT"  "CT" </w:t>
      </w:r>
      <w:r>
        <w:br/>
      </w:r>
      <w:r>
        <w:rPr>
          <w:rStyle w:val="VerbatimChar"/>
        </w:rPr>
        <w:t xml:space="preserve">## [24013] "CT"  "CT"  "CT"  "CT"  "CT"  "CT"  "CT"  "CT"  "CT"  "CT"  "CT"  "CT" </w:t>
      </w:r>
      <w:r>
        <w:br/>
      </w:r>
      <w:r>
        <w:rPr>
          <w:rStyle w:val="VerbatimChar"/>
        </w:rPr>
        <w:t xml:space="preserve">## [24025] "CT"  "CT"  "CT"  "CT"  "CT"  "CT"  "CT"  "CT"  "CT"  "CT"  "CT"  "CT" </w:t>
      </w:r>
      <w:r>
        <w:br/>
      </w:r>
      <w:r>
        <w:rPr>
          <w:rStyle w:val="VerbatimChar"/>
        </w:rPr>
        <w:t xml:space="preserve">## [24037] "CT"  "CT"  "CT"  "CT"  "CT"  "CT"  "CT"  "CT"  "CT"  "CT"  "CT"  "CT" </w:t>
      </w:r>
      <w:r>
        <w:br/>
      </w:r>
      <w:r>
        <w:rPr>
          <w:rStyle w:val="VerbatimChar"/>
        </w:rPr>
        <w:t xml:space="preserve">## [24049] "CT"  "CT"  "CT"  "CT"  "CT"  "CT"  "CT"  "CT"  "CT"  "CT"  "CT"  "CT" </w:t>
      </w:r>
      <w:r>
        <w:br/>
      </w:r>
      <w:r>
        <w:rPr>
          <w:rStyle w:val="VerbatimChar"/>
        </w:rPr>
        <w:t xml:space="preserve">## [24061] "CT"  "CT"  "CT"  "CT"  "CT"  "CT"  "CT"  "CT"  "CT"  "CT"  "CT"  "CT" </w:t>
      </w:r>
      <w:r>
        <w:br/>
      </w:r>
      <w:r>
        <w:rPr>
          <w:rStyle w:val="VerbatimChar"/>
        </w:rPr>
        <w:t xml:space="preserve">## [24073] "CT"  "CT"  "CT"  "CT"  "CT"  "CT"  "CT"  "CT"  "CT"  "CT"  "CT"  "CT" </w:t>
      </w:r>
      <w:r>
        <w:br/>
      </w:r>
      <w:r>
        <w:rPr>
          <w:rStyle w:val="VerbatimChar"/>
        </w:rPr>
        <w:t xml:space="preserve">## [24085] "CT"  "CT"  "CT"  "CT"  "CT"  "CT"  "CT"  "CT"  "CT"  "CT"  "CT"  "CT" </w:t>
      </w:r>
      <w:r>
        <w:br/>
      </w:r>
      <w:r>
        <w:rPr>
          <w:rStyle w:val="VerbatimChar"/>
        </w:rPr>
        <w:t xml:space="preserve">## [24097] "CT"  "CT"  "CT"  "CT"  "CT"  "CT"  "CT"  "CT"  "CT"  "CT"  "CT"  "CT" </w:t>
      </w:r>
      <w:r>
        <w:br/>
      </w:r>
      <w:r>
        <w:rPr>
          <w:rStyle w:val="VerbatimChar"/>
        </w:rPr>
        <w:t xml:space="preserve">## [24109] "CT"  "CT"  "GS"  "GS"  "GS"  "GS"  "GS"  "GS"  "GS"  "GS"  "GS"  "GS" </w:t>
      </w:r>
      <w:r>
        <w:br/>
      </w:r>
      <w:r>
        <w:rPr>
          <w:rStyle w:val="VerbatimChar"/>
        </w:rPr>
        <w:t xml:space="preserve">## [24121] "GS"  "GS"  "GS"  "GS"  "GS"  "GS"  "GS"  "GS"  "GS"  "GS"  "GS"  "GS" </w:t>
      </w:r>
      <w:r>
        <w:br/>
      </w:r>
      <w:r>
        <w:rPr>
          <w:rStyle w:val="VerbatimChar"/>
        </w:rPr>
        <w:t xml:space="preserve">## [24133] "GS"  "GS"  "GS"  "GS"  "GS"  "GS"  "GS"  "GS"  "GS"  "GS"  "GS"  "GS" </w:t>
      </w:r>
      <w:r>
        <w:br/>
      </w:r>
      <w:r>
        <w:rPr>
          <w:rStyle w:val="VerbatimChar"/>
        </w:rPr>
        <w:t xml:space="preserve">## [24145] "GS"  "GS"  "GS"  "GS"  "GS"  "GS"  "GS"  "GS"  "GS"  "GS"  "GS"  "GS" </w:t>
      </w:r>
      <w:r>
        <w:br/>
      </w:r>
      <w:r>
        <w:rPr>
          <w:rStyle w:val="VerbatimChar"/>
        </w:rPr>
        <w:t xml:space="preserve">## [24157] "GS"  "GS"  "GS"  "GS"  "GS"  "GS"  "GS"  "GS"  "GS"  "GS"  "GS"  "GS" </w:t>
      </w:r>
      <w:r>
        <w:br/>
      </w:r>
      <w:r>
        <w:rPr>
          <w:rStyle w:val="VerbatimChar"/>
        </w:rPr>
        <w:t xml:space="preserve">## [24169] "GS"  "GS"  "GS"  "GS"  "GS"  "TF"  "TF"  "TF"  "TF"  "TF"  "TF"  "TF" </w:t>
      </w:r>
      <w:r>
        <w:br/>
      </w:r>
      <w:r>
        <w:rPr>
          <w:rStyle w:val="VerbatimChar"/>
        </w:rPr>
        <w:t xml:space="preserve">## [24181] "TF"  "TF"  "TF"  "TF"  "TF"  "TF"  "TF"  "TF"  "TF"  "TF"  "TF"  "TF" </w:t>
      </w:r>
      <w:r>
        <w:br/>
      </w:r>
      <w:r>
        <w:rPr>
          <w:rStyle w:val="VerbatimChar"/>
        </w:rPr>
        <w:t xml:space="preserve">## [24193] "TF"  "TF"  "TF"  "TF"  "TF"  "TF"  "TF"  "TF"  "TF"  "TF"  "TF"  "TF" </w:t>
      </w:r>
      <w:r>
        <w:br/>
      </w:r>
      <w:r>
        <w:rPr>
          <w:rStyle w:val="VerbatimChar"/>
        </w:rPr>
        <w:t xml:space="preserve">## [24205] "TF"  "TF"  "TF"  "TF"  "TF"  "TF"  "TF"  "TF"  "TF"  "TF"  "TF"  "TF" </w:t>
      </w:r>
      <w:r>
        <w:br/>
      </w:r>
      <w:r>
        <w:rPr>
          <w:rStyle w:val="VerbatimChar"/>
        </w:rPr>
        <w:t xml:space="preserve">## [24217] "TF"  "TF"  "TF"  "TF"  "TF"  "TF"  "TF"  "TF"  "TF"  "TF"  "TF"  "TF" </w:t>
      </w:r>
      <w:r>
        <w:br/>
      </w:r>
      <w:r>
        <w:rPr>
          <w:rStyle w:val="VerbatimChar"/>
        </w:rPr>
        <w:t xml:space="preserve">## [24229] "TF"  "TF"  "TF"  "TF"  "TF"  "TF"  "TF"  "TF"  "TF"  "TF"  "TF"  "TF" </w:t>
      </w:r>
      <w:r>
        <w:br/>
      </w:r>
      <w:r>
        <w:rPr>
          <w:rStyle w:val="VerbatimChar"/>
        </w:rPr>
        <w:t xml:space="preserve">## [24241] "TF"  "TF"  "TF"  "TF"  "TF"  "TF"  "TF"  "TF"  "TF"  "TF"  "TF"  "TF" </w:t>
      </w:r>
      <w:r>
        <w:br/>
      </w:r>
      <w:r>
        <w:rPr>
          <w:rStyle w:val="VerbatimChar"/>
        </w:rPr>
        <w:t xml:space="preserve">## [24253] "TF"  "TF"  "TF"  "TF"  "TF"  "TF"  "TF"  "TF"  "TF"  "TF"  "TF"  "TF" </w:t>
      </w:r>
      <w:r>
        <w:br/>
      </w:r>
      <w:r>
        <w:rPr>
          <w:rStyle w:val="VerbatimChar"/>
        </w:rPr>
        <w:t xml:space="preserve">## [24265] "TF"  "TF"  "TF"  "TF"  "TF"  "TF"  "TF"  "TF"  "TF"  "TF"  "TF"  "TF" </w:t>
      </w:r>
      <w:r>
        <w:br/>
      </w:r>
      <w:r>
        <w:rPr>
          <w:rStyle w:val="VerbatimChar"/>
        </w:rPr>
        <w:t xml:space="preserve">## [24277] "TF"  "TF"  "TF"  "TF"  "TF"  "TF"  "TF"  "TF"  "TF"  "TF"  "TF"  "TF" </w:t>
      </w:r>
      <w:r>
        <w:br/>
      </w:r>
      <w:r>
        <w:rPr>
          <w:rStyle w:val="VerbatimChar"/>
        </w:rPr>
        <w:t xml:space="preserve">## [24289] "TF"  "TF"  "TF"  "TF"  "TF"  "TF"  "TF"  "TF"  "TF"  "TF"  "TF"  "TF" </w:t>
      </w:r>
      <w:r>
        <w:br/>
      </w:r>
      <w:r>
        <w:rPr>
          <w:rStyle w:val="VerbatimChar"/>
        </w:rPr>
        <w:t xml:space="preserve">## [24301] "TF"  "TF"  "TF"  "TF"  "TF"  "TF"  "TF"  "TF"  "TF"  "TF"  "TF"  "TF" </w:t>
      </w:r>
      <w:r>
        <w:br/>
      </w:r>
      <w:r>
        <w:rPr>
          <w:rStyle w:val="VerbatimChar"/>
        </w:rPr>
        <w:t xml:space="preserve">## [24313] "TF"  "TF"  "TF"  "TF"  "TF"  "TF"  "TF"  "TF"  "TF"  "TF"  "TF"  "TF" </w:t>
      </w:r>
      <w:r>
        <w:br/>
      </w:r>
      <w:r>
        <w:rPr>
          <w:rStyle w:val="VerbatimChar"/>
        </w:rPr>
        <w:t xml:space="preserve">## [24325] "TF"  "TF"  "TF"  "TF"  "TF"  "TF"  "TF"  "TF"  "TF"  "TF"  "TF"  "TF" </w:t>
      </w:r>
      <w:r>
        <w:br/>
      </w:r>
      <w:r>
        <w:rPr>
          <w:rStyle w:val="VerbatimChar"/>
        </w:rPr>
        <w:t xml:space="preserve">## [24337] "TF"  "TF"  "TF"  "TF"  "TF"  "TF"  "TF"  "TF"  "TF"  "TF"  "TF"  "TF" </w:t>
      </w:r>
      <w:r>
        <w:br/>
      </w:r>
      <w:r>
        <w:rPr>
          <w:rStyle w:val="VerbatimChar"/>
        </w:rPr>
        <w:t xml:space="preserve">## [24349] "TF"  "TF"  "TF"  "TF"  "TF"  "TF"  "TF"  "TF"  "TF"  "TF"  "TF"  "TF" </w:t>
      </w:r>
      <w:r>
        <w:br/>
      </w:r>
      <w:r>
        <w:rPr>
          <w:rStyle w:val="VerbatimChar"/>
        </w:rPr>
        <w:t xml:space="preserve">## [24361] "TF"  "TF"  "TF"  "TF"  "TF"  "TF"  "TF"  "TF"  "TF"  "TF"  "TF"  "TF" </w:t>
      </w:r>
      <w:r>
        <w:br/>
      </w:r>
      <w:r>
        <w:rPr>
          <w:rStyle w:val="VerbatimChar"/>
        </w:rPr>
        <w:t xml:space="preserve">## [24373] "TF"  "TF"  "TF"  "TF"  "TF"  "TF"  "TF"  "TF"  "TF"  "TF"  "TF"  "TF" </w:t>
      </w:r>
      <w:r>
        <w:br/>
      </w:r>
      <w:r>
        <w:rPr>
          <w:rStyle w:val="VerbatimChar"/>
        </w:rPr>
        <w:t xml:space="preserve">## [24385] "TF"  "TF"  "TF"  "TF"  "TF"  "TF"  "TF"  "TF"  "TF"  "TF"  "TF"  "TF" </w:t>
      </w:r>
      <w:r>
        <w:br/>
      </w:r>
      <w:r>
        <w:rPr>
          <w:rStyle w:val="VerbatimChar"/>
        </w:rPr>
        <w:t xml:space="preserve">## [24397] "TF"  "TF"  "TR"  "TR"  "TR"  "TR"  "TR"  "TR"  "TR"  "TR"  "TR"  "TR" </w:t>
      </w:r>
      <w:r>
        <w:br/>
      </w:r>
      <w:r>
        <w:rPr>
          <w:rStyle w:val="VerbatimChar"/>
        </w:rPr>
        <w:t xml:space="preserve">## [24409] "TR"  "TR"  "TR"  "TR"  "TR"  "TR"  "TR"  "TR"  "TR"  "TR"  "TR"  "TR" </w:t>
      </w:r>
      <w:r>
        <w:br/>
      </w:r>
      <w:r>
        <w:rPr>
          <w:rStyle w:val="VerbatimChar"/>
        </w:rPr>
        <w:t xml:space="preserve">## [24421] "CT"  "CT"  "CT"  "CT"  "CT"  "CT"  "CT"  "CT"  "CT"  "CT"  "CT"  "CT" </w:t>
      </w:r>
      <w:r>
        <w:br/>
      </w:r>
      <w:r>
        <w:rPr>
          <w:rStyle w:val="VerbatimChar"/>
        </w:rPr>
        <w:t xml:space="preserve">## [24433] "CT"  "CT"  "CT"  "CT"  "CT"  "CT"  "CT"  "CT"  "CT"  "CT"  "CT"  "CT" </w:t>
      </w:r>
      <w:r>
        <w:br/>
      </w:r>
      <w:r>
        <w:rPr>
          <w:rStyle w:val="VerbatimChar"/>
        </w:rPr>
        <w:t xml:space="preserve">## [24445] "CT"  "CT"  "CT"  "CT"  "CT"  "CT"  "CT"  "CT"  "CT"  "CT"  "CT"  "CT" </w:t>
      </w:r>
      <w:r>
        <w:br/>
      </w:r>
      <w:r>
        <w:rPr>
          <w:rStyle w:val="VerbatimChar"/>
        </w:rPr>
        <w:t xml:space="preserve">## [24457] "CT"  "CT"  "CT"  "CT"  "CT"  "CT"  "CT"  "CT"  "CT"  "CT"  "CT"  "CT" </w:t>
      </w:r>
      <w:r>
        <w:br/>
      </w:r>
      <w:r>
        <w:rPr>
          <w:rStyle w:val="VerbatimChar"/>
        </w:rPr>
        <w:t xml:space="preserve">## [24469] "CT"  "CT"  "CT"  "CT"  "CT"  "CT"  "CT"  "CT"  "CT"  "CT"  "CT"  "CT" </w:t>
      </w:r>
      <w:r>
        <w:br/>
      </w:r>
      <w:r>
        <w:rPr>
          <w:rStyle w:val="VerbatimChar"/>
        </w:rPr>
        <w:t xml:space="preserve">## [24481] "CT"  "CT"  "CT"  "CT"  "CT"  "CT"  "CT"  "CT"  "CT"  "CT"  "CT"  "CT" </w:t>
      </w:r>
      <w:r>
        <w:br/>
      </w:r>
      <w:r>
        <w:rPr>
          <w:rStyle w:val="VerbatimChar"/>
        </w:rPr>
        <w:t xml:space="preserve">## [24493] "CT"  "CT"  "CT"  "CT"  "CT"  "CT"  "CT"  "CT"  "CT"  "CT"  "CT"  "CT" </w:t>
      </w:r>
      <w:r>
        <w:br/>
      </w:r>
      <w:r>
        <w:rPr>
          <w:rStyle w:val="VerbatimChar"/>
        </w:rPr>
        <w:t xml:space="preserve">## [24505] "CT"  "CT"  "CT"  "CT"  "CT"  "CT"  "CT"  "CT"  "GS"  "GS"  "GS"  "GS" </w:t>
      </w:r>
      <w:r>
        <w:br/>
      </w:r>
      <w:r>
        <w:rPr>
          <w:rStyle w:val="VerbatimChar"/>
        </w:rPr>
        <w:t xml:space="preserve">## [24517] "GS"  "GS"  "GS"  "GS"  "GS"  "GS"  "GS"  "GS"  "GS"  "GS"  "GS"  "GS" </w:t>
      </w:r>
      <w:r>
        <w:br/>
      </w:r>
      <w:r>
        <w:rPr>
          <w:rStyle w:val="VerbatimChar"/>
        </w:rPr>
        <w:t xml:space="preserve">## [24529] "GS"  "GS"  "GS"  "GS"  "GS"  "GS"  "GS"  "GS"  "GS"  "GS"  "GS"  "GS" </w:t>
      </w:r>
      <w:r>
        <w:br/>
      </w:r>
      <w:r>
        <w:rPr>
          <w:rStyle w:val="VerbatimChar"/>
        </w:rPr>
        <w:t xml:space="preserve">## [24541] "GS"  "GS"  "GS"  "GS"  "GS"  "GS"  "GS"  "GS"  "GS"  "GS"  "GS"  "GS" </w:t>
      </w:r>
      <w:r>
        <w:br/>
      </w:r>
      <w:r>
        <w:rPr>
          <w:rStyle w:val="VerbatimChar"/>
        </w:rPr>
        <w:t xml:space="preserve">## [24553] "GS"  "TF"  "TF"  "TF"  "TF"  "TF"  "TF"  "TF"  "TF"  "TF"  "TF"  "TF" </w:t>
      </w:r>
      <w:r>
        <w:br/>
      </w:r>
      <w:r>
        <w:rPr>
          <w:rStyle w:val="VerbatimChar"/>
        </w:rPr>
        <w:t xml:space="preserve">## [24565] "TF"  "TF"  "TF"  "TF"  "TF"  "TF"  "TF"  "TF"  "TF"  "TF"  "TF"  "TF" </w:t>
      </w:r>
      <w:r>
        <w:br/>
      </w:r>
      <w:r>
        <w:rPr>
          <w:rStyle w:val="VerbatimChar"/>
        </w:rPr>
        <w:t xml:space="preserve">## [24577] "TF"  "TF"  "TF"  "TF"  "TF"  "TF"  "TF"  "TF"  "TF"  "TF"  "TF"  "TF" </w:t>
      </w:r>
      <w:r>
        <w:br/>
      </w:r>
      <w:r>
        <w:rPr>
          <w:rStyle w:val="VerbatimChar"/>
        </w:rPr>
        <w:t xml:space="preserve">## [24589] "TF"  "TF"  "TF"  "TF"  "TF"  "TF"  "TF"  "TF"  "TF"  "TF"  "TF"  "TF" </w:t>
      </w:r>
      <w:r>
        <w:br/>
      </w:r>
      <w:r>
        <w:rPr>
          <w:rStyle w:val="VerbatimChar"/>
        </w:rPr>
        <w:t xml:space="preserve">## [24601] "TF"  "TF"  "TF"  "TF"  "TF"  "TF"  "TF"  "TF"  "TF"  "TF"  "TF"  "TF" </w:t>
      </w:r>
      <w:r>
        <w:br/>
      </w:r>
      <w:r>
        <w:rPr>
          <w:rStyle w:val="VerbatimChar"/>
        </w:rPr>
        <w:t xml:space="preserve">## [24613] "TF"  "TF"  "TF"  "TF"  "TF"  "TF"  "TF"  "TF"  "TF"  "TF"  "TF"  "TF" </w:t>
      </w:r>
      <w:r>
        <w:br/>
      </w:r>
      <w:r>
        <w:rPr>
          <w:rStyle w:val="VerbatimChar"/>
        </w:rPr>
        <w:t xml:space="preserve">## [24625] "TF"  "TF"  "TF"  "TF"  "TF"  "TF"  "TF"  "TF"  "TF"  "TF"  "TF"  "TF" </w:t>
      </w:r>
      <w:r>
        <w:br/>
      </w:r>
      <w:r>
        <w:rPr>
          <w:rStyle w:val="VerbatimChar"/>
        </w:rPr>
        <w:t xml:space="preserve">## [24637] "TF"  "TF"  "TF"  "TF"  "TF"  "TF"  "TF"  "TF"  "TF"  "TF"  "TF"  "TF" </w:t>
      </w:r>
      <w:r>
        <w:br/>
      </w:r>
      <w:r>
        <w:rPr>
          <w:rStyle w:val="VerbatimChar"/>
        </w:rPr>
        <w:t xml:space="preserve">## [24649] "TF"  "TF"  "TF"  "TF"  "TF"  "TF"  "TF"  "TF"  "TF"  "TF"  "TF"  "TF" </w:t>
      </w:r>
      <w:r>
        <w:br/>
      </w:r>
      <w:r>
        <w:rPr>
          <w:rStyle w:val="VerbatimChar"/>
        </w:rPr>
        <w:t xml:space="preserve">## [24661] "TF"  "TF"  "TF"  "TF"  "TF"  "TF"  "TF"  "TF"  "TF"  "TF"  "TF"  "TF" </w:t>
      </w:r>
      <w:r>
        <w:br/>
      </w:r>
      <w:r>
        <w:rPr>
          <w:rStyle w:val="VerbatimChar"/>
        </w:rPr>
        <w:t xml:space="preserve">## [24673] "TF"  "TF"  "TF"  "TF"  "TF"  "TF"  "TF"  "TF"  "TF"  "TF"  "TF"  "TF" </w:t>
      </w:r>
      <w:r>
        <w:br/>
      </w:r>
      <w:r>
        <w:rPr>
          <w:rStyle w:val="VerbatimChar"/>
        </w:rPr>
        <w:t xml:space="preserve">## [24685] "TF"  "TF"  "TF"  "TF"  "TF"  "TF"  "TF"  "TF"  "TF"  "TF"  "TF"  "TF" </w:t>
      </w:r>
      <w:r>
        <w:br/>
      </w:r>
      <w:r>
        <w:rPr>
          <w:rStyle w:val="VerbatimChar"/>
        </w:rPr>
        <w:t xml:space="preserve">## [24697] "TF"  "TF"  "TF"  "TF"  "TF"  "TF"  "TF"  "TF"  "TF"  "TF"  "TF"  "TF" </w:t>
      </w:r>
      <w:r>
        <w:br/>
      </w:r>
      <w:r>
        <w:rPr>
          <w:rStyle w:val="VerbatimChar"/>
        </w:rPr>
        <w:t xml:space="preserve">## [24709] "TF"  "TF"  "TF"  "TF"  "TF"  "TF"  "TF"  "TF"  "TF"  "TF"  "TF"  "TF" </w:t>
      </w:r>
      <w:r>
        <w:br/>
      </w:r>
      <w:r>
        <w:rPr>
          <w:rStyle w:val="VerbatimChar"/>
        </w:rPr>
        <w:t xml:space="preserve">## [24721] "TF"  "TF"  "TR"  "TR"  "TR"  "TR"  "TR"  "TR"  "TR"  "TR"  "TR"  "TR" </w:t>
      </w:r>
      <w:r>
        <w:br/>
      </w:r>
      <w:r>
        <w:rPr>
          <w:rStyle w:val="VerbatimChar"/>
        </w:rPr>
        <w:t xml:space="preserve">## [24733] "TR"  "TR"  "TR"  "TR"  "TR"  "CT"  "CT"  "CT"  "CT"  "CT"  "CT"  "CT" </w:t>
      </w:r>
      <w:r>
        <w:br/>
      </w:r>
      <w:r>
        <w:rPr>
          <w:rStyle w:val="VerbatimChar"/>
        </w:rPr>
        <w:t xml:space="preserve">## [24745] "CT"  "CT"  "CT"  "CT"  "CT"  "CT"  "CT"  "CT"  "CT"  "CT"  "CT"  "CT" </w:t>
      </w:r>
      <w:r>
        <w:br/>
      </w:r>
      <w:r>
        <w:rPr>
          <w:rStyle w:val="VerbatimChar"/>
        </w:rPr>
        <w:t xml:space="preserve">## [24757] "CT"  "CT"  "CT"  "CT"  "CT"  "CT"  "CT"  "CT"  "CT"  "CT"  "CT"  "CT" </w:t>
      </w:r>
      <w:r>
        <w:br/>
      </w:r>
      <w:r>
        <w:rPr>
          <w:rStyle w:val="VerbatimChar"/>
        </w:rPr>
        <w:t xml:space="preserve">## [24769] "CT"  "CT"  "CT"  "CT"  "CT"  "CT"  "CT"  "CT"  "CT"  "CT"  "CT"  "CT" </w:t>
      </w:r>
      <w:r>
        <w:br/>
      </w:r>
      <w:r>
        <w:rPr>
          <w:rStyle w:val="VerbatimChar"/>
        </w:rPr>
        <w:t xml:space="preserve">## [24781] "CT"  "CT"  "CT"  "CT"  "CT"  "CT"  "CT"  "CT"  "CT"  "CT"  "CT"  "CT" </w:t>
      </w:r>
      <w:r>
        <w:br/>
      </w:r>
      <w:r>
        <w:rPr>
          <w:rStyle w:val="VerbatimChar"/>
        </w:rPr>
        <w:t xml:space="preserve">## [24793] "CT"  "CT"  "CT"  "CT"  "CT"  "CT"  "CT"  "CT"  "CT"  "CT"  "CT"  "CT" </w:t>
      </w:r>
      <w:r>
        <w:br/>
      </w:r>
      <w:r>
        <w:rPr>
          <w:rStyle w:val="VerbatimChar"/>
        </w:rPr>
        <w:t xml:space="preserve">## [24805] "CT"  "CT"  "CT"  "CT"  "GS"  "GS"  "GS"  "GS"  "GS"  "GS"  "GS"  "GS" </w:t>
      </w:r>
      <w:r>
        <w:br/>
      </w:r>
      <w:r>
        <w:rPr>
          <w:rStyle w:val="VerbatimChar"/>
        </w:rPr>
        <w:t xml:space="preserve">## [24817] "GS"  "GS"  "GS"  "GS"  "GS"  "GS"  "GS"  "GS"  "GS"  "GS"  "GS"  "GS" </w:t>
      </w:r>
      <w:r>
        <w:br/>
      </w:r>
      <w:r>
        <w:rPr>
          <w:rStyle w:val="VerbatimChar"/>
        </w:rPr>
        <w:t xml:space="preserve">## [24829] "GS"  "GS"  "GS"  "GS"  "GS"  "GS"  "GS"  "GS"  "GS"  "GS"  "GS"  "GS" </w:t>
      </w:r>
      <w:r>
        <w:br/>
      </w:r>
      <w:r>
        <w:rPr>
          <w:rStyle w:val="VerbatimChar"/>
        </w:rPr>
        <w:t xml:space="preserve">## [24841] "GS"  "GS"  "GS"  "GS"  "GS"  "GS"  "GS"  "GS"  "GS"  "GS"  "GS"  "GS" </w:t>
      </w:r>
      <w:r>
        <w:br/>
      </w:r>
      <w:r>
        <w:rPr>
          <w:rStyle w:val="VerbatimChar"/>
        </w:rPr>
        <w:t xml:space="preserve">## [24853] "GS"  "GS"  "GS"  "GS"  "GS"  "GS"  "GS"  "GS"  "GS"  "GS"  "GS"  "GS" </w:t>
      </w:r>
      <w:r>
        <w:br/>
      </w:r>
      <w:r>
        <w:rPr>
          <w:rStyle w:val="VerbatimChar"/>
        </w:rPr>
        <w:t xml:space="preserve">## [24865] "GS"  "GS"  "GS"  "GS"  "GS"  "GS"  "GS"  "GS"  "GS"  "GS"  "GS"  "GS" </w:t>
      </w:r>
      <w:r>
        <w:br/>
      </w:r>
      <w:r>
        <w:rPr>
          <w:rStyle w:val="VerbatimChar"/>
        </w:rPr>
        <w:t xml:space="preserve">## [24877] "GS"  "GS"  "GS"  "GS"  "GS"  "GS"  "GS"  "GS"  "GS"  "GS"  "GS"  "GS" </w:t>
      </w:r>
      <w:r>
        <w:br/>
      </w:r>
      <w:r>
        <w:rPr>
          <w:rStyle w:val="VerbatimChar"/>
        </w:rPr>
        <w:t xml:space="preserve">## [24889] "GS"  "GS"  "GS"  "TF"  "TF"  "TF"  "TF"  "TF"  "TF"  "TF"  "TF"  "TF" </w:t>
      </w:r>
      <w:r>
        <w:br/>
      </w:r>
      <w:r>
        <w:rPr>
          <w:rStyle w:val="VerbatimChar"/>
        </w:rPr>
        <w:t xml:space="preserve">## [24901] "TF"  "TF"  "TF"  "TF"  "TF"  "TF"  "TF"  "TF"  "TF"  "TF"  "TF"  "TF" </w:t>
      </w:r>
      <w:r>
        <w:br/>
      </w:r>
      <w:r>
        <w:rPr>
          <w:rStyle w:val="VerbatimChar"/>
        </w:rPr>
        <w:t xml:space="preserve">## [24913] "TF"  "TF"  "TF"  "TF"  "TF"  "TF"  "TF"  "TF"  "TF"  "TF"  "TF"  "TF" </w:t>
      </w:r>
      <w:r>
        <w:br/>
      </w:r>
      <w:r>
        <w:rPr>
          <w:rStyle w:val="VerbatimChar"/>
        </w:rPr>
        <w:t xml:space="preserve">## [24925] "TF"  "TF"  "TF"  "TF"  "TF"  "TF"  "TF"  "TF"  "TF"  "TR"  "TR"  "TR" </w:t>
      </w:r>
      <w:r>
        <w:br/>
      </w:r>
      <w:r>
        <w:rPr>
          <w:rStyle w:val="VerbatimChar"/>
        </w:rPr>
        <w:t xml:space="preserve">## [24937] "TR"  "TR"  "TR"  "TR"  "TR"  "TR"  "TR"  "TR"  "TR"  "TR"  "TR"  "TR" </w:t>
      </w:r>
      <w:r>
        <w:br/>
      </w:r>
      <w:r>
        <w:rPr>
          <w:rStyle w:val="VerbatimChar"/>
        </w:rPr>
        <w:t xml:space="preserve">## [24949] "TR"  "TR"  "CT"  "CT"  "CT"  "CT"  "CT"  "CT"  "CT"  "CT"  "CT"  "CT" </w:t>
      </w:r>
      <w:r>
        <w:br/>
      </w:r>
      <w:r>
        <w:rPr>
          <w:rStyle w:val="VerbatimChar"/>
        </w:rPr>
        <w:t xml:space="preserve">## [24961] "CT"  "CT"  "CT"  "CT"  "CT"  "CT"  "CT"  "CT"  "CT"  "CT"  "CT"  "CT" </w:t>
      </w:r>
      <w:r>
        <w:br/>
      </w:r>
      <w:r>
        <w:rPr>
          <w:rStyle w:val="VerbatimChar"/>
        </w:rPr>
        <w:t xml:space="preserve">## [24973] "CT"  "CT"  "CT"  "CT"  "CT"  "CT"  "CT"  "CT"  "CT"  "CT"  "CT"  "CT" </w:t>
      </w:r>
      <w:r>
        <w:br/>
      </w:r>
      <w:r>
        <w:rPr>
          <w:rStyle w:val="VerbatimChar"/>
        </w:rPr>
        <w:t xml:space="preserve">## [24985] "CT"  "CT"  "CT"  "CT"  "CT"  "CT"  "CT"  "CT"  "CT"  "CT"  "CT"  "CT" </w:t>
      </w:r>
      <w:r>
        <w:br/>
      </w:r>
      <w:r>
        <w:rPr>
          <w:rStyle w:val="VerbatimChar"/>
        </w:rPr>
        <w:t xml:space="preserve">## [24997] "CT"  "CT"  "CT"  "CT"  "CT"  "CT"  "CT"  "CT"  "CT"  "CT"  "CT"  "CT" </w:t>
      </w:r>
      <w:r>
        <w:br/>
      </w:r>
      <w:r>
        <w:rPr>
          <w:rStyle w:val="VerbatimChar"/>
        </w:rPr>
        <w:t xml:space="preserve">## [25009] "CT"  "CT"  "CT"  "CT"  "CT"  "GS"  "GS"  "GS"  "GS"  "GS"  "GS"  "GS" </w:t>
      </w:r>
      <w:r>
        <w:br/>
      </w:r>
      <w:r>
        <w:rPr>
          <w:rStyle w:val="VerbatimChar"/>
        </w:rPr>
        <w:t xml:space="preserve">## [25021] "GS"  "GS"  "GS"  "GS"  "GS"  "GS"  "GS"  "GS"  "GS"  "GS"  "GS"  "GS" </w:t>
      </w:r>
      <w:r>
        <w:br/>
      </w:r>
      <w:r>
        <w:rPr>
          <w:rStyle w:val="VerbatimChar"/>
        </w:rPr>
        <w:t xml:space="preserve">## [25033] "GS"  "GS"  "GS"  "GS"  "GS"  "GS"  "GS"  "GS"  "GS"  "GS"  "GS"  "GS" </w:t>
      </w:r>
      <w:r>
        <w:br/>
      </w:r>
      <w:r>
        <w:rPr>
          <w:rStyle w:val="VerbatimChar"/>
        </w:rPr>
        <w:t xml:space="preserve">## [25045] "GS"  "GS"  "GS"  "GS"  "GS"  "GS"  "GS"  "GS"  "GS"  "GS"  "GS"  "GS" </w:t>
      </w:r>
      <w:r>
        <w:br/>
      </w:r>
      <w:r>
        <w:rPr>
          <w:rStyle w:val="VerbatimChar"/>
        </w:rPr>
        <w:t xml:space="preserve">## [25057] "GS"  "GS"  "GS"  "GS"  "GS"  "GS"  "GS"  "GS"  "GS"  "GS"  "GS"  "GS" </w:t>
      </w:r>
      <w:r>
        <w:br/>
      </w:r>
      <w:r>
        <w:rPr>
          <w:rStyle w:val="VerbatimChar"/>
        </w:rPr>
        <w:t xml:space="preserve">## [25069] "GS"  "GS"  "GS"  "TF"  "TF"  "TF"  "TF"  "TF"  "TF"  "TF"  "TF"  "TF" </w:t>
      </w:r>
      <w:r>
        <w:br/>
      </w:r>
      <w:r>
        <w:rPr>
          <w:rStyle w:val="VerbatimChar"/>
        </w:rPr>
        <w:t xml:space="preserve">## [25081] "TF"  "TF"  "TF"  "TF"  "TF"  "TF"  "TF"  "TF"  "TF"  "TF"  "TF"  "TF" </w:t>
      </w:r>
      <w:r>
        <w:br/>
      </w:r>
      <w:r>
        <w:rPr>
          <w:rStyle w:val="VerbatimChar"/>
        </w:rPr>
        <w:t xml:space="preserve">## [25093] "TF"  "TF"  "TF"  "TF"  "TF"  "TF"  "TF"  "TF"  "TF"  "TF"  "TF"  "TF" </w:t>
      </w:r>
      <w:r>
        <w:br/>
      </w:r>
      <w:r>
        <w:rPr>
          <w:rStyle w:val="VerbatimChar"/>
        </w:rPr>
        <w:t xml:space="preserve">## [25105] "TF"  "TF"  "TF"  "TF"  "TF"  "TF"  "TF"  "TF"  "TF"  "TF"  "TF"  "TR" </w:t>
      </w:r>
      <w:r>
        <w:br/>
      </w:r>
      <w:r>
        <w:rPr>
          <w:rStyle w:val="VerbatimChar"/>
        </w:rPr>
        <w:t xml:space="preserve">## [25117] "TR"  "TR"  "TR"  "TR"  "TR"  "TR"  "TR"  "TR"  "TR"  "TR"  "TR"  "TR" </w:t>
      </w:r>
      <w:r>
        <w:br/>
      </w:r>
      <w:r>
        <w:rPr>
          <w:rStyle w:val="VerbatimChar"/>
        </w:rPr>
        <w:t xml:space="preserve">## [25129] "TR"  "CT"  "CT"  "CT"  "CT"  "CT"  "CT"  "CT"  "CT"  "CT"  "CT"  "CT" </w:t>
      </w:r>
      <w:r>
        <w:br/>
      </w:r>
      <w:r>
        <w:rPr>
          <w:rStyle w:val="VerbatimChar"/>
        </w:rPr>
        <w:t xml:space="preserve">## [25141] "CT"  "GS"  "GS"  "GS"  "GS"  "GS"  "GS"  "GS"  "GS"  "GS"  "GS"  "GS" </w:t>
      </w:r>
      <w:r>
        <w:br/>
      </w:r>
      <w:r>
        <w:rPr>
          <w:rStyle w:val="VerbatimChar"/>
        </w:rPr>
        <w:t xml:space="preserve">## [25153] "GS"  "GS"  "GS"  "GS"  "GS"  "GS"  "GS"  "GS"  "GS"  "GS"  "GS"  "GS" </w:t>
      </w:r>
      <w:r>
        <w:br/>
      </w:r>
      <w:r>
        <w:rPr>
          <w:rStyle w:val="VerbatimChar"/>
        </w:rPr>
        <w:t xml:space="preserve">## [25165] "GS"  "GS"  "GS"  "GS"  "GS"  "CT"  "CT"  "CT"  "CT"  "CT"  "CT"  "CT" </w:t>
      </w:r>
      <w:r>
        <w:br/>
      </w:r>
      <w:r>
        <w:rPr>
          <w:rStyle w:val="VerbatimChar"/>
        </w:rPr>
        <w:t xml:space="preserve">## [25177] "CT"  "CT"  "CT"  "GS"  "GS"  "GS"  "GS"  "GS"  "GS"  "GS"  "GS"  "GS" </w:t>
      </w:r>
      <w:r>
        <w:br/>
      </w:r>
      <w:r>
        <w:rPr>
          <w:rStyle w:val="VerbatimChar"/>
        </w:rPr>
        <w:t xml:space="preserve">## [25189] "GS"  "GS"  "GS"  "GS"  "GS"  "GS"  "GS"  "GS"  "GS"  "GS"  "TR"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[H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AM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cRae"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cRa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JA-Exploratory-analysis_files/figure-docx/setup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[H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AM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ookout"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ookou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JA-Exploratory-analysis_files/figure-docx/setup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H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H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JA-Exploratory-analysis_files/figure-docx/setup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lengths do not look normally distributed. I did notice that while generating the histograms, the lengths by species looked a bit better and some were a lot more normally distributed. </w:t>
      </w:r>
      <w:r>
        <w:br/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H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SQ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H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SQ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JA-Exploratory-analysis_files/figure-docx/setup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data is still not normally distributed. It actually may look worse here.The problem could be that there may be more/less values of smaller/larger fish depending on species. </w:t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, H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StringTok"/>
        </w:rPr>
        <w:t xml:space="preserve">"T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AL_LENGT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EIGH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JA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JA-Exploratory-analysis_files/figure-docx/setup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line does not fit it well. Looks to be more curved which would mean using something other than a lm.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JAndrews Exploratory Analysis</dc:title>
  <dc:creator>A. Cozza</dc:creator>
  <cp:keywords/>
  <dcterms:created xsi:type="dcterms:W3CDTF">2021-03-04T00:55:25Z</dcterms:created>
  <dcterms:modified xsi:type="dcterms:W3CDTF">2021-03-04T00:5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3/2021</vt:lpwstr>
  </property>
  <property fmtid="{D5CDD505-2E9C-101B-9397-08002B2CF9AE}" pid="3" name="output">
    <vt:lpwstr>word_document</vt:lpwstr>
  </property>
</Properties>
</file>